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0AF49" w14:textId="5A4FDE23" w:rsidR="00510DD7" w:rsidRPr="00182420" w:rsidRDefault="007B56E6" w:rsidP="007A14B6">
      <w:pPr>
        <w:spacing w:before="240" w:after="240" w:line="288" w:lineRule="auto"/>
        <w:rPr>
          <w:rFonts w:ascii="Times New Roman" w:hAnsi="Times New Roman" w:cs="Times New Roman"/>
          <w:b/>
          <w:bCs/>
          <w:sz w:val="36"/>
          <w:szCs w:val="36"/>
        </w:rPr>
      </w:pPr>
      <w:bookmarkStart w:id="0" w:name="OLE_LINK3"/>
      <w:r w:rsidRPr="00182420">
        <w:rPr>
          <w:rFonts w:ascii="Times New Roman" w:hAnsi="Times New Roman" w:cs="Times New Roman"/>
          <w:b/>
          <w:bCs/>
          <w:sz w:val="36"/>
          <w:szCs w:val="36"/>
        </w:rPr>
        <w:t>Cardiac and metabolic a</w:t>
      </w:r>
      <w:r w:rsidR="003B56AD" w:rsidRPr="00182420">
        <w:rPr>
          <w:rFonts w:ascii="Times New Roman" w:hAnsi="Times New Roman" w:cs="Times New Roman"/>
          <w:b/>
          <w:bCs/>
          <w:sz w:val="36"/>
          <w:szCs w:val="36"/>
        </w:rPr>
        <w:t>nalysis of low</w:t>
      </w:r>
      <w:r w:rsidR="001F0CB1" w:rsidRPr="00182420">
        <w:rPr>
          <w:rFonts w:ascii="Times New Roman" w:hAnsi="Times New Roman" w:cs="Times New Roman"/>
          <w:b/>
          <w:bCs/>
          <w:sz w:val="36"/>
          <w:szCs w:val="36"/>
        </w:rPr>
        <w:t>-</w:t>
      </w:r>
      <w:r w:rsidR="003B56AD" w:rsidRPr="00182420">
        <w:rPr>
          <w:rFonts w:ascii="Times New Roman" w:hAnsi="Times New Roman" w:cs="Times New Roman"/>
          <w:b/>
          <w:bCs/>
          <w:sz w:val="36"/>
          <w:szCs w:val="36"/>
        </w:rPr>
        <w:t xml:space="preserve">temperature tolerance in two geographic </w:t>
      </w:r>
      <w:r w:rsidR="00BB3B9F" w:rsidRPr="00182420">
        <w:rPr>
          <w:rFonts w:ascii="Times New Roman" w:hAnsi="Times New Roman" w:cs="Times New Roman"/>
          <w:b/>
          <w:bCs/>
          <w:sz w:val="36"/>
          <w:szCs w:val="36"/>
        </w:rPr>
        <w:t>genotype</w:t>
      </w:r>
      <w:r w:rsidR="003B56AD" w:rsidRPr="00182420">
        <w:rPr>
          <w:rFonts w:ascii="Times New Roman" w:hAnsi="Times New Roman" w:cs="Times New Roman"/>
          <w:b/>
          <w:bCs/>
          <w:sz w:val="36"/>
          <w:szCs w:val="36"/>
        </w:rPr>
        <w:t>s of</w:t>
      </w:r>
      <w:r w:rsidR="003B56AD" w:rsidRPr="00182420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proofErr w:type="spellStart"/>
      <w:r w:rsidR="003B56AD" w:rsidRPr="00182420">
        <w:rPr>
          <w:rFonts w:ascii="Times New Roman" w:hAnsi="Times New Roman" w:cs="Times New Roman"/>
          <w:b/>
          <w:bCs/>
          <w:i/>
          <w:iCs/>
          <w:sz w:val="36"/>
          <w:szCs w:val="36"/>
        </w:rPr>
        <w:t>Haliotis</w:t>
      </w:r>
      <w:proofErr w:type="spellEnd"/>
      <w:r w:rsidR="003B56AD" w:rsidRPr="00182420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proofErr w:type="spellStart"/>
      <w:r w:rsidR="003B56AD" w:rsidRPr="00182420">
        <w:rPr>
          <w:rFonts w:ascii="Times New Roman" w:hAnsi="Times New Roman" w:cs="Times New Roman"/>
          <w:b/>
          <w:bCs/>
          <w:i/>
          <w:iCs/>
          <w:sz w:val="36"/>
          <w:szCs w:val="36"/>
        </w:rPr>
        <w:t>diversicolor</w:t>
      </w:r>
      <w:proofErr w:type="spellEnd"/>
      <w:r w:rsidR="003B56AD" w:rsidRPr="00182420">
        <w:rPr>
          <w:rFonts w:ascii="Times New Roman" w:hAnsi="Times New Roman" w:cs="Times New Roman"/>
          <w:b/>
          <w:bCs/>
          <w:sz w:val="36"/>
          <w:szCs w:val="36"/>
        </w:rPr>
        <w:t xml:space="preserve"> and the hybrid</w:t>
      </w:r>
      <w:bookmarkEnd w:id="0"/>
      <w:r w:rsidRPr="00182420">
        <w:rPr>
          <w:rFonts w:ascii="Times New Roman" w:hAnsi="Times New Roman" w:cs="Times New Roman"/>
          <w:b/>
          <w:bCs/>
          <w:sz w:val="36"/>
          <w:szCs w:val="36"/>
        </w:rPr>
        <w:t>.</w:t>
      </w:r>
    </w:p>
    <w:p w14:paraId="0ACD3543" w14:textId="0AF727FA" w:rsidR="00CB36DC" w:rsidRPr="00182420" w:rsidRDefault="00CB36DC" w:rsidP="007A14B6">
      <w:pPr>
        <w:spacing w:before="240" w:after="240" w:line="288" w:lineRule="auto"/>
        <w:rPr>
          <w:rFonts w:ascii="Times New Roman" w:hAnsi="Times New Roman" w:cs="Times New Roman"/>
          <w:b/>
          <w:bCs/>
          <w:sz w:val="28"/>
          <w:szCs w:val="28"/>
          <w:vertAlign w:val="superscript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>Shuang Liang</w:t>
      </w:r>
      <w:r w:rsidR="00707265" w:rsidRPr="0018242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</w:t>
      </w:r>
      <w:r w:rsidR="007A14B6" w:rsidRPr="0018242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,</w:t>
      </w:r>
      <w:r w:rsidRPr="0018242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2</w:t>
      </w:r>
      <w:r w:rsidRPr="00182420">
        <w:rPr>
          <w:rFonts w:ascii="Times New Roman" w:hAnsi="Times New Roman" w:cs="Times New Roman"/>
          <w:b/>
          <w:bCs/>
          <w:sz w:val="28"/>
          <w:szCs w:val="28"/>
        </w:rPr>
        <w:t>, Weiwei You</w:t>
      </w:r>
      <w:r w:rsidR="00744562" w:rsidRPr="0018242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2</w:t>
      </w:r>
      <w:r w:rsidRPr="0018242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,</w:t>
      </w:r>
      <w:proofErr w:type="gramStart"/>
      <w:r w:rsidRPr="0018242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3</w:t>
      </w:r>
      <w:r w:rsidR="00EB1732" w:rsidRPr="0018242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,*</w:t>
      </w:r>
      <w:proofErr w:type="gramEnd"/>
      <w:r w:rsidRPr="00182420">
        <w:rPr>
          <w:rFonts w:ascii="Times New Roman" w:hAnsi="Times New Roman" w:cs="Times New Roman"/>
          <w:b/>
          <w:bCs/>
          <w:sz w:val="28"/>
          <w:szCs w:val="28"/>
        </w:rPr>
        <w:t>, Xuan Luo</w:t>
      </w:r>
      <w:r w:rsidR="00744562" w:rsidRPr="0018242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2</w:t>
      </w:r>
      <w:r w:rsidRPr="0018242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,3</w:t>
      </w:r>
      <w:r w:rsidRPr="00182420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proofErr w:type="spellStart"/>
      <w:r w:rsidRPr="00182420">
        <w:rPr>
          <w:rFonts w:ascii="Times New Roman" w:hAnsi="Times New Roman" w:cs="Times New Roman"/>
          <w:b/>
          <w:bCs/>
          <w:sz w:val="28"/>
          <w:szCs w:val="28"/>
        </w:rPr>
        <w:t>Jinwei</w:t>
      </w:r>
      <w:proofErr w:type="spellEnd"/>
      <w:r w:rsidRPr="00182420">
        <w:rPr>
          <w:rFonts w:ascii="Times New Roman" w:hAnsi="Times New Roman" w:cs="Times New Roman"/>
          <w:b/>
          <w:bCs/>
          <w:sz w:val="28"/>
          <w:szCs w:val="28"/>
        </w:rPr>
        <w:t xml:space="preserve"> Ke</w:t>
      </w:r>
      <w:r w:rsidR="00744562" w:rsidRPr="0018242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2</w:t>
      </w:r>
      <w:r w:rsidRPr="0018242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,3</w:t>
      </w:r>
      <w:r w:rsidRPr="00182420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proofErr w:type="spellStart"/>
      <w:r w:rsidRPr="00182420">
        <w:rPr>
          <w:rFonts w:ascii="Times New Roman" w:hAnsi="Times New Roman" w:cs="Times New Roman"/>
          <w:b/>
          <w:bCs/>
          <w:sz w:val="28"/>
          <w:szCs w:val="28"/>
        </w:rPr>
        <w:t>Miaoqin</w:t>
      </w:r>
      <w:proofErr w:type="spellEnd"/>
      <w:r w:rsidRPr="0018242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44562" w:rsidRPr="00182420">
        <w:rPr>
          <w:rFonts w:ascii="Times New Roman" w:hAnsi="Times New Roman" w:cs="Times New Roman"/>
          <w:b/>
          <w:bCs/>
          <w:sz w:val="28"/>
          <w:szCs w:val="28"/>
        </w:rPr>
        <w:t>H</w:t>
      </w:r>
      <w:r w:rsidRPr="00182420">
        <w:rPr>
          <w:rFonts w:ascii="Times New Roman" w:hAnsi="Times New Roman" w:cs="Times New Roman"/>
          <w:b/>
          <w:bCs/>
          <w:sz w:val="28"/>
          <w:szCs w:val="28"/>
        </w:rPr>
        <w:t>uang</w:t>
      </w:r>
      <w:r w:rsidR="00744562" w:rsidRPr="0018242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2</w:t>
      </w:r>
      <w:r w:rsidRPr="0018242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,3</w:t>
      </w:r>
      <w:r w:rsidRPr="00182420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proofErr w:type="spellStart"/>
      <w:r w:rsidRPr="00182420">
        <w:rPr>
          <w:rFonts w:ascii="Times New Roman" w:hAnsi="Times New Roman" w:cs="Times New Roman"/>
          <w:b/>
          <w:bCs/>
          <w:sz w:val="28"/>
          <w:szCs w:val="28"/>
        </w:rPr>
        <w:t>Yongjun</w:t>
      </w:r>
      <w:proofErr w:type="spellEnd"/>
      <w:r w:rsidRPr="00182420">
        <w:rPr>
          <w:rFonts w:ascii="Times New Roman" w:hAnsi="Times New Roman" w:cs="Times New Roman"/>
          <w:b/>
          <w:bCs/>
          <w:sz w:val="28"/>
          <w:szCs w:val="28"/>
        </w:rPr>
        <w:t xml:space="preserve"> Guo</w:t>
      </w:r>
      <w:r w:rsidR="007A14B6" w:rsidRPr="0018242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</w:t>
      </w:r>
      <w:r w:rsidRPr="00182420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proofErr w:type="spellStart"/>
      <w:r w:rsidRPr="00182420">
        <w:rPr>
          <w:rFonts w:ascii="Times New Roman" w:hAnsi="Times New Roman" w:cs="Times New Roman"/>
          <w:b/>
          <w:bCs/>
          <w:sz w:val="28"/>
          <w:szCs w:val="28"/>
        </w:rPr>
        <w:t>Caihuan</w:t>
      </w:r>
      <w:proofErr w:type="spellEnd"/>
      <w:r w:rsidRPr="00182420">
        <w:rPr>
          <w:rFonts w:ascii="Times New Roman" w:hAnsi="Times New Roman" w:cs="Times New Roman"/>
          <w:b/>
          <w:bCs/>
          <w:sz w:val="28"/>
          <w:szCs w:val="28"/>
        </w:rPr>
        <w:t xml:space="preserve"> Ke</w:t>
      </w:r>
      <w:r w:rsidR="00744562" w:rsidRPr="0018242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2</w:t>
      </w:r>
      <w:r w:rsidRPr="0018242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,3,*</w:t>
      </w:r>
    </w:p>
    <w:p w14:paraId="6877E1AF" w14:textId="0D67C299" w:rsidR="001C203A" w:rsidRPr="00182420" w:rsidRDefault="001C203A" w:rsidP="007A14B6">
      <w:pPr>
        <w:spacing w:before="120" w:line="288" w:lineRule="auto"/>
        <w:rPr>
          <w:rFonts w:ascii="Times New Roman" w:hAnsi="Times New Roman" w:cs="Times New Roman"/>
          <w:sz w:val="28"/>
          <w:szCs w:val="28"/>
          <w:vertAlign w:val="superscript"/>
        </w:rPr>
      </w:pPr>
      <w:r w:rsidRPr="00182420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744562" w:rsidRPr="00182420">
        <w:rPr>
          <w:rFonts w:ascii="Times New Roman" w:hAnsi="Times New Roman" w:cs="Times New Roman"/>
          <w:sz w:val="28"/>
          <w:szCs w:val="28"/>
        </w:rPr>
        <w:t>Tianjin Key Laboratory of Aqua-ecology and Aquaculture, College of Fisheries, Tianjin Agricultural University, Tianjin 300384, China;</w:t>
      </w:r>
    </w:p>
    <w:p w14:paraId="56E21EEF" w14:textId="103F233C" w:rsidR="00CB36DC" w:rsidRPr="00182420" w:rsidRDefault="001C203A" w:rsidP="007A14B6">
      <w:pPr>
        <w:spacing w:before="12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="00CB36DC" w:rsidRPr="00182420">
        <w:rPr>
          <w:rFonts w:ascii="Times New Roman" w:hAnsi="Times New Roman" w:cs="Times New Roman"/>
          <w:sz w:val="28"/>
          <w:szCs w:val="28"/>
        </w:rPr>
        <w:t>State Key Laboratory of Marine Environmental Science, College of Ocean and Earth Sciences, Xiamen University, Xiamen 361102, China;</w:t>
      </w:r>
    </w:p>
    <w:p w14:paraId="3BC9AC16" w14:textId="61376859" w:rsidR="00CB36DC" w:rsidRPr="00182420" w:rsidRDefault="00CB36DC" w:rsidP="007A14B6">
      <w:pPr>
        <w:spacing w:before="12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 w:rsidRPr="00182420">
        <w:rPr>
          <w:rFonts w:ascii="Times New Roman" w:hAnsi="Times New Roman" w:cs="Times New Roman"/>
          <w:sz w:val="28"/>
          <w:szCs w:val="28"/>
        </w:rPr>
        <w:t>Fujian Key Laboratory of Genetics and Breeding of Marine Organisms</w:t>
      </w:r>
      <w:r w:rsidR="007A14B6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Pr="00182420">
        <w:rPr>
          <w:rFonts w:ascii="Times New Roman" w:hAnsi="Times New Roman" w:cs="Times New Roman"/>
          <w:sz w:val="28"/>
          <w:szCs w:val="28"/>
        </w:rPr>
        <w:t>Xiamen University, Xiamen 361102, China</w:t>
      </w:r>
      <w:r w:rsidR="00744562" w:rsidRPr="00182420">
        <w:rPr>
          <w:rFonts w:ascii="Times New Roman" w:hAnsi="Times New Roman" w:cs="Times New Roman"/>
          <w:sz w:val="28"/>
          <w:szCs w:val="28"/>
        </w:rPr>
        <w:t>.</w:t>
      </w:r>
    </w:p>
    <w:p w14:paraId="5E360F01" w14:textId="77777777" w:rsidR="007A14B6" w:rsidRPr="00182420" w:rsidRDefault="00CB36DC" w:rsidP="007A14B6">
      <w:pPr>
        <w:spacing w:before="24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>*Corresponding Author</w:t>
      </w:r>
      <w:r w:rsidR="007A14B6" w:rsidRPr="00182420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7A14B6" w:rsidRPr="0018242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A14B6" w:rsidRPr="00182420">
        <w:rPr>
          <w:rFonts w:ascii="Times New Roman" w:hAnsi="Times New Roman" w:cs="Times New Roman"/>
          <w:sz w:val="28"/>
          <w:szCs w:val="28"/>
        </w:rPr>
        <w:t>Caihuan</w:t>
      </w:r>
      <w:proofErr w:type="spellEnd"/>
      <w:r w:rsidR="007A14B6" w:rsidRPr="0018242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A14B6" w:rsidRPr="00182420">
        <w:rPr>
          <w:rFonts w:ascii="Times New Roman" w:hAnsi="Times New Roman" w:cs="Times New Roman"/>
          <w:sz w:val="28"/>
          <w:szCs w:val="28"/>
        </w:rPr>
        <w:t>Ke</w:t>
      </w:r>
      <w:proofErr w:type="spellEnd"/>
      <w:r w:rsidR="007A14B6" w:rsidRPr="00182420">
        <w:rPr>
          <w:rFonts w:ascii="Times New Roman" w:hAnsi="Times New Roman" w:cs="Times New Roman"/>
          <w:sz w:val="28"/>
          <w:szCs w:val="28"/>
        </w:rPr>
        <w:t xml:space="preserve"> &amp; Weiwei You. </w:t>
      </w:r>
    </w:p>
    <w:p w14:paraId="0C2ED2F8" w14:textId="3FC54FAC" w:rsidR="0097347D" w:rsidRPr="00182420" w:rsidRDefault="007A14B6" w:rsidP="0097347D">
      <w:pPr>
        <w:spacing w:before="24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Email: </w:t>
      </w:r>
      <w:hyperlink r:id="rId7" w:history="1">
        <w:r w:rsidRPr="00182420">
          <w:rPr>
            <w:rStyle w:val="af1"/>
            <w:rFonts w:ascii="Times New Roman" w:hAnsi="Times New Roman" w:cs="Times New Roman"/>
            <w:sz w:val="28"/>
            <w:szCs w:val="28"/>
          </w:rPr>
          <w:t>chke@xmu.edu.cn</w:t>
        </w:r>
      </w:hyperlink>
      <w:r w:rsidRPr="00182420">
        <w:rPr>
          <w:rFonts w:ascii="Times New Roman" w:hAnsi="Times New Roman" w:cs="Times New Roman"/>
          <w:sz w:val="28"/>
          <w:szCs w:val="28"/>
        </w:rPr>
        <w:t xml:space="preserve"> &amp; </w:t>
      </w:r>
      <w:hyperlink r:id="rId8" w:history="1">
        <w:r w:rsidR="0097347D" w:rsidRPr="00182420">
          <w:rPr>
            <w:rStyle w:val="af1"/>
            <w:rFonts w:ascii="Times New Roman" w:hAnsi="Times New Roman" w:cs="Times New Roman"/>
            <w:sz w:val="28"/>
            <w:szCs w:val="28"/>
          </w:rPr>
          <w:t>wwyou@xmu.edu.cn</w:t>
        </w:r>
      </w:hyperlink>
    </w:p>
    <w:p w14:paraId="0679D85C" w14:textId="77777777" w:rsidR="0097347D" w:rsidRDefault="0097347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673EFAB" w14:textId="7B602E9C" w:rsidR="00510683" w:rsidRPr="00182420" w:rsidRDefault="00A8748D" w:rsidP="007A14B6">
      <w:pPr>
        <w:spacing w:before="240" w:after="240" w:line="288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Abstract </w:t>
      </w:r>
    </w:p>
    <w:p w14:paraId="6D238D5C" w14:textId="5314E327" w:rsidR="00D531B3" w:rsidRPr="00182420" w:rsidRDefault="00D531B3" w:rsidP="007A14B6">
      <w:pPr>
        <w:spacing w:before="120" w:after="240" w:line="288" w:lineRule="auto"/>
        <w:ind w:firstLineChars="202" w:firstLine="566"/>
        <w:rPr>
          <w:rFonts w:ascii="Times New Roman" w:eastAsia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Evident survival heterosis exists in the hybrid (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) of two </w:t>
      </w:r>
      <w:proofErr w:type="spellStart"/>
      <w:r w:rsidRPr="00182420">
        <w:rPr>
          <w:rFonts w:ascii="Times New Roman" w:hAnsi="Times New Roman" w:cs="Times New Roman"/>
          <w:i/>
          <w:iCs/>
          <w:sz w:val="28"/>
          <w:szCs w:val="28"/>
        </w:rPr>
        <w:t>Haliotis</w:t>
      </w:r>
      <w:proofErr w:type="spellEnd"/>
      <w:r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geographic genotypes (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). To explore the physiological basis underlying the hybrid’s heterosis, we compared the survival rate, cardiac performance, oxygen consumption rate, and ammonia excretion rate of the three </w:t>
      </w:r>
      <w:r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genotypes at </w:t>
      </w:r>
      <w:r w:rsidR="000029E2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Pr="00182420">
        <w:rPr>
          <w:rFonts w:ascii="Times New Roman" w:hAnsi="Times New Roman" w:cs="Times New Roman"/>
          <w:sz w:val="28"/>
          <w:szCs w:val="28"/>
        </w:rPr>
        <w:t>low temperature. After one</w:t>
      </w:r>
      <w:r w:rsidR="000029E2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 xml:space="preserve">year </w:t>
      </w:r>
      <w:r w:rsidR="000029E2" w:rsidRPr="00182420">
        <w:rPr>
          <w:rFonts w:ascii="Times New Roman" w:hAnsi="Times New Roman" w:cs="Times New Roman"/>
          <w:sz w:val="28"/>
          <w:szCs w:val="28"/>
        </w:rPr>
        <w:t xml:space="preserve">of </w:t>
      </w:r>
      <w:r w:rsidRPr="00182420">
        <w:rPr>
          <w:rFonts w:ascii="Times New Roman" w:hAnsi="Times New Roman" w:cs="Times New Roman"/>
          <w:sz w:val="28"/>
          <w:szCs w:val="28"/>
        </w:rPr>
        <w:t xml:space="preserve">cultivation, the survival rates of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0029E2" w:rsidRPr="00182420">
        <w:rPr>
          <w:rFonts w:ascii="Times New Roman" w:hAnsi="Times New Roman" w:cs="Times New Roman"/>
          <w:sz w:val="28"/>
          <w:szCs w:val="28"/>
        </w:rPr>
        <w:t>,</w:t>
      </w:r>
      <w:r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were 27.76</w:t>
      </w:r>
      <w:r w:rsidRPr="00182420">
        <w:rPr>
          <w:rFonts w:ascii="Times New Roman" w:eastAsiaTheme="minorHAnsi" w:hAnsi="Times New Roman" w:cs="Times New Roman"/>
          <w:sz w:val="28"/>
          <w:szCs w:val="28"/>
        </w:rPr>
        <w:t xml:space="preserve">%, </w:t>
      </w:r>
      <w:r w:rsidR="00BE61D6" w:rsidRPr="00182420">
        <w:rPr>
          <w:rFonts w:ascii="Times New Roman" w:eastAsiaTheme="minorHAnsi" w:hAnsi="Times New Roman" w:cs="Times New Roman"/>
          <w:sz w:val="28"/>
          <w:szCs w:val="28"/>
        </w:rPr>
        <w:t>86.90</w:t>
      </w:r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%, </w:t>
      </w:r>
      <w:r w:rsidRPr="00182420">
        <w:rPr>
          <w:rFonts w:ascii="Times New Roman" w:eastAsiaTheme="minorHAnsi" w:hAnsi="Times New Roman" w:cs="Times New Roman"/>
          <w:sz w:val="28"/>
          <w:szCs w:val="28"/>
        </w:rPr>
        <w:t xml:space="preserve">and </w:t>
      </w:r>
      <w:r w:rsidR="00BE61D6" w:rsidRPr="00182420">
        <w:rPr>
          <w:rFonts w:ascii="Times New Roman" w:eastAsiaTheme="minorHAnsi" w:hAnsi="Times New Roman" w:cs="Times New Roman"/>
          <w:sz w:val="28"/>
          <w:szCs w:val="28"/>
        </w:rPr>
        <w:t>88.57</w:t>
      </w:r>
      <w:r w:rsidRPr="00182420">
        <w:rPr>
          <w:rFonts w:ascii="Times New Roman" w:eastAsia="Times New Roman" w:hAnsi="Times New Roman" w:cs="Times New Roman"/>
          <w:sz w:val="28"/>
          <w:szCs w:val="28"/>
        </w:rPr>
        <w:t>%, respectively. The 50% lethal low temperature (LLT</w:t>
      </w:r>
      <w:r w:rsidRPr="00182420">
        <w:rPr>
          <w:rFonts w:ascii="Times New Roman" w:eastAsia="Times New Roman" w:hAnsi="Times New Roman" w:cs="Times New Roman"/>
          <w:sz w:val="28"/>
          <w:szCs w:val="28"/>
          <w:vertAlign w:val="subscript"/>
        </w:rPr>
        <w:t>50</w:t>
      </w:r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) of </w:t>
      </w:r>
      <w:proofErr w:type="spellStart"/>
      <w:r w:rsidRPr="00182420">
        <w:rPr>
          <w:rFonts w:ascii="Times New Roman" w:eastAsia="Times New Roman" w:hAnsi="Times New Roman" w:cs="Times New Roman"/>
          <w:sz w:val="28"/>
          <w:szCs w:val="28"/>
        </w:rPr>
        <w:t>HdTW</w:t>
      </w:r>
      <w:proofErr w:type="spellEnd"/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 was higher than </w:t>
      </w:r>
      <w:proofErr w:type="spellStart"/>
      <w:r w:rsidRPr="00182420">
        <w:rPr>
          <w:rFonts w:ascii="Times New Roman" w:eastAsia="Times New Roman" w:hAnsi="Times New Roman" w:cs="Times New Roman"/>
          <w:sz w:val="28"/>
          <w:szCs w:val="28"/>
        </w:rPr>
        <w:t>HdJP</w:t>
      </w:r>
      <w:proofErr w:type="spellEnd"/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 and </w:t>
      </w:r>
      <w:proofErr w:type="spellStart"/>
      <w:r w:rsidRPr="00182420">
        <w:rPr>
          <w:rFonts w:ascii="Times New Roman" w:eastAsia="Times New Roman" w:hAnsi="Times New Roman" w:cs="Times New Roman"/>
          <w:sz w:val="28"/>
          <w:szCs w:val="28"/>
        </w:rPr>
        <w:t>HdDY</w:t>
      </w:r>
      <w:proofErr w:type="spellEnd"/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105CE5" w:rsidRPr="00182420">
        <w:rPr>
          <w:rFonts w:ascii="Times New Roman" w:eastAsia="Times New Roman" w:hAnsi="Times New Roman" w:cs="Times New Roman"/>
          <w:sz w:val="28"/>
          <w:szCs w:val="28"/>
        </w:rPr>
        <w:t>During low-temperature exposure, t</w:t>
      </w:r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he abalone’s heartbeat variation pattern appeared as </w:t>
      </w:r>
      <w:r w:rsidR="00105CE5" w:rsidRPr="00182420">
        <w:rPr>
          <w:rFonts w:ascii="Times New Roman" w:eastAsia="Times New Roman" w:hAnsi="Times New Roman" w:cs="Times New Roman"/>
          <w:sz w:val="28"/>
          <w:szCs w:val="28"/>
        </w:rPr>
        <w:t>three</w:t>
      </w:r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 stages: the heart</w:t>
      </w:r>
      <w:r w:rsidR="00105CE5" w:rsidRPr="00182420">
        <w:rPr>
          <w:rFonts w:ascii="Times New Roman" w:eastAsia="Times New Roman" w:hAnsi="Times New Roman" w:cs="Times New Roman"/>
          <w:sz w:val="28"/>
          <w:szCs w:val="28"/>
        </w:rPr>
        <w:t xml:space="preserve">beat </w:t>
      </w:r>
      <w:r w:rsidRPr="00182420">
        <w:rPr>
          <w:rFonts w:ascii="Times New Roman" w:eastAsia="Times New Roman" w:hAnsi="Times New Roman" w:cs="Times New Roman"/>
          <w:sz w:val="28"/>
          <w:szCs w:val="28"/>
        </w:rPr>
        <w:t>decreasing stage, arrhythmia stage, and cardiac recovery stage. Four cardiac indices were developed to compare the three genotypes</w:t>
      </w:r>
      <w:r w:rsidR="002A55BA" w:rsidRPr="00182420">
        <w:rPr>
          <w:rFonts w:ascii="Times New Roman" w:eastAsia="Times New Roman" w:hAnsi="Times New Roman" w:cs="Times New Roman"/>
          <w:sz w:val="28"/>
          <w:szCs w:val="28"/>
        </w:rPr>
        <w:t>’ cardiac differences</w:t>
      </w:r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: the low-temperature heartbeat decreasing rate (LDR), cardiac arrhythmia temperature (CAT), low-temperature heartbeat recovering rate (LRR), and cardiac recovery time (CRT). </w:t>
      </w:r>
      <w:proofErr w:type="spellStart"/>
      <w:r w:rsidRPr="00182420">
        <w:rPr>
          <w:rFonts w:ascii="Times New Roman" w:eastAsia="Times New Roman" w:hAnsi="Times New Roman" w:cs="Times New Roman"/>
          <w:sz w:val="28"/>
          <w:szCs w:val="28"/>
        </w:rPr>
        <w:t>HdTW</w:t>
      </w:r>
      <w:proofErr w:type="spellEnd"/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 had lower LDR and higher CAT </w:t>
      </w:r>
      <w:r w:rsidR="000029E2" w:rsidRPr="00182420">
        <w:rPr>
          <w:rFonts w:ascii="Times New Roman" w:eastAsia="Times New Roman" w:hAnsi="Times New Roman" w:cs="Times New Roman"/>
          <w:sz w:val="28"/>
          <w:szCs w:val="28"/>
        </w:rPr>
        <w:t>than</w:t>
      </w:r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182420">
        <w:rPr>
          <w:rFonts w:ascii="Times New Roman" w:eastAsia="Times New Roman" w:hAnsi="Times New Roman" w:cs="Times New Roman"/>
          <w:sz w:val="28"/>
          <w:szCs w:val="28"/>
        </w:rPr>
        <w:t>HdJP</w:t>
      </w:r>
      <w:proofErr w:type="spellEnd"/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 and </w:t>
      </w:r>
      <w:proofErr w:type="spellStart"/>
      <w:r w:rsidRPr="00182420">
        <w:rPr>
          <w:rFonts w:ascii="Times New Roman" w:eastAsia="Times New Roman" w:hAnsi="Times New Roman" w:cs="Times New Roman"/>
          <w:sz w:val="28"/>
          <w:szCs w:val="28"/>
        </w:rPr>
        <w:t>HdDY</w:t>
      </w:r>
      <w:proofErr w:type="spellEnd"/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, while </w:t>
      </w:r>
      <w:proofErr w:type="spellStart"/>
      <w:r w:rsidRPr="00182420">
        <w:rPr>
          <w:rFonts w:ascii="Times New Roman" w:eastAsia="Times New Roman" w:hAnsi="Times New Roman" w:cs="Times New Roman"/>
          <w:sz w:val="28"/>
          <w:szCs w:val="28"/>
        </w:rPr>
        <w:t>HdJP</w:t>
      </w:r>
      <w:proofErr w:type="spellEnd"/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 had lower LRR and higher CRT than </w:t>
      </w:r>
      <w:proofErr w:type="spellStart"/>
      <w:r w:rsidRPr="00182420">
        <w:rPr>
          <w:rFonts w:ascii="Times New Roman" w:eastAsia="Times New Roman" w:hAnsi="Times New Roman" w:cs="Times New Roman"/>
          <w:sz w:val="28"/>
          <w:szCs w:val="28"/>
        </w:rPr>
        <w:t>HdTW</w:t>
      </w:r>
      <w:proofErr w:type="spellEnd"/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 and </w:t>
      </w:r>
      <w:proofErr w:type="spellStart"/>
      <w:r w:rsidRPr="00182420">
        <w:rPr>
          <w:rFonts w:ascii="Times New Roman" w:eastAsia="Times New Roman" w:hAnsi="Times New Roman" w:cs="Times New Roman"/>
          <w:sz w:val="28"/>
          <w:szCs w:val="28"/>
        </w:rPr>
        <w:t>HdDY</w:t>
      </w:r>
      <w:proofErr w:type="spellEnd"/>
      <w:r w:rsidRPr="00182420">
        <w:rPr>
          <w:rFonts w:ascii="Times New Roman" w:eastAsia="Times New Roman" w:hAnsi="Times New Roman" w:cs="Times New Roman"/>
          <w:sz w:val="28"/>
          <w:szCs w:val="28"/>
        </w:rPr>
        <w:t>, suggesting the hybrid’s cardiac function may inherit the paternal tolerance and maternal recovery characteristics.</w:t>
      </w:r>
      <w:r w:rsidR="000029E2" w:rsidRPr="00182420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Meanwhile, the </w:t>
      </w:r>
      <w:r w:rsidRPr="00182420">
        <w:rPr>
          <w:rFonts w:ascii="Times New Roman" w:hAnsi="Times New Roman" w:cs="Times New Roman"/>
          <w:sz w:val="28"/>
          <w:szCs w:val="28"/>
        </w:rPr>
        <w:t xml:space="preserve">heart rates of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were always higher than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at both normal temperature (20 °C) and low temperature (12 °C). </w:t>
      </w:r>
      <w:r w:rsidRPr="00182420">
        <w:rPr>
          <w:rFonts w:ascii="Times New Roman" w:hAnsi="Times New Roman" w:cs="Times New Roman" w:hint="eastAsia"/>
          <w:sz w:val="28"/>
          <w:szCs w:val="28"/>
        </w:rPr>
        <w:t>T</w:t>
      </w:r>
      <w:r w:rsidRPr="00182420">
        <w:rPr>
          <w:rFonts w:ascii="Times New Roman" w:hAnsi="Times New Roman" w:cs="Times New Roman"/>
          <w:sz w:val="28"/>
          <w:szCs w:val="28"/>
        </w:rPr>
        <w:t>he oxygen consumption rate and ammonia excretion rate</w:t>
      </w:r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 of </w:t>
      </w:r>
      <w:proofErr w:type="spellStart"/>
      <w:r w:rsidRPr="00182420">
        <w:rPr>
          <w:rFonts w:ascii="Times New Roman" w:eastAsia="Times New Roman" w:hAnsi="Times New Roman" w:cs="Times New Roman"/>
          <w:sz w:val="28"/>
          <w:szCs w:val="28"/>
        </w:rPr>
        <w:t>HdJP</w:t>
      </w:r>
      <w:proofErr w:type="spellEnd"/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 and </w:t>
      </w:r>
      <w:proofErr w:type="spellStart"/>
      <w:r w:rsidRPr="00182420">
        <w:rPr>
          <w:rFonts w:ascii="Times New Roman" w:eastAsia="Times New Roman" w:hAnsi="Times New Roman" w:cs="Times New Roman"/>
          <w:sz w:val="28"/>
          <w:szCs w:val="28"/>
        </w:rPr>
        <w:t>HdDY</w:t>
      </w:r>
      <w:proofErr w:type="spellEnd"/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 were also higher than </w:t>
      </w:r>
      <w:proofErr w:type="spellStart"/>
      <w:r w:rsidRPr="00182420">
        <w:rPr>
          <w:rFonts w:ascii="Times New Roman" w:eastAsia="Times New Roman" w:hAnsi="Times New Roman" w:cs="Times New Roman"/>
          <w:sz w:val="28"/>
          <w:szCs w:val="28"/>
        </w:rPr>
        <w:t>HdTW</w:t>
      </w:r>
      <w:proofErr w:type="spellEnd"/>
      <w:r w:rsidRPr="00182420">
        <w:rPr>
          <w:rFonts w:ascii="Times New Roman" w:eastAsia="Times New Roman" w:hAnsi="Times New Roman" w:cs="Times New Roman"/>
          <w:sz w:val="28"/>
          <w:szCs w:val="28"/>
        </w:rPr>
        <w:t xml:space="preserve"> after low-temperature exposure. </w:t>
      </w:r>
      <w:r w:rsidRPr="00182420">
        <w:rPr>
          <w:rFonts w:ascii="Times New Roman" w:hAnsi="Times New Roman" w:cs="Times New Roman"/>
          <w:sz w:val="28"/>
          <w:szCs w:val="28"/>
        </w:rPr>
        <w:t xml:space="preserve">The results indicate the hybrid’s advantageous respiratory and metabolic </w:t>
      </w:r>
      <w:r w:rsidRPr="00182420">
        <w:rPr>
          <w:rFonts w:ascii="Times New Roman" w:hAnsi="Times New Roman" w:cs="Times New Roman"/>
          <w:sz w:val="28"/>
          <w:szCs w:val="28"/>
        </w:rPr>
        <w:lastRenderedPageBreak/>
        <w:t xml:space="preserve">functions at low temperature, which could be a </w:t>
      </w:r>
      <w:r w:rsidR="000029E2" w:rsidRPr="00182420">
        <w:rPr>
          <w:rFonts w:ascii="Times New Roman" w:hAnsi="Times New Roman" w:cs="Times New Roman"/>
          <w:sz w:val="28"/>
          <w:szCs w:val="28"/>
        </w:rPr>
        <w:t>vital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eastAsia="Times New Roman" w:hAnsi="Times New Roman" w:cs="Times New Roman"/>
          <w:sz w:val="28"/>
          <w:szCs w:val="28"/>
        </w:rPr>
        <w:t>physiological</w:t>
      </w:r>
      <w:r w:rsidRPr="00182420">
        <w:rPr>
          <w:rFonts w:ascii="Times New Roman" w:hAnsi="Times New Roman" w:cs="Times New Roman"/>
          <w:sz w:val="28"/>
          <w:szCs w:val="28"/>
        </w:rPr>
        <w:t xml:space="preserve"> mechanism of the hybrid’s survival heterosis. This study elucidates the cardiac and metabolic differences among different abalone genotypes at </w:t>
      </w:r>
      <w:r w:rsidR="000029E2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Pr="00182420">
        <w:rPr>
          <w:rFonts w:ascii="Times New Roman" w:hAnsi="Times New Roman" w:cs="Times New Roman"/>
          <w:sz w:val="28"/>
          <w:szCs w:val="28"/>
        </w:rPr>
        <w:t xml:space="preserve">low temperature, which may help us understand the physiological basis of mollusks’ low-temperature tolerance. The evaluation protocol and indices developed in this study could be helpful in mollusks’ physiological researches, such as </w:t>
      </w:r>
      <w:r w:rsidR="002A55BA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Pr="00182420">
        <w:rPr>
          <w:rFonts w:ascii="Times New Roman" w:hAnsi="Times New Roman" w:cs="Times New Roman"/>
          <w:sz w:val="28"/>
          <w:szCs w:val="28"/>
        </w:rPr>
        <w:t>low-temperature tolerance heterosis, low-temperature adaption, and habitat differentiation.</w:t>
      </w:r>
    </w:p>
    <w:p w14:paraId="72A8C14B" w14:textId="05AC4DBD" w:rsidR="007A14B6" w:rsidRPr="00182420" w:rsidRDefault="007A14B6" w:rsidP="007A14B6">
      <w:pPr>
        <w:pStyle w:val="AuthorList"/>
        <w:spacing w:line="288" w:lineRule="auto"/>
        <w:rPr>
          <w:sz w:val="28"/>
          <w:szCs w:val="28"/>
        </w:rPr>
      </w:pPr>
      <w:r w:rsidRPr="00182420">
        <w:rPr>
          <w:rFonts w:hint="eastAsia"/>
          <w:sz w:val="28"/>
          <w:szCs w:val="28"/>
        </w:rPr>
        <w:t>K</w:t>
      </w:r>
      <w:r w:rsidRPr="00182420">
        <w:rPr>
          <w:sz w:val="28"/>
          <w:szCs w:val="28"/>
        </w:rPr>
        <w:t xml:space="preserve">ey words: </w:t>
      </w:r>
      <w:proofErr w:type="spellStart"/>
      <w:r w:rsidRPr="00182420">
        <w:rPr>
          <w:b w:val="0"/>
          <w:bCs/>
          <w:i/>
          <w:iCs/>
          <w:sz w:val="28"/>
          <w:szCs w:val="28"/>
        </w:rPr>
        <w:t>Haliotis</w:t>
      </w:r>
      <w:proofErr w:type="spellEnd"/>
      <w:r w:rsidRPr="00182420">
        <w:rPr>
          <w:b w:val="0"/>
          <w:bCs/>
          <w:i/>
          <w:iCs/>
          <w:sz w:val="28"/>
          <w:szCs w:val="28"/>
        </w:rPr>
        <w:t xml:space="preserve"> </w:t>
      </w:r>
      <w:proofErr w:type="spellStart"/>
      <w:r w:rsidRPr="00182420">
        <w:rPr>
          <w:b w:val="0"/>
          <w:bCs/>
          <w:i/>
          <w:iCs/>
          <w:sz w:val="28"/>
          <w:szCs w:val="28"/>
        </w:rPr>
        <w:t>diversicolor</w:t>
      </w:r>
      <w:proofErr w:type="spellEnd"/>
      <w:r w:rsidR="00182420">
        <w:rPr>
          <w:rFonts w:hint="eastAsia"/>
          <w:b w:val="0"/>
          <w:bCs/>
          <w:sz w:val="28"/>
          <w:szCs w:val="28"/>
          <w:lang w:eastAsia="zh-CN"/>
        </w:rPr>
        <w:t>;</w:t>
      </w:r>
      <w:r w:rsidRPr="00182420">
        <w:rPr>
          <w:b w:val="0"/>
          <w:bCs/>
          <w:sz w:val="28"/>
          <w:szCs w:val="28"/>
        </w:rPr>
        <w:t xml:space="preserve"> heterosis</w:t>
      </w:r>
      <w:r w:rsidR="00182420">
        <w:rPr>
          <w:b w:val="0"/>
          <w:bCs/>
          <w:sz w:val="28"/>
          <w:szCs w:val="28"/>
        </w:rPr>
        <w:t>;</w:t>
      </w:r>
      <w:r w:rsidRPr="00182420">
        <w:rPr>
          <w:b w:val="0"/>
          <w:bCs/>
          <w:sz w:val="28"/>
          <w:szCs w:val="28"/>
        </w:rPr>
        <w:t xml:space="preserve"> low temperature</w:t>
      </w:r>
      <w:r w:rsidR="00182420">
        <w:rPr>
          <w:b w:val="0"/>
          <w:bCs/>
          <w:sz w:val="28"/>
          <w:szCs w:val="28"/>
        </w:rPr>
        <w:t>;</w:t>
      </w:r>
      <w:r w:rsidRPr="00182420">
        <w:rPr>
          <w:b w:val="0"/>
          <w:bCs/>
          <w:sz w:val="28"/>
          <w:szCs w:val="28"/>
        </w:rPr>
        <w:t xml:space="preserve"> cardiac performance</w:t>
      </w:r>
      <w:r w:rsidR="00182420">
        <w:rPr>
          <w:b w:val="0"/>
          <w:bCs/>
          <w:sz w:val="28"/>
          <w:szCs w:val="28"/>
        </w:rPr>
        <w:t>;</w:t>
      </w:r>
      <w:r w:rsidRPr="00182420">
        <w:rPr>
          <w:b w:val="0"/>
          <w:bCs/>
          <w:sz w:val="28"/>
          <w:szCs w:val="28"/>
        </w:rPr>
        <w:t xml:space="preserve"> metabolism.</w:t>
      </w:r>
    </w:p>
    <w:p w14:paraId="2456AA36" w14:textId="191E4463" w:rsidR="003B56AD" w:rsidRPr="00182420" w:rsidRDefault="003D43E3" w:rsidP="007A14B6">
      <w:pPr>
        <w:spacing w:before="240" w:after="240" w:line="288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 xml:space="preserve">1. </w:t>
      </w:r>
      <w:r w:rsidR="003B56AD" w:rsidRPr="00182420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59747597" w14:textId="2B3D3E04" w:rsidR="003B56AD" w:rsidRPr="00182420" w:rsidRDefault="005D230B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 w:hint="eastAsia"/>
          <w:sz w:val="28"/>
          <w:szCs w:val="28"/>
        </w:rPr>
        <w:t>T</w:t>
      </w:r>
      <w:r w:rsidRPr="00182420">
        <w:rPr>
          <w:rFonts w:ascii="Times New Roman" w:hAnsi="Times New Roman" w:cs="Times New Roman"/>
          <w:sz w:val="28"/>
          <w:szCs w:val="28"/>
        </w:rPr>
        <w:t xml:space="preserve">emperature is an important environmental factor influencing </w:t>
      </w:r>
      <w:r w:rsidR="001B2633" w:rsidRPr="00182420">
        <w:rPr>
          <w:rFonts w:ascii="Times New Roman" w:hAnsi="Times New Roman" w:cs="Times New Roman"/>
          <w:sz w:val="28"/>
          <w:szCs w:val="28"/>
        </w:rPr>
        <w:t>mollusks’ physiological statu</w:t>
      </w:r>
      <w:r w:rsidRPr="00182420">
        <w:rPr>
          <w:rFonts w:ascii="Times New Roman" w:hAnsi="Times New Roman" w:cs="Times New Roman"/>
          <w:sz w:val="28"/>
          <w:szCs w:val="28"/>
        </w:rPr>
        <w:t xml:space="preserve">s </w:t>
      </w:r>
      <w:r w:rsidRPr="00182420">
        <w:rPr>
          <w:rFonts w:ascii="Times New Roman" w:eastAsia="等线" w:hAnsi="Times New Roman" w:cs="Times New Roman"/>
          <w:color w:val="080000"/>
          <w:kern w:val="0"/>
          <w:sz w:val="28"/>
          <w:szCs w:val="28"/>
        </w:rPr>
        <w:t>(Saucedo et al</w:t>
      </w:r>
      <w:r w:rsidR="001B2633" w:rsidRPr="00182420">
        <w:rPr>
          <w:rFonts w:ascii="Times New Roman" w:eastAsia="等线" w:hAnsi="Times New Roman" w:cs="Times New Roman"/>
          <w:color w:val="080000"/>
          <w:kern w:val="0"/>
          <w:sz w:val="28"/>
          <w:szCs w:val="28"/>
        </w:rPr>
        <w:t>.</w:t>
      </w:r>
      <w:r w:rsidRPr="00182420">
        <w:rPr>
          <w:rFonts w:ascii="Times New Roman" w:eastAsia="等线" w:hAnsi="Times New Roman" w:cs="Times New Roman"/>
          <w:color w:val="080000"/>
          <w:kern w:val="0"/>
          <w:sz w:val="28"/>
          <w:szCs w:val="28"/>
        </w:rPr>
        <w:t>, 2004)</w:t>
      </w:r>
      <w:r w:rsidRPr="00182420">
        <w:rPr>
          <w:rFonts w:ascii="Times New Roman" w:hAnsi="Times New Roman" w:cs="Times New Roman"/>
          <w:sz w:val="28"/>
          <w:szCs w:val="28"/>
        </w:rPr>
        <w:t xml:space="preserve">, as most mollusks’ body temperature is the same as the environmental temperature </w:t>
      </w:r>
      <w:r w:rsidRPr="00182420">
        <w:rPr>
          <w:rFonts w:ascii="Times New Roman" w:eastAsia="等线" w:hAnsi="Times New Roman" w:cs="Times New Roman"/>
          <w:color w:val="080000"/>
          <w:kern w:val="0"/>
          <w:sz w:val="28"/>
          <w:szCs w:val="28"/>
        </w:rPr>
        <w:t>(</w:t>
      </w:r>
      <w:proofErr w:type="spellStart"/>
      <w:r w:rsidRPr="00182420">
        <w:rPr>
          <w:rFonts w:ascii="Times New Roman" w:eastAsia="等线" w:hAnsi="Times New Roman" w:cs="Times New Roman"/>
          <w:color w:val="080000"/>
          <w:kern w:val="0"/>
          <w:sz w:val="28"/>
          <w:szCs w:val="28"/>
        </w:rPr>
        <w:t>Ansart</w:t>
      </w:r>
      <w:proofErr w:type="spellEnd"/>
      <w:r w:rsidRPr="00182420">
        <w:rPr>
          <w:rFonts w:ascii="Times New Roman" w:eastAsia="等线" w:hAnsi="Times New Roman" w:cs="Times New Roman"/>
          <w:color w:val="080000"/>
          <w:kern w:val="0"/>
          <w:sz w:val="28"/>
          <w:szCs w:val="28"/>
        </w:rPr>
        <w:t xml:space="preserve"> et al</w:t>
      </w:r>
      <w:r w:rsidR="001B2633" w:rsidRPr="00182420">
        <w:rPr>
          <w:rFonts w:ascii="Times New Roman" w:eastAsia="等线" w:hAnsi="Times New Roman" w:cs="Times New Roman"/>
          <w:color w:val="080000"/>
          <w:kern w:val="0"/>
          <w:sz w:val="28"/>
          <w:szCs w:val="28"/>
        </w:rPr>
        <w:t>.</w:t>
      </w:r>
      <w:r w:rsidRPr="00182420">
        <w:rPr>
          <w:rFonts w:ascii="Times New Roman" w:eastAsia="等线" w:hAnsi="Times New Roman" w:cs="Times New Roman"/>
          <w:color w:val="080000"/>
          <w:kern w:val="0"/>
          <w:sz w:val="28"/>
          <w:szCs w:val="28"/>
        </w:rPr>
        <w:t>, 2003)</w:t>
      </w:r>
      <w:r w:rsidR="00347E62" w:rsidRPr="00182420">
        <w:rPr>
          <w:rFonts w:ascii="Times New Roman" w:hAnsi="Times New Roman" w:cs="Times New Roman"/>
          <w:sz w:val="28"/>
          <w:szCs w:val="28"/>
        </w:rPr>
        <w:t>.</w:t>
      </w:r>
      <w:r w:rsidR="00A258A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36DBB" w:rsidRPr="00182420">
        <w:rPr>
          <w:rFonts w:ascii="Times New Roman" w:hAnsi="Times New Roman" w:cs="Times New Roman"/>
          <w:sz w:val="28"/>
          <w:szCs w:val="28"/>
        </w:rPr>
        <w:t>Low</w:t>
      </w:r>
      <w:r w:rsidRPr="00182420">
        <w:rPr>
          <w:rFonts w:ascii="Times New Roman" w:hAnsi="Times New Roman" w:cs="Times New Roman"/>
          <w:sz w:val="28"/>
          <w:szCs w:val="28"/>
        </w:rPr>
        <w:t>-</w:t>
      </w:r>
      <w:r w:rsidR="00836DBB" w:rsidRPr="00182420">
        <w:rPr>
          <w:rFonts w:ascii="Times New Roman" w:hAnsi="Times New Roman" w:cs="Times New Roman"/>
          <w:sz w:val="28"/>
          <w:szCs w:val="28"/>
        </w:rPr>
        <w:t xml:space="preserve">temperature stress </w:t>
      </w:r>
      <w:r w:rsidR="001A076A" w:rsidRPr="00182420">
        <w:rPr>
          <w:rFonts w:ascii="Times New Roman" w:hAnsi="Times New Roman" w:cs="Times New Roman"/>
          <w:sz w:val="28"/>
          <w:szCs w:val="28"/>
        </w:rPr>
        <w:t>significantly influence</w:t>
      </w:r>
      <w:r w:rsidR="00AD4492" w:rsidRPr="00182420">
        <w:rPr>
          <w:rFonts w:ascii="Times New Roman" w:hAnsi="Times New Roman" w:cs="Times New Roman"/>
          <w:sz w:val="28"/>
          <w:szCs w:val="28"/>
        </w:rPr>
        <w:t>s</w:t>
      </w:r>
      <w:r w:rsidR="001A076A" w:rsidRPr="00182420">
        <w:rPr>
          <w:rFonts w:ascii="Times New Roman" w:hAnsi="Times New Roman" w:cs="Times New Roman"/>
          <w:sz w:val="28"/>
          <w:szCs w:val="28"/>
        </w:rPr>
        <w:t xml:space="preserve"> mollusks</w:t>
      </w:r>
      <w:r w:rsidR="00AD4492" w:rsidRPr="00182420">
        <w:rPr>
          <w:rFonts w:ascii="Times New Roman" w:hAnsi="Times New Roman" w:cs="Times New Roman"/>
          <w:sz w:val="28"/>
          <w:szCs w:val="28"/>
        </w:rPr>
        <w:t>’ physiologies</w:t>
      </w:r>
      <w:r w:rsidR="001A076A" w:rsidRPr="00182420">
        <w:rPr>
          <w:rFonts w:ascii="Times New Roman" w:hAnsi="Times New Roman" w:cs="Times New Roman"/>
          <w:sz w:val="28"/>
          <w:szCs w:val="28"/>
        </w:rPr>
        <w:t>, including growt</w:t>
      </w:r>
      <w:r w:rsidR="00AD4492" w:rsidRPr="00182420">
        <w:rPr>
          <w:rFonts w:ascii="Times New Roman" w:hAnsi="Times New Roman" w:cs="Times New Roman"/>
          <w:sz w:val="28"/>
          <w:szCs w:val="28"/>
        </w:rPr>
        <w:t>h</w:t>
      </w:r>
      <w:r w:rsidR="001A076A" w:rsidRPr="00182420">
        <w:rPr>
          <w:rFonts w:ascii="Times New Roman" w:hAnsi="Times New Roman" w:cs="Times New Roman"/>
          <w:sz w:val="28"/>
          <w:szCs w:val="28"/>
        </w:rPr>
        <w:t>, survival, ingestion, metaboli</w:t>
      </w:r>
      <w:r w:rsidR="00AD4492" w:rsidRPr="00182420">
        <w:rPr>
          <w:rFonts w:ascii="Times New Roman" w:hAnsi="Times New Roman" w:cs="Times New Roman"/>
          <w:sz w:val="28"/>
          <w:szCs w:val="28"/>
        </w:rPr>
        <w:t>sm</w:t>
      </w:r>
      <w:r w:rsidR="00BE61D6" w:rsidRPr="00182420">
        <w:rPr>
          <w:rFonts w:ascii="Times New Roman" w:hAnsi="Times New Roman" w:cs="Times New Roman"/>
          <w:sz w:val="28"/>
          <w:szCs w:val="28"/>
        </w:rPr>
        <w:t>,</w:t>
      </w:r>
      <w:r w:rsidR="001A076A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D4492" w:rsidRPr="00182420">
        <w:rPr>
          <w:rFonts w:ascii="Times New Roman" w:hAnsi="Times New Roman" w:cs="Times New Roman"/>
          <w:sz w:val="28"/>
          <w:szCs w:val="28"/>
        </w:rPr>
        <w:t>and resistance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Noyola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13; Saucedo et al., 2004; Strand et al., 2011; 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Takami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08)</w:t>
      </w:r>
      <w:r w:rsidR="001A076A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8D7703" w:rsidRPr="00182420">
        <w:rPr>
          <w:rFonts w:ascii="Times New Roman" w:hAnsi="Times New Roman" w:cs="Times New Roman"/>
          <w:sz w:val="28"/>
          <w:szCs w:val="28"/>
        </w:rPr>
        <w:t xml:space="preserve">Therefore, </w:t>
      </w:r>
      <w:r w:rsidR="00EB5CB3" w:rsidRPr="00182420">
        <w:rPr>
          <w:rFonts w:ascii="Times New Roman" w:hAnsi="Times New Roman" w:cs="Times New Roman"/>
          <w:sz w:val="28"/>
          <w:szCs w:val="28"/>
        </w:rPr>
        <w:t xml:space="preserve">low-temperature tolerance </w:t>
      </w:r>
      <w:r w:rsidR="004174B1" w:rsidRPr="00182420">
        <w:rPr>
          <w:rFonts w:ascii="Times New Roman" w:hAnsi="Times New Roman" w:cs="Times New Roman"/>
          <w:sz w:val="28"/>
          <w:szCs w:val="28"/>
        </w:rPr>
        <w:t xml:space="preserve">is considered </w:t>
      </w:r>
      <w:r w:rsidR="00EB5CB3" w:rsidRPr="00182420">
        <w:rPr>
          <w:rFonts w:ascii="Times New Roman" w:hAnsi="Times New Roman" w:cs="Times New Roman"/>
          <w:sz w:val="28"/>
          <w:szCs w:val="28"/>
        </w:rPr>
        <w:t>to be</w:t>
      </w:r>
      <w:r w:rsidR="004174B1" w:rsidRPr="00182420">
        <w:rPr>
          <w:rFonts w:ascii="Times New Roman" w:hAnsi="Times New Roman" w:cs="Times New Roman"/>
          <w:sz w:val="28"/>
          <w:szCs w:val="28"/>
        </w:rPr>
        <w:t xml:space="preserve"> an important </w:t>
      </w:r>
      <w:r w:rsidR="00F43E2C" w:rsidRPr="00182420">
        <w:rPr>
          <w:rFonts w:ascii="Times New Roman" w:hAnsi="Times New Roman" w:cs="Times New Roman"/>
          <w:sz w:val="28"/>
          <w:szCs w:val="28"/>
        </w:rPr>
        <w:t xml:space="preserve">economic </w:t>
      </w:r>
      <w:r w:rsidR="004174B1" w:rsidRPr="00182420">
        <w:rPr>
          <w:rFonts w:ascii="Times New Roman" w:hAnsi="Times New Roman" w:cs="Times New Roman"/>
          <w:sz w:val="28"/>
          <w:szCs w:val="28"/>
        </w:rPr>
        <w:t>trait of aquaculture species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Nie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16)</w:t>
      </w:r>
      <w:r w:rsidR="004174B1" w:rsidRPr="00182420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DDB63F8" w14:textId="6447EB87" w:rsidR="0027081D" w:rsidRPr="00182420" w:rsidRDefault="003249E8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The hybrids often show advantageous traits towards their parents, known as the heterosis phenomenon, which</w:t>
      </w:r>
      <w:r w:rsidR="0016040F" w:rsidRPr="00182420">
        <w:rPr>
          <w:rFonts w:ascii="Times New Roman" w:hAnsi="Times New Roman" w:cs="Times New Roman"/>
          <w:sz w:val="28"/>
          <w:szCs w:val="28"/>
        </w:rPr>
        <w:t xml:space="preserve"> exists in many mollusk species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Guo, 2009)</w:t>
      </w:r>
      <w:r w:rsidR="003626EA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16040F" w:rsidRPr="00182420">
        <w:rPr>
          <w:rFonts w:ascii="Times New Roman" w:hAnsi="Times New Roman" w:cs="Times New Roman"/>
          <w:sz w:val="28"/>
          <w:szCs w:val="28"/>
        </w:rPr>
        <w:t>Some mollusks’ hybrids also show advantage</w:t>
      </w:r>
      <w:r w:rsidRPr="00182420">
        <w:rPr>
          <w:rFonts w:ascii="Times New Roman" w:hAnsi="Times New Roman" w:cs="Times New Roman"/>
          <w:sz w:val="28"/>
          <w:szCs w:val="28"/>
        </w:rPr>
        <w:t>s</w:t>
      </w:r>
      <w:r w:rsidR="0016040F" w:rsidRPr="00182420">
        <w:rPr>
          <w:rFonts w:ascii="Times New Roman" w:hAnsi="Times New Roman" w:cs="Times New Roman"/>
          <w:sz w:val="28"/>
          <w:szCs w:val="28"/>
        </w:rPr>
        <w:t xml:space="preserve"> in </w:t>
      </w:r>
      <w:r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8D7703" w:rsidRPr="00182420">
        <w:rPr>
          <w:rFonts w:ascii="Times New Roman" w:hAnsi="Times New Roman" w:cs="Times New Roman"/>
          <w:sz w:val="28"/>
          <w:szCs w:val="28"/>
        </w:rPr>
        <w:t>low</w:t>
      </w:r>
      <w:r w:rsidR="006A010A" w:rsidRPr="00182420">
        <w:rPr>
          <w:rFonts w:ascii="Times New Roman" w:hAnsi="Times New Roman" w:cs="Times New Roman"/>
          <w:sz w:val="28"/>
          <w:szCs w:val="28"/>
        </w:rPr>
        <w:t>-</w:t>
      </w:r>
      <w:r w:rsidR="008D7703" w:rsidRPr="00182420">
        <w:rPr>
          <w:rFonts w:ascii="Times New Roman" w:hAnsi="Times New Roman" w:cs="Times New Roman"/>
          <w:sz w:val="28"/>
          <w:szCs w:val="28"/>
        </w:rPr>
        <w:t>temperature tolerance</w:t>
      </w:r>
      <w:r w:rsidR="003907D6" w:rsidRPr="00182420">
        <w:rPr>
          <w:rFonts w:ascii="Times New Roman" w:hAnsi="Times New Roman" w:cs="Times New Roman"/>
          <w:sz w:val="28"/>
          <w:szCs w:val="28"/>
        </w:rPr>
        <w:t>.</w:t>
      </w:r>
      <w:r w:rsidR="008D7703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3907D6" w:rsidRPr="00182420">
        <w:rPr>
          <w:rFonts w:ascii="Times New Roman" w:hAnsi="Times New Roman" w:cs="Times New Roman"/>
          <w:sz w:val="28"/>
          <w:szCs w:val="28"/>
        </w:rPr>
        <w:lastRenderedPageBreak/>
        <w:t>F</w:t>
      </w:r>
      <w:r w:rsidR="008D7703" w:rsidRPr="00182420">
        <w:rPr>
          <w:rFonts w:ascii="Times New Roman" w:hAnsi="Times New Roman" w:cs="Times New Roman"/>
          <w:sz w:val="28"/>
          <w:szCs w:val="28"/>
        </w:rPr>
        <w:t>or example,</w:t>
      </w:r>
      <w:r w:rsidR="00736BB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2C7217" w:rsidRPr="00182420">
        <w:rPr>
          <w:rFonts w:ascii="Times New Roman" w:hAnsi="Times New Roman" w:cs="Times New Roman"/>
          <w:sz w:val="28"/>
          <w:szCs w:val="28"/>
        </w:rPr>
        <w:t>t</w:t>
      </w:r>
      <w:r w:rsidR="00B31C27" w:rsidRPr="00182420">
        <w:rPr>
          <w:rFonts w:ascii="Times New Roman" w:hAnsi="Times New Roman" w:cs="Times New Roman"/>
          <w:sz w:val="28"/>
          <w:szCs w:val="28"/>
        </w:rPr>
        <w:t>he t</w:t>
      </w:r>
      <w:r w:rsidR="00F43E2C" w:rsidRPr="00182420">
        <w:rPr>
          <w:rFonts w:ascii="Times New Roman" w:hAnsi="Times New Roman" w:cs="Times New Roman"/>
          <w:sz w:val="28"/>
          <w:szCs w:val="28"/>
        </w:rPr>
        <w:t>wo</w:t>
      </w:r>
      <w:r w:rsidR="008D7703" w:rsidRPr="00182420">
        <w:rPr>
          <w:rFonts w:ascii="Times New Roman" w:hAnsi="Times New Roman" w:cs="Times New Roman"/>
          <w:sz w:val="28"/>
          <w:szCs w:val="28"/>
        </w:rPr>
        <w:t xml:space="preserve"> apple snails </w:t>
      </w:r>
      <w:proofErr w:type="spellStart"/>
      <w:r w:rsidR="008D7703" w:rsidRPr="00182420">
        <w:rPr>
          <w:rFonts w:ascii="Times New Roman" w:hAnsi="Times New Roman" w:cs="Times New Roman"/>
          <w:i/>
          <w:iCs/>
          <w:sz w:val="28"/>
          <w:szCs w:val="28"/>
        </w:rPr>
        <w:t>Pomacea</w:t>
      </w:r>
      <w:proofErr w:type="spellEnd"/>
      <w:r w:rsidR="008D7703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8D7703" w:rsidRPr="00182420">
        <w:rPr>
          <w:rFonts w:ascii="Times New Roman" w:hAnsi="Times New Roman" w:cs="Times New Roman"/>
          <w:i/>
          <w:iCs/>
          <w:sz w:val="28"/>
          <w:szCs w:val="28"/>
        </w:rPr>
        <w:t>canaliculata</w:t>
      </w:r>
      <w:proofErr w:type="spellEnd"/>
      <w:r w:rsidR="008D7703" w:rsidRPr="00182420">
        <w:rPr>
          <w:rFonts w:ascii="Times New Roman" w:hAnsi="Times New Roman" w:cs="Times New Roman"/>
          <w:sz w:val="28"/>
          <w:szCs w:val="28"/>
        </w:rPr>
        <w:t xml:space="preserve"> (low</w:t>
      </w:r>
      <w:r w:rsidR="004E19B5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D7703" w:rsidRPr="00182420">
        <w:rPr>
          <w:rFonts w:ascii="Times New Roman" w:hAnsi="Times New Roman" w:cs="Times New Roman"/>
          <w:sz w:val="28"/>
          <w:szCs w:val="28"/>
        </w:rPr>
        <w:t xml:space="preserve">temperature tolerant) and </w:t>
      </w:r>
      <w:r w:rsidR="008D7703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P. </w:t>
      </w:r>
      <w:proofErr w:type="spellStart"/>
      <w:r w:rsidR="008D7703" w:rsidRPr="00182420">
        <w:rPr>
          <w:rFonts w:ascii="Times New Roman" w:hAnsi="Times New Roman" w:cs="Times New Roman"/>
          <w:i/>
          <w:iCs/>
          <w:sz w:val="28"/>
          <w:szCs w:val="28"/>
        </w:rPr>
        <w:t>maculata</w:t>
      </w:r>
      <w:proofErr w:type="spellEnd"/>
      <w:r w:rsidR="008D7703" w:rsidRPr="00182420">
        <w:rPr>
          <w:rFonts w:ascii="Times New Roman" w:hAnsi="Times New Roman" w:cs="Times New Roman"/>
          <w:sz w:val="28"/>
          <w:szCs w:val="28"/>
        </w:rPr>
        <w:t xml:space="preserve"> (low</w:t>
      </w:r>
      <w:r w:rsidR="004E19B5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D7703" w:rsidRPr="00182420">
        <w:rPr>
          <w:rFonts w:ascii="Times New Roman" w:hAnsi="Times New Roman" w:cs="Times New Roman"/>
          <w:sz w:val="28"/>
          <w:szCs w:val="28"/>
        </w:rPr>
        <w:t>temperature</w:t>
      </w:r>
      <w:r w:rsidR="001B2633" w:rsidRPr="00182420">
        <w:rPr>
          <w:rFonts w:ascii="Times New Roman" w:hAnsi="Times New Roman" w:cs="Times New Roman"/>
          <w:sz w:val="28"/>
          <w:szCs w:val="28"/>
        </w:rPr>
        <w:t>-</w:t>
      </w:r>
      <w:r w:rsidR="008D7703" w:rsidRPr="00182420">
        <w:rPr>
          <w:rFonts w:ascii="Times New Roman" w:hAnsi="Times New Roman" w:cs="Times New Roman"/>
          <w:sz w:val="28"/>
          <w:szCs w:val="28"/>
        </w:rPr>
        <w:t>sensitive)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 and</w:t>
      </w:r>
      <w:r w:rsidR="008D7703" w:rsidRPr="00182420">
        <w:rPr>
          <w:rFonts w:ascii="Times New Roman" w:hAnsi="Times New Roman" w:cs="Times New Roman"/>
          <w:sz w:val="28"/>
          <w:szCs w:val="28"/>
        </w:rPr>
        <w:t xml:space="preserve"> their </w:t>
      </w:r>
      <w:r w:rsidR="00B31C27" w:rsidRPr="00182420">
        <w:rPr>
          <w:rFonts w:ascii="Times New Roman" w:hAnsi="Times New Roman" w:cs="Times New Roman"/>
          <w:sz w:val="28"/>
          <w:szCs w:val="28"/>
        </w:rPr>
        <w:t>F</w:t>
      </w:r>
      <w:r w:rsidR="00B31C27" w:rsidRPr="00182420">
        <w:rPr>
          <w:rFonts w:ascii="Times New Roman" w:hAnsi="Times New Roman" w:cs="Times New Roman"/>
          <w:sz w:val="28"/>
          <w:szCs w:val="28"/>
          <w:vertAlign w:val="subscript"/>
        </w:rPr>
        <w:t xml:space="preserve">1 </w:t>
      </w:r>
      <w:r w:rsidR="008D7703" w:rsidRPr="00182420">
        <w:rPr>
          <w:rFonts w:ascii="Times New Roman" w:hAnsi="Times New Roman" w:cs="Times New Roman"/>
          <w:sz w:val="28"/>
          <w:szCs w:val="28"/>
        </w:rPr>
        <w:t>hybrids</w:t>
      </w:r>
      <w:r w:rsidR="00B31C27" w:rsidRPr="00182420">
        <w:rPr>
          <w:rFonts w:ascii="Times New Roman" w:hAnsi="Times New Roman" w:cs="Times New Roman"/>
          <w:sz w:val="28"/>
          <w:szCs w:val="28"/>
        </w:rPr>
        <w:t xml:space="preserve"> and backcross F</w:t>
      </w:r>
      <w:r w:rsidR="00B31C27" w:rsidRPr="00182420">
        <w:rPr>
          <w:rFonts w:ascii="Times New Roman" w:hAnsi="Times New Roman" w:cs="Times New Roman"/>
          <w:sz w:val="28"/>
          <w:szCs w:val="28"/>
          <w:vertAlign w:val="subscript"/>
        </w:rPr>
        <w:t xml:space="preserve">2 </w:t>
      </w:r>
      <w:r w:rsidR="00B31C27" w:rsidRPr="00182420">
        <w:rPr>
          <w:rFonts w:ascii="Times New Roman" w:hAnsi="Times New Roman" w:cs="Times New Roman"/>
          <w:sz w:val="28"/>
          <w:szCs w:val="28"/>
        </w:rPr>
        <w:t>hybrids</w:t>
      </w:r>
      <w:r w:rsidR="003907D6" w:rsidRPr="00182420">
        <w:rPr>
          <w:rFonts w:ascii="Times New Roman" w:hAnsi="Times New Roman" w:cs="Times New Roman"/>
          <w:sz w:val="28"/>
          <w:szCs w:val="28"/>
        </w:rPr>
        <w:t>, were exposed to 0</w:t>
      </w:r>
      <w:bookmarkStart w:id="1" w:name="OLE_LINK108"/>
      <w:r w:rsidR="005323BE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3907D6" w:rsidRPr="00182420">
        <w:rPr>
          <w:rFonts w:ascii="Times New Roman" w:eastAsiaTheme="minorHAnsi" w:hAnsi="Times New Roman" w:cs="Times New Roman"/>
          <w:sz w:val="28"/>
          <w:szCs w:val="28"/>
        </w:rPr>
        <w:t>°</w:t>
      </w:r>
      <w:r w:rsidR="003907D6" w:rsidRPr="00182420">
        <w:rPr>
          <w:rFonts w:ascii="Times New Roman" w:hAnsi="Times New Roman" w:cs="Times New Roman"/>
          <w:sz w:val="28"/>
          <w:szCs w:val="28"/>
        </w:rPr>
        <w:t>C</w:t>
      </w:r>
      <w:bookmarkEnd w:id="1"/>
      <w:r w:rsidR="003907D6" w:rsidRPr="00182420">
        <w:rPr>
          <w:rFonts w:ascii="Times New Roman" w:eastAsiaTheme="minorHAnsi" w:hAnsi="Times New Roman" w:cs="Times New Roman"/>
          <w:sz w:val="28"/>
          <w:szCs w:val="28"/>
        </w:rPr>
        <w:t xml:space="preserve"> for </w:t>
      </w:r>
      <w:r w:rsidR="001B2633" w:rsidRPr="00182420">
        <w:rPr>
          <w:rFonts w:ascii="Times New Roman" w:eastAsiaTheme="minorHAnsi" w:hAnsi="Times New Roman" w:cs="Times New Roman"/>
          <w:sz w:val="28"/>
          <w:szCs w:val="28"/>
        </w:rPr>
        <w:t>five</w:t>
      </w:r>
      <w:r w:rsidR="003907D6" w:rsidRPr="00182420">
        <w:rPr>
          <w:rFonts w:ascii="Times New Roman" w:eastAsiaTheme="minorHAnsi" w:hAnsi="Times New Roman" w:cs="Times New Roman"/>
          <w:sz w:val="28"/>
          <w:szCs w:val="28"/>
        </w:rPr>
        <w:t xml:space="preserve"> days</w:t>
      </w:r>
      <w:r w:rsidR="001B2633" w:rsidRPr="00182420">
        <w:rPr>
          <w:rFonts w:ascii="Times New Roman" w:eastAsiaTheme="minorHAnsi" w:hAnsi="Times New Roman" w:cs="Times New Roman"/>
          <w:sz w:val="28"/>
          <w:szCs w:val="28"/>
        </w:rPr>
        <w:t>,</w:t>
      </w:r>
      <w:r w:rsidR="003907D6" w:rsidRPr="00182420">
        <w:rPr>
          <w:rFonts w:ascii="Times New Roman" w:eastAsiaTheme="minorHAnsi" w:hAnsi="Times New Roman" w:cs="Times New Roman"/>
          <w:sz w:val="28"/>
          <w:szCs w:val="28"/>
        </w:rPr>
        <w:t xml:space="preserve"> and their survival rates</w:t>
      </w:r>
      <w:r w:rsidR="003907D6" w:rsidRPr="00182420">
        <w:rPr>
          <w:rFonts w:ascii="Times New Roman" w:hAnsi="Times New Roman" w:cs="Times New Roman"/>
          <w:sz w:val="28"/>
          <w:szCs w:val="28"/>
        </w:rPr>
        <w:t xml:space="preserve"> were recorded. </w:t>
      </w:r>
      <w:r w:rsidR="00B31C27" w:rsidRPr="00182420">
        <w:rPr>
          <w:rFonts w:ascii="Times New Roman" w:hAnsi="Times New Roman" w:cs="Times New Roman"/>
          <w:sz w:val="28"/>
          <w:szCs w:val="28"/>
        </w:rPr>
        <w:t>Both the F</w:t>
      </w:r>
      <w:r w:rsidR="00B31C27" w:rsidRPr="00182420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="00B31C27" w:rsidRPr="00182420">
        <w:rPr>
          <w:rFonts w:ascii="Times New Roman" w:hAnsi="Times New Roman" w:cs="Times New Roman"/>
          <w:sz w:val="28"/>
          <w:szCs w:val="28"/>
        </w:rPr>
        <w:t xml:space="preserve"> and F</w:t>
      </w:r>
      <w:r w:rsidR="00B31C27" w:rsidRPr="00182420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 w:rsidR="003907D6" w:rsidRPr="00182420">
        <w:rPr>
          <w:rFonts w:ascii="Times New Roman" w:hAnsi="Times New Roman" w:cs="Times New Roman"/>
          <w:sz w:val="28"/>
          <w:szCs w:val="28"/>
        </w:rPr>
        <w:t xml:space="preserve"> </w:t>
      </w:r>
      <w:bookmarkStart w:id="2" w:name="OLE_LINK98"/>
      <w:bookmarkStart w:id="3" w:name="OLE_LINK99"/>
      <w:r w:rsidR="003907D6" w:rsidRPr="00182420">
        <w:rPr>
          <w:rFonts w:ascii="Times New Roman" w:hAnsi="Times New Roman" w:cs="Times New Roman"/>
          <w:sz w:val="28"/>
          <w:szCs w:val="28"/>
        </w:rPr>
        <w:t>hybrid</w:t>
      </w:r>
      <w:bookmarkEnd w:id="2"/>
      <w:bookmarkEnd w:id="3"/>
      <w:r w:rsidR="00B31C27" w:rsidRPr="00182420">
        <w:rPr>
          <w:rFonts w:ascii="Times New Roman" w:hAnsi="Times New Roman" w:cs="Times New Roman"/>
          <w:sz w:val="28"/>
          <w:szCs w:val="28"/>
        </w:rPr>
        <w:t>s</w:t>
      </w:r>
      <w:r w:rsidR="003907D6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31C27" w:rsidRPr="00182420">
        <w:rPr>
          <w:rFonts w:ascii="Times New Roman" w:hAnsi="Times New Roman" w:cs="Times New Roman"/>
          <w:sz w:val="28"/>
          <w:szCs w:val="28"/>
        </w:rPr>
        <w:t xml:space="preserve">had higher survival rates than </w:t>
      </w:r>
      <w:r w:rsidR="00B31C27" w:rsidRPr="00182420">
        <w:rPr>
          <w:rFonts w:ascii="Times New Roman" w:hAnsi="Times New Roman" w:cs="Times New Roman"/>
          <w:i/>
          <w:iCs/>
          <w:sz w:val="28"/>
          <w:szCs w:val="28"/>
        </w:rPr>
        <w:t>P. maculate</w:t>
      </w:r>
      <w:r w:rsidR="00B31C27" w:rsidRPr="00182420">
        <w:rPr>
          <w:rFonts w:ascii="Times New Roman" w:hAnsi="Times New Roman" w:cs="Times New Roman"/>
          <w:sz w:val="28"/>
          <w:szCs w:val="28"/>
        </w:rPr>
        <w:t xml:space="preserve">, showing </w:t>
      </w:r>
      <w:r w:rsidR="00B31C27" w:rsidRPr="00182420">
        <w:rPr>
          <w:rFonts w:ascii="Times New Roman" w:eastAsiaTheme="minorHAnsi" w:hAnsi="Times New Roman" w:cs="Times New Roman"/>
          <w:sz w:val="28"/>
          <w:szCs w:val="28"/>
        </w:rPr>
        <w:t>mid-parent heterosis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Matsukura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16)</w:t>
      </w:r>
      <w:r w:rsidR="00B31C27" w:rsidRPr="00182420">
        <w:rPr>
          <w:rFonts w:ascii="Times New Roman" w:eastAsiaTheme="minorHAnsi" w:hAnsi="Times New Roman" w:cs="Times New Roman"/>
          <w:sz w:val="28"/>
          <w:szCs w:val="28"/>
        </w:rPr>
        <w:t>.</w:t>
      </w:r>
      <w:bookmarkStart w:id="4" w:name="OLE_LINK115"/>
      <w:r w:rsidR="00B31C27" w:rsidRPr="00182420">
        <w:rPr>
          <w:rFonts w:ascii="Times New Roman" w:hAnsi="Times New Roman" w:cs="Times New Roman"/>
          <w:sz w:val="28"/>
          <w:szCs w:val="28"/>
        </w:rPr>
        <w:t xml:space="preserve"> The hybrid of </w:t>
      </w:r>
      <w:proofErr w:type="spellStart"/>
      <w:r w:rsidR="00B31C27" w:rsidRPr="00182420">
        <w:rPr>
          <w:rFonts w:ascii="Times New Roman" w:hAnsi="Times New Roman" w:cs="Times New Roman"/>
          <w:i/>
          <w:iCs/>
          <w:sz w:val="28"/>
          <w:szCs w:val="28"/>
        </w:rPr>
        <w:t>Haliotis</w:t>
      </w:r>
      <w:proofErr w:type="spellEnd"/>
      <w:r w:rsidR="00B31C27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B31C27" w:rsidRPr="00182420">
        <w:rPr>
          <w:rFonts w:ascii="Times New Roman" w:hAnsi="Times New Roman" w:cs="Times New Roman"/>
          <w:i/>
          <w:iCs/>
          <w:sz w:val="28"/>
          <w:szCs w:val="28"/>
        </w:rPr>
        <w:t>kamtschatkana</w:t>
      </w:r>
      <w:proofErr w:type="spellEnd"/>
      <w:r w:rsidR="00B31C27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r w:rsidR="00B31C27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discus </w:t>
      </w:r>
      <w:proofErr w:type="spellStart"/>
      <w:r w:rsidR="00B31C27" w:rsidRPr="00182420">
        <w:rPr>
          <w:rFonts w:ascii="Times New Roman" w:hAnsi="Times New Roman" w:cs="Times New Roman"/>
          <w:i/>
          <w:iCs/>
          <w:sz w:val="28"/>
          <w:szCs w:val="28"/>
        </w:rPr>
        <w:t>hannai</w:t>
      </w:r>
      <w:proofErr w:type="spellEnd"/>
      <w:r w:rsidR="00B31C27" w:rsidRPr="0018242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31C27" w:rsidRPr="00182420">
        <w:rPr>
          <w:rFonts w:ascii="Times New Roman" w:hAnsi="Times New Roman" w:cs="Times New Roman"/>
          <w:sz w:val="28"/>
          <w:szCs w:val="28"/>
        </w:rPr>
        <w:t>Ino</w:t>
      </w:r>
      <w:proofErr w:type="spellEnd"/>
      <w:r w:rsidR="00B31C27" w:rsidRPr="00182420">
        <w:rPr>
          <w:rFonts w:ascii="Times New Roman" w:hAnsi="Times New Roman" w:cs="Times New Roman"/>
          <w:sz w:val="28"/>
          <w:szCs w:val="28"/>
        </w:rPr>
        <w:t xml:space="preserve"> showed </w:t>
      </w:r>
      <w:r w:rsidR="001B2633" w:rsidRPr="00182420">
        <w:rPr>
          <w:rFonts w:ascii="Times New Roman" w:hAnsi="Times New Roman" w:cs="Times New Roman"/>
          <w:sz w:val="28"/>
          <w:szCs w:val="28"/>
        </w:rPr>
        <w:t xml:space="preserve">a </w:t>
      </w:r>
      <w:r w:rsidR="002C7217" w:rsidRPr="00182420">
        <w:rPr>
          <w:rFonts w:ascii="Times New Roman" w:hAnsi="Times New Roman" w:cs="Times New Roman"/>
          <w:sz w:val="28"/>
          <w:szCs w:val="28"/>
        </w:rPr>
        <w:t xml:space="preserve">superior </w:t>
      </w:r>
      <w:r w:rsidR="00B31C27" w:rsidRPr="00182420">
        <w:rPr>
          <w:rFonts w:ascii="Times New Roman" w:hAnsi="Times New Roman" w:cs="Times New Roman"/>
          <w:sz w:val="28"/>
          <w:szCs w:val="28"/>
        </w:rPr>
        <w:t>growth rate than the parental genotypes at 8 °C or 18 °C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Hoshikawa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1998)</w:t>
      </w:r>
      <w:r w:rsidR="00B31C27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1A14C1" w:rsidRPr="00182420">
        <w:rPr>
          <w:rFonts w:ascii="Times New Roman" w:eastAsiaTheme="minorHAnsi" w:hAnsi="Times New Roman" w:cs="Times New Roman"/>
          <w:sz w:val="28"/>
          <w:szCs w:val="28"/>
        </w:rPr>
        <w:t xml:space="preserve">In our </w:t>
      </w:r>
      <w:bookmarkEnd w:id="4"/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>previous study</w:t>
      </w:r>
      <w:r w:rsidR="006B448A" w:rsidRPr="00182420">
        <w:rPr>
          <w:rFonts w:ascii="Times New Roman" w:eastAsiaTheme="minorHAnsi" w:hAnsi="Times New Roman" w:cs="Times New Roman"/>
          <w:sz w:val="28"/>
          <w:szCs w:val="28"/>
        </w:rPr>
        <w:t xml:space="preserve">, </w:t>
      </w:r>
      <w:r w:rsidR="004E19B5" w:rsidRPr="00182420">
        <w:rPr>
          <w:rFonts w:ascii="Times New Roman" w:eastAsiaTheme="minorHAnsi" w:hAnsi="Times New Roman" w:cs="Times New Roman"/>
          <w:sz w:val="28"/>
          <w:szCs w:val="28"/>
        </w:rPr>
        <w:t xml:space="preserve">the </w:t>
      </w:r>
      <w:r w:rsidR="006B448A" w:rsidRPr="00182420">
        <w:rPr>
          <w:rFonts w:ascii="Times New Roman" w:eastAsiaTheme="minorHAnsi" w:hAnsi="Times New Roman" w:cs="Times New Roman"/>
          <w:sz w:val="28"/>
          <w:szCs w:val="28"/>
        </w:rPr>
        <w:t xml:space="preserve">two </w:t>
      </w:r>
      <w:proofErr w:type="spellStart"/>
      <w:r w:rsidR="002C7217" w:rsidRPr="00182420">
        <w:rPr>
          <w:rFonts w:ascii="Times New Roman" w:eastAsiaTheme="minorHAnsi" w:hAnsi="Times New Roman" w:cs="Times New Roman"/>
          <w:i/>
          <w:iCs/>
          <w:sz w:val="28"/>
          <w:szCs w:val="28"/>
        </w:rPr>
        <w:t>Haliotis</w:t>
      </w:r>
      <w:proofErr w:type="spellEnd"/>
      <w:r w:rsidR="002C7217" w:rsidRPr="00182420">
        <w:rPr>
          <w:rFonts w:ascii="Times New Roman" w:eastAsiaTheme="minorHAnsi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2C7217" w:rsidRPr="00182420">
        <w:rPr>
          <w:rFonts w:ascii="Times New Roman" w:eastAsiaTheme="minorHAnsi" w:hAnsi="Times New Roman" w:cs="Times New Roman"/>
          <w:i/>
          <w:iCs/>
          <w:sz w:val="28"/>
          <w:szCs w:val="28"/>
        </w:rPr>
        <w:t>diversicolor</w:t>
      </w:r>
      <w:proofErr w:type="spellEnd"/>
      <w:r w:rsidR="002C7217" w:rsidRPr="00182420">
        <w:rPr>
          <w:rFonts w:ascii="Times New Roman" w:eastAsiaTheme="minorHAnsi" w:hAnsi="Times New Roman" w:cs="Times New Roman"/>
          <w:sz w:val="28"/>
          <w:szCs w:val="28"/>
        </w:rPr>
        <w:t xml:space="preserve"> </w:t>
      </w:r>
      <w:r w:rsidR="006B448A" w:rsidRPr="00182420">
        <w:rPr>
          <w:rFonts w:ascii="Times New Roman" w:eastAsiaTheme="minorHAnsi" w:hAnsi="Times New Roman" w:cs="Times New Roman"/>
          <w:sz w:val="28"/>
          <w:szCs w:val="28"/>
        </w:rPr>
        <w:t>g</w:t>
      </w:r>
      <w:r w:rsidR="006A010A" w:rsidRPr="00182420">
        <w:rPr>
          <w:rFonts w:ascii="Times New Roman" w:eastAsiaTheme="minorHAnsi" w:hAnsi="Times New Roman" w:cs="Times New Roman"/>
          <w:sz w:val="28"/>
          <w:szCs w:val="28"/>
        </w:rPr>
        <w:t>e</w:t>
      </w:r>
      <w:r w:rsidR="006B448A" w:rsidRPr="00182420">
        <w:rPr>
          <w:rFonts w:ascii="Times New Roman" w:eastAsiaTheme="minorHAnsi" w:hAnsi="Times New Roman" w:cs="Times New Roman"/>
          <w:sz w:val="28"/>
          <w:szCs w:val="28"/>
        </w:rPr>
        <w:t xml:space="preserve">ographic </w:t>
      </w:r>
      <w:r w:rsidR="002C7217" w:rsidRPr="00182420">
        <w:rPr>
          <w:rFonts w:ascii="Times New Roman" w:eastAsiaTheme="minorHAnsi" w:hAnsi="Times New Roman" w:cs="Times New Roman"/>
          <w:sz w:val="28"/>
          <w:szCs w:val="28"/>
        </w:rPr>
        <w:t>genotype</w:t>
      </w:r>
      <w:r w:rsidR="006B448A" w:rsidRPr="00182420">
        <w:rPr>
          <w:rFonts w:ascii="Times New Roman" w:eastAsiaTheme="minorHAnsi" w:hAnsi="Times New Roman" w:cs="Times New Roman"/>
          <w:sz w:val="28"/>
          <w:szCs w:val="28"/>
        </w:rPr>
        <w:t>s</w:t>
      </w:r>
      <w:r w:rsidR="002C7217" w:rsidRPr="00182420">
        <w:rPr>
          <w:rFonts w:ascii="Times New Roman" w:eastAsiaTheme="minorHAnsi" w:hAnsi="Times New Roman" w:cs="Times New Roman"/>
          <w:sz w:val="28"/>
          <w:szCs w:val="28"/>
        </w:rPr>
        <w:t>, Taiwan genotype (low temperature</w:t>
      </w:r>
      <w:r w:rsidR="001B2633" w:rsidRPr="00182420">
        <w:rPr>
          <w:rFonts w:ascii="Times New Roman" w:eastAsiaTheme="minorHAnsi" w:hAnsi="Times New Roman" w:cs="Times New Roman"/>
          <w:sz w:val="28"/>
          <w:szCs w:val="28"/>
        </w:rPr>
        <w:t>-</w:t>
      </w:r>
      <w:r w:rsidR="002C7217" w:rsidRPr="00182420">
        <w:rPr>
          <w:rFonts w:ascii="Times New Roman" w:eastAsiaTheme="minorHAnsi" w:hAnsi="Times New Roman" w:cs="Times New Roman"/>
          <w:sz w:val="28"/>
          <w:szCs w:val="28"/>
        </w:rPr>
        <w:t xml:space="preserve">sensitive, named </w:t>
      </w:r>
      <w:proofErr w:type="spellStart"/>
      <w:r w:rsidR="001B2633" w:rsidRPr="00182420">
        <w:rPr>
          <w:rFonts w:ascii="Times New Roman" w:eastAsiaTheme="minorHAnsi" w:hAnsi="Times New Roman" w:cs="Times New Roman"/>
          <w:sz w:val="28"/>
          <w:szCs w:val="28"/>
        </w:rPr>
        <w:t>HdTW</w:t>
      </w:r>
      <w:proofErr w:type="spellEnd"/>
      <w:r w:rsidR="001B2633" w:rsidRPr="00182420">
        <w:rPr>
          <w:rFonts w:ascii="Times New Roman" w:eastAsiaTheme="minorHAnsi" w:hAnsi="Times New Roman" w:cs="Times New Roman"/>
          <w:sz w:val="28"/>
          <w:szCs w:val="28"/>
        </w:rPr>
        <w:t>) and Japan genotype (low temperature tolerant, named</w:t>
      </w:r>
      <w:r w:rsidR="002C7217" w:rsidRPr="00182420">
        <w:rPr>
          <w:rFonts w:ascii="Times New Roman" w:eastAsiaTheme="minorHAnsi" w:hAnsi="Times New Roman" w:cs="Times New Roman"/>
          <w:sz w:val="28"/>
          <w:szCs w:val="28"/>
        </w:rPr>
        <w:t xml:space="preserve"> </w:t>
      </w:r>
      <w:proofErr w:type="spellStart"/>
      <w:r w:rsidR="002C7217" w:rsidRPr="00182420">
        <w:rPr>
          <w:rFonts w:ascii="Times New Roman" w:eastAsiaTheme="minorHAnsi" w:hAnsi="Times New Roman" w:cs="Times New Roman"/>
          <w:sz w:val="28"/>
          <w:szCs w:val="28"/>
        </w:rPr>
        <w:t>HdJP</w:t>
      </w:r>
      <w:proofErr w:type="spellEnd"/>
      <w:r w:rsidR="002C7217" w:rsidRPr="00182420">
        <w:rPr>
          <w:rFonts w:ascii="Times New Roman" w:eastAsiaTheme="minorHAnsi" w:hAnsi="Times New Roman" w:cs="Times New Roman"/>
          <w:sz w:val="28"/>
          <w:szCs w:val="28"/>
        </w:rPr>
        <w:t>)</w:t>
      </w:r>
      <w:r w:rsidR="001B2633" w:rsidRPr="00182420">
        <w:rPr>
          <w:rFonts w:ascii="Times New Roman" w:eastAsiaTheme="minorHAnsi" w:hAnsi="Times New Roman" w:cs="Times New Roman"/>
          <w:sz w:val="28"/>
          <w:szCs w:val="28"/>
        </w:rPr>
        <w:t>,</w:t>
      </w:r>
      <w:r w:rsidR="002C7217" w:rsidRPr="00182420">
        <w:rPr>
          <w:rFonts w:ascii="Times New Roman" w:eastAsiaTheme="minorHAnsi" w:hAnsi="Times New Roman" w:cs="Times New Roman"/>
          <w:sz w:val="28"/>
          <w:szCs w:val="28"/>
        </w:rPr>
        <w:t xml:space="preserve"> </w:t>
      </w:r>
      <w:r w:rsidR="004E19B5" w:rsidRPr="00182420">
        <w:rPr>
          <w:rFonts w:ascii="Times New Roman" w:eastAsiaTheme="minorHAnsi" w:hAnsi="Times New Roman" w:cs="Times New Roman"/>
          <w:sz w:val="28"/>
          <w:szCs w:val="28"/>
        </w:rPr>
        <w:t>were</w:t>
      </w:r>
      <w:r w:rsidR="006B448A" w:rsidRPr="00182420">
        <w:rPr>
          <w:rFonts w:ascii="Times New Roman" w:eastAsiaTheme="minorHAnsi" w:hAnsi="Times New Roman" w:cs="Times New Roman"/>
          <w:sz w:val="28"/>
          <w:szCs w:val="28"/>
        </w:rPr>
        <w:t xml:space="preserve"> </w:t>
      </w:r>
      <w:r w:rsidR="00972101" w:rsidRPr="00182420">
        <w:rPr>
          <w:rFonts w:ascii="Times New Roman" w:eastAsiaTheme="minorHAnsi" w:hAnsi="Times New Roman" w:cs="Times New Roman"/>
          <w:sz w:val="28"/>
          <w:szCs w:val="28"/>
        </w:rPr>
        <w:t>hybridized</w:t>
      </w:r>
      <w:r w:rsidR="004D3087" w:rsidRPr="00182420">
        <w:rPr>
          <w:rFonts w:ascii="Times New Roman" w:eastAsiaTheme="minorHAnsi" w:hAnsi="Times New Roman" w:cs="Times New Roman"/>
          <w:sz w:val="28"/>
          <w:szCs w:val="28"/>
        </w:rPr>
        <w:t xml:space="preserve">. </w:t>
      </w:r>
      <w:r w:rsidR="002C7217" w:rsidRPr="00182420">
        <w:rPr>
          <w:rFonts w:ascii="Times New Roman" w:eastAsiaTheme="minorHAnsi" w:hAnsi="Times New Roman" w:cs="Times New Roman"/>
          <w:sz w:val="28"/>
          <w:szCs w:val="28"/>
        </w:rPr>
        <w:t>T</w:t>
      </w:r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>he survival rate of the F</w:t>
      </w:r>
      <w:r w:rsidR="00CB4FA1" w:rsidRPr="00182420">
        <w:rPr>
          <w:rFonts w:ascii="Times New Roman" w:eastAsiaTheme="minorHAnsi" w:hAnsi="Times New Roman" w:cs="Times New Roman"/>
          <w:sz w:val="28"/>
          <w:szCs w:val="28"/>
          <w:vertAlign w:val="subscript"/>
        </w:rPr>
        <w:t>1</w:t>
      </w:r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 xml:space="preserve"> hybrid (</w:t>
      </w:r>
      <w:proofErr w:type="spellStart"/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>HdTW</w:t>
      </w:r>
      <w:proofErr w:type="spellEnd"/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 xml:space="preserve"> ♀</w:t>
      </w:r>
      <w:r w:rsidR="002C7217" w:rsidRPr="00182420">
        <w:rPr>
          <w:rFonts w:ascii="Times New Roman" w:eastAsiaTheme="minorHAnsi" w:hAnsi="Times New Roman" w:cs="Times New Roman"/>
          <w:sz w:val="28"/>
          <w:szCs w:val="28"/>
        </w:rPr>
        <w:t xml:space="preserve"> </w:t>
      </w:r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>×</w:t>
      </w:r>
      <w:r w:rsidR="002C7217" w:rsidRPr="00182420">
        <w:rPr>
          <w:rFonts w:ascii="Times New Roman" w:eastAsiaTheme="minorHAnsi" w:hAnsi="Times New Roman" w:cs="Times New Roman"/>
          <w:sz w:val="28"/>
          <w:szCs w:val="28"/>
        </w:rPr>
        <w:t xml:space="preserve"> </w:t>
      </w:r>
      <w:proofErr w:type="spellStart"/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>HdJP</w:t>
      </w:r>
      <w:proofErr w:type="spellEnd"/>
      <w:r w:rsidR="002C7217" w:rsidRPr="00182420">
        <w:rPr>
          <w:rFonts w:ascii="Times New Roman" w:eastAsiaTheme="minorHAnsi" w:hAnsi="Times New Roman" w:cs="Times New Roman"/>
          <w:sz w:val="28"/>
          <w:szCs w:val="28"/>
        </w:rPr>
        <w:t xml:space="preserve"> </w:t>
      </w:r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>♂</w:t>
      </w:r>
      <w:r w:rsidR="002C7217" w:rsidRPr="00182420">
        <w:rPr>
          <w:rFonts w:ascii="Times New Roman" w:eastAsiaTheme="minorHAnsi" w:hAnsi="Times New Roman" w:cs="Times New Roman"/>
          <w:sz w:val="28"/>
          <w:szCs w:val="28"/>
        </w:rPr>
        <w:t xml:space="preserve">, named as </w:t>
      </w:r>
      <w:proofErr w:type="spellStart"/>
      <w:r w:rsidR="002C7217" w:rsidRPr="00182420">
        <w:rPr>
          <w:rFonts w:ascii="Times New Roman" w:eastAsiaTheme="minorHAnsi" w:hAnsi="Times New Roman" w:cs="Times New Roman"/>
          <w:sz w:val="28"/>
          <w:szCs w:val="28"/>
        </w:rPr>
        <w:t>HdDY</w:t>
      </w:r>
      <w:proofErr w:type="spellEnd"/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 xml:space="preserve">) was </w:t>
      </w:r>
      <w:r w:rsidR="004D3087" w:rsidRPr="00182420">
        <w:rPr>
          <w:rFonts w:ascii="Times New Roman" w:eastAsiaTheme="minorHAnsi" w:hAnsi="Times New Roman" w:cs="Times New Roman"/>
          <w:sz w:val="28"/>
          <w:szCs w:val="28"/>
        </w:rPr>
        <w:t xml:space="preserve">higher </w:t>
      </w:r>
      <w:r w:rsidR="00972101" w:rsidRPr="00182420">
        <w:rPr>
          <w:rFonts w:ascii="Times New Roman" w:eastAsiaTheme="minorHAnsi" w:hAnsi="Times New Roman" w:cs="Times New Roman"/>
          <w:sz w:val="28"/>
          <w:szCs w:val="28"/>
        </w:rPr>
        <w:t xml:space="preserve">than that of </w:t>
      </w:r>
      <w:proofErr w:type="spellStart"/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>HdTW</w:t>
      </w:r>
      <w:proofErr w:type="spellEnd"/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 xml:space="preserve"> and slightly higher than that of </w:t>
      </w:r>
      <w:proofErr w:type="spellStart"/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>HdJP</w:t>
      </w:r>
      <w:proofErr w:type="spellEnd"/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 xml:space="preserve"> in </w:t>
      </w:r>
      <w:r w:rsidR="001B2633" w:rsidRPr="00182420">
        <w:rPr>
          <w:rFonts w:ascii="Times New Roman" w:eastAsiaTheme="minorHAnsi" w:hAnsi="Times New Roman" w:cs="Times New Roman"/>
          <w:sz w:val="28"/>
          <w:szCs w:val="28"/>
        </w:rPr>
        <w:t xml:space="preserve">the </w:t>
      </w:r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>winter months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You et al., 2009)</w:t>
      </w:r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>.</w:t>
      </w:r>
      <w:r w:rsidR="00972101" w:rsidRPr="00182420">
        <w:rPr>
          <w:rFonts w:ascii="Times New Roman" w:eastAsiaTheme="minorHAnsi" w:hAnsi="Times New Roman" w:cs="Times New Roman"/>
          <w:sz w:val="28"/>
          <w:szCs w:val="28"/>
        </w:rPr>
        <w:t xml:space="preserve"> </w:t>
      </w:r>
      <w:r w:rsidR="00BB2B2F" w:rsidRPr="00182420">
        <w:rPr>
          <w:rFonts w:ascii="Times New Roman" w:eastAsiaTheme="minorHAnsi" w:hAnsi="Times New Roman" w:cs="Times New Roman"/>
          <w:sz w:val="28"/>
          <w:szCs w:val="28"/>
        </w:rPr>
        <w:t>The</w:t>
      </w:r>
      <w:r w:rsidR="00F43E2C" w:rsidRPr="00182420">
        <w:rPr>
          <w:rFonts w:ascii="Times New Roman" w:eastAsiaTheme="minorHAnsi" w:hAnsi="Times New Roman" w:cs="Times New Roman"/>
          <w:sz w:val="28"/>
          <w:szCs w:val="28"/>
        </w:rPr>
        <w:t xml:space="preserve"> </w:t>
      </w:r>
      <w:proofErr w:type="spellStart"/>
      <w:r w:rsidR="002C7217" w:rsidRPr="00182420">
        <w:rPr>
          <w:rFonts w:ascii="Times New Roman" w:eastAsiaTheme="minorHAnsi" w:hAnsi="Times New Roman" w:cs="Times New Roman"/>
          <w:sz w:val="28"/>
          <w:szCs w:val="28"/>
        </w:rPr>
        <w:t>HdDY</w:t>
      </w:r>
      <w:proofErr w:type="spellEnd"/>
      <w:r w:rsidR="00BB2B2F" w:rsidRPr="00182420">
        <w:rPr>
          <w:rFonts w:ascii="Times New Roman" w:eastAsiaTheme="minorHAnsi" w:hAnsi="Times New Roman" w:cs="Times New Roman"/>
          <w:sz w:val="28"/>
          <w:szCs w:val="28"/>
        </w:rPr>
        <w:t xml:space="preserve"> has been </w:t>
      </w:r>
      <w:r w:rsidR="004E19B5" w:rsidRPr="00182420">
        <w:rPr>
          <w:rFonts w:ascii="Times New Roman" w:eastAsiaTheme="minorHAnsi" w:hAnsi="Times New Roman" w:cs="Times New Roman"/>
          <w:sz w:val="28"/>
          <w:szCs w:val="28"/>
        </w:rPr>
        <w:t>widely cultured</w:t>
      </w:r>
      <w:r w:rsidR="00BB2B2F" w:rsidRPr="00182420">
        <w:rPr>
          <w:rFonts w:ascii="Times New Roman" w:eastAsiaTheme="minorHAnsi" w:hAnsi="Times New Roman" w:cs="Times New Roman"/>
          <w:sz w:val="28"/>
          <w:szCs w:val="28"/>
        </w:rPr>
        <w:t xml:space="preserve"> in China’s </w:t>
      </w:r>
      <w:r w:rsidR="004E19B5" w:rsidRPr="00182420">
        <w:rPr>
          <w:rFonts w:ascii="Times New Roman" w:eastAsiaTheme="minorHAnsi" w:hAnsi="Times New Roman" w:cs="Times New Roman"/>
          <w:sz w:val="28"/>
          <w:szCs w:val="28"/>
        </w:rPr>
        <w:t>southern provinces</w:t>
      </w:r>
      <w:r w:rsidR="00BB2B2F" w:rsidRPr="00182420">
        <w:rPr>
          <w:rFonts w:ascii="Times New Roman" w:eastAsiaTheme="minorHAnsi" w:hAnsi="Times New Roman" w:cs="Times New Roman"/>
          <w:sz w:val="28"/>
          <w:szCs w:val="28"/>
        </w:rPr>
        <w:t xml:space="preserve"> due to its</w:t>
      </w:r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 xml:space="preserve"> </w:t>
      </w:r>
      <w:r w:rsidR="00BB2B2F" w:rsidRPr="00182420">
        <w:rPr>
          <w:rFonts w:ascii="Times New Roman" w:eastAsiaTheme="minorHAnsi" w:hAnsi="Times New Roman" w:cs="Times New Roman"/>
          <w:sz w:val="28"/>
          <w:szCs w:val="28"/>
        </w:rPr>
        <w:t xml:space="preserve">survival </w:t>
      </w:r>
      <w:r w:rsidR="00CB4FA1" w:rsidRPr="00182420">
        <w:rPr>
          <w:rFonts w:ascii="Times New Roman" w:eastAsiaTheme="minorHAnsi" w:hAnsi="Times New Roman" w:cs="Times New Roman"/>
          <w:sz w:val="28"/>
          <w:szCs w:val="28"/>
        </w:rPr>
        <w:t>heterosis</w:t>
      </w:r>
      <w:r w:rsidR="00370E42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You et al., 2015)</w:t>
      </w:r>
      <w:r w:rsidR="004D3087" w:rsidRPr="00182420">
        <w:rPr>
          <w:rFonts w:ascii="Times New Roman" w:eastAsiaTheme="minorHAnsi" w:hAnsi="Times New Roman" w:cs="Times New Roman"/>
          <w:sz w:val="28"/>
          <w:szCs w:val="28"/>
        </w:rPr>
        <w:t xml:space="preserve">. However, the physiological mechanisms underlying </w:t>
      </w:r>
      <w:r w:rsidR="00BB2B2F" w:rsidRPr="00182420">
        <w:rPr>
          <w:rFonts w:ascii="Times New Roman" w:eastAsiaTheme="minorHAnsi" w:hAnsi="Times New Roman" w:cs="Times New Roman"/>
          <w:sz w:val="28"/>
          <w:szCs w:val="28"/>
        </w:rPr>
        <w:t>the abalone’s</w:t>
      </w:r>
      <w:r w:rsidR="004D3087" w:rsidRPr="00182420">
        <w:rPr>
          <w:rFonts w:ascii="Times New Roman" w:eastAsiaTheme="minorHAnsi" w:hAnsi="Times New Roman" w:cs="Times New Roman"/>
          <w:sz w:val="28"/>
          <w:szCs w:val="28"/>
        </w:rPr>
        <w:t xml:space="preserve"> heterosis remain unknown. </w:t>
      </w:r>
    </w:p>
    <w:p w14:paraId="12B5B1D8" w14:textId="69F12B52" w:rsidR="00274BEA" w:rsidRPr="00182420" w:rsidRDefault="00195CA1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To assess the mollusk’s low-temperature tolerance, r</w:t>
      </w:r>
      <w:r w:rsidR="001E11CF" w:rsidRPr="00182420">
        <w:rPr>
          <w:rFonts w:ascii="Times New Roman" w:hAnsi="Times New Roman" w:cs="Times New Roman"/>
          <w:sz w:val="28"/>
          <w:szCs w:val="28"/>
        </w:rPr>
        <w:t xml:space="preserve">esearchers usually measure the </w:t>
      </w:r>
      <w:bookmarkStart w:id="5" w:name="OLE_LINK5"/>
      <w:bookmarkStart w:id="6" w:name="OLE_LINK1"/>
      <w:r w:rsidRPr="00182420">
        <w:rPr>
          <w:rFonts w:ascii="Times New Roman" w:hAnsi="Times New Roman" w:cs="Times New Roman"/>
          <w:sz w:val="28"/>
          <w:szCs w:val="28"/>
        </w:rPr>
        <w:t xml:space="preserve">organism’s </w:t>
      </w:r>
      <w:r w:rsidR="001E11CF" w:rsidRPr="00182420">
        <w:rPr>
          <w:rFonts w:ascii="Times New Roman" w:hAnsi="Times New Roman" w:cs="Times New Roman"/>
          <w:sz w:val="28"/>
          <w:szCs w:val="28"/>
        </w:rPr>
        <w:t>lethal lower temperature</w:t>
      </w:r>
      <w:bookmarkEnd w:id="5"/>
      <w:r w:rsidR="001E11CF" w:rsidRPr="00182420">
        <w:rPr>
          <w:rFonts w:ascii="Times New Roman" w:hAnsi="Times New Roman" w:cs="Times New Roman"/>
          <w:sz w:val="28"/>
          <w:szCs w:val="28"/>
        </w:rPr>
        <w:t xml:space="preserve"> (LLT)</w:t>
      </w:r>
      <w:bookmarkEnd w:id="6"/>
      <w:r w:rsidR="001E11CF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>or</w:t>
      </w:r>
      <w:r w:rsidR="001E11CF" w:rsidRPr="00182420">
        <w:rPr>
          <w:rFonts w:ascii="Times New Roman" w:hAnsi="Times New Roman" w:cs="Times New Roman"/>
          <w:sz w:val="28"/>
          <w:szCs w:val="28"/>
        </w:rPr>
        <w:t xml:space="preserve"> median lethal low temperature (</w:t>
      </w:r>
      <w:r w:rsidRPr="00182420">
        <w:rPr>
          <w:rFonts w:ascii="Times New Roman" w:hAnsi="Times New Roman" w:cs="Times New Roman"/>
          <w:sz w:val="28"/>
          <w:szCs w:val="28"/>
        </w:rPr>
        <w:t>LLT</w:t>
      </w:r>
      <w:r w:rsidRPr="00182420">
        <w:rPr>
          <w:rFonts w:ascii="Times New Roman" w:hAnsi="Times New Roman" w:cs="Times New Roman"/>
          <w:sz w:val="28"/>
          <w:szCs w:val="28"/>
          <w:vertAlign w:val="subscript"/>
        </w:rPr>
        <w:t>50</w:t>
      </w:r>
      <w:r w:rsidRPr="00182420">
        <w:rPr>
          <w:rFonts w:ascii="Times New Roman" w:hAnsi="Times New Roman" w:cs="Times New Roman"/>
          <w:sz w:val="28"/>
          <w:szCs w:val="28"/>
        </w:rPr>
        <w:t>), which respectively represents the temperature at which 100 % or 50 % of the animals were dead.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Ansart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03)</w:t>
      </w:r>
      <w:r w:rsidRPr="00182420">
        <w:rPr>
          <w:rFonts w:ascii="Times New Roman" w:hAnsi="Times New Roman" w:cs="Times New Roman"/>
          <w:sz w:val="28"/>
          <w:szCs w:val="28"/>
        </w:rPr>
        <w:t>.</w:t>
      </w:r>
      <w:r w:rsidR="005837F2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 xml:space="preserve">The LLT </w:t>
      </w:r>
      <w:r w:rsidR="000E0F97" w:rsidRPr="00182420">
        <w:rPr>
          <w:rFonts w:ascii="Times New Roman" w:hAnsi="Times New Roman" w:cs="Times New Roman"/>
          <w:sz w:val="28"/>
          <w:szCs w:val="28"/>
        </w:rPr>
        <w:t>and</w:t>
      </w:r>
      <w:r w:rsidRPr="00182420">
        <w:rPr>
          <w:rFonts w:ascii="Times New Roman" w:hAnsi="Times New Roman" w:cs="Times New Roman"/>
          <w:sz w:val="28"/>
          <w:szCs w:val="28"/>
        </w:rPr>
        <w:t xml:space="preserve"> LLT</w:t>
      </w:r>
      <w:r w:rsidRPr="00182420">
        <w:rPr>
          <w:rFonts w:ascii="Times New Roman" w:hAnsi="Times New Roman" w:cs="Times New Roman"/>
          <w:sz w:val="28"/>
          <w:szCs w:val="28"/>
          <w:vertAlign w:val="subscript"/>
        </w:rPr>
        <w:t>50</w:t>
      </w:r>
      <w:r w:rsidRPr="00182420">
        <w:rPr>
          <w:rFonts w:ascii="Times New Roman" w:hAnsi="Times New Roman" w:cs="Times New Roman"/>
          <w:sz w:val="28"/>
          <w:szCs w:val="28"/>
        </w:rPr>
        <w:t xml:space="preserve"> ha</w:t>
      </w:r>
      <w:r w:rsidR="000E0F97" w:rsidRPr="00182420">
        <w:rPr>
          <w:rFonts w:ascii="Times New Roman" w:hAnsi="Times New Roman" w:cs="Times New Roman"/>
          <w:sz w:val="28"/>
          <w:szCs w:val="28"/>
        </w:rPr>
        <w:t>ve</w:t>
      </w:r>
      <w:r w:rsidRPr="00182420">
        <w:rPr>
          <w:rFonts w:ascii="Times New Roman" w:hAnsi="Times New Roman" w:cs="Times New Roman"/>
          <w:sz w:val="28"/>
          <w:szCs w:val="28"/>
        </w:rPr>
        <w:t xml:space="preserve"> been </w:t>
      </w:r>
      <w:r w:rsidR="000E0F97" w:rsidRPr="00182420">
        <w:rPr>
          <w:rFonts w:ascii="Times New Roman" w:hAnsi="Times New Roman" w:cs="Times New Roman"/>
          <w:sz w:val="28"/>
          <w:szCs w:val="28"/>
        </w:rPr>
        <w:t xml:space="preserve">used as low-temperature tolerance indicators </w:t>
      </w:r>
      <w:r w:rsidRPr="00182420">
        <w:rPr>
          <w:rFonts w:ascii="Times New Roman" w:hAnsi="Times New Roman" w:cs="Times New Roman"/>
          <w:sz w:val="28"/>
          <w:szCs w:val="28"/>
        </w:rPr>
        <w:t xml:space="preserve">in various mollusks, such as </w:t>
      </w:r>
      <w:r w:rsidR="003F4B67" w:rsidRPr="00182420">
        <w:rPr>
          <w:rFonts w:ascii="Times New Roman" w:hAnsi="Times New Roman" w:cs="Times New Roman"/>
          <w:sz w:val="28"/>
          <w:szCs w:val="28"/>
        </w:rPr>
        <w:t>limpet</w:t>
      </w:r>
      <w:r w:rsidR="00370E42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Chiba et al., 2016)</w:t>
      </w:r>
      <w:r w:rsidR="003F4B67" w:rsidRPr="00182420">
        <w:rPr>
          <w:rFonts w:ascii="Times New Roman" w:hAnsi="Times New Roman" w:cs="Times New Roman"/>
          <w:sz w:val="28"/>
          <w:szCs w:val="28"/>
        </w:rPr>
        <w:t>, octopus</w:t>
      </w:r>
      <w:r w:rsidR="00370E42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Zhou et al., 2010)</w:t>
      </w:r>
      <w:r w:rsidR="003F4B67" w:rsidRPr="00182420">
        <w:rPr>
          <w:rFonts w:ascii="Times New Roman" w:hAnsi="Times New Roman" w:cs="Times New Roman"/>
          <w:sz w:val="28"/>
          <w:szCs w:val="28"/>
        </w:rPr>
        <w:t>, oyster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Strand et al., 2011)</w:t>
      </w:r>
      <w:r w:rsidR="003F4B67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Pr="00182420">
        <w:rPr>
          <w:rFonts w:ascii="Times New Roman" w:hAnsi="Times New Roman" w:cs="Times New Roman"/>
          <w:sz w:val="28"/>
          <w:szCs w:val="28"/>
        </w:rPr>
        <w:t xml:space="preserve">and </w:t>
      </w:r>
      <w:r w:rsidR="003F4B67" w:rsidRPr="00182420">
        <w:rPr>
          <w:rFonts w:ascii="Times New Roman" w:hAnsi="Times New Roman" w:cs="Times New Roman"/>
          <w:sz w:val="28"/>
          <w:szCs w:val="28"/>
        </w:rPr>
        <w:t>snail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Zhou et al., 2010)</w:t>
      </w:r>
      <w:r w:rsidR="003F4B67" w:rsidRPr="00182420">
        <w:rPr>
          <w:rFonts w:ascii="Times New Roman" w:hAnsi="Times New Roman" w:cs="Times New Roman"/>
          <w:sz w:val="28"/>
          <w:szCs w:val="28"/>
        </w:rPr>
        <w:t>.</w:t>
      </w:r>
      <w:r w:rsidR="005837F2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1B2633" w:rsidRPr="00182420">
        <w:rPr>
          <w:rFonts w:ascii="Times New Roman" w:hAnsi="Times New Roman" w:cs="Times New Roman"/>
          <w:sz w:val="28"/>
          <w:szCs w:val="28"/>
        </w:rPr>
        <w:t>T</w:t>
      </w:r>
      <w:r w:rsidR="000E0F97" w:rsidRPr="00182420">
        <w:rPr>
          <w:rFonts w:ascii="Times New Roman" w:hAnsi="Times New Roman" w:cs="Times New Roman"/>
          <w:sz w:val="28"/>
          <w:szCs w:val="28"/>
        </w:rPr>
        <w:t>he two indicators are</w:t>
      </w:r>
      <w:r w:rsidRPr="00182420">
        <w:rPr>
          <w:rFonts w:ascii="Times New Roman" w:hAnsi="Times New Roman" w:cs="Times New Roman"/>
          <w:sz w:val="28"/>
          <w:szCs w:val="28"/>
        </w:rPr>
        <w:t xml:space="preserve"> also used to evaluate the </w:t>
      </w:r>
      <w:r w:rsidRPr="00182420">
        <w:rPr>
          <w:rFonts w:ascii="Times New Roman" w:hAnsi="Times New Roman" w:cs="Times New Roman"/>
          <w:sz w:val="28"/>
          <w:szCs w:val="28"/>
        </w:rPr>
        <w:lastRenderedPageBreak/>
        <w:t xml:space="preserve">tolerance differences between 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a mollusk species’ different </w:t>
      </w:r>
      <w:r w:rsidR="00BB3B9F" w:rsidRPr="00182420">
        <w:rPr>
          <w:rFonts w:ascii="Times New Roman" w:hAnsi="Times New Roman" w:cs="Times New Roman"/>
          <w:sz w:val="28"/>
          <w:szCs w:val="28"/>
        </w:rPr>
        <w:t>genotype</w:t>
      </w:r>
      <w:r w:rsidRPr="00182420">
        <w:rPr>
          <w:rFonts w:ascii="Times New Roman" w:hAnsi="Times New Roman" w:cs="Times New Roman"/>
          <w:sz w:val="28"/>
          <w:szCs w:val="28"/>
        </w:rPr>
        <w:t>s.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Guo et al., 2019; 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Matsukura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16; 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Pernet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07)</w:t>
      </w:r>
      <w:r w:rsidR="0020095D" w:rsidRPr="00182420">
        <w:rPr>
          <w:rFonts w:ascii="Times New Roman" w:hAnsi="Times New Roman" w:cs="Times New Roman"/>
          <w:sz w:val="28"/>
          <w:szCs w:val="28"/>
        </w:rPr>
        <w:t xml:space="preserve">. However, </w:t>
      </w:r>
      <w:r w:rsidR="00340266" w:rsidRPr="00182420">
        <w:rPr>
          <w:rFonts w:ascii="Times New Roman" w:hAnsi="Times New Roman" w:cs="Times New Roman"/>
          <w:sz w:val="28"/>
          <w:szCs w:val="28"/>
        </w:rPr>
        <w:t>based merely on the LLT and LLT</w:t>
      </w:r>
      <w:r w:rsidR="00340266" w:rsidRPr="00182420">
        <w:rPr>
          <w:rFonts w:ascii="Times New Roman" w:hAnsi="Times New Roman" w:cs="Times New Roman"/>
          <w:sz w:val="28"/>
          <w:szCs w:val="28"/>
          <w:vertAlign w:val="subscript"/>
        </w:rPr>
        <w:t>50</w:t>
      </w:r>
      <w:r w:rsidR="00340266" w:rsidRPr="00182420">
        <w:rPr>
          <w:rFonts w:ascii="Times New Roman" w:hAnsi="Times New Roman" w:cs="Times New Roman"/>
          <w:sz w:val="28"/>
          <w:szCs w:val="28"/>
        </w:rPr>
        <w:t>, researchers</w:t>
      </w:r>
      <w:r w:rsidR="006669BF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6669BF" w:rsidRPr="00182420">
        <w:rPr>
          <w:rFonts w:ascii="Times New Roman" w:hAnsi="Times New Roman" w:cs="Times New Roman" w:hint="eastAsia"/>
          <w:sz w:val="28"/>
          <w:szCs w:val="28"/>
        </w:rPr>
        <w:t>are</w:t>
      </w:r>
      <w:r w:rsidR="006669BF" w:rsidRPr="00182420">
        <w:rPr>
          <w:rFonts w:ascii="Times New Roman" w:hAnsi="Times New Roman" w:cs="Times New Roman"/>
          <w:sz w:val="28"/>
          <w:szCs w:val="28"/>
        </w:rPr>
        <w:t xml:space="preserve"> hard</w:t>
      </w:r>
      <w:r w:rsidR="001B2633" w:rsidRPr="00182420">
        <w:rPr>
          <w:rFonts w:ascii="Times New Roman" w:hAnsi="Times New Roman" w:cs="Times New Roman"/>
          <w:sz w:val="28"/>
          <w:szCs w:val="28"/>
        </w:rPr>
        <w:t xml:space="preserve"> to have a detailed insight into the mollusks’ physiological performance</w:t>
      </w:r>
      <w:r w:rsidR="00340266" w:rsidRPr="00182420">
        <w:rPr>
          <w:rFonts w:ascii="Times New Roman" w:hAnsi="Times New Roman" w:cs="Times New Roman"/>
          <w:sz w:val="28"/>
          <w:szCs w:val="28"/>
        </w:rPr>
        <w:t>s facing low-temperature stress</w:t>
      </w:r>
      <w:r w:rsidR="000C2E69" w:rsidRPr="00182420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2FA6914A" w14:textId="3F801C5B" w:rsidR="00A76F4B" w:rsidRPr="00182420" w:rsidRDefault="002A3A3D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The h</w:t>
      </w:r>
      <w:r w:rsidR="00B17DC1" w:rsidRPr="00182420">
        <w:rPr>
          <w:rFonts w:ascii="Times New Roman" w:hAnsi="Times New Roman" w:cs="Times New Roman"/>
          <w:sz w:val="28"/>
          <w:szCs w:val="28"/>
        </w:rPr>
        <w:t>ear</w:t>
      </w:r>
      <w:r w:rsidR="00720458" w:rsidRPr="00182420">
        <w:rPr>
          <w:rFonts w:ascii="Times New Roman" w:hAnsi="Times New Roman" w:cs="Times New Roman"/>
          <w:sz w:val="28"/>
          <w:szCs w:val="28"/>
        </w:rPr>
        <w:t>t</w:t>
      </w:r>
      <w:r w:rsidR="00B17DC1" w:rsidRPr="00182420">
        <w:rPr>
          <w:rFonts w:ascii="Times New Roman" w:hAnsi="Times New Roman" w:cs="Times New Roman"/>
          <w:sz w:val="28"/>
          <w:szCs w:val="28"/>
        </w:rPr>
        <w:t xml:space="preserve"> rate</w:t>
      </w:r>
      <w:r w:rsidR="00F165C5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E01ED" w:rsidRPr="00182420">
        <w:rPr>
          <w:rFonts w:ascii="Times New Roman" w:hAnsi="Times New Roman" w:cs="Times New Roman"/>
          <w:sz w:val="28"/>
          <w:szCs w:val="28"/>
        </w:rPr>
        <w:t>could be used as</w:t>
      </w:r>
      <w:r w:rsidR="0021162D" w:rsidRPr="00182420">
        <w:rPr>
          <w:rFonts w:ascii="Times New Roman" w:hAnsi="Times New Roman" w:cs="Times New Roman"/>
          <w:sz w:val="28"/>
          <w:szCs w:val="28"/>
        </w:rPr>
        <w:t xml:space="preserve"> a sensitive and accurate parameter reflect</w:t>
      </w:r>
      <w:r w:rsidR="00AE01ED" w:rsidRPr="00182420">
        <w:rPr>
          <w:rFonts w:ascii="Times New Roman" w:hAnsi="Times New Roman" w:cs="Times New Roman"/>
          <w:sz w:val="28"/>
          <w:szCs w:val="28"/>
        </w:rPr>
        <w:t>ing</w:t>
      </w:r>
      <w:r w:rsidR="0021162D" w:rsidRPr="00182420">
        <w:rPr>
          <w:rFonts w:ascii="Times New Roman" w:hAnsi="Times New Roman" w:cs="Times New Roman"/>
          <w:sz w:val="28"/>
          <w:szCs w:val="28"/>
        </w:rPr>
        <w:t xml:space="preserve"> the </w:t>
      </w:r>
      <w:r w:rsidR="00C37403" w:rsidRPr="00182420">
        <w:rPr>
          <w:rFonts w:ascii="Times New Roman" w:hAnsi="Times New Roman" w:cs="Times New Roman"/>
          <w:sz w:val="28"/>
          <w:szCs w:val="28"/>
        </w:rPr>
        <w:t>organism</w:t>
      </w:r>
      <w:r w:rsidR="00D63E62" w:rsidRPr="00182420">
        <w:rPr>
          <w:rFonts w:ascii="Times New Roman" w:hAnsi="Times New Roman" w:cs="Times New Roman"/>
          <w:sz w:val="28"/>
          <w:szCs w:val="28"/>
        </w:rPr>
        <w:t xml:space="preserve">’s </w:t>
      </w:r>
      <w:r w:rsidR="0021162D" w:rsidRPr="00182420">
        <w:rPr>
          <w:rFonts w:ascii="Times New Roman" w:hAnsi="Times New Roman" w:cs="Times New Roman"/>
          <w:sz w:val="28"/>
          <w:szCs w:val="28"/>
        </w:rPr>
        <w:t xml:space="preserve">respiratory </w:t>
      </w:r>
      <w:r w:rsidR="00E06B78" w:rsidRPr="00182420">
        <w:rPr>
          <w:rFonts w:ascii="Times New Roman" w:hAnsi="Times New Roman" w:cs="Times New Roman"/>
          <w:sz w:val="28"/>
          <w:szCs w:val="28"/>
        </w:rPr>
        <w:t>reaction</w:t>
      </w:r>
      <w:r w:rsidR="0021162D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E06B78" w:rsidRPr="00182420">
        <w:rPr>
          <w:rFonts w:ascii="Times New Roman" w:hAnsi="Times New Roman" w:cs="Times New Roman"/>
          <w:sz w:val="28"/>
          <w:szCs w:val="28"/>
        </w:rPr>
        <w:t>to</w:t>
      </w:r>
      <w:r w:rsidR="0021162D" w:rsidRPr="00182420">
        <w:rPr>
          <w:rFonts w:ascii="Times New Roman" w:hAnsi="Times New Roman" w:cs="Times New Roman"/>
          <w:sz w:val="28"/>
          <w:szCs w:val="28"/>
        </w:rPr>
        <w:t xml:space="preserve"> hazard temperature stress</w:t>
      </w:r>
      <w:r w:rsidR="00AE01ED" w:rsidRPr="00182420">
        <w:rPr>
          <w:rFonts w:ascii="Times New Roman" w:hAnsi="Times New Roman" w:cs="Times New Roman"/>
          <w:sz w:val="28"/>
          <w:szCs w:val="28"/>
        </w:rPr>
        <w:t>es</w:t>
      </w:r>
      <w:r w:rsidR="0021162D" w:rsidRPr="00182420">
        <w:rPr>
          <w:rFonts w:ascii="Times New Roman" w:hAnsi="Times New Roman" w:cs="Times New Roman"/>
          <w:sz w:val="28"/>
          <w:szCs w:val="28"/>
        </w:rPr>
        <w:t xml:space="preserve">. Researchers </w:t>
      </w:r>
      <w:r w:rsidR="001B2633" w:rsidRPr="00182420">
        <w:rPr>
          <w:rFonts w:ascii="Times New Roman" w:hAnsi="Times New Roman" w:cs="Times New Roman"/>
          <w:sz w:val="28"/>
          <w:szCs w:val="28"/>
        </w:rPr>
        <w:t>have started to use infrared detection methods to monitor the crustaceans and shellfish</w:t>
      </w:r>
      <w:r w:rsidR="00AE01ED" w:rsidRPr="00182420">
        <w:rPr>
          <w:rFonts w:ascii="Times New Roman" w:hAnsi="Times New Roman" w:cs="Times New Roman"/>
          <w:sz w:val="28"/>
          <w:szCs w:val="28"/>
        </w:rPr>
        <w:t xml:space="preserve">’ </w:t>
      </w:r>
      <w:r w:rsidR="0021162D" w:rsidRPr="00182420">
        <w:rPr>
          <w:rFonts w:ascii="Times New Roman" w:hAnsi="Times New Roman" w:cs="Times New Roman"/>
          <w:sz w:val="28"/>
          <w:szCs w:val="28"/>
        </w:rPr>
        <w:t xml:space="preserve">heartbeats </w:t>
      </w:r>
      <w:r w:rsidR="00C75ECE" w:rsidRPr="00182420">
        <w:rPr>
          <w:rFonts w:ascii="Times New Roman" w:hAnsi="Times New Roman" w:cs="Times New Roman"/>
          <w:sz w:val="28"/>
          <w:szCs w:val="28"/>
        </w:rPr>
        <w:t>since 199</w:t>
      </w:r>
      <w:r w:rsidR="00D44AA0" w:rsidRPr="00182420">
        <w:rPr>
          <w:rFonts w:ascii="Times New Roman" w:hAnsi="Times New Roman" w:cs="Times New Roman"/>
          <w:sz w:val="28"/>
          <w:szCs w:val="28"/>
        </w:rPr>
        <w:t>9</w:t>
      </w:r>
      <w:r w:rsidR="00370E42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Handy et al., 1999)</w:t>
      </w:r>
      <w:r w:rsidR="00B17DC1" w:rsidRPr="00182420">
        <w:rPr>
          <w:rFonts w:ascii="Times New Roman" w:hAnsi="Times New Roman" w:cs="Times New Roman"/>
          <w:sz w:val="28"/>
          <w:szCs w:val="28"/>
        </w:rPr>
        <w:t>.</w:t>
      </w:r>
      <w:r w:rsidR="00C75ECE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21162D" w:rsidRPr="00182420">
        <w:rPr>
          <w:rFonts w:ascii="Times New Roman" w:hAnsi="Times New Roman" w:cs="Times New Roman"/>
          <w:sz w:val="28"/>
          <w:szCs w:val="28"/>
        </w:rPr>
        <w:t xml:space="preserve">By </w:t>
      </w:r>
      <w:r w:rsidR="00AE01ED" w:rsidRPr="00182420">
        <w:rPr>
          <w:rFonts w:ascii="Times New Roman" w:hAnsi="Times New Roman" w:cs="Times New Roman"/>
          <w:sz w:val="28"/>
          <w:szCs w:val="28"/>
        </w:rPr>
        <w:t xml:space="preserve">continuously </w:t>
      </w:r>
      <w:r w:rsidR="0021162D" w:rsidRPr="00182420">
        <w:rPr>
          <w:rFonts w:ascii="Times New Roman" w:hAnsi="Times New Roman" w:cs="Times New Roman"/>
          <w:sz w:val="28"/>
          <w:szCs w:val="28"/>
        </w:rPr>
        <w:t xml:space="preserve">measuring the </w:t>
      </w:r>
      <w:r w:rsidR="00AE01ED" w:rsidRPr="00182420">
        <w:rPr>
          <w:rFonts w:ascii="Times New Roman" w:hAnsi="Times New Roman" w:cs="Times New Roman"/>
          <w:sz w:val="28"/>
          <w:szCs w:val="28"/>
        </w:rPr>
        <w:t xml:space="preserve">mollusk’s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21162D" w:rsidRPr="00182420">
        <w:rPr>
          <w:rFonts w:ascii="Times New Roman" w:hAnsi="Times New Roman" w:cs="Times New Roman"/>
          <w:sz w:val="28"/>
          <w:szCs w:val="28"/>
        </w:rPr>
        <w:t xml:space="preserve"> and recording the environment</w:t>
      </w:r>
      <w:r w:rsidR="00AE01ED" w:rsidRPr="00182420">
        <w:rPr>
          <w:rFonts w:ascii="Times New Roman" w:hAnsi="Times New Roman" w:cs="Times New Roman"/>
          <w:sz w:val="28"/>
          <w:szCs w:val="28"/>
        </w:rPr>
        <w:t>al</w:t>
      </w:r>
      <w:r w:rsidR="00F165C5" w:rsidRPr="00182420">
        <w:rPr>
          <w:rFonts w:ascii="Times New Roman" w:hAnsi="Times New Roman" w:cs="Times New Roman"/>
          <w:sz w:val="28"/>
          <w:szCs w:val="28"/>
        </w:rPr>
        <w:t xml:space="preserve"> temperature</w:t>
      </w:r>
      <w:r w:rsidR="0021162D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AE01ED" w:rsidRPr="00182420">
        <w:rPr>
          <w:rFonts w:ascii="Times New Roman" w:hAnsi="Times New Roman" w:cs="Times New Roman"/>
          <w:sz w:val="28"/>
          <w:szCs w:val="28"/>
        </w:rPr>
        <w:t xml:space="preserve">researchers could establish </w:t>
      </w:r>
      <w:r w:rsidR="00C75ECE" w:rsidRPr="00182420">
        <w:rPr>
          <w:rFonts w:ascii="Times New Roman" w:hAnsi="Times New Roman" w:cs="Times New Roman"/>
          <w:sz w:val="28"/>
          <w:szCs w:val="28"/>
        </w:rPr>
        <w:t>a</w:t>
      </w:r>
      <w:r w:rsidR="00B17DC1" w:rsidRPr="00182420">
        <w:rPr>
          <w:rFonts w:ascii="Times New Roman" w:hAnsi="Times New Roman" w:cs="Times New Roman"/>
          <w:sz w:val="28"/>
          <w:szCs w:val="28"/>
        </w:rPr>
        <w:t>n</w:t>
      </w:r>
      <w:r w:rsidR="00C75ECE" w:rsidRPr="00182420">
        <w:rPr>
          <w:rFonts w:ascii="Times New Roman" w:hAnsi="Times New Roman" w:cs="Times New Roman"/>
          <w:sz w:val="28"/>
          <w:szCs w:val="28"/>
        </w:rPr>
        <w:t xml:space="preserve"> </w:t>
      </w:r>
      <w:bookmarkStart w:id="7" w:name="OLE_LINK104"/>
      <w:bookmarkStart w:id="8" w:name="OLE_LINK105"/>
      <w:r w:rsidR="00C75ECE" w:rsidRPr="00182420">
        <w:rPr>
          <w:rFonts w:ascii="Times New Roman" w:hAnsi="Times New Roman" w:cs="Times New Roman"/>
          <w:sz w:val="28"/>
          <w:szCs w:val="28"/>
        </w:rPr>
        <w:t xml:space="preserve">Arrhenius </w:t>
      </w:r>
      <w:bookmarkEnd w:id="7"/>
      <w:bookmarkEnd w:id="8"/>
      <w:r w:rsidR="00AE01ED" w:rsidRPr="00182420">
        <w:rPr>
          <w:rFonts w:ascii="Times New Roman" w:hAnsi="Times New Roman" w:cs="Times New Roman"/>
          <w:sz w:val="28"/>
          <w:szCs w:val="28"/>
        </w:rPr>
        <w:t>curve</w:t>
      </w:r>
      <w:r w:rsidR="00C75ECE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E01ED" w:rsidRPr="00182420">
        <w:rPr>
          <w:rFonts w:ascii="Times New Roman" w:hAnsi="Times New Roman" w:cs="Times New Roman"/>
          <w:sz w:val="28"/>
          <w:szCs w:val="28"/>
        </w:rPr>
        <w:t>linking</w:t>
      </w:r>
      <w:r w:rsidR="00C75ECE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F165C5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C75ECE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r w:rsidR="00AE01ED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C75ECE" w:rsidRPr="00182420">
        <w:rPr>
          <w:rFonts w:ascii="Times New Roman" w:hAnsi="Times New Roman" w:cs="Times New Roman"/>
          <w:sz w:val="28"/>
          <w:szCs w:val="28"/>
        </w:rPr>
        <w:t>temperature.</w:t>
      </w:r>
      <w:r w:rsidR="00C43A05" w:rsidRPr="00182420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C43A05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113FAF" w:rsidRPr="00182420">
        <w:rPr>
          <w:rFonts w:ascii="Times New Roman" w:hAnsi="Times New Roman" w:cs="Times New Roman"/>
          <w:sz w:val="28"/>
          <w:szCs w:val="28"/>
        </w:rPr>
        <w:t xml:space="preserve">Arrhenius break temperature (ABT), the temperature at which the </w:t>
      </w:r>
      <w:r w:rsidR="00C43A05" w:rsidRPr="00182420">
        <w:rPr>
          <w:rFonts w:ascii="Times New Roman" w:hAnsi="Times New Roman" w:cs="Times New Roman"/>
          <w:sz w:val="28"/>
          <w:szCs w:val="28"/>
        </w:rPr>
        <w:t xml:space="preserve">mollusk’s </w:t>
      </w:r>
      <w:r w:rsidR="00113FAF" w:rsidRPr="00182420">
        <w:rPr>
          <w:rFonts w:ascii="Times New Roman" w:hAnsi="Times New Roman" w:cs="Times New Roman"/>
          <w:sz w:val="28"/>
          <w:szCs w:val="28"/>
        </w:rPr>
        <w:t xml:space="preserve">heart rate decreases dramatically with progressive heating, </w:t>
      </w:r>
      <w:r w:rsidR="00D44AA0" w:rsidRPr="00182420">
        <w:rPr>
          <w:rFonts w:ascii="Times New Roman" w:hAnsi="Times New Roman" w:cs="Times New Roman"/>
          <w:sz w:val="28"/>
          <w:szCs w:val="28"/>
        </w:rPr>
        <w:t>could</w:t>
      </w:r>
      <w:r w:rsidR="00113FAF" w:rsidRPr="00182420">
        <w:rPr>
          <w:rFonts w:ascii="Times New Roman" w:hAnsi="Times New Roman" w:cs="Times New Roman"/>
          <w:sz w:val="28"/>
          <w:szCs w:val="28"/>
        </w:rPr>
        <w:t xml:space="preserve"> be used </w:t>
      </w:r>
      <w:r w:rsidR="001B2633" w:rsidRPr="00182420">
        <w:rPr>
          <w:rFonts w:ascii="Times New Roman" w:hAnsi="Times New Roman" w:cs="Times New Roman"/>
          <w:sz w:val="28"/>
          <w:szCs w:val="28"/>
        </w:rPr>
        <w:t>to indicate</w:t>
      </w:r>
      <w:r w:rsidR="00113FAF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D44AA0" w:rsidRPr="00182420">
        <w:rPr>
          <w:rFonts w:ascii="Times New Roman" w:hAnsi="Times New Roman" w:cs="Times New Roman"/>
          <w:sz w:val="28"/>
          <w:szCs w:val="28"/>
        </w:rPr>
        <w:t xml:space="preserve">the organisms’ </w:t>
      </w:r>
      <w:r w:rsidR="00113FAF" w:rsidRPr="00182420">
        <w:rPr>
          <w:rFonts w:ascii="Times New Roman" w:hAnsi="Times New Roman" w:cs="Times New Roman"/>
          <w:sz w:val="28"/>
          <w:szCs w:val="28"/>
        </w:rPr>
        <w:t xml:space="preserve">thermal tolerance </w:t>
      </w:r>
      <w:r w:rsidR="00B17DC1" w:rsidRPr="00182420">
        <w:rPr>
          <w:rFonts w:ascii="Times New Roman" w:hAnsi="Times New Roman" w:cs="Times New Roman"/>
          <w:sz w:val="28"/>
          <w:szCs w:val="28"/>
        </w:rPr>
        <w:t>limit</w:t>
      </w:r>
      <w:r w:rsidR="00113FAF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C43A05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113FAF" w:rsidRPr="00182420">
        <w:rPr>
          <w:rFonts w:ascii="Times New Roman" w:hAnsi="Times New Roman" w:cs="Times New Roman"/>
          <w:sz w:val="28"/>
          <w:szCs w:val="28"/>
        </w:rPr>
        <w:t>ABT has been succe</w:t>
      </w:r>
      <w:r w:rsidR="00B17DC1" w:rsidRPr="00182420">
        <w:rPr>
          <w:rFonts w:ascii="Times New Roman" w:hAnsi="Times New Roman" w:cs="Times New Roman"/>
          <w:sz w:val="28"/>
          <w:szCs w:val="28"/>
        </w:rPr>
        <w:t>ss</w:t>
      </w:r>
      <w:r w:rsidR="00113FAF" w:rsidRPr="00182420">
        <w:rPr>
          <w:rFonts w:ascii="Times New Roman" w:hAnsi="Times New Roman" w:cs="Times New Roman"/>
          <w:sz w:val="28"/>
          <w:szCs w:val="28"/>
        </w:rPr>
        <w:t xml:space="preserve">fully </w:t>
      </w:r>
      <w:r w:rsidR="00C43A05" w:rsidRPr="00182420">
        <w:rPr>
          <w:rFonts w:ascii="Times New Roman" w:hAnsi="Times New Roman" w:cs="Times New Roman"/>
          <w:sz w:val="28"/>
          <w:szCs w:val="28"/>
        </w:rPr>
        <w:t>determined in various</w:t>
      </w:r>
      <w:r w:rsidR="00113FAF" w:rsidRPr="00182420">
        <w:rPr>
          <w:rFonts w:ascii="Times New Roman" w:hAnsi="Times New Roman" w:cs="Times New Roman"/>
          <w:sz w:val="28"/>
          <w:szCs w:val="28"/>
        </w:rPr>
        <w:t xml:space="preserve"> mollu</w:t>
      </w:r>
      <w:r w:rsidR="00C43A05" w:rsidRPr="00182420">
        <w:rPr>
          <w:rFonts w:ascii="Times New Roman" w:hAnsi="Times New Roman" w:cs="Times New Roman"/>
          <w:sz w:val="28"/>
          <w:szCs w:val="28"/>
        </w:rPr>
        <w:t>sk</w:t>
      </w:r>
      <w:r w:rsidR="00113FAF" w:rsidRPr="00182420">
        <w:rPr>
          <w:rFonts w:ascii="Times New Roman" w:hAnsi="Times New Roman" w:cs="Times New Roman"/>
          <w:sz w:val="28"/>
          <w:szCs w:val="28"/>
        </w:rPr>
        <w:t xml:space="preserve"> species, such as </w:t>
      </w:r>
      <w:r w:rsidR="00C43A05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113FAF" w:rsidRPr="00182420">
        <w:rPr>
          <w:rFonts w:ascii="Times New Roman" w:hAnsi="Times New Roman" w:cs="Times New Roman"/>
          <w:sz w:val="28"/>
          <w:szCs w:val="28"/>
        </w:rPr>
        <w:t>abalone, sea snail, limpet</w:t>
      </w:r>
      <w:r w:rsidR="00C43A05" w:rsidRPr="00182420">
        <w:rPr>
          <w:rFonts w:ascii="Times New Roman" w:hAnsi="Times New Roman" w:cs="Times New Roman"/>
          <w:sz w:val="28"/>
          <w:szCs w:val="28"/>
        </w:rPr>
        <w:t>,</w:t>
      </w:r>
      <w:r w:rsidR="00113FAF" w:rsidRPr="00182420">
        <w:rPr>
          <w:rFonts w:ascii="Times New Roman" w:hAnsi="Times New Roman" w:cs="Times New Roman"/>
          <w:sz w:val="28"/>
          <w:szCs w:val="28"/>
        </w:rPr>
        <w:t xml:space="preserve"> and mussel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Braby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06; Chen et al., 2016; Dong et al., 2011)</w:t>
      </w:r>
      <w:r w:rsidR="00113FAF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A32F18" w:rsidRPr="00182420">
        <w:rPr>
          <w:rFonts w:ascii="Times New Roman" w:hAnsi="Times New Roman" w:cs="Times New Roman"/>
          <w:sz w:val="28"/>
          <w:szCs w:val="28"/>
        </w:rPr>
        <w:t>T</w:t>
      </w:r>
      <w:r w:rsidR="00C43A05" w:rsidRPr="00182420">
        <w:rPr>
          <w:rFonts w:ascii="Times New Roman" w:hAnsi="Times New Roman" w:cs="Times New Roman"/>
          <w:sz w:val="28"/>
          <w:szCs w:val="28"/>
        </w:rPr>
        <w:t xml:space="preserve">he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B17DC1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C43A05" w:rsidRPr="00182420">
        <w:rPr>
          <w:rFonts w:ascii="Times New Roman" w:hAnsi="Times New Roman" w:cs="Times New Roman"/>
          <w:sz w:val="28"/>
          <w:szCs w:val="28"/>
        </w:rPr>
        <w:t>could</w:t>
      </w:r>
      <w:r w:rsidR="00B17DC1" w:rsidRPr="00182420">
        <w:rPr>
          <w:rFonts w:ascii="Times New Roman" w:hAnsi="Times New Roman" w:cs="Times New Roman"/>
          <w:sz w:val="28"/>
          <w:szCs w:val="28"/>
        </w:rPr>
        <w:t xml:space="preserve"> also be used </w:t>
      </w:r>
      <w:r w:rsidR="00A76F4B" w:rsidRPr="00182420">
        <w:rPr>
          <w:rFonts w:ascii="Times New Roman" w:hAnsi="Times New Roman" w:cs="Times New Roman"/>
          <w:sz w:val="28"/>
          <w:szCs w:val="28"/>
        </w:rPr>
        <w:t xml:space="preserve">to assess the </w:t>
      </w:r>
      <w:r w:rsidR="00C43A05" w:rsidRPr="00182420">
        <w:rPr>
          <w:rFonts w:ascii="Times New Roman" w:hAnsi="Times New Roman" w:cs="Times New Roman"/>
          <w:sz w:val="28"/>
          <w:szCs w:val="28"/>
        </w:rPr>
        <w:t xml:space="preserve">mollusk’s </w:t>
      </w:r>
      <w:r w:rsidR="00A76F4B" w:rsidRPr="00182420">
        <w:rPr>
          <w:rFonts w:ascii="Times New Roman" w:hAnsi="Times New Roman" w:cs="Times New Roman"/>
          <w:sz w:val="28"/>
          <w:szCs w:val="28"/>
        </w:rPr>
        <w:t>cardiac performance under low</w:t>
      </w:r>
      <w:r w:rsidR="00F47FDE" w:rsidRPr="00182420">
        <w:rPr>
          <w:rFonts w:ascii="Times New Roman" w:hAnsi="Times New Roman" w:cs="Times New Roman"/>
          <w:sz w:val="28"/>
          <w:szCs w:val="28"/>
        </w:rPr>
        <w:t>-</w:t>
      </w:r>
      <w:r w:rsidR="00A76F4B" w:rsidRPr="00182420">
        <w:rPr>
          <w:rFonts w:ascii="Times New Roman" w:hAnsi="Times New Roman" w:cs="Times New Roman"/>
          <w:sz w:val="28"/>
          <w:szCs w:val="28"/>
        </w:rPr>
        <w:t xml:space="preserve">temperature stress. </w:t>
      </w:r>
      <w:r w:rsidR="005B7EA9" w:rsidRPr="00182420">
        <w:rPr>
          <w:rFonts w:ascii="Times New Roman" w:hAnsi="Times New Roman" w:cs="Times New Roman"/>
          <w:sz w:val="28"/>
          <w:szCs w:val="28"/>
        </w:rPr>
        <w:t xml:space="preserve">For example, </w:t>
      </w:r>
      <w:r w:rsidR="005323BE" w:rsidRPr="00182420">
        <w:rPr>
          <w:rFonts w:ascii="Times New Roman" w:hAnsi="Times New Roman" w:cs="Times New Roman"/>
          <w:sz w:val="28"/>
          <w:szCs w:val="28"/>
        </w:rPr>
        <w:t xml:space="preserve">the two bivalve species </w:t>
      </w:r>
      <w:r w:rsidR="005B7EA9" w:rsidRPr="00182420">
        <w:rPr>
          <w:rFonts w:ascii="Times New Roman" w:hAnsi="Times New Roman" w:cs="Times New Roman"/>
          <w:i/>
          <w:iCs/>
          <w:sz w:val="28"/>
          <w:szCs w:val="28"/>
        </w:rPr>
        <w:t>Mytilus edulis</w:t>
      </w:r>
      <w:r w:rsidR="005B7EA9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r w:rsidR="005B7EA9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Modiolus </w:t>
      </w:r>
      <w:proofErr w:type="spellStart"/>
      <w:r w:rsidR="005B7EA9" w:rsidRPr="00182420">
        <w:rPr>
          <w:rFonts w:ascii="Times New Roman" w:hAnsi="Times New Roman" w:cs="Times New Roman"/>
          <w:i/>
          <w:iCs/>
          <w:sz w:val="28"/>
          <w:szCs w:val="28"/>
        </w:rPr>
        <w:t>modiolus</w:t>
      </w:r>
      <w:proofErr w:type="spellEnd"/>
      <w:r w:rsidR="005B7EA9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5323BE" w:rsidRPr="00182420">
        <w:rPr>
          <w:rFonts w:ascii="Times New Roman" w:hAnsi="Times New Roman" w:cs="Times New Roman"/>
          <w:sz w:val="28"/>
          <w:szCs w:val="28"/>
        </w:rPr>
        <w:t>had the lowest</w:t>
      </w:r>
      <w:r w:rsidR="005B7EA9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5B7EA9" w:rsidRPr="00182420">
        <w:rPr>
          <w:rFonts w:ascii="Times New Roman" w:hAnsi="Times New Roman" w:cs="Times New Roman"/>
          <w:sz w:val="28"/>
          <w:szCs w:val="28"/>
        </w:rPr>
        <w:t xml:space="preserve">s in </w:t>
      </w:r>
      <w:r w:rsidR="001B2633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5B7EA9" w:rsidRPr="00182420">
        <w:rPr>
          <w:rFonts w:ascii="Times New Roman" w:hAnsi="Times New Roman" w:cs="Times New Roman"/>
          <w:sz w:val="28"/>
          <w:szCs w:val="28"/>
        </w:rPr>
        <w:t>winter months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Bakhmet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19)</w:t>
      </w:r>
      <w:r w:rsidR="00E06B78" w:rsidRPr="00182420">
        <w:rPr>
          <w:rFonts w:ascii="Times New Roman" w:hAnsi="Times New Roman" w:cs="Times New Roman"/>
          <w:sz w:val="28"/>
          <w:szCs w:val="28"/>
        </w:rPr>
        <w:t>. The</w:t>
      </w:r>
      <w:r w:rsidR="005323BE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 xml:space="preserve">juvenile oysters’ </w:t>
      </w:r>
      <w:r w:rsidR="005323BE" w:rsidRPr="00182420">
        <w:rPr>
          <w:rFonts w:ascii="Times New Roman" w:hAnsi="Times New Roman" w:cs="Times New Roman"/>
          <w:sz w:val="28"/>
          <w:szCs w:val="28"/>
        </w:rPr>
        <w:t xml:space="preserve">average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5323BE" w:rsidRPr="00182420">
        <w:rPr>
          <w:rFonts w:ascii="Times New Roman" w:hAnsi="Times New Roman" w:cs="Times New Roman"/>
          <w:sz w:val="28"/>
          <w:szCs w:val="28"/>
        </w:rPr>
        <w:t xml:space="preserve"> was</w:t>
      </w:r>
      <w:r w:rsidR="00E06B7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943D6" w:rsidRPr="00182420">
        <w:rPr>
          <w:rFonts w:ascii="Times New Roman" w:hAnsi="Times New Roman" w:cs="Times New Roman"/>
          <w:sz w:val="28"/>
          <w:szCs w:val="28"/>
        </w:rPr>
        <w:t>83.2 beats/min</w:t>
      </w:r>
      <w:r w:rsidR="005323BE" w:rsidRPr="00182420">
        <w:rPr>
          <w:rFonts w:ascii="Times New Roman" w:hAnsi="Times New Roman" w:cs="Times New Roman"/>
          <w:sz w:val="28"/>
          <w:szCs w:val="28"/>
        </w:rPr>
        <w:t xml:space="preserve"> at 22 </w:t>
      </w:r>
      <w:r w:rsidR="005323BE" w:rsidRPr="00182420">
        <w:rPr>
          <w:rFonts w:ascii="Times New Roman" w:eastAsiaTheme="minorHAnsi" w:hAnsi="Times New Roman" w:cs="Times New Roman"/>
          <w:sz w:val="28"/>
          <w:szCs w:val="28"/>
        </w:rPr>
        <w:t>°</w:t>
      </w:r>
      <w:r w:rsidR="005323BE" w:rsidRPr="00182420">
        <w:rPr>
          <w:rFonts w:ascii="Times New Roman" w:hAnsi="Times New Roman" w:cs="Times New Roman"/>
          <w:sz w:val="28"/>
          <w:szCs w:val="28"/>
        </w:rPr>
        <w:t xml:space="preserve">C. </w:t>
      </w:r>
      <w:r w:rsidR="00D44AA0" w:rsidRPr="00182420">
        <w:rPr>
          <w:rFonts w:ascii="Times New Roman" w:hAnsi="Times New Roman" w:cs="Times New Roman"/>
          <w:sz w:val="28"/>
          <w:szCs w:val="28"/>
        </w:rPr>
        <w:t>As</w:t>
      </w:r>
      <w:r w:rsidR="005323BE" w:rsidRPr="00182420">
        <w:rPr>
          <w:rFonts w:ascii="Times New Roman" w:hAnsi="Times New Roman" w:cs="Times New Roman"/>
          <w:sz w:val="28"/>
          <w:szCs w:val="28"/>
        </w:rPr>
        <w:t xml:space="preserve"> the temperature </w:t>
      </w:r>
      <w:r w:rsidR="00D44AA0" w:rsidRPr="00182420">
        <w:rPr>
          <w:rFonts w:ascii="Times New Roman" w:hAnsi="Times New Roman" w:cs="Times New Roman"/>
          <w:sz w:val="28"/>
          <w:szCs w:val="28"/>
        </w:rPr>
        <w:t>cooled</w:t>
      </w:r>
      <w:r w:rsidR="005323BE" w:rsidRPr="00182420">
        <w:rPr>
          <w:rFonts w:ascii="Times New Roman" w:hAnsi="Times New Roman" w:cs="Times New Roman"/>
          <w:sz w:val="28"/>
          <w:szCs w:val="28"/>
        </w:rPr>
        <w:t xml:space="preserve"> from 22 </w:t>
      </w:r>
      <w:r w:rsidR="005323BE" w:rsidRPr="00182420">
        <w:rPr>
          <w:rFonts w:ascii="Times New Roman" w:eastAsiaTheme="minorHAnsi" w:hAnsi="Times New Roman" w:cs="Times New Roman"/>
          <w:sz w:val="28"/>
          <w:szCs w:val="28"/>
        </w:rPr>
        <w:t>°</w:t>
      </w:r>
      <w:r w:rsidR="005323BE" w:rsidRPr="00182420">
        <w:rPr>
          <w:rFonts w:ascii="Times New Roman" w:hAnsi="Times New Roman" w:cs="Times New Roman"/>
          <w:sz w:val="28"/>
          <w:szCs w:val="28"/>
        </w:rPr>
        <w:t xml:space="preserve">C to 10 </w:t>
      </w:r>
      <w:r w:rsidR="005323BE" w:rsidRPr="00182420">
        <w:rPr>
          <w:rFonts w:ascii="Times New Roman" w:eastAsiaTheme="minorHAnsi" w:hAnsi="Times New Roman" w:cs="Times New Roman"/>
          <w:sz w:val="28"/>
          <w:szCs w:val="28"/>
        </w:rPr>
        <w:t>°</w:t>
      </w:r>
      <w:r w:rsidR="005323BE" w:rsidRPr="00182420">
        <w:rPr>
          <w:rFonts w:ascii="Times New Roman" w:hAnsi="Times New Roman" w:cs="Times New Roman"/>
          <w:sz w:val="28"/>
          <w:szCs w:val="28"/>
        </w:rPr>
        <w:t xml:space="preserve">C, the </w:t>
      </w:r>
      <w:r w:rsidR="006669BF" w:rsidRPr="00182420">
        <w:rPr>
          <w:rFonts w:ascii="Times New Roman" w:hAnsi="Times New Roman" w:cs="Times New Roman"/>
          <w:sz w:val="28"/>
          <w:szCs w:val="28"/>
        </w:rPr>
        <w:t>average heart rate of the oysters</w:t>
      </w:r>
      <w:r w:rsidR="005323BE" w:rsidRPr="00182420">
        <w:rPr>
          <w:rFonts w:ascii="Times New Roman" w:hAnsi="Times New Roman" w:cs="Times New Roman"/>
          <w:sz w:val="28"/>
          <w:szCs w:val="28"/>
        </w:rPr>
        <w:t xml:space="preserve"> decreased at a rate of 7.3 </w:t>
      </w:r>
      <w:r w:rsidR="004556D7" w:rsidRPr="00182420">
        <w:rPr>
          <w:rFonts w:ascii="Times New Roman" w:hAnsi="Times New Roman" w:cs="Times New Roman"/>
          <w:sz w:val="28"/>
          <w:szCs w:val="28"/>
        </w:rPr>
        <w:t>beats·min</w:t>
      </w:r>
      <w:r w:rsidR="004556D7" w:rsidRPr="00182420">
        <w:rPr>
          <w:rFonts w:ascii="Times New Roman" w:hAnsi="Times New Roman" w:cs="Times New Roman"/>
          <w:sz w:val="28"/>
          <w:szCs w:val="28"/>
          <w:vertAlign w:val="superscript"/>
        </w:rPr>
        <w:t>-1</w:t>
      </w:r>
      <w:r w:rsidR="004556D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5323BE" w:rsidRPr="00182420">
        <w:rPr>
          <w:rFonts w:ascii="Times New Roman" w:hAnsi="Times New Roman" w:cs="Times New Roman"/>
          <w:sz w:val="28"/>
          <w:szCs w:val="28"/>
        </w:rPr>
        <w:t>degree</w:t>
      </w:r>
      <w:r w:rsidR="004556D7" w:rsidRPr="00182420">
        <w:rPr>
          <w:rFonts w:ascii="Times New Roman" w:hAnsi="Times New Roman" w:cs="Times New Roman"/>
          <w:sz w:val="28"/>
          <w:szCs w:val="28"/>
          <w:vertAlign w:val="superscript"/>
        </w:rPr>
        <w:t>-1</w:t>
      </w:r>
      <w:r w:rsidR="005323BE" w:rsidRPr="00182420">
        <w:rPr>
          <w:rFonts w:ascii="Times New Roman" w:hAnsi="Times New Roman" w:cs="Times New Roman"/>
          <w:sz w:val="28"/>
          <w:szCs w:val="28"/>
        </w:rPr>
        <w:t>.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Domnik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16)</w:t>
      </w:r>
      <w:r w:rsidR="00A943D6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5323BE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A943D6" w:rsidRPr="00182420">
        <w:rPr>
          <w:rFonts w:ascii="Times New Roman" w:hAnsi="Times New Roman" w:cs="Times New Roman"/>
          <w:sz w:val="28"/>
          <w:szCs w:val="28"/>
        </w:rPr>
        <w:t>mussel</w:t>
      </w:r>
      <w:r w:rsidR="005323BE" w:rsidRPr="00182420">
        <w:rPr>
          <w:rFonts w:ascii="Times New Roman" w:hAnsi="Times New Roman" w:cs="Times New Roman"/>
          <w:sz w:val="28"/>
          <w:szCs w:val="28"/>
        </w:rPr>
        <w:t>s</w:t>
      </w:r>
      <w:r w:rsidR="00A943D6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943D6" w:rsidRPr="00182420">
        <w:rPr>
          <w:rFonts w:ascii="Times New Roman" w:hAnsi="Times New Roman" w:cs="Times New Roman"/>
          <w:i/>
          <w:iCs/>
          <w:sz w:val="28"/>
          <w:szCs w:val="28"/>
        </w:rPr>
        <w:t>Mytilus genus</w:t>
      </w:r>
      <w:r w:rsidR="00A943D6" w:rsidRPr="00182420">
        <w:rPr>
          <w:rFonts w:ascii="Times New Roman" w:hAnsi="Times New Roman" w:cs="Times New Roman"/>
          <w:sz w:val="28"/>
          <w:szCs w:val="28"/>
        </w:rPr>
        <w:t xml:space="preserve"> and</w:t>
      </w:r>
      <w:r w:rsidR="00A943D6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 M. edulis</w:t>
      </w:r>
      <w:r w:rsidR="00A943D6" w:rsidRPr="00182420">
        <w:rPr>
          <w:rFonts w:ascii="Times New Roman" w:hAnsi="Times New Roman" w:cs="Times New Roman"/>
          <w:sz w:val="28"/>
          <w:szCs w:val="28"/>
        </w:rPr>
        <w:t xml:space="preserve"> also </w:t>
      </w:r>
      <w:r w:rsidR="00A636C5" w:rsidRPr="00182420">
        <w:rPr>
          <w:rFonts w:ascii="Times New Roman" w:hAnsi="Times New Roman" w:cs="Times New Roman"/>
          <w:sz w:val="28"/>
          <w:szCs w:val="28"/>
        </w:rPr>
        <w:t xml:space="preserve">showed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A943D6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D44AA0" w:rsidRPr="00182420">
        <w:rPr>
          <w:rFonts w:ascii="Times New Roman" w:hAnsi="Times New Roman" w:cs="Times New Roman"/>
          <w:sz w:val="28"/>
          <w:szCs w:val="28"/>
        </w:rPr>
        <w:t xml:space="preserve">decreasing </w:t>
      </w:r>
      <w:r w:rsidR="00BB3B9F" w:rsidRPr="00182420">
        <w:rPr>
          <w:rFonts w:ascii="Times New Roman" w:hAnsi="Times New Roman" w:cs="Times New Roman"/>
          <w:sz w:val="28"/>
          <w:szCs w:val="28"/>
        </w:rPr>
        <w:t>during</w:t>
      </w:r>
      <w:r w:rsidR="00A943D6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943D6" w:rsidRPr="00182420">
        <w:rPr>
          <w:rFonts w:ascii="Times New Roman" w:hAnsi="Times New Roman" w:cs="Times New Roman"/>
          <w:sz w:val="28"/>
          <w:szCs w:val="28"/>
        </w:rPr>
        <w:lastRenderedPageBreak/>
        <w:t>low</w:t>
      </w:r>
      <w:r w:rsidR="00F47FDE" w:rsidRPr="00182420">
        <w:rPr>
          <w:rFonts w:ascii="Times New Roman" w:hAnsi="Times New Roman" w:cs="Times New Roman"/>
          <w:sz w:val="28"/>
          <w:szCs w:val="28"/>
        </w:rPr>
        <w:t>-</w:t>
      </w:r>
      <w:r w:rsidR="00A943D6" w:rsidRPr="00182420">
        <w:rPr>
          <w:rFonts w:ascii="Times New Roman" w:hAnsi="Times New Roman" w:cs="Times New Roman"/>
          <w:sz w:val="28"/>
          <w:szCs w:val="28"/>
        </w:rPr>
        <w:t>temperature exposure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Braby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06; 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Widdows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, 1973)</w:t>
      </w:r>
      <w:r w:rsidR="00A943D6" w:rsidRPr="00182420">
        <w:rPr>
          <w:rFonts w:ascii="Times New Roman" w:hAnsi="Times New Roman" w:cs="Times New Roman"/>
          <w:sz w:val="28"/>
          <w:szCs w:val="28"/>
        </w:rPr>
        <w:t xml:space="preserve">. The </w:t>
      </w:r>
      <w:r w:rsidR="00A636C5" w:rsidRPr="00182420">
        <w:rPr>
          <w:rFonts w:ascii="Times New Roman" w:hAnsi="Times New Roman" w:cs="Times New Roman"/>
          <w:sz w:val="28"/>
          <w:szCs w:val="28"/>
        </w:rPr>
        <w:t xml:space="preserve">abalone’s </w:t>
      </w:r>
      <w:r w:rsidR="00BB3B9F" w:rsidRPr="00182420">
        <w:rPr>
          <w:rFonts w:ascii="Times New Roman" w:hAnsi="Times New Roman" w:cs="Times New Roman"/>
          <w:sz w:val="28"/>
          <w:szCs w:val="28"/>
        </w:rPr>
        <w:t xml:space="preserve">low-temperature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A943D6" w:rsidRPr="00182420">
        <w:rPr>
          <w:rFonts w:ascii="Times New Roman" w:hAnsi="Times New Roman" w:cs="Times New Roman"/>
          <w:sz w:val="28"/>
          <w:szCs w:val="28"/>
        </w:rPr>
        <w:t xml:space="preserve"> variation pattern has not been studied </w:t>
      </w:r>
      <w:r w:rsidR="00A636C5" w:rsidRPr="00182420">
        <w:rPr>
          <w:rFonts w:ascii="Times New Roman" w:hAnsi="Times New Roman" w:cs="Times New Roman"/>
          <w:sz w:val="28"/>
          <w:szCs w:val="28"/>
        </w:rPr>
        <w:t>yet</w:t>
      </w:r>
      <w:r w:rsidR="003F4928" w:rsidRPr="00182420">
        <w:rPr>
          <w:rFonts w:ascii="Times New Roman" w:hAnsi="Times New Roman" w:cs="Times New Roman"/>
          <w:sz w:val="28"/>
          <w:szCs w:val="28"/>
        </w:rPr>
        <w:t>.</w:t>
      </w:r>
      <w:r w:rsidR="00A636C5" w:rsidRPr="00182420">
        <w:rPr>
          <w:rFonts w:ascii="Times New Roman" w:hAnsi="Times New Roman" w:cs="Times New Roman"/>
          <w:sz w:val="28"/>
          <w:szCs w:val="28"/>
        </w:rPr>
        <w:t xml:space="preserve"> Hence, it is necessary to establish </w:t>
      </w:r>
      <w:r w:rsidR="003F4928" w:rsidRPr="00182420">
        <w:rPr>
          <w:rFonts w:ascii="Times New Roman" w:hAnsi="Times New Roman" w:cs="Times New Roman"/>
          <w:sz w:val="28"/>
          <w:szCs w:val="28"/>
        </w:rPr>
        <w:t>abalone’s cardiac performance under low</w:t>
      </w:r>
      <w:r w:rsidR="00F47FDE" w:rsidRPr="00182420">
        <w:rPr>
          <w:rFonts w:ascii="Times New Roman" w:hAnsi="Times New Roman" w:cs="Times New Roman"/>
          <w:sz w:val="28"/>
          <w:szCs w:val="28"/>
        </w:rPr>
        <w:t>-</w:t>
      </w:r>
      <w:r w:rsidR="003F4928" w:rsidRPr="00182420">
        <w:rPr>
          <w:rFonts w:ascii="Times New Roman" w:hAnsi="Times New Roman" w:cs="Times New Roman"/>
          <w:sz w:val="28"/>
          <w:szCs w:val="28"/>
        </w:rPr>
        <w:t xml:space="preserve">temperature </w:t>
      </w:r>
      <w:r w:rsidR="00BB3B9F" w:rsidRPr="00182420">
        <w:rPr>
          <w:rFonts w:ascii="Times New Roman" w:hAnsi="Times New Roman" w:cs="Times New Roman"/>
          <w:sz w:val="28"/>
          <w:szCs w:val="28"/>
        </w:rPr>
        <w:t>stress</w:t>
      </w:r>
      <w:r w:rsidR="00A636C5" w:rsidRPr="00182420">
        <w:rPr>
          <w:rFonts w:ascii="Times New Roman" w:hAnsi="Times New Roman" w:cs="Times New Roman"/>
          <w:sz w:val="28"/>
          <w:szCs w:val="28"/>
        </w:rPr>
        <w:t>,</w:t>
      </w:r>
      <w:r w:rsidR="003F492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636C5" w:rsidRPr="00182420">
        <w:rPr>
          <w:rFonts w:ascii="Times New Roman" w:hAnsi="Times New Roman" w:cs="Times New Roman"/>
          <w:sz w:val="28"/>
          <w:szCs w:val="28"/>
        </w:rPr>
        <w:t xml:space="preserve">which </w:t>
      </w:r>
      <w:r w:rsidR="003F4928" w:rsidRPr="00182420">
        <w:rPr>
          <w:rFonts w:ascii="Times New Roman" w:hAnsi="Times New Roman" w:cs="Times New Roman"/>
          <w:sz w:val="28"/>
          <w:szCs w:val="28"/>
        </w:rPr>
        <w:t xml:space="preserve">could help us understand </w:t>
      </w:r>
      <w:r w:rsidR="00A636C5" w:rsidRPr="00182420">
        <w:rPr>
          <w:rFonts w:ascii="Times New Roman" w:hAnsi="Times New Roman" w:cs="Times New Roman"/>
          <w:sz w:val="28"/>
          <w:szCs w:val="28"/>
        </w:rPr>
        <w:t>the abalone</w:t>
      </w:r>
      <w:r w:rsidR="003F4928" w:rsidRPr="00182420">
        <w:rPr>
          <w:rFonts w:ascii="Times New Roman" w:hAnsi="Times New Roman" w:cs="Times New Roman"/>
          <w:sz w:val="28"/>
          <w:szCs w:val="28"/>
        </w:rPr>
        <w:t xml:space="preserve">’s </w:t>
      </w:r>
      <w:r w:rsidR="00A636C5" w:rsidRPr="00182420">
        <w:rPr>
          <w:rFonts w:ascii="Times New Roman" w:hAnsi="Times New Roman" w:cs="Times New Roman"/>
          <w:sz w:val="28"/>
          <w:szCs w:val="28"/>
        </w:rPr>
        <w:t xml:space="preserve">cardiac </w:t>
      </w:r>
      <w:r w:rsidR="003F4928" w:rsidRPr="00182420">
        <w:rPr>
          <w:rFonts w:ascii="Times New Roman" w:hAnsi="Times New Roman" w:cs="Times New Roman"/>
          <w:sz w:val="28"/>
          <w:szCs w:val="28"/>
        </w:rPr>
        <w:t xml:space="preserve">response to </w:t>
      </w:r>
      <w:r w:rsidR="00A636C5" w:rsidRPr="00182420">
        <w:rPr>
          <w:rFonts w:ascii="Times New Roman" w:hAnsi="Times New Roman" w:cs="Times New Roman"/>
          <w:sz w:val="28"/>
          <w:szCs w:val="28"/>
        </w:rPr>
        <w:t xml:space="preserve">low-temperature </w:t>
      </w:r>
      <w:r w:rsidR="003F4928" w:rsidRPr="00182420">
        <w:rPr>
          <w:rFonts w:ascii="Times New Roman" w:hAnsi="Times New Roman" w:cs="Times New Roman"/>
          <w:sz w:val="28"/>
          <w:szCs w:val="28"/>
        </w:rPr>
        <w:t>stress; meanwhile</w:t>
      </w:r>
      <w:r w:rsidR="00F47FDE" w:rsidRPr="00182420">
        <w:rPr>
          <w:rFonts w:ascii="Times New Roman" w:hAnsi="Times New Roman" w:cs="Times New Roman"/>
          <w:sz w:val="28"/>
          <w:szCs w:val="28"/>
        </w:rPr>
        <w:t>,</w:t>
      </w:r>
      <w:r w:rsidR="003F4928" w:rsidRPr="00182420">
        <w:rPr>
          <w:rFonts w:ascii="Times New Roman" w:hAnsi="Times New Roman" w:cs="Times New Roman"/>
          <w:sz w:val="28"/>
          <w:szCs w:val="28"/>
        </w:rPr>
        <w:t xml:space="preserve"> enable the comparison between different abalone </w:t>
      </w:r>
      <w:r w:rsidR="00D44AA0" w:rsidRPr="00182420">
        <w:rPr>
          <w:rFonts w:ascii="Times New Roman" w:hAnsi="Times New Roman" w:cs="Times New Roman"/>
          <w:sz w:val="28"/>
          <w:szCs w:val="28"/>
        </w:rPr>
        <w:t>genotype</w:t>
      </w:r>
      <w:r w:rsidR="003F4928" w:rsidRPr="00182420">
        <w:rPr>
          <w:rFonts w:ascii="Times New Roman" w:hAnsi="Times New Roman" w:cs="Times New Roman"/>
          <w:sz w:val="28"/>
          <w:szCs w:val="28"/>
        </w:rPr>
        <w:t>s</w:t>
      </w:r>
      <w:r w:rsidR="00D44AA0" w:rsidRPr="00182420">
        <w:rPr>
          <w:rFonts w:ascii="Times New Roman" w:hAnsi="Times New Roman" w:cs="Times New Roman"/>
          <w:sz w:val="28"/>
          <w:szCs w:val="28"/>
        </w:rPr>
        <w:t>’ low-temperature resistance</w:t>
      </w:r>
      <w:r w:rsidR="003F4928" w:rsidRPr="00182420">
        <w:rPr>
          <w:rFonts w:ascii="Times New Roman" w:hAnsi="Times New Roman" w:cs="Times New Roman"/>
          <w:sz w:val="28"/>
          <w:szCs w:val="28"/>
        </w:rPr>
        <w:t>.</w:t>
      </w:r>
    </w:p>
    <w:p w14:paraId="41875B2E" w14:textId="21690194" w:rsidR="00510DD7" w:rsidRPr="00182420" w:rsidRDefault="003F4928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In this study, </w:t>
      </w:r>
      <w:r w:rsidR="00D70EF0" w:rsidRPr="00182420">
        <w:rPr>
          <w:rFonts w:ascii="Times New Roman" w:hAnsi="Times New Roman" w:cs="Times New Roman"/>
          <w:sz w:val="28"/>
          <w:szCs w:val="28"/>
        </w:rPr>
        <w:t xml:space="preserve">we analyzed </w:t>
      </w:r>
      <w:r w:rsidR="001E4F32" w:rsidRPr="00182420">
        <w:rPr>
          <w:rFonts w:ascii="Times New Roman" w:hAnsi="Times New Roman" w:cs="Times New Roman"/>
          <w:sz w:val="28"/>
          <w:szCs w:val="28"/>
        </w:rPr>
        <w:t xml:space="preserve">and compared </w:t>
      </w:r>
      <w:r w:rsidR="00D70EF0" w:rsidRPr="00182420">
        <w:rPr>
          <w:rFonts w:ascii="Times New Roman" w:hAnsi="Times New Roman" w:cs="Times New Roman"/>
          <w:sz w:val="28"/>
          <w:szCs w:val="28"/>
        </w:rPr>
        <w:t xml:space="preserve">the cardiac performance of </w:t>
      </w:r>
      <w:r w:rsidR="002A3A3D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D70EF0" w:rsidRPr="00182420">
        <w:rPr>
          <w:rFonts w:ascii="Times New Roman" w:hAnsi="Times New Roman" w:cs="Times New Roman"/>
          <w:sz w:val="28"/>
          <w:szCs w:val="28"/>
        </w:rPr>
        <w:t xml:space="preserve">three </w:t>
      </w:r>
      <w:r w:rsidR="002A3A3D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="002A3A3D"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="00D70EF0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2A3A3D" w:rsidRPr="00182420">
        <w:rPr>
          <w:rFonts w:ascii="Times New Roman" w:hAnsi="Times New Roman" w:cs="Times New Roman"/>
          <w:sz w:val="28"/>
          <w:szCs w:val="28"/>
        </w:rPr>
        <w:t>genotype</w:t>
      </w:r>
      <w:r w:rsidR="00D70EF0" w:rsidRPr="00182420">
        <w:rPr>
          <w:rFonts w:ascii="Times New Roman" w:hAnsi="Times New Roman" w:cs="Times New Roman"/>
          <w:sz w:val="28"/>
          <w:szCs w:val="28"/>
        </w:rPr>
        <w:t>s</w:t>
      </w:r>
      <w:r w:rsidR="002A3A3D" w:rsidRPr="0018242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D70EF0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D70EF0" w:rsidRPr="0018242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D70EF0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2A3A3D" w:rsidRPr="00182420">
        <w:rPr>
          <w:rFonts w:ascii="Times New Roman" w:hAnsi="Times New Roman" w:cs="Times New Roman"/>
          <w:sz w:val="28"/>
          <w:szCs w:val="28"/>
        </w:rPr>
        <w:t xml:space="preserve">, and </w:t>
      </w:r>
      <w:proofErr w:type="spellStart"/>
      <w:r w:rsidR="00D70EF0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1B2633" w:rsidRPr="00182420">
        <w:rPr>
          <w:rFonts w:ascii="Times New Roman" w:hAnsi="Times New Roman" w:cs="Times New Roman"/>
          <w:sz w:val="28"/>
          <w:szCs w:val="28"/>
        </w:rPr>
        <w:t>,</w:t>
      </w:r>
      <w:r w:rsidR="00D70EF0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B3B9F" w:rsidRPr="00182420">
        <w:rPr>
          <w:rFonts w:ascii="Times New Roman" w:hAnsi="Times New Roman" w:cs="Times New Roman"/>
          <w:sz w:val="28"/>
          <w:szCs w:val="28"/>
        </w:rPr>
        <w:t>during</w:t>
      </w:r>
      <w:r w:rsidR="00D70EF0" w:rsidRPr="00182420">
        <w:rPr>
          <w:rFonts w:ascii="Times New Roman" w:hAnsi="Times New Roman" w:cs="Times New Roman"/>
          <w:sz w:val="28"/>
          <w:szCs w:val="28"/>
        </w:rPr>
        <w:t xml:space="preserve"> low</w:t>
      </w:r>
      <w:r w:rsidR="00F47FDE" w:rsidRPr="00182420">
        <w:rPr>
          <w:rFonts w:ascii="Times New Roman" w:hAnsi="Times New Roman" w:cs="Times New Roman"/>
          <w:sz w:val="28"/>
          <w:szCs w:val="28"/>
        </w:rPr>
        <w:t>-</w:t>
      </w:r>
      <w:r w:rsidR="00D70EF0" w:rsidRPr="00182420">
        <w:rPr>
          <w:rFonts w:ascii="Times New Roman" w:hAnsi="Times New Roman" w:cs="Times New Roman"/>
          <w:sz w:val="28"/>
          <w:szCs w:val="28"/>
        </w:rPr>
        <w:t xml:space="preserve">temperature exposure. </w:t>
      </w:r>
      <w:r w:rsidR="001B2633" w:rsidRPr="00182420">
        <w:rPr>
          <w:rFonts w:ascii="Times New Roman" w:hAnsi="Times New Roman" w:cs="Times New Roman"/>
          <w:sz w:val="28"/>
          <w:szCs w:val="28"/>
        </w:rPr>
        <w:t>T</w:t>
      </w:r>
      <w:r w:rsidR="001E4F32" w:rsidRPr="00182420">
        <w:rPr>
          <w:rFonts w:ascii="Times New Roman" w:hAnsi="Times New Roman" w:cs="Times New Roman"/>
          <w:sz w:val="28"/>
          <w:szCs w:val="28"/>
        </w:rPr>
        <w:t>he</w:t>
      </w:r>
      <w:r w:rsidR="00D70EF0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6669BF" w:rsidRPr="00182420">
        <w:rPr>
          <w:rFonts w:ascii="Times New Roman" w:hAnsi="Times New Roman" w:cs="Times New Roman"/>
          <w:sz w:val="28"/>
          <w:szCs w:val="28"/>
        </w:rPr>
        <w:t xml:space="preserve">one-year cultivation </w:t>
      </w:r>
      <w:r w:rsidR="00E95FFD" w:rsidRPr="00182420">
        <w:rPr>
          <w:rFonts w:ascii="Times New Roman" w:hAnsi="Times New Roman" w:cs="Times New Roman"/>
          <w:sz w:val="28"/>
          <w:szCs w:val="28"/>
        </w:rPr>
        <w:t>survival rate</w:t>
      </w:r>
      <w:r w:rsidR="00D70EF0" w:rsidRPr="00182420">
        <w:rPr>
          <w:rFonts w:ascii="Times New Roman" w:hAnsi="Times New Roman" w:cs="Times New Roman"/>
          <w:sz w:val="28"/>
          <w:szCs w:val="28"/>
        </w:rPr>
        <w:t>,</w:t>
      </w:r>
      <w:r w:rsidR="001E4F32" w:rsidRPr="00182420">
        <w:rPr>
          <w:rFonts w:ascii="Times New Roman" w:hAnsi="Times New Roman" w:cs="Times New Roman"/>
          <w:sz w:val="28"/>
          <w:szCs w:val="28"/>
        </w:rPr>
        <w:t xml:space="preserve"> LLT</w:t>
      </w:r>
      <w:r w:rsidR="002A3A3D" w:rsidRPr="00182420">
        <w:rPr>
          <w:rFonts w:ascii="Times New Roman" w:hAnsi="Times New Roman" w:cs="Times New Roman"/>
          <w:sz w:val="28"/>
          <w:szCs w:val="28"/>
          <w:vertAlign w:val="subscript"/>
        </w:rPr>
        <w:t>50</w:t>
      </w:r>
      <w:r w:rsidR="002A3A3D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1E4F32" w:rsidRPr="00182420">
        <w:rPr>
          <w:rFonts w:ascii="Times New Roman" w:hAnsi="Times New Roman" w:cs="Times New Roman"/>
          <w:sz w:val="28"/>
          <w:szCs w:val="28"/>
        </w:rPr>
        <w:t>oxygen consumption</w:t>
      </w:r>
      <w:r w:rsidR="002A3A3D" w:rsidRPr="00182420">
        <w:rPr>
          <w:rFonts w:ascii="Times New Roman" w:hAnsi="Times New Roman" w:cs="Times New Roman"/>
          <w:sz w:val="28"/>
          <w:szCs w:val="28"/>
        </w:rPr>
        <w:t xml:space="preserve"> rate, and</w:t>
      </w:r>
      <w:r w:rsidR="001E4F32" w:rsidRPr="00182420">
        <w:rPr>
          <w:rFonts w:ascii="Times New Roman" w:hAnsi="Times New Roman" w:cs="Times New Roman"/>
          <w:sz w:val="28"/>
          <w:szCs w:val="28"/>
        </w:rPr>
        <w:t xml:space="preserve"> ammonia excretion </w:t>
      </w:r>
      <w:r w:rsidR="002A3A3D" w:rsidRPr="00182420">
        <w:rPr>
          <w:rFonts w:ascii="Times New Roman" w:hAnsi="Times New Roman" w:cs="Times New Roman"/>
          <w:sz w:val="28"/>
          <w:szCs w:val="28"/>
        </w:rPr>
        <w:t>rate were</w:t>
      </w:r>
      <w:r w:rsidR="001E4F32" w:rsidRPr="00182420">
        <w:rPr>
          <w:rFonts w:ascii="Times New Roman" w:hAnsi="Times New Roman" w:cs="Times New Roman"/>
          <w:sz w:val="28"/>
          <w:szCs w:val="28"/>
        </w:rPr>
        <w:t xml:space="preserve"> also tested in the three </w:t>
      </w:r>
      <w:r w:rsidR="002A3A3D" w:rsidRPr="00182420">
        <w:rPr>
          <w:rFonts w:ascii="Times New Roman" w:hAnsi="Times New Roman" w:cs="Times New Roman"/>
          <w:sz w:val="28"/>
          <w:szCs w:val="28"/>
        </w:rPr>
        <w:t>genotype</w:t>
      </w:r>
      <w:r w:rsidR="001E4F32" w:rsidRPr="00182420">
        <w:rPr>
          <w:rFonts w:ascii="Times New Roman" w:hAnsi="Times New Roman" w:cs="Times New Roman"/>
          <w:sz w:val="28"/>
          <w:szCs w:val="28"/>
        </w:rPr>
        <w:t>s</w:t>
      </w:r>
      <w:r w:rsidR="002A3A3D" w:rsidRPr="00182420">
        <w:rPr>
          <w:rFonts w:ascii="Times New Roman" w:hAnsi="Times New Roman" w:cs="Times New Roman"/>
          <w:sz w:val="28"/>
          <w:szCs w:val="28"/>
        </w:rPr>
        <w:t xml:space="preserve">. We wish to establish </w:t>
      </w:r>
      <w:r w:rsidR="001B2633" w:rsidRPr="00182420">
        <w:rPr>
          <w:rFonts w:ascii="Times New Roman" w:hAnsi="Times New Roman" w:cs="Times New Roman"/>
          <w:sz w:val="28"/>
          <w:szCs w:val="28"/>
        </w:rPr>
        <w:t xml:space="preserve">the procedure of detecting and analyzing </w:t>
      </w:r>
      <w:r w:rsidR="002A3A3D" w:rsidRPr="00182420">
        <w:rPr>
          <w:rFonts w:ascii="Times New Roman" w:hAnsi="Times New Roman" w:cs="Times New Roman"/>
          <w:sz w:val="28"/>
          <w:szCs w:val="28"/>
        </w:rPr>
        <w:t xml:space="preserve">abalone’s cardiac performance under low-temperature </w:t>
      </w:r>
      <w:r w:rsidR="001B2633" w:rsidRPr="00182420">
        <w:rPr>
          <w:rFonts w:ascii="Times New Roman" w:hAnsi="Times New Roman" w:cs="Times New Roman"/>
          <w:sz w:val="28"/>
          <w:szCs w:val="28"/>
        </w:rPr>
        <w:t>stress and</w:t>
      </w:r>
      <w:r w:rsidR="002A3A3D" w:rsidRPr="00182420">
        <w:rPr>
          <w:rFonts w:ascii="Times New Roman" w:hAnsi="Times New Roman" w:cs="Times New Roman"/>
          <w:sz w:val="28"/>
          <w:szCs w:val="28"/>
        </w:rPr>
        <w:t xml:space="preserve"> dissect </w:t>
      </w:r>
      <w:r w:rsidR="001E4F32" w:rsidRPr="00182420">
        <w:rPr>
          <w:rFonts w:ascii="Times New Roman" w:hAnsi="Times New Roman" w:cs="Times New Roman"/>
          <w:sz w:val="28"/>
          <w:szCs w:val="28"/>
        </w:rPr>
        <w:t xml:space="preserve">the physiological mechanisms of the </w:t>
      </w:r>
      <w:r w:rsidR="00FE2747" w:rsidRPr="00182420">
        <w:rPr>
          <w:rFonts w:ascii="Times New Roman" w:hAnsi="Times New Roman" w:cs="Times New Roman"/>
          <w:sz w:val="28"/>
          <w:szCs w:val="28"/>
        </w:rPr>
        <w:t xml:space="preserve">hybrid abalone’s </w:t>
      </w:r>
      <w:r w:rsidR="001E4F32" w:rsidRPr="00182420">
        <w:rPr>
          <w:rFonts w:ascii="Times New Roman" w:hAnsi="Times New Roman" w:cs="Times New Roman"/>
          <w:sz w:val="28"/>
          <w:szCs w:val="28"/>
        </w:rPr>
        <w:t>low</w:t>
      </w:r>
      <w:r w:rsidR="00F47FDE" w:rsidRPr="00182420">
        <w:rPr>
          <w:rFonts w:ascii="Times New Roman" w:hAnsi="Times New Roman" w:cs="Times New Roman"/>
          <w:sz w:val="28"/>
          <w:szCs w:val="28"/>
        </w:rPr>
        <w:t>-</w:t>
      </w:r>
      <w:r w:rsidR="001E4F32" w:rsidRPr="00182420">
        <w:rPr>
          <w:rFonts w:ascii="Times New Roman" w:hAnsi="Times New Roman" w:cs="Times New Roman"/>
          <w:sz w:val="28"/>
          <w:szCs w:val="28"/>
        </w:rPr>
        <w:t>temp</w:t>
      </w:r>
      <w:r w:rsidR="00F47FDE" w:rsidRPr="00182420">
        <w:rPr>
          <w:rFonts w:ascii="Times New Roman" w:hAnsi="Times New Roman" w:cs="Times New Roman"/>
          <w:sz w:val="28"/>
          <w:szCs w:val="28"/>
        </w:rPr>
        <w:t>era</w:t>
      </w:r>
      <w:r w:rsidR="001E4F32" w:rsidRPr="00182420">
        <w:rPr>
          <w:rFonts w:ascii="Times New Roman" w:hAnsi="Times New Roman" w:cs="Times New Roman"/>
          <w:sz w:val="28"/>
          <w:szCs w:val="28"/>
        </w:rPr>
        <w:t>ture resistance heterosis.</w:t>
      </w:r>
    </w:p>
    <w:p w14:paraId="11F776A3" w14:textId="7C501C39" w:rsidR="0079448A" w:rsidRPr="00182420" w:rsidRDefault="003D43E3" w:rsidP="007A14B6">
      <w:pPr>
        <w:pStyle w:val="AuthorList"/>
        <w:rPr>
          <w:sz w:val="28"/>
          <w:szCs w:val="28"/>
        </w:rPr>
      </w:pPr>
      <w:r w:rsidRPr="00182420">
        <w:rPr>
          <w:sz w:val="28"/>
          <w:szCs w:val="28"/>
        </w:rPr>
        <w:t>2. Materials and methods</w:t>
      </w:r>
    </w:p>
    <w:p w14:paraId="7A3B0D12" w14:textId="3519ADAA" w:rsidR="003D43E3" w:rsidRPr="00182420" w:rsidRDefault="003D43E3" w:rsidP="007A14B6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2.1</w:t>
      </w:r>
      <w:r w:rsidR="00F639B6" w:rsidRPr="00182420">
        <w:rPr>
          <w:rFonts w:ascii="Times New Roman" w:hAnsi="Times New Roman" w:cs="Times New Roman"/>
          <w:sz w:val="28"/>
          <w:szCs w:val="28"/>
        </w:rPr>
        <w:t>.</w:t>
      </w:r>
      <w:r w:rsidRPr="00182420">
        <w:rPr>
          <w:rFonts w:ascii="Times New Roman" w:hAnsi="Times New Roman" w:cs="Times New Roman"/>
          <w:sz w:val="28"/>
          <w:szCs w:val="28"/>
        </w:rPr>
        <w:t xml:space="preserve"> A</w:t>
      </w:r>
      <w:r w:rsidR="0063092E" w:rsidRPr="00182420">
        <w:rPr>
          <w:rFonts w:ascii="Times New Roman" w:hAnsi="Times New Roman" w:cs="Times New Roman" w:hint="eastAsia"/>
          <w:sz w:val="28"/>
          <w:szCs w:val="28"/>
        </w:rPr>
        <w:t>balone</w:t>
      </w:r>
      <w:r w:rsidRPr="00182420">
        <w:rPr>
          <w:rFonts w:ascii="Times New Roman" w:hAnsi="Times New Roman" w:cs="Times New Roman"/>
          <w:sz w:val="28"/>
          <w:szCs w:val="28"/>
        </w:rPr>
        <w:t>s</w:t>
      </w:r>
      <w:r w:rsidR="007F35FC" w:rsidRPr="0018242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14061E4" w14:textId="5C3F84AD" w:rsidR="0063092E" w:rsidRPr="00182420" w:rsidRDefault="0063092E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The three </w:t>
      </w:r>
      <w:r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genotypes: </w:t>
      </w:r>
      <w:r w:rsidR="007C4A13" w:rsidRPr="00182420">
        <w:rPr>
          <w:rFonts w:ascii="Times New Roman" w:hAnsi="Times New Roman" w:cs="Times New Roman"/>
          <w:sz w:val="28"/>
          <w:szCs w:val="28"/>
        </w:rPr>
        <w:t>Taiwa</w:t>
      </w:r>
      <w:r w:rsidR="00646367" w:rsidRPr="00182420">
        <w:rPr>
          <w:rFonts w:ascii="Times New Roman" w:hAnsi="Times New Roman" w:cs="Times New Roman"/>
          <w:sz w:val="28"/>
          <w:szCs w:val="28"/>
        </w:rPr>
        <w:t>n</w:t>
      </w:r>
      <w:r w:rsidR="007C4A13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>genotype (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), </w:t>
      </w:r>
      <w:r w:rsidR="007C4A13" w:rsidRPr="00182420">
        <w:rPr>
          <w:rFonts w:ascii="Times New Roman" w:hAnsi="Times New Roman" w:cs="Times New Roman"/>
          <w:sz w:val="28"/>
          <w:szCs w:val="28"/>
        </w:rPr>
        <w:t xml:space="preserve">Japan </w:t>
      </w:r>
      <w:r w:rsidR="00646367" w:rsidRPr="00182420">
        <w:rPr>
          <w:rFonts w:ascii="Times New Roman" w:hAnsi="Times New Roman" w:cs="Times New Roman"/>
          <w:sz w:val="28"/>
          <w:szCs w:val="28"/>
        </w:rPr>
        <w:t>genotype</w:t>
      </w:r>
      <w:r w:rsidR="007C4A13" w:rsidRPr="00182420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7C4A13" w:rsidRPr="00182420">
        <w:rPr>
          <w:rFonts w:ascii="Times New Roman" w:hAnsi="Times New Roman" w:cs="Times New Roman"/>
          <w:sz w:val="28"/>
          <w:szCs w:val="28"/>
        </w:rPr>
        <w:t>)</w:t>
      </w:r>
      <w:r w:rsidR="00A32F18" w:rsidRPr="00182420">
        <w:rPr>
          <w:rFonts w:ascii="Times New Roman" w:hAnsi="Times New Roman" w:cs="Times New Roman"/>
          <w:sz w:val="28"/>
          <w:szCs w:val="28"/>
        </w:rPr>
        <w:t>,</w:t>
      </w:r>
      <w:r w:rsidR="007C4A13" w:rsidRPr="00182420">
        <w:rPr>
          <w:rFonts w:ascii="Times New Roman" w:hAnsi="Times New Roman" w:cs="Times New Roman"/>
          <w:sz w:val="28"/>
          <w:szCs w:val="28"/>
        </w:rPr>
        <w:t xml:space="preserve"> and hybrid </w:t>
      </w:r>
      <w:r w:rsidRPr="00182420">
        <w:rPr>
          <w:rFonts w:ascii="Times New Roman" w:hAnsi="Times New Roman" w:cs="Times New Roman"/>
          <w:sz w:val="28"/>
          <w:szCs w:val="28"/>
        </w:rPr>
        <w:t>genotype</w:t>
      </w:r>
      <w:r w:rsidR="007C4A13" w:rsidRPr="00182420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="007C4A13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7C4A13" w:rsidRPr="00182420">
        <w:rPr>
          <w:rFonts w:ascii="Times New Roman" w:hAnsi="Times New Roman" w:cs="Times New Roman"/>
          <w:sz w:val="28"/>
          <w:szCs w:val="28"/>
        </w:rPr>
        <w:t>)</w:t>
      </w:r>
      <w:r w:rsidR="00A32F18" w:rsidRPr="00182420">
        <w:rPr>
          <w:rFonts w:ascii="Times New Roman" w:hAnsi="Times New Roman" w:cs="Times New Roman"/>
          <w:sz w:val="28"/>
          <w:szCs w:val="28"/>
        </w:rPr>
        <w:t>,</w:t>
      </w:r>
      <w:r w:rsidRPr="00182420">
        <w:rPr>
          <w:rFonts w:ascii="Times New Roman" w:hAnsi="Times New Roman" w:cs="Times New Roman"/>
          <w:sz w:val="28"/>
          <w:szCs w:val="28"/>
        </w:rPr>
        <w:t xml:space="preserve"> were used in this study</w:t>
      </w:r>
      <w:r w:rsidR="007C4A13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Pr="00182420">
        <w:rPr>
          <w:rFonts w:ascii="Times New Roman" w:hAnsi="Times New Roman" w:cs="Times New Roman"/>
          <w:sz w:val="28"/>
          <w:szCs w:val="28"/>
        </w:rPr>
        <w:t>Before the experiments, t</w:t>
      </w:r>
      <w:r w:rsidR="007C4A13" w:rsidRPr="00182420">
        <w:rPr>
          <w:rFonts w:ascii="Times New Roman" w:hAnsi="Times New Roman" w:cs="Times New Roman"/>
          <w:sz w:val="28"/>
          <w:szCs w:val="28"/>
        </w:rPr>
        <w:t xml:space="preserve">he abalones </w:t>
      </w:r>
      <w:r w:rsidRPr="00182420">
        <w:rPr>
          <w:rFonts w:ascii="Times New Roman" w:hAnsi="Times New Roman" w:cs="Times New Roman"/>
          <w:sz w:val="28"/>
          <w:szCs w:val="28"/>
        </w:rPr>
        <w:t xml:space="preserve">from the three genotypes </w:t>
      </w:r>
      <w:r w:rsidR="007C4A13" w:rsidRPr="00182420">
        <w:rPr>
          <w:rFonts w:ascii="Times New Roman" w:hAnsi="Times New Roman" w:cs="Times New Roman"/>
          <w:sz w:val="28"/>
          <w:szCs w:val="28"/>
        </w:rPr>
        <w:t xml:space="preserve">were </w:t>
      </w:r>
      <w:r w:rsidR="002B0702" w:rsidRPr="00182420">
        <w:rPr>
          <w:rFonts w:ascii="Times New Roman" w:hAnsi="Times New Roman" w:cs="Times New Roman"/>
          <w:sz w:val="28"/>
          <w:szCs w:val="28"/>
        </w:rPr>
        <w:t xml:space="preserve">labeled and </w:t>
      </w:r>
      <w:r w:rsidRPr="00182420">
        <w:rPr>
          <w:rFonts w:ascii="Times New Roman" w:hAnsi="Times New Roman" w:cs="Times New Roman"/>
          <w:sz w:val="28"/>
          <w:szCs w:val="28"/>
        </w:rPr>
        <w:t xml:space="preserve">mixed cultured </w:t>
      </w:r>
      <w:r w:rsidR="009B3374" w:rsidRPr="00182420">
        <w:rPr>
          <w:rFonts w:ascii="Times New Roman" w:hAnsi="Times New Roman" w:cs="Times New Roman"/>
          <w:sz w:val="28"/>
          <w:szCs w:val="28"/>
        </w:rPr>
        <w:t>under the same condition</w:t>
      </w:r>
      <w:r w:rsidRPr="00182420">
        <w:rPr>
          <w:rFonts w:ascii="Times New Roman" w:hAnsi="Times New Roman" w:cs="Times New Roman"/>
          <w:sz w:val="28"/>
          <w:szCs w:val="28"/>
        </w:rPr>
        <w:t xml:space="preserve"> (reared in running seawater; fed with fresh alga </w:t>
      </w:r>
      <w:proofErr w:type="spellStart"/>
      <w:r w:rsidRPr="00182420">
        <w:rPr>
          <w:rFonts w:ascii="Times New Roman" w:hAnsi="Times New Roman" w:cs="Times New Roman"/>
          <w:i/>
          <w:iCs/>
          <w:sz w:val="28"/>
          <w:szCs w:val="28"/>
        </w:rPr>
        <w:t>Gracilaria</w:t>
      </w:r>
      <w:proofErr w:type="spellEnd"/>
      <w:r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182420">
        <w:rPr>
          <w:rFonts w:ascii="Times New Roman" w:hAnsi="Times New Roman" w:cs="Times New Roman"/>
          <w:i/>
          <w:iCs/>
          <w:sz w:val="28"/>
          <w:szCs w:val="28"/>
        </w:rPr>
        <w:t>confervoides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>; salinity 33 ‰; pH 8.0)</w:t>
      </w:r>
      <w:r w:rsidR="009B3374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7C4A13" w:rsidRPr="00182420">
        <w:rPr>
          <w:rFonts w:ascii="Times New Roman" w:hAnsi="Times New Roman" w:cs="Times New Roman"/>
          <w:sz w:val="28"/>
          <w:szCs w:val="28"/>
        </w:rPr>
        <w:t xml:space="preserve">in </w:t>
      </w:r>
      <w:r w:rsidR="000456EB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proofErr w:type="spellStart"/>
      <w:r w:rsidR="007C4A13" w:rsidRPr="00182420">
        <w:rPr>
          <w:rFonts w:ascii="Times New Roman" w:hAnsi="Times New Roman" w:cs="Times New Roman"/>
          <w:sz w:val="28"/>
          <w:szCs w:val="28"/>
        </w:rPr>
        <w:t>Fuda</w:t>
      </w:r>
      <w:proofErr w:type="spellEnd"/>
      <w:r w:rsidR="007C4A13" w:rsidRPr="00182420">
        <w:rPr>
          <w:rFonts w:ascii="Times New Roman" w:hAnsi="Times New Roman" w:cs="Times New Roman"/>
          <w:sz w:val="28"/>
          <w:szCs w:val="28"/>
        </w:rPr>
        <w:t xml:space="preserve"> abalone </w:t>
      </w:r>
      <w:r w:rsidR="000456EB" w:rsidRPr="00182420">
        <w:rPr>
          <w:rFonts w:ascii="Times New Roman" w:hAnsi="Times New Roman" w:cs="Times New Roman"/>
          <w:sz w:val="28"/>
          <w:szCs w:val="28"/>
        </w:rPr>
        <w:t>farm</w:t>
      </w:r>
      <w:r w:rsidR="007C4A13" w:rsidRPr="00182420">
        <w:rPr>
          <w:rFonts w:ascii="Times New Roman" w:hAnsi="Times New Roman" w:cs="Times New Roman"/>
          <w:sz w:val="28"/>
          <w:szCs w:val="28"/>
        </w:rPr>
        <w:t xml:space="preserve"> (Jinjiang, China)</w:t>
      </w:r>
      <w:r w:rsidR="009B3374" w:rsidRPr="00182420">
        <w:rPr>
          <w:rFonts w:ascii="Times New Roman" w:hAnsi="Times New Roman" w:cs="Times New Roman"/>
          <w:sz w:val="28"/>
          <w:szCs w:val="28"/>
        </w:rPr>
        <w:t>.</w:t>
      </w:r>
      <w:r w:rsidR="00833C10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33C10" w:rsidRPr="00182420">
        <w:rPr>
          <w:rFonts w:ascii="Times New Roman" w:hAnsi="Times New Roman" w:cs="Times New Roman" w:hint="eastAsia"/>
          <w:sz w:val="28"/>
          <w:szCs w:val="28"/>
        </w:rPr>
        <w:t>The</w:t>
      </w:r>
      <w:r w:rsidR="00833C10" w:rsidRPr="00182420">
        <w:rPr>
          <w:rFonts w:ascii="Times New Roman" w:hAnsi="Times New Roman" w:cs="Times New Roman"/>
          <w:sz w:val="28"/>
          <w:szCs w:val="28"/>
        </w:rPr>
        <w:t xml:space="preserve"> shell length of </w:t>
      </w:r>
      <w:proofErr w:type="spellStart"/>
      <w:r w:rsidR="00833C10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833C10" w:rsidRPr="0018242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33C10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833C10" w:rsidRPr="00182420">
        <w:rPr>
          <w:rFonts w:ascii="Times New Roman" w:hAnsi="Times New Roman" w:cs="Times New Roman"/>
          <w:sz w:val="28"/>
          <w:szCs w:val="28"/>
        </w:rPr>
        <w:t xml:space="preserve">, and </w:t>
      </w:r>
      <w:proofErr w:type="spellStart"/>
      <w:r w:rsidR="00833C10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833C10" w:rsidRPr="00182420">
        <w:rPr>
          <w:rFonts w:ascii="Times New Roman" w:hAnsi="Times New Roman" w:cs="Times New Roman"/>
          <w:sz w:val="28"/>
          <w:szCs w:val="28"/>
        </w:rPr>
        <w:t xml:space="preserve"> was 49.89 ± 3.36 </w:t>
      </w:r>
      <w:r w:rsidR="00833C10" w:rsidRPr="00182420">
        <w:rPr>
          <w:rFonts w:ascii="Times New Roman" w:hAnsi="Times New Roman" w:cs="Times New Roman"/>
          <w:sz w:val="28"/>
          <w:szCs w:val="28"/>
        </w:rPr>
        <w:lastRenderedPageBreak/>
        <w:t xml:space="preserve">cm, </w:t>
      </w:r>
      <w:bookmarkStart w:id="9" w:name="OLE_LINK10"/>
      <w:r w:rsidR="00833C10" w:rsidRPr="00182420">
        <w:rPr>
          <w:rFonts w:ascii="Times New Roman" w:hAnsi="Times New Roman" w:cs="Times New Roman"/>
          <w:sz w:val="28"/>
          <w:szCs w:val="28"/>
        </w:rPr>
        <w:t>46.45 ± 3.74 cm</w:t>
      </w:r>
      <w:bookmarkEnd w:id="9"/>
      <w:r w:rsidR="00833C10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833C10" w:rsidRPr="00182420">
        <w:rPr>
          <w:rFonts w:ascii="Times New Roman" w:hAnsi="Times New Roman" w:cs="Times New Roman" w:hint="eastAsia"/>
          <w:sz w:val="28"/>
          <w:szCs w:val="28"/>
        </w:rPr>
        <w:t>and</w:t>
      </w:r>
      <w:r w:rsidR="00833C10" w:rsidRPr="00182420">
        <w:rPr>
          <w:rFonts w:ascii="Times New Roman" w:hAnsi="Times New Roman" w:cs="Times New Roman"/>
          <w:sz w:val="28"/>
          <w:szCs w:val="28"/>
        </w:rPr>
        <w:t xml:space="preserve"> 48.73 ± 2.89 cm, separately.</w:t>
      </w:r>
    </w:p>
    <w:p w14:paraId="3BB383FD" w14:textId="0BE46AAE" w:rsidR="0063092E" w:rsidRPr="00182420" w:rsidRDefault="00F34801" w:rsidP="007A14B6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2.2</w:t>
      </w:r>
      <w:r w:rsidR="00F639B6" w:rsidRPr="00182420">
        <w:rPr>
          <w:rFonts w:ascii="Times New Roman" w:hAnsi="Times New Roman" w:cs="Times New Roman"/>
          <w:sz w:val="28"/>
          <w:szCs w:val="28"/>
        </w:rPr>
        <w:t>.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63092E" w:rsidRPr="00182420">
        <w:rPr>
          <w:rFonts w:ascii="Times New Roman" w:hAnsi="Times New Roman" w:cs="Times New Roman"/>
          <w:sz w:val="28"/>
          <w:szCs w:val="28"/>
        </w:rPr>
        <w:t>S</w:t>
      </w:r>
      <w:r w:rsidR="00E95FFD" w:rsidRPr="00182420">
        <w:rPr>
          <w:rFonts w:ascii="Times New Roman" w:hAnsi="Times New Roman" w:cs="Times New Roman"/>
          <w:sz w:val="28"/>
          <w:szCs w:val="28"/>
        </w:rPr>
        <w:t>urvival rate</w:t>
      </w:r>
      <w:r w:rsidR="0063092E" w:rsidRPr="00182420">
        <w:rPr>
          <w:rFonts w:ascii="Times New Roman" w:hAnsi="Times New Roman" w:cs="Times New Roman"/>
          <w:sz w:val="28"/>
          <w:szCs w:val="28"/>
        </w:rPr>
        <w:t xml:space="preserve"> determination</w:t>
      </w:r>
    </w:p>
    <w:p w14:paraId="47A47BD1" w14:textId="092475E8" w:rsidR="00F34801" w:rsidRPr="00182420" w:rsidRDefault="000456EB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From January 2016 to December 2016, </w:t>
      </w:r>
      <w:r w:rsidR="002B0702" w:rsidRPr="00182420">
        <w:rPr>
          <w:rFonts w:ascii="Times New Roman" w:hAnsi="Times New Roman" w:cs="Times New Roman"/>
          <w:sz w:val="28"/>
          <w:szCs w:val="28"/>
        </w:rPr>
        <w:t xml:space="preserve">the survival rates of </w:t>
      </w:r>
      <w:r w:rsidR="0063092E" w:rsidRPr="00182420">
        <w:rPr>
          <w:rFonts w:ascii="Times New Roman" w:hAnsi="Times New Roman" w:cs="Times New Roman"/>
          <w:sz w:val="28"/>
          <w:szCs w:val="28"/>
        </w:rPr>
        <w:t xml:space="preserve">450 abalones </w:t>
      </w:r>
      <w:r w:rsidRPr="00182420">
        <w:rPr>
          <w:rFonts w:ascii="Times New Roman" w:hAnsi="Times New Roman" w:cs="Times New Roman"/>
          <w:sz w:val="28"/>
          <w:szCs w:val="28"/>
        </w:rPr>
        <w:t xml:space="preserve">from each </w:t>
      </w:r>
      <w:r w:rsidR="003D5537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="003D5537"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="003D553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 xml:space="preserve">genotype </w:t>
      </w:r>
      <w:r w:rsidR="002B0702" w:rsidRPr="00182420">
        <w:rPr>
          <w:rFonts w:ascii="Times New Roman" w:hAnsi="Times New Roman" w:cs="Times New Roman"/>
          <w:sz w:val="28"/>
          <w:szCs w:val="28"/>
        </w:rPr>
        <w:t>(1</w:t>
      </w:r>
      <w:r w:rsidR="00360038" w:rsidRPr="00182420">
        <w:rPr>
          <w:rFonts w:ascii="Times New Roman" w:hAnsi="Times New Roman" w:cs="Times New Roman"/>
          <w:sz w:val="28"/>
          <w:szCs w:val="28"/>
        </w:rPr>
        <w:t>,</w:t>
      </w:r>
      <w:r w:rsidR="002B0702" w:rsidRPr="00182420">
        <w:rPr>
          <w:rFonts w:ascii="Times New Roman" w:hAnsi="Times New Roman" w:cs="Times New Roman"/>
          <w:sz w:val="28"/>
          <w:szCs w:val="28"/>
        </w:rPr>
        <w:t xml:space="preserve">350 abalones in total) </w:t>
      </w:r>
      <w:r w:rsidR="0063092E" w:rsidRPr="00182420">
        <w:rPr>
          <w:rFonts w:ascii="Times New Roman" w:hAnsi="Times New Roman" w:cs="Times New Roman"/>
          <w:sz w:val="28"/>
          <w:szCs w:val="28"/>
        </w:rPr>
        <w:t xml:space="preserve">were </w:t>
      </w:r>
      <w:r w:rsidR="002B0702" w:rsidRPr="00182420">
        <w:rPr>
          <w:rFonts w:ascii="Times New Roman" w:hAnsi="Times New Roman" w:cs="Times New Roman"/>
          <w:sz w:val="28"/>
          <w:szCs w:val="28"/>
        </w:rPr>
        <w:t>observed</w:t>
      </w:r>
      <w:r w:rsidR="0063092E" w:rsidRPr="00182420">
        <w:rPr>
          <w:rFonts w:ascii="Times New Roman" w:hAnsi="Times New Roman" w:cs="Times New Roman"/>
          <w:sz w:val="28"/>
          <w:szCs w:val="28"/>
        </w:rPr>
        <w:t xml:space="preserve">. The abalones were labeled and mix cultured in nine </w:t>
      </w:r>
      <w:r w:rsidR="006F065D" w:rsidRPr="00182420">
        <w:rPr>
          <w:rFonts w:ascii="Times New Roman" w:hAnsi="Times New Roman" w:cs="Times New Roman"/>
          <w:sz w:val="28"/>
          <w:szCs w:val="28"/>
        </w:rPr>
        <w:t>abalone</w:t>
      </w:r>
      <w:r w:rsidR="0063092E" w:rsidRPr="00182420">
        <w:rPr>
          <w:rFonts w:ascii="Times New Roman" w:hAnsi="Times New Roman" w:cs="Times New Roman"/>
          <w:sz w:val="28"/>
          <w:szCs w:val="28"/>
        </w:rPr>
        <w:t xml:space="preserve"> culture cages (each cage contained </w:t>
      </w:r>
      <w:r w:rsidR="002B0702" w:rsidRPr="00182420">
        <w:rPr>
          <w:rFonts w:ascii="Times New Roman" w:hAnsi="Times New Roman" w:cs="Times New Roman"/>
          <w:sz w:val="28"/>
          <w:szCs w:val="28"/>
        </w:rPr>
        <w:t xml:space="preserve">50 abalones from each genotype, </w:t>
      </w:r>
      <w:r w:rsidR="0063092E" w:rsidRPr="00182420">
        <w:rPr>
          <w:rFonts w:ascii="Times New Roman" w:hAnsi="Times New Roman" w:cs="Times New Roman"/>
          <w:sz w:val="28"/>
          <w:szCs w:val="28"/>
        </w:rPr>
        <w:t>150 abalones</w:t>
      </w:r>
      <w:r w:rsidR="002B0702" w:rsidRPr="00182420">
        <w:rPr>
          <w:rFonts w:ascii="Times New Roman" w:hAnsi="Times New Roman" w:cs="Times New Roman"/>
          <w:sz w:val="28"/>
          <w:szCs w:val="28"/>
        </w:rPr>
        <w:t xml:space="preserve"> in total</w:t>
      </w:r>
      <w:r w:rsidR="0063092E" w:rsidRPr="00182420">
        <w:rPr>
          <w:rFonts w:ascii="Times New Roman" w:hAnsi="Times New Roman" w:cs="Times New Roman"/>
          <w:sz w:val="28"/>
          <w:szCs w:val="28"/>
        </w:rPr>
        <w:t>)</w:t>
      </w:r>
      <w:r w:rsidR="002E43BA" w:rsidRPr="00182420">
        <w:rPr>
          <w:rFonts w:ascii="Times New Roman" w:hAnsi="Times New Roman" w:cs="Times New Roman"/>
          <w:sz w:val="28"/>
          <w:szCs w:val="28"/>
        </w:rPr>
        <w:t>. The cages were separately placed in three culture ponds</w:t>
      </w:r>
      <w:r w:rsidR="0063092E" w:rsidRPr="00182420">
        <w:rPr>
          <w:rFonts w:ascii="Times New Roman" w:hAnsi="Times New Roman" w:cs="Times New Roman"/>
          <w:sz w:val="28"/>
          <w:szCs w:val="28"/>
        </w:rPr>
        <w:t xml:space="preserve"> (</w:t>
      </w:r>
      <w:r w:rsidRPr="00182420">
        <w:rPr>
          <w:rFonts w:ascii="Times New Roman" w:hAnsi="Times New Roman" w:cs="Times New Roman"/>
          <w:sz w:val="28"/>
          <w:szCs w:val="28"/>
        </w:rPr>
        <w:t xml:space="preserve">each pond contained three cages, the pond size: </w:t>
      </w:r>
      <w:r w:rsidR="002B4566" w:rsidRPr="00182420">
        <w:rPr>
          <w:rFonts w:ascii="Times New Roman" w:hAnsi="Times New Roman" w:cs="Times New Roman"/>
          <w:sz w:val="28"/>
          <w:szCs w:val="28"/>
        </w:rPr>
        <w:t xml:space="preserve">width × length × water height = </w:t>
      </w:r>
      <w:r w:rsidR="002B0702" w:rsidRPr="00182420">
        <w:rPr>
          <w:rFonts w:ascii="Times New Roman" w:hAnsi="Times New Roman" w:cs="Times New Roman"/>
          <w:sz w:val="28"/>
          <w:szCs w:val="28"/>
        </w:rPr>
        <w:t>3</w:t>
      </w:r>
      <w:r w:rsidR="002B4566" w:rsidRPr="00182420">
        <w:rPr>
          <w:rFonts w:ascii="Times New Roman" w:hAnsi="Times New Roman" w:cs="Times New Roman"/>
          <w:sz w:val="28"/>
          <w:szCs w:val="28"/>
        </w:rPr>
        <w:t xml:space="preserve">.0 × </w:t>
      </w:r>
      <w:r w:rsidR="002B0702" w:rsidRPr="00182420">
        <w:rPr>
          <w:rFonts w:ascii="Times New Roman" w:hAnsi="Times New Roman" w:cs="Times New Roman"/>
          <w:sz w:val="28"/>
          <w:szCs w:val="28"/>
        </w:rPr>
        <w:t>4</w:t>
      </w:r>
      <w:r w:rsidR="002B4566" w:rsidRPr="00182420">
        <w:rPr>
          <w:rFonts w:ascii="Times New Roman" w:hAnsi="Times New Roman" w:cs="Times New Roman"/>
          <w:sz w:val="28"/>
          <w:szCs w:val="28"/>
        </w:rPr>
        <w:t>.0 × 1.5 m)</w:t>
      </w:r>
      <w:r w:rsidR="002E43BA" w:rsidRPr="00182420">
        <w:rPr>
          <w:rFonts w:ascii="Times New Roman" w:hAnsi="Times New Roman" w:cs="Times New Roman"/>
          <w:sz w:val="28"/>
          <w:szCs w:val="28"/>
        </w:rPr>
        <w:t xml:space="preserve">. The ponds were filled with </w:t>
      </w:r>
      <w:r w:rsidR="002B4566" w:rsidRPr="00182420">
        <w:rPr>
          <w:rFonts w:ascii="Times New Roman" w:hAnsi="Times New Roman" w:cs="Times New Roman"/>
          <w:sz w:val="28"/>
          <w:szCs w:val="28"/>
        </w:rPr>
        <w:t xml:space="preserve">running </w:t>
      </w:r>
      <w:r w:rsidR="002E43BA" w:rsidRPr="00182420">
        <w:rPr>
          <w:rFonts w:ascii="Times New Roman" w:hAnsi="Times New Roman" w:cs="Times New Roman"/>
          <w:sz w:val="28"/>
          <w:szCs w:val="28"/>
        </w:rPr>
        <w:t xml:space="preserve">sand-filtered seawater and </w:t>
      </w:r>
      <w:bookmarkStart w:id="10" w:name="OLE_LINK7"/>
      <w:r w:rsidR="002E43BA" w:rsidRPr="00182420">
        <w:rPr>
          <w:rFonts w:ascii="Times New Roman" w:hAnsi="Times New Roman" w:cs="Times New Roman"/>
          <w:sz w:val="28"/>
          <w:szCs w:val="28"/>
        </w:rPr>
        <w:t>aerated</w:t>
      </w:r>
      <w:bookmarkEnd w:id="10"/>
      <w:r w:rsidR="002E43BA" w:rsidRPr="00182420">
        <w:rPr>
          <w:rFonts w:ascii="Times New Roman" w:hAnsi="Times New Roman" w:cs="Times New Roman"/>
          <w:sz w:val="28"/>
          <w:szCs w:val="28"/>
        </w:rPr>
        <w:t xml:space="preserve"> continually. </w:t>
      </w:r>
      <w:r w:rsidR="002B4566" w:rsidRPr="00182420">
        <w:rPr>
          <w:rFonts w:ascii="Times New Roman" w:hAnsi="Times New Roman" w:cs="Times New Roman"/>
          <w:sz w:val="28"/>
          <w:szCs w:val="28"/>
        </w:rPr>
        <w:t>The a</w:t>
      </w:r>
      <w:r w:rsidR="00141B2C" w:rsidRPr="00182420">
        <w:rPr>
          <w:rFonts w:ascii="Times New Roman" w:hAnsi="Times New Roman" w:cs="Times New Roman"/>
          <w:sz w:val="28"/>
          <w:szCs w:val="28"/>
        </w:rPr>
        <w:t xml:space="preserve">balones were fed with fresh alga </w:t>
      </w:r>
      <w:proofErr w:type="spellStart"/>
      <w:r w:rsidR="00141B2C" w:rsidRPr="00182420">
        <w:rPr>
          <w:rFonts w:ascii="Times New Roman" w:hAnsi="Times New Roman" w:cs="Times New Roman"/>
          <w:i/>
          <w:iCs/>
          <w:sz w:val="28"/>
          <w:szCs w:val="28"/>
        </w:rPr>
        <w:t>Gracilaria</w:t>
      </w:r>
      <w:proofErr w:type="spellEnd"/>
      <w:r w:rsidR="00141B2C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141B2C" w:rsidRPr="00182420">
        <w:rPr>
          <w:rFonts w:ascii="Times New Roman" w:hAnsi="Times New Roman" w:cs="Times New Roman"/>
          <w:i/>
          <w:iCs/>
          <w:sz w:val="28"/>
          <w:szCs w:val="28"/>
        </w:rPr>
        <w:t>confervoides</w:t>
      </w:r>
      <w:proofErr w:type="spellEnd"/>
      <w:r w:rsidR="00141B2C" w:rsidRPr="00182420">
        <w:rPr>
          <w:rFonts w:ascii="Times New Roman" w:hAnsi="Times New Roman" w:cs="Times New Roman"/>
          <w:sz w:val="28"/>
          <w:szCs w:val="28"/>
        </w:rPr>
        <w:t xml:space="preserve"> once a day. </w:t>
      </w:r>
      <w:r w:rsidRPr="00182420">
        <w:rPr>
          <w:rFonts w:ascii="Times New Roman" w:hAnsi="Times New Roman" w:cs="Times New Roman"/>
          <w:sz w:val="28"/>
          <w:szCs w:val="28"/>
        </w:rPr>
        <w:t>The water t</w:t>
      </w:r>
      <w:r w:rsidR="002B4566" w:rsidRPr="00182420">
        <w:rPr>
          <w:rFonts w:ascii="Times New Roman" w:hAnsi="Times New Roman" w:cs="Times New Roman"/>
          <w:sz w:val="28"/>
          <w:szCs w:val="28"/>
        </w:rPr>
        <w:t xml:space="preserve">emperature was recorded </w:t>
      </w:r>
      <w:r w:rsidR="00A32F18" w:rsidRPr="00182420">
        <w:rPr>
          <w:rFonts w:ascii="Times New Roman" w:hAnsi="Times New Roman" w:cs="Times New Roman"/>
          <w:sz w:val="28"/>
          <w:szCs w:val="28"/>
        </w:rPr>
        <w:t>at</w:t>
      </w:r>
      <w:r w:rsidR="002B4566" w:rsidRPr="00182420">
        <w:rPr>
          <w:rFonts w:ascii="Times New Roman" w:hAnsi="Times New Roman" w:cs="Times New Roman"/>
          <w:sz w:val="28"/>
          <w:szCs w:val="28"/>
        </w:rPr>
        <w:t xml:space="preserve"> a 10-minute interval </w:t>
      </w:r>
      <w:r w:rsidR="006F065D" w:rsidRPr="00182420">
        <w:rPr>
          <w:rFonts w:ascii="Times New Roman" w:hAnsi="Times New Roman" w:cs="Times New Roman"/>
          <w:sz w:val="28"/>
          <w:szCs w:val="28"/>
        </w:rPr>
        <w:t>by the</w:t>
      </w:r>
      <w:r w:rsidR="002B4566" w:rsidRPr="00182420">
        <w:rPr>
          <w:rFonts w:ascii="Times New Roman" w:hAnsi="Times New Roman" w:cs="Times New Roman"/>
          <w:sz w:val="28"/>
          <w:szCs w:val="28"/>
        </w:rPr>
        <w:t xml:space="preserve"> onset temperature logger (</w:t>
      </w:r>
      <w:r w:rsidR="006669BF" w:rsidRPr="00182420">
        <w:rPr>
          <w:rFonts w:ascii="Times New Roman" w:hAnsi="Times New Roman" w:cs="Times New Roman"/>
          <w:sz w:val="28"/>
          <w:szCs w:val="28"/>
        </w:rPr>
        <w:t xml:space="preserve">UA-002, </w:t>
      </w:r>
      <w:r w:rsidR="002B4566" w:rsidRPr="00182420">
        <w:rPr>
          <w:rFonts w:ascii="Times New Roman" w:hAnsi="Times New Roman" w:cs="Times New Roman"/>
          <w:sz w:val="28"/>
          <w:szCs w:val="28"/>
        </w:rPr>
        <w:t>HOBO, America).</w:t>
      </w:r>
      <w:r w:rsidR="0064636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141B2C" w:rsidRPr="00182420">
        <w:rPr>
          <w:rFonts w:ascii="Times New Roman" w:hAnsi="Times New Roman" w:cs="Times New Roman"/>
          <w:sz w:val="28"/>
          <w:szCs w:val="28"/>
        </w:rPr>
        <w:t>The amount</w:t>
      </w:r>
      <w:r w:rsidR="002B4566" w:rsidRPr="00182420">
        <w:rPr>
          <w:rFonts w:ascii="Times New Roman" w:hAnsi="Times New Roman" w:cs="Times New Roman"/>
          <w:sz w:val="28"/>
          <w:szCs w:val="28"/>
        </w:rPr>
        <w:t>s</w:t>
      </w:r>
      <w:r w:rsidR="00141B2C" w:rsidRPr="00182420">
        <w:rPr>
          <w:rFonts w:ascii="Times New Roman" w:hAnsi="Times New Roman" w:cs="Times New Roman"/>
          <w:sz w:val="28"/>
          <w:szCs w:val="28"/>
        </w:rPr>
        <w:t xml:space="preserve"> of living abalones </w:t>
      </w:r>
      <w:r w:rsidR="002B4566" w:rsidRPr="00182420">
        <w:rPr>
          <w:rFonts w:ascii="Times New Roman" w:hAnsi="Times New Roman" w:cs="Times New Roman"/>
          <w:sz w:val="28"/>
          <w:szCs w:val="28"/>
        </w:rPr>
        <w:t xml:space="preserve">from </w:t>
      </w:r>
      <w:r w:rsidRPr="00182420">
        <w:rPr>
          <w:rFonts w:ascii="Times New Roman" w:hAnsi="Times New Roman" w:cs="Times New Roman"/>
          <w:sz w:val="28"/>
          <w:szCs w:val="28"/>
        </w:rPr>
        <w:t xml:space="preserve">each </w:t>
      </w:r>
      <w:r w:rsidR="002B4566" w:rsidRPr="00182420">
        <w:rPr>
          <w:rFonts w:ascii="Times New Roman" w:hAnsi="Times New Roman" w:cs="Times New Roman"/>
          <w:sz w:val="28"/>
          <w:szCs w:val="28"/>
        </w:rPr>
        <w:t>genotype were</w:t>
      </w:r>
      <w:r w:rsidR="00141B2C" w:rsidRPr="00182420">
        <w:rPr>
          <w:rFonts w:ascii="Times New Roman" w:hAnsi="Times New Roman" w:cs="Times New Roman"/>
          <w:sz w:val="28"/>
          <w:szCs w:val="28"/>
        </w:rPr>
        <w:t xml:space="preserve"> examined on the </w:t>
      </w:r>
      <w:r w:rsidR="002B4566" w:rsidRPr="00182420">
        <w:rPr>
          <w:rFonts w:ascii="Times New Roman" w:hAnsi="Times New Roman" w:cs="Times New Roman"/>
          <w:sz w:val="28"/>
          <w:szCs w:val="28"/>
        </w:rPr>
        <w:t>15th</w:t>
      </w:r>
      <w:r w:rsidR="00141B2C" w:rsidRPr="00182420">
        <w:rPr>
          <w:rFonts w:ascii="Times New Roman" w:hAnsi="Times New Roman" w:cs="Times New Roman"/>
          <w:sz w:val="28"/>
          <w:szCs w:val="28"/>
        </w:rPr>
        <w:t xml:space="preserve"> of each month. </w:t>
      </w:r>
      <w:r w:rsidR="00646367" w:rsidRPr="00182420">
        <w:rPr>
          <w:rFonts w:ascii="Times New Roman" w:hAnsi="Times New Roman" w:cs="Times New Roman"/>
          <w:sz w:val="28"/>
          <w:szCs w:val="28"/>
        </w:rPr>
        <w:t xml:space="preserve">Then the cumulative survival rates of the three genotypes were </w:t>
      </w:r>
      <w:r w:rsidRPr="00182420">
        <w:rPr>
          <w:rFonts w:ascii="Times New Roman" w:hAnsi="Times New Roman" w:cs="Times New Roman"/>
          <w:sz w:val="28"/>
          <w:szCs w:val="28"/>
        </w:rPr>
        <w:t>calculated</w:t>
      </w:r>
      <w:r w:rsidR="00646367" w:rsidRPr="00182420">
        <w:rPr>
          <w:rFonts w:ascii="Times New Roman" w:hAnsi="Times New Roman" w:cs="Times New Roman"/>
          <w:sz w:val="28"/>
          <w:szCs w:val="28"/>
        </w:rPr>
        <w:t>.</w:t>
      </w:r>
    </w:p>
    <w:p w14:paraId="1A212095" w14:textId="4E17442D" w:rsidR="00E9306D" w:rsidRPr="00182420" w:rsidRDefault="001F6BBF" w:rsidP="007A14B6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2.3</w:t>
      </w:r>
      <w:r w:rsidR="00F639B6" w:rsidRPr="00182420">
        <w:rPr>
          <w:rFonts w:ascii="Times New Roman" w:hAnsi="Times New Roman" w:cs="Times New Roman"/>
          <w:sz w:val="28"/>
          <w:szCs w:val="28"/>
        </w:rPr>
        <w:t>.</w:t>
      </w:r>
      <w:r w:rsidRPr="00182420">
        <w:rPr>
          <w:rFonts w:ascii="Times New Roman" w:hAnsi="Times New Roman" w:cs="Times New Roman"/>
          <w:sz w:val="28"/>
          <w:szCs w:val="28"/>
        </w:rPr>
        <w:t xml:space="preserve"> Abalones acclimation </w:t>
      </w:r>
    </w:p>
    <w:p w14:paraId="42933C32" w14:textId="67C89687" w:rsidR="00F371C8" w:rsidRPr="00182420" w:rsidRDefault="000456EB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For each genotype</w:t>
      </w:r>
      <w:r w:rsidR="009B3374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360038" w:rsidRPr="00182420">
        <w:rPr>
          <w:rFonts w:ascii="Times New Roman" w:hAnsi="Times New Roman" w:cs="Times New Roman"/>
          <w:sz w:val="28"/>
          <w:szCs w:val="28"/>
        </w:rPr>
        <w:t>3</w:t>
      </w:r>
      <w:r w:rsidR="004A14E7" w:rsidRPr="00182420">
        <w:rPr>
          <w:rFonts w:ascii="Times New Roman" w:hAnsi="Times New Roman" w:cs="Times New Roman"/>
          <w:sz w:val="28"/>
          <w:szCs w:val="28"/>
        </w:rPr>
        <w:t>00</w:t>
      </w:r>
      <w:r w:rsidR="00DD765B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 xml:space="preserve">abalones with a </w:t>
      </w:r>
      <w:r w:rsidR="00A32F18" w:rsidRPr="00182420">
        <w:rPr>
          <w:rFonts w:ascii="Times New Roman" w:hAnsi="Times New Roman" w:cs="Times New Roman"/>
          <w:sz w:val="28"/>
          <w:szCs w:val="28"/>
        </w:rPr>
        <w:t>regular</w:t>
      </w:r>
      <w:r w:rsidRPr="00182420">
        <w:rPr>
          <w:rFonts w:ascii="Times New Roman" w:hAnsi="Times New Roman" w:cs="Times New Roman"/>
          <w:sz w:val="28"/>
          <w:szCs w:val="28"/>
        </w:rPr>
        <w:t xml:space="preserve"> appearance and good vitality were used for the laboratory experiments</w:t>
      </w:r>
      <w:r w:rsidR="005E61EE" w:rsidRPr="00182420">
        <w:rPr>
          <w:rFonts w:ascii="Times New Roman" w:hAnsi="Times New Roman" w:cs="Times New Roman"/>
          <w:sz w:val="28"/>
          <w:szCs w:val="28"/>
        </w:rPr>
        <w:t xml:space="preserve"> (</w:t>
      </w:r>
      <w:r w:rsidR="004A14E7" w:rsidRPr="00182420">
        <w:rPr>
          <w:rFonts w:ascii="Times New Roman" w:hAnsi="Times New Roman" w:cs="Times New Roman"/>
          <w:sz w:val="28"/>
          <w:szCs w:val="28"/>
        </w:rPr>
        <w:t>900</w:t>
      </w:r>
      <w:r w:rsidR="005E61EE" w:rsidRPr="00182420">
        <w:rPr>
          <w:rFonts w:ascii="Times New Roman" w:hAnsi="Times New Roman" w:cs="Times New Roman"/>
          <w:sz w:val="28"/>
          <w:szCs w:val="28"/>
        </w:rPr>
        <w:t xml:space="preserve"> abalones in total)</w:t>
      </w:r>
      <w:r w:rsidRPr="00182420">
        <w:rPr>
          <w:rFonts w:ascii="Times New Roman" w:hAnsi="Times New Roman" w:cs="Times New Roman"/>
          <w:sz w:val="28"/>
          <w:szCs w:val="28"/>
        </w:rPr>
        <w:t>.</w:t>
      </w:r>
      <w:r w:rsidR="00926FDF" w:rsidRPr="00182420">
        <w:rPr>
          <w:rFonts w:ascii="Times New Roman" w:hAnsi="Times New Roman" w:cs="Times New Roman"/>
          <w:sz w:val="28"/>
          <w:szCs w:val="28"/>
        </w:rPr>
        <w:t xml:space="preserve"> The abalones were acclimated under the controlled laboratory conditions (reared in still seawater with aeration, the seawater was replaced every day; fed with fresh alga </w:t>
      </w:r>
      <w:proofErr w:type="spellStart"/>
      <w:r w:rsidR="00926FDF" w:rsidRPr="00182420">
        <w:rPr>
          <w:rFonts w:ascii="Times New Roman" w:hAnsi="Times New Roman" w:cs="Times New Roman"/>
          <w:sz w:val="28"/>
          <w:szCs w:val="28"/>
        </w:rPr>
        <w:t>Gracilaria</w:t>
      </w:r>
      <w:proofErr w:type="spellEnd"/>
      <w:r w:rsidR="00926FDF" w:rsidRPr="0018242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6FDF" w:rsidRPr="00182420">
        <w:rPr>
          <w:rFonts w:ascii="Times New Roman" w:hAnsi="Times New Roman" w:cs="Times New Roman"/>
          <w:sz w:val="28"/>
          <w:szCs w:val="28"/>
        </w:rPr>
        <w:t>confervoides</w:t>
      </w:r>
      <w:proofErr w:type="spellEnd"/>
      <w:r w:rsidR="00926FDF" w:rsidRPr="00182420">
        <w:rPr>
          <w:rFonts w:ascii="Times New Roman" w:hAnsi="Times New Roman" w:cs="Times New Roman"/>
          <w:sz w:val="28"/>
          <w:szCs w:val="28"/>
        </w:rPr>
        <w:t>; temperature 2</w:t>
      </w:r>
      <w:r w:rsidR="00F64840" w:rsidRPr="00182420">
        <w:rPr>
          <w:rFonts w:ascii="Times New Roman" w:hAnsi="Times New Roman" w:cs="Times New Roman"/>
          <w:sz w:val="28"/>
          <w:szCs w:val="28"/>
        </w:rPr>
        <w:t>0</w:t>
      </w:r>
      <w:r w:rsidR="00926FDF" w:rsidRPr="00182420">
        <w:rPr>
          <w:rFonts w:ascii="Times New Roman" w:hAnsi="Times New Roman" w:cs="Times New Roman"/>
          <w:sz w:val="28"/>
          <w:szCs w:val="28"/>
        </w:rPr>
        <w:t xml:space="preserve"> ± 1 °C; salinity 33‰; pH 8.0) for 14 days. No abalone was dead during the acclimation.</w:t>
      </w:r>
    </w:p>
    <w:p w14:paraId="422D5D91" w14:textId="460B9D84" w:rsidR="00F371C8" w:rsidRPr="00182420" w:rsidRDefault="00F34801" w:rsidP="007A14B6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lastRenderedPageBreak/>
        <w:t>2.</w:t>
      </w:r>
      <w:r w:rsidR="00CA43D7" w:rsidRPr="00182420">
        <w:rPr>
          <w:rFonts w:ascii="Times New Roman" w:hAnsi="Times New Roman" w:cs="Times New Roman"/>
          <w:sz w:val="28"/>
          <w:szCs w:val="28"/>
        </w:rPr>
        <w:t>4</w:t>
      </w:r>
      <w:r w:rsidR="00F639B6" w:rsidRPr="00182420">
        <w:rPr>
          <w:rFonts w:ascii="Times New Roman" w:hAnsi="Times New Roman" w:cs="Times New Roman"/>
          <w:sz w:val="28"/>
          <w:szCs w:val="28"/>
        </w:rPr>
        <w:t>.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2C0330" w:rsidRPr="00182420">
        <w:rPr>
          <w:rFonts w:ascii="Times New Roman" w:hAnsi="Times New Roman" w:cs="Times New Roman"/>
          <w:sz w:val="28"/>
          <w:szCs w:val="28"/>
        </w:rPr>
        <w:t>Heart rate determination</w:t>
      </w:r>
      <w:r w:rsidR="0009169D" w:rsidRPr="00182420">
        <w:rPr>
          <w:rFonts w:ascii="Times New Roman" w:hAnsi="Times New Roman" w:cs="Times New Roman"/>
          <w:sz w:val="28"/>
          <w:szCs w:val="28"/>
        </w:rPr>
        <w:t xml:space="preserve"> protocol</w:t>
      </w:r>
    </w:p>
    <w:p w14:paraId="38EDD8CF" w14:textId="6196BE06" w:rsidR="00DC2225" w:rsidRPr="00182420" w:rsidRDefault="004A32AA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A non-invasive method </w:t>
      </w:r>
      <w:r w:rsidR="003C5506" w:rsidRPr="00182420">
        <w:rPr>
          <w:rFonts w:ascii="Times New Roman" w:hAnsi="Times New Roman" w:cs="Times New Roman"/>
          <w:sz w:val="28"/>
          <w:szCs w:val="28"/>
        </w:rPr>
        <w:t xml:space="preserve">was established </w:t>
      </w:r>
      <w:r w:rsidRPr="00182420">
        <w:rPr>
          <w:rFonts w:ascii="Times New Roman" w:hAnsi="Times New Roman" w:cs="Times New Roman"/>
          <w:sz w:val="28"/>
          <w:szCs w:val="28"/>
        </w:rPr>
        <w:t xml:space="preserve">to measure abalone’s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Pr="00182420">
        <w:rPr>
          <w:rFonts w:ascii="Times New Roman" w:hAnsi="Times New Roman" w:cs="Times New Roman"/>
          <w:sz w:val="28"/>
          <w:szCs w:val="28"/>
        </w:rPr>
        <w:t xml:space="preserve"> according to the protocol described before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Chelazzi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1999; Dong et al., 2011)</w:t>
      </w:r>
      <w:r w:rsidRPr="00182420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>with some modifications. As is shown in Figure 1,</w:t>
      </w:r>
      <w:r w:rsidR="00C12EB2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926FDF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F23757" w:rsidRPr="00182420">
        <w:rPr>
          <w:rFonts w:ascii="Times New Roman" w:hAnsi="Times New Roman" w:cs="Times New Roman"/>
          <w:sz w:val="28"/>
          <w:szCs w:val="28"/>
        </w:rPr>
        <w:t xml:space="preserve">test </w:t>
      </w:r>
      <w:r w:rsidR="00C12EB2" w:rsidRPr="00182420">
        <w:rPr>
          <w:rFonts w:ascii="Times New Roman" w:hAnsi="Times New Roman" w:cs="Times New Roman"/>
          <w:sz w:val="28"/>
          <w:szCs w:val="28"/>
        </w:rPr>
        <w:t xml:space="preserve">abalone was reared in a glass baker </w:t>
      </w:r>
      <w:r w:rsidR="00926FDF" w:rsidRPr="00182420">
        <w:rPr>
          <w:rFonts w:ascii="Times New Roman" w:hAnsi="Times New Roman" w:cs="Times New Roman"/>
          <w:sz w:val="28"/>
          <w:szCs w:val="28"/>
        </w:rPr>
        <w:t>(</w:t>
      </w:r>
      <w:r w:rsidR="0009169D" w:rsidRPr="00182420">
        <w:rPr>
          <w:rFonts w:ascii="Times New Roman" w:hAnsi="Times New Roman" w:cs="Times New Roman"/>
          <w:sz w:val="28"/>
          <w:szCs w:val="28"/>
        </w:rPr>
        <w:t>10</w:t>
      </w:r>
      <w:r w:rsidR="00926FDF" w:rsidRPr="00182420">
        <w:rPr>
          <w:rFonts w:ascii="Times New Roman" w:hAnsi="Times New Roman" w:cs="Times New Roman"/>
          <w:sz w:val="28"/>
          <w:szCs w:val="28"/>
        </w:rPr>
        <w:t xml:space="preserve"> L volume) filled </w:t>
      </w:r>
      <w:r w:rsidR="00290304" w:rsidRPr="00182420">
        <w:rPr>
          <w:rFonts w:ascii="Times New Roman" w:hAnsi="Times New Roman" w:cs="Times New Roman"/>
          <w:sz w:val="28"/>
          <w:szCs w:val="28"/>
        </w:rPr>
        <w:t>with</w:t>
      </w:r>
      <w:bookmarkStart w:id="11" w:name="OLE_LINK2"/>
      <w:bookmarkStart w:id="12" w:name="OLE_LINK4"/>
      <w:r w:rsidR="00290304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0A04DA" w:rsidRPr="00182420">
        <w:rPr>
          <w:rFonts w:ascii="Times New Roman" w:hAnsi="Times New Roman" w:cs="Times New Roman"/>
          <w:sz w:val="28"/>
          <w:szCs w:val="28"/>
        </w:rPr>
        <w:t xml:space="preserve">aerated </w:t>
      </w:r>
      <w:bookmarkEnd w:id="11"/>
      <w:bookmarkEnd w:id="12"/>
      <w:r w:rsidR="00290304" w:rsidRPr="00182420">
        <w:rPr>
          <w:rFonts w:ascii="Times New Roman" w:hAnsi="Times New Roman" w:cs="Times New Roman"/>
          <w:sz w:val="28"/>
          <w:szCs w:val="28"/>
        </w:rPr>
        <w:t>seawater</w:t>
      </w:r>
      <w:r w:rsidR="000A04DA" w:rsidRPr="00182420">
        <w:rPr>
          <w:rFonts w:ascii="Times New Roman" w:hAnsi="Times New Roman" w:cs="Times New Roman"/>
          <w:sz w:val="28"/>
          <w:szCs w:val="28"/>
        </w:rPr>
        <w:t>. Then</w:t>
      </w:r>
      <w:r w:rsidR="00C12EB2" w:rsidRPr="00182420">
        <w:rPr>
          <w:rFonts w:ascii="Times New Roman" w:hAnsi="Times New Roman" w:cs="Times New Roman"/>
          <w:sz w:val="28"/>
          <w:szCs w:val="28"/>
        </w:rPr>
        <w:t xml:space="preserve"> the baker was immersed </w:t>
      </w:r>
      <w:r w:rsidR="003C5506" w:rsidRPr="00182420">
        <w:rPr>
          <w:rFonts w:ascii="Times New Roman" w:hAnsi="Times New Roman" w:cs="Times New Roman"/>
          <w:sz w:val="28"/>
          <w:szCs w:val="28"/>
        </w:rPr>
        <w:t>with</w:t>
      </w:r>
      <w:r w:rsidR="00C12EB2" w:rsidRPr="00182420">
        <w:rPr>
          <w:rFonts w:ascii="Times New Roman" w:hAnsi="Times New Roman" w:cs="Times New Roman"/>
          <w:sz w:val="28"/>
          <w:szCs w:val="28"/>
        </w:rPr>
        <w:t xml:space="preserve"> a water bath in a la</w:t>
      </w:r>
      <w:r w:rsidR="00A32F18" w:rsidRPr="00182420">
        <w:rPr>
          <w:rFonts w:ascii="Times New Roman" w:hAnsi="Times New Roman" w:cs="Times New Roman"/>
          <w:sz w:val="28"/>
          <w:szCs w:val="28"/>
        </w:rPr>
        <w:t>r</w:t>
      </w:r>
      <w:r w:rsidR="00C12EB2" w:rsidRPr="00182420">
        <w:rPr>
          <w:rFonts w:ascii="Times New Roman" w:hAnsi="Times New Roman" w:cs="Times New Roman"/>
          <w:sz w:val="28"/>
          <w:szCs w:val="28"/>
        </w:rPr>
        <w:t>ger incubator</w:t>
      </w:r>
      <w:r w:rsidR="0009169D" w:rsidRPr="00182420">
        <w:rPr>
          <w:rFonts w:ascii="Times New Roman" w:hAnsi="Times New Roman" w:cs="Times New Roman"/>
          <w:sz w:val="28"/>
          <w:szCs w:val="28"/>
        </w:rPr>
        <w:t xml:space="preserve"> (</w:t>
      </w:r>
      <w:r w:rsidR="001566E6" w:rsidRPr="00182420">
        <w:rPr>
          <w:rFonts w:ascii="Times New Roman" w:hAnsi="Times New Roman" w:cs="Times New Roman"/>
          <w:sz w:val="28"/>
          <w:szCs w:val="28"/>
        </w:rPr>
        <w:t>100</w:t>
      </w:r>
      <w:r w:rsidR="0009169D" w:rsidRPr="00182420">
        <w:rPr>
          <w:rFonts w:ascii="Times New Roman" w:hAnsi="Times New Roman" w:cs="Times New Roman"/>
          <w:sz w:val="28"/>
          <w:szCs w:val="28"/>
        </w:rPr>
        <w:t xml:space="preserve"> L volume)</w:t>
      </w:r>
      <w:r w:rsidR="00C12EB2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AE383A" w:rsidRPr="00182420">
        <w:rPr>
          <w:rFonts w:ascii="Times New Roman" w:hAnsi="Times New Roman" w:cs="Times New Roman"/>
          <w:sz w:val="28"/>
          <w:szCs w:val="28"/>
        </w:rPr>
        <w:t>The water temperature was controlled using the thermostatic water bath (</w:t>
      </w:r>
      <w:r w:rsidR="00796A17" w:rsidRPr="00182420">
        <w:rPr>
          <w:rFonts w:ascii="Times New Roman" w:hAnsi="Times New Roman" w:cs="Times New Roman"/>
          <w:sz w:val="28"/>
          <w:szCs w:val="28"/>
        </w:rPr>
        <w:t xml:space="preserve">TH-5045D, </w:t>
      </w:r>
      <w:proofErr w:type="spellStart"/>
      <w:r w:rsidR="00AE383A" w:rsidRPr="00182420">
        <w:rPr>
          <w:rFonts w:ascii="Times New Roman" w:hAnsi="Times New Roman" w:cs="Times New Roman"/>
          <w:sz w:val="28"/>
          <w:szCs w:val="28"/>
        </w:rPr>
        <w:t>Tianheng</w:t>
      </w:r>
      <w:proofErr w:type="spellEnd"/>
      <w:r w:rsidR="00AE383A" w:rsidRPr="00182420">
        <w:rPr>
          <w:rFonts w:ascii="Times New Roman" w:hAnsi="Times New Roman" w:cs="Times New Roman"/>
          <w:sz w:val="28"/>
          <w:szCs w:val="28"/>
        </w:rPr>
        <w:t xml:space="preserve">, China) and recorded using the </w:t>
      </w:r>
      <w:bookmarkStart w:id="13" w:name="_Hlk64491556"/>
      <w:r w:rsidR="00E6434B" w:rsidRPr="00182420">
        <w:rPr>
          <w:rFonts w:ascii="Times New Roman" w:hAnsi="Times New Roman" w:cs="Times New Roman"/>
          <w:sz w:val="28"/>
          <w:szCs w:val="28"/>
        </w:rPr>
        <w:t>thermometer</w:t>
      </w:r>
      <w:bookmarkEnd w:id="13"/>
      <w:r w:rsidR="00E6434B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E383A" w:rsidRPr="00182420">
        <w:rPr>
          <w:rFonts w:ascii="Times New Roman" w:hAnsi="Times New Roman" w:cs="Times New Roman"/>
          <w:sz w:val="28"/>
          <w:szCs w:val="28"/>
        </w:rPr>
        <w:t>(</w:t>
      </w:r>
      <w:bookmarkStart w:id="14" w:name="_Hlk64491545"/>
      <w:r w:rsidR="00796A17" w:rsidRPr="00182420">
        <w:rPr>
          <w:rFonts w:ascii="Times New Roman" w:hAnsi="Times New Roman" w:cs="Times New Roman"/>
          <w:sz w:val="28"/>
          <w:szCs w:val="28"/>
        </w:rPr>
        <w:t>Fluke 45 Ⅱ</w:t>
      </w:r>
      <w:bookmarkEnd w:id="14"/>
      <w:r w:rsidR="00796A17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AE383A" w:rsidRPr="00182420">
        <w:rPr>
          <w:rFonts w:ascii="Times New Roman" w:hAnsi="Times New Roman" w:cs="Times New Roman"/>
          <w:sz w:val="28"/>
          <w:szCs w:val="28"/>
        </w:rPr>
        <w:t xml:space="preserve">Fluke, America). </w:t>
      </w:r>
      <w:r w:rsidR="00C12EB2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AE383A" w:rsidRPr="00182420">
        <w:rPr>
          <w:rFonts w:ascii="Times New Roman" w:hAnsi="Times New Roman" w:cs="Times New Roman"/>
          <w:sz w:val="28"/>
          <w:szCs w:val="28"/>
        </w:rPr>
        <w:t>abalone</w:t>
      </w:r>
      <w:r w:rsidR="003C5506" w:rsidRPr="00182420">
        <w:rPr>
          <w:rFonts w:ascii="Times New Roman" w:hAnsi="Times New Roman" w:cs="Times New Roman"/>
          <w:sz w:val="28"/>
          <w:szCs w:val="28"/>
        </w:rPr>
        <w:t>’s</w:t>
      </w:r>
      <w:r w:rsidR="00AE383A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C12EB2" w:rsidRPr="00182420">
        <w:rPr>
          <w:rFonts w:ascii="Times New Roman" w:hAnsi="Times New Roman" w:cs="Times New Roman"/>
          <w:sz w:val="28"/>
          <w:szCs w:val="28"/>
        </w:rPr>
        <w:t xml:space="preserve"> signal was captured</w:t>
      </w:r>
      <w:r w:rsidR="003C5506" w:rsidRPr="00182420">
        <w:rPr>
          <w:rFonts w:ascii="Times New Roman" w:hAnsi="Times New Roman" w:cs="Times New Roman"/>
          <w:sz w:val="28"/>
          <w:szCs w:val="28"/>
        </w:rPr>
        <w:t xml:space="preserve"> and</w:t>
      </w:r>
      <w:r w:rsidR="00C12EB2" w:rsidRPr="00182420">
        <w:rPr>
          <w:rFonts w:ascii="Times New Roman" w:hAnsi="Times New Roman" w:cs="Times New Roman"/>
          <w:sz w:val="28"/>
          <w:szCs w:val="28"/>
        </w:rPr>
        <w:t xml:space="preserve"> amplified by the </w:t>
      </w:r>
      <w:bookmarkStart w:id="15" w:name="_Hlk64492581"/>
      <w:r w:rsidR="00C12EB2" w:rsidRPr="00182420">
        <w:rPr>
          <w:rFonts w:ascii="Times New Roman" w:hAnsi="Times New Roman" w:cs="Times New Roman"/>
          <w:sz w:val="28"/>
          <w:szCs w:val="28"/>
        </w:rPr>
        <w:t>signal amplifier</w:t>
      </w:r>
      <w:bookmarkEnd w:id="15"/>
      <w:r w:rsidR="00E6434B" w:rsidRPr="00182420">
        <w:rPr>
          <w:rFonts w:ascii="Times New Roman" w:hAnsi="Times New Roman" w:cs="Times New Roman"/>
          <w:sz w:val="28"/>
          <w:szCs w:val="28"/>
        </w:rPr>
        <w:t xml:space="preserve"> (</w:t>
      </w:r>
      <w:r w:rsidR="00796A17" w:rsidRPr="00182420">
        <w:rPr>
          <w:rFonts w:ascii="Times New Roman" w:hAnsi="Times New Roman" w:cs="Times New Roman"/>
          <w:sz w:val="28"/>
          <w:szCs w:val="28"/>
        </w:rPr>
        <w:t xml:space="preserve">AMP03, </w:t>
      </w:r>
      <w:proofErr w:type="spellStart"/>
      <w:r w:rsidR="00E6434B" w:rsidRPr="00182420">
        <w:rPr>
          <w:rFonts w:ascii="Times New Roman" w:hAnsi="Times New Roman" w:cs="Times New Roman"/>
          <w:sz w:val="28"/>
          <w:szCs w:val="28"/>
        </w:rPr>
        <w:t>Newshift</w:t>
      </w:r>
      <w:proofErr w:type="spellEnd"/>
      <w:r w:rsidR="00E6434B" w:rsidRPr="00182420">
        <w:rPr>
          <w:rFonts w:ascii="Times New Roman" w:hAnsi="Times New Roman" w:cs="Times New Roman"/>
          <w:sz w:val="28"/>
          <w:szCs w:val="28"/>
        </w:rPr>
        <w:t>, Portugal)</w:t>
      </w:r>
      <w:r w:rsidR="0009169D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3C5506" w:rsidRPr="00182420">
        <w:rPr>
          <w:rFonts w:ascii="Times New Roman" w:hAnsi="Times New Roman" w:cs="Times New Roman"/>
          <w:sz w:val="28"/>
          <w:szCs w:val="28"/>
        </w:rPr>
        <w:t xml:space="preserve">then </w:t>
      </w:r>
      <w:r w:rsidR="00C12EB2" w:rsidRPr="00182420">
        <w:rPr>
          <w:rFonts w:ascii="Times New Roman" w:hAnsi="Times New Roman" w:cs="Times New Roman"/>
          <w:sz w:val="28"/>
          <w:szCs w:val="28"/>
        </w:rPr>
        <w:t>filtered</w:t>
      </w:r>
      <w:r w:rsidR="003C5506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r w:rsidR="00C12EB2" w:rsidRPr="00182420">
        <w:rPr>
          <w:rFonts w:ascii="Times New Roman" w:hAnsi="Times New Roman" w:cs="Times New Roman"/>
          <w:sz w:val="28"/>
          <w:szCs w:val="28"/>
        </w:rPr>
        <w:t xml:space="preserve">recorded by the </w:t>
      </w:r>
      <w:bookmarkStart w:id="16" w:name="_Hlk64491422"/>
      <w:r w:rsidR="003C5506" w:rsidRPr="00182420">
        <w:rPr>
          <w:rFonts w:ascii="Times New Roman" w:hAnsi="Times New Roman" w:cs="Times New Roman"/>
          <w:sz w:val="28"/>
          <w:szCs w:val="28"/>
        </w:rPr>
        <w:t>data acquisition</w:t>
      </w:r>
      <w:bookmarkEnd w:id="16"/>
      <w:r w:rsidR="00E6434B" w:rsidRPr="00182420">
        <w:rPr>
          <w:rFonts w:ascii="Times New Roman" w:hAnsi="Times New Roman" w:cs="Times New Roman"/>
          <w:sz w:val="28"/>
          <w:szCs w:val="28"/>
        </w:rPr>
        <w:t xml:space="preserve"> hardware (</w:t>
      </w:r>
      <w:proofErr w:type="spellStart"/>
      <w:r w:rsidR="00796A17" w:rsidRPr="00182420">
        <w:rPr>
          <w:rFonts w:ascii="Times New Roman" w:hAnsi="Times New Roman" w:cs="Times New Roman"/>
          <w:sz w:val="28"/>
          <w:szCs w:val="28"/>
        </w:rPr>
        <w:t>Powerlab</w:t>
      </w:r>
      <w:proofErr w:type="spellEnd"/>
      <w:r w:rsidR="00796A17" w:rsidRPr="0018242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E6434B" w:rsidRPr="00182420">
        <w:rPr>
          <w:rFonts w:ascii="Times New Roman" w:hAnsi="Times New Roman" w:cs="Times New Roman"/>
          <w:sz w:val="28"/>
          <w:szCs w:val="28"/>
        </w:rPr>
        <w:t>AD</w:t>
      </w:r>
      <w:r w:rsidR="00A32F18" w:rsidRPr="00182420">
        <w:rPr>
          <w:rFonts w:ascii="Times New Roman" w:hAnsi="Times New Roman" w:cs="Times New Roman"/>
          <w:sz w:val="28"/>
          <w:szCs w:val="28"/>
        </w:rPr>
        <w:t>I</w:t>
      </w:r>
      <w:r w:rsidR="00E6434B" w:rsidRPr="00182420">
        <w:rPr>
          <w:rFonts w:ascii="Times New Roman" w:hAnsi="Times New Roman" w:cs="Times New Roman"/>
          <w:sz w:val="28"/>
          <w:szCs w:val="28"/>
        </w:rPr>
        <w:t>nstruments</w:t>
      </w:r>
      <w:proofErr w:type="spellEnd"/>
      <w:r w:rsidR="00E6434B" w:rsidRPr="00182420">
        <w:rPr>
          <w:rFonts w:ascii="Times New Roman" w:hAnsi="Times New Roman" w:cs="Times New Roman"/>
          <w:sz w:val="28"/>
          <w:szCs w:val="28"/>
        </w:rPr>
        <w:t>, America)</w:t>
      </w:r>
      <w:r w:rsidR="00AE383A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3C5506" w:rsidRPr="00182420">
        <w:rPr>
          <w:rFonts w:ascii="Times New Roman" w:hAnsi="Times New Roman" w:cs="Times New Roman"/>
          <w:sz w:val="28"/>
          <w:szCs w:val="28"/>
        </w:rPr>
        <w:t>The final d</w:t>
      </w:r>
      <w:r w:rsidR="00AE383A" w:rsidRPr="00182420">
        <w:rPr>
          <w:rFonts w:ascii="Times New Roman" w:hAnsi="Times New Roman" w:cs="Times New Roman"/>
          <w:sz w:val="28"/>
          <w:szCs w:val="28"/>
        </w:rPr>
        <w:t>ata w</w:t>
      </w:r>
      <w:r w:rsidR="00A32F18" w:rsidRPr="00182420">
        <w:rPr>
          <w:rFonts w:ascii="Times New Roman" w:hAnsi="Times New Roman" w:cs="Times New Roman"/>
          <w:sz w:val="28"/>
          <w:szCs w:val="28"/>
        </w:rPr>
        <w:t>ere</w:t>
      </w:r>
      <w:r w:rsidR="00AE383A" w:rsidRPr="00182420">
        <w:rPr>
          <w:rFonts w:ascii="Times New Roman" w:hAnsi="Times New Roman" w:cs="Times New Roman"/>
          <w:sz w:val="28"/>
          <w:szCs w:val="28"/>
        </w:rPr>
        <w:t xml:space="preserve"> visualized </w:t>
      </w:r>
      <w:r w:rsidR="009F3885" w:rsidRPr="00182420">
        <w:rPr>
          <w:rFonts w:ascii="Times New Roman" w:hAnsi="Times New Roman" w:cs="Times New Roman"/>
          <w:sz w:val="28"/>
          <w:szCs w:val="28"/>
        </w:rPr>
        <w:t xml:space="preserve">as heartbeat waveforms in the </w:t>
      </w:r>
      <w:proofErr w:type="spellStart"/>
      <w:r w:rsidR="009F3885" w:rsidRPr="00182420">
        <w:rPr>
          <w:rFonts w:ascii="Times New Roman" w:hAnsi="Times New Roman" w:cs="Times New Roman"/>
          <w:sz w:val="28"/>
          <w:szCs w:val="28"/>
        </w:rPr>
        <w:t>LabChart</w:t>
      </w:r>
      <w:proofErr w:type="spellEnd"/>
      <w:r w:rsidR="009F3885" w:rsidRPr="00182420">
        <w:rPr>
          <w:rFonts w:ascii="Times New Roman" w:hAnsi="Times New Roman" w:cs="Times New Roman"/>
          <w:sz w:val="28"/>
          <w:szCs w:val="28"/>
        </w:rPr>
        <w:t xml:space="preserve"> software (</w:t>
      </w:r>
      <w:proofErr w:type="spellStart"/>
      <w:r w:rsidR="009F3885" w:rsidRPr="00182420">
        <w:rPr>
          <w:rFonts w:ascii="Times New Roman" w:hAnsi="Times New Roman" w:cs="Times New Roman"/>
          <w:sz w:val="28"/>
          <w:szCs w:val="28"/>
        </w:rPr>
        <w:t>LabChart</w:t>
      </w:r>
      <w:proofErr w:type="spellEnd"/>
      <w:r w:rsidR="009F3885" w:rsidRPr="00182420">
        <w:rPr>
          <w:rFonts w:ascii="Times New Roman" w:hAnsi="Times New Roman" w:cs="Times New Roman"/>
          <w:sz w:val="28"/>
          <w:szCs w:val="28"/>
        </w:rPr>
        <w:t xml:space="preserve"> 7.0, </w:t>
      </w:r>
      <w:proofErr w:type="spellStart"/>
      <w:r w:rsidR="009F3885" w:rsidRPr="00182420">
        <w:rPr>
          <w:rFonts w:ascii="Times New Roman" w:hAnsi="Times New Roman" w:cs="Times New Roman"/>
          <w:sz w:val="28"/>
          <w:szCs w:val="28"/>
        </w:rPr>
        <w:t>ADInstruments</w:t>
      </w:r>
      <w:proofErr w:type="spellEnd"/>
      <w:r w:rsidR="009F3885" w:rsidRPr="00182420">
        <w:rPr>
          <w:rFonts w:ascii="Times New Roman" w:hAnsi="Times New Roman" w:cs="Times New Roman"/>
          <w:sz w:val="28"/>
          <w:szCs w:val="28"/>
        </w:rPr>
        <w:t>, America), then</w:t>
      </w:r>
      <w:r w:rsidR="00AE383A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9F3885" w:rsidRPr="00182420">
        <w:rPr>
          <w:rFonts w:ascii="Times New Roman" w:hAnsi="Times New Roman" w:cs="Times New Roman"/>
          <w:sz w:val="28"/>
          <w:szCs w:val="28"/>
        </w:rPr>
        <w:t xml:space="preserve">the heartbeat recognition and heart rate counting were </w:t>
      </w:r>
      <w:r w:rsidR="00AE383A" w:rsidRPr="00182420">
        <w:rPr>
          <w:rFonts w:ascii="Times New Roman" w:hAnsi="Times New Roman" w:cs="Times New Roman"/>
          <w:sz w:val="28"/>
          <w:szCs w:val="28"/>
        </w:rPr>
        <w:t xml:space="preserve">processed using </w:t>
      </w:r>
      <w:r w:rsidR="009F3885" w:rsidRPr="00182420">
        <w:rPr>
          <w:rFonts w:ascii="Times New Roman" w:hAnsi="Times New Roman" w:cs="Times New Roman"/>
          <w:sz w:val="28"/>
          <w:szCs w:val="28"/>
        </w:rPr>
        <w:t>the software.</w:t>
      </w:r>
    </w:p>
    <w:p w14:paraId="35BEC384" w14:textId="0FF0A83E" w:rsidR="00F371C8" w:rsidRPr="00182420" w:rsidRDefault="00F371C8" w:rsidP="007A14B6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 w:hint="eastAsia"/>
          <w:sz w:val="28"/>
          <w:szCs w:val="28"/>
        </w:rPr>
        <w:t>2</w:t>
      </w:r>
      <w:r w:rsidRPr="00182420">
        <w:rPr>
          <w:rFonts w:ascii="Times New Roman" w:hAnsi="Times New Roman" w:cs="Times New Roman"/>
          <w:sz w:val="28"/>
          <w:szCs w:val="28"/>
        </w:rPr>
        <w:t>.5</w:t>
      </w:r>
      <w:r w:rsidR="00F639B6" w:rsidRPr="00182420">
        <w:rPr>
          <w:rFonts w:ascii="Times New Roman" w:hAnsi="Times New Roman" w:cs="Times New Roman"/>
          <w:sz w:val="28"/>
          <w:szCs w:val="28"/>
        </w:rPr>
        <w:t>.</w:t>
      </w:r>
      <w:r w:rsidRPr="00182420">
        <w:rPr>
          <w:rFonts w:ascii="Times New Roman" w:hAnsi="Times New Roman" w:cs="Times New Roman"/>
          <w:sz w:val="28"/>
          <w:szCs w:val="28"/>
        </w:rPr>
        <w:t xml:space="preserve"> Low</w:t>
      </w:r>
      <w:r w:rsidR="00A32F18" w:rsidRPr="00182420">
        <w:rPr>
          <w:rFonts w:ascii="Times New Roman" w:hAnsi="Times New Roman" w:cs="Times New Roman"/>
          <w:sz w:val="28"/>
          <w:szCs w:val="28"/>
        </w:rPr>
        <w:t>-</w:t>
      </w:r>
      <w:r w:rsidRPr="00182420">
        <w:rPr>
          <w:rFonts w:ascii="Times New Roman" w:hAnsi="Times New Roman" w:cs="Times New Roman"/>
          <w:sz w:val="28"/>
          <w:szCs w:val="28"/>
        </w:rPr>
        <w:t>temperature treatment</w:t>
      </w:r>
    </w:p>
    <w:p w14:paraId="2D19EED7" w14:textId="64419CCC" w:rsidR="002B0702" w:rsidRPr="00182420" w:rsidRDefault="002C0330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To investigate </w:t>
      </w:r>
      <w:r w:rsidR="00F34DAF" w:rsidRPr="00182420">
        <w:rPr>
          <w:rFonts w:ascii="Times New Roman" w:hAnsi="Times New Roman" w:cs="Times New Roman"/>
          <w:sz w:val="28"/>
          <w:szCs w:val="28"/>
        </w:rPr>
        <w:t>the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F34DAF" w:rsidRPr="00182420">
        <w:rPr>
          <w:rFonts w:ascii="Times New Roman" w:hAnsi="Times New Roman" w:cs="Times New Roman"/>
          <w:sz w:val="28"/>
          <w:szCs w:val="28"/>
        </w:rPr>
        <w:t xml:space="preserve">abalone’s </w:t>
      </w:r>
      <w:r w:rsidRPr="00182420">
        <w:rPr>
          <w:rFonts w:ascii="Times New Roman" w:hAnsi="Times New Roman" w:cs="Times New Roman"/>
          <w:sz w:val="28"/>
          <w:szCs w:val="28"/>
        </w:rPr>
        <w:t xml:space="preserve">cardiac performance </w:t>
      </w:r>
      <w:r w:rsidR="00BB3B9F" w:rsidRPr="00182420">
        <w:rPr>
          <w:rFonts w:ascii="Times New Roman" w:hAnsi="Times New Roman" w:cs="Times New Roman"/>
          <w:sz w:val="28"/>
          <w:szCs w:val="28"/>
        </w:rPr>
        <w:t>during low-temperature exposure</w:t>
      </w:r>
      <w:r w:rsidR="002B0702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we decreased </w:t>
      </w:r>
      <w:r w:rsidRPr="00182420">
        <w:rPr>
          <w:rFonts w:ascii="Times New Roman" w:hAnsi="Times New Roman" w:cs="Times New Roman"/>
          <w:sz w:val="28"/>
          <w:szCs w:val="28"/>
        </w:rPr>
        <w:t xml:space="preserve">the water temperature </w:t>
      </w:r>
      <w:r w:rsidR="003D65F9" w:rsidRPr="00182420">
        <w:rPr>
          <w:rFonts w:ascii="Times New Roman" w:hAnsi="Times New Roman" w:cs="Times New Roman"/>
          <w:sz w:val="28"/>
          <w:szCs w:val="28"/>
        </w:rPr>
        <w:t xml:space="preserve">from </w:t>
      </w:r>
      <w:r w:rsidRPr="00182420">
        <w:rPr>
          <w:rFonts w:ascii="Times New Roman" w:hAnsi="Times New Roman" w:cs="Times New Roman"/>
          <w:sz w:val="28"/>
          <w:szCs w:val="28"/>
        </w:rPr>
        <w:t>20</w:t>
      </w:r>
      <w:bookmarkStart w:id="17" w:name="OLE_LINK96"/>
      <w:r w:rsidRPr="00182420">
        <w:rPr>
          <w:rFonts w:ascii="Times New Roman" w:hAnsi="Times New Roman" w:cs="Times New Roman"/>
          <w:sz w:val="28"/>
          <w:szCs w:val="28"/>
        </w:rPr>
        <w:t xml:space="preserve"> °C</w:t>
      </w:r>
      <w:bookmarkEnd w:id="17"/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3D65F9" w:rsidRPr="00182420">
        <w:rPr>
          <w:rFonts w:ascii="Times New Roman" w:hAnsi="Times New Roman" w:cs="Times New Roman"/>
          <w:sz w:val="28"/>
          <w:szCs w:val="28"/>
        </w:rPr>
        <w:t xml:space="preserve">to 8 °C </w:t>
      </w:r>
      <w:r w:rsidRPr="00182420">
        <w:rPr>
          <w:rFonts w:ascii="Times New Roman" w:hAnsi="Times New Roman" w:cs="Times New Roman"/>
          <w:sz w:val="28"/>
          <w:szCs w:val="28"/>
        </w:rPr>
        <w:t>at a rate of 2</w:t>
      </w:r>
      <w:r w:rsidR="00F23757" w:rsidRPr="00182420">
        <w:rPr>
          <w:rFonts w:ascii="Times New Roman" w:hAnsi="Times New Roman" w:cs="Times New Roman"/>
          <w:sz w:val="28"/>
          <w:szCs w:val="28"/>
        </w:rPr>
        <w:t>.3</w:t>
      </w:r>
      <w:r w:rsidR="003D65F9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>°C/hour</w:t>
      </w:r>
      <w:r w:rsidR="00C73AC3" w:rsidRPr="00182420">
        <w:rPr>
          <w:rFonts w:ascii="Times New Roman" w:hAnsi="Times New Roman" w:cs="Times New Roman"/>
          <w:sz w:val="28"/>
          <w:szCs w:val="28"/>
        </w:rPr>
        <w:t>,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C73AC3" w:rsidRPr="00182420">
        <w:rPr>
          <w:rFonts w:ascii="Times New Roman" w:hAnsi="Times New Roman" w:cs="Times New Roman"/>
          <w:sz w:val="28"/>
          <w:szCs w:val="28"/>
        </w:rPr>
        <w:t>t</w:t>
      </w:r>
      <w:r w:rsidRPr="00182420">
        <w:rPr>
          <w:rFonts w:ascii="Times New Roman" w:hAnsi="Times New Roman" w:cs="Times New Roman"/>
          <w:sz w:val="28"/>
          <w:szCs w:val="28"/>
        </w:rPr>
        <w:t xml:space="preserve">hen </w:t>
      </w:r>
      <w:r w:rsidR="00F23757" w:rsidRPr="00182420">
        <w:rPr>
          <w:rFonts w:ascii="Times New Roman" w:hAnsi="Times New Roman" w:cs="Times New Roman"/>
          <w:sz w:val="28"/>
          <w:szCs w:val="28"/>
        </w:rPr>
        <w:t>recovered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the temperature </w:t>
      </w:r>
      <w:r w:rsidRPr="00182420">
        <w:rPr>
          <w:rFonts w:ascii="Times New Roman" w:hAnsi="Times New Roman" w:cs="Times New Roman"/>
          <w:sz w:val="28"/>
          <w:szCs w:val="28"/>
        </w:rPr>
        <w:t xml:space="preserve">to 20 °C at a natural </w:t>
      </w:r>
      <w:r w:rsidR="00A32F18" w:rsidRPr="00182420">
        <w:rPr>
          <w:rFonts w:ascii="Times New Roman" w:hAnsi="Times New Roman" w:cs="Times New Roman"/>
          <w:sz w:val="28"/>
          <w:szCs w:val="28"/>
        </w:rPr>
        <w:t>warming</w:t>
      </w:r>
      <w:r w:rsidRPr="00182420">
        <w:rPr>
          <w:rFonts w:ascii="Times New Roman" w:hAnsi="Times New Roman" w:cs="Times New Roman"/>
          <w:sz w:val="28"/>
          <w:szCs w:val="28"/>
        </w:rPr>
        <w:t xml:space="preserve"> rate. </w:t>
      </w:r>
      <w:r w:rsidR="00DF7AB4" w:rsidRPr="00182420">
        <w:rPr>
          <w:rFonts w:ascii="Times New Roman" w:hAnsi="Times New Roman" w:cs="Times New Roman"/>
          <w:sz w:val="28"/>
          <w:szCs w:val="28"/>
        </w:rPr>
        <w:t>The r</w:t>
      </w:r>
      <w:r w:rsidRPr="00182420">
        <w:rPr>
          <w:rFonts w:ascii="Times New Roman" w:hAnsi="Times New Roman" w:cs="Times New Roman"/>
          <w:sz w:val="28"/>
          <w:szCs w:val="28"/>
        </w:rPr>
        <w:t xml:space="preserve">eal-time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Pr="00182420">
        <w:rPr>
          <w:rFonts w:ascii="Times New Roman" w:hAnsi="Times New Roman" w:cs="Times New Roman"/>
          <w:sz w:val="28"/>
          <w:szCs w:val="28"/>
        </w:rPr>
        <w:t xml:space="preserve"> of the </w:t>
      </w:r>
      <w:r w:rsidR="00F34DAF" w:rsidRPr="00182420">
        <w:rPr>
          <w:rFonts w:ascii="Times New Roman" w:hAnsi="Times New Roman" w:cs="Times New Roman"/>
          <w:sz w:val="28"/>
          <w:szCs w:val="28"/>
        </w:rPr>
        <w:t xml:space="preserve">test </w:t>
      </w:r>
      <w:r w:rsidRPr="00182420">
        <w:rPr>
          <w:rFonts w:ascii="Times New Roman" w:hAnsi="Times New Roman" w:cs="Times New Roman"/>
          <w:sz w:val="28"/>
          <w:szCs w:val="28"/>
        </w:rPr>
        <w:t xml:space="preserve">abalone </w:t>
      </w:r>
      <w:r w:rsidR="00F23757" w:rsidRPr="00182420">
        <w:rPr>
          <w:rFonts w:ascii="Times New Roman" w:hAnsi="Times New Roman" w:cs="Times New Roman"/>
          <w:sz w:val="28"/>
          <w:szCs w:val="28"/>
        </w:rPr>
        <w:t>was</w:t>
      </w:r>
      <w:r w:rsidRPr="00182420">
        <w:rPr>
          <w:rFonts w:ascii="Times New Roman" w:hAnsi="Times New Roman" w:cs="Times New Roman"/>
          <w:sz w:val="28"/>
          <w:szCs w:val="28"/>
        </w:rPr>
        <w:t xml:space="preserve"> recorded throughout the whole protocol.</w:t>
      </w:r>
      <w:r w:rsidR="00A61021" w:rsidRPr="0018242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F464E33" w14:textId="273E67B2" w:rsidR="00F23757" w:rsidRPr="00182420" w:rsidRDefault="00F34DAF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To compare the 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three </w:t>
      </w:r>
      <w:r w:rsidR="00A32F18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="00A32F18"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="00A32F18" w:rsidRPr="00182420">
        <w:rPr>
          <w:rFonts w:ascii="Times New Roman" w:hAnsi="Times New Roman" w:cs="Times New Roman"/>
          <w:sz w:val="28"/>
          <w:szCs w:val="28"/>
        </w:rPr>
        <w:t xml:space="preserve"> genotypes’ cardiac differenc</w:t>
      </w:r>
      <w:r w:rsidR="002B0702" w:rsidRPr="00182420">
        <w:rPr>
          <w:rFonts w:ascii="Times New Roman" w:hAnsi="Times New Roman" w:cs="Times New Roman"/>
          <w:sz w:val="28"/>
          <w:szCs w:val="28"/>
        </w:rPr>
        <w:t xml:space="preserve">es, 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we </w:t>
      </w:r>
      <w:r w:rsidR="00A32F18" w:rsidRPr="00182420">
        <w:rPr>
          <w:rFonts w:ascii="Times New Roman" w:hAnsi="Times New Roman" w:cs="Times New Roman"/>
          <w:sz w:val="28"/>
          <w:szCs w:val="28"/>
        </w:rPr>
        <w:lastRenderedPageBreak/>
        <w:t xml:space="preserve">tested the heartbeat variations of </w:t>
      </w:r>
      <w:r w:rsidR="002B0702" w:rsidRPr="00182420">
        <w:rPr>
          <w:rFonts w:ascii="Times New Roman" w:hAnsi="Times New Roman" w:cs="Times New Roman"/>
          <w:sz w:val="28"/>
          <w:szCs w:val="28"/>
        </w:rPr>
        <w:t>24 abalones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2B0702" w:rsidRPr="00182420">
        <w:rPr>
          <w:rFonts w:ascii="Times New Roman" w:hAnsi="Times New Roman" w:cs="Times New Roman"/>
          <w:sz w:val="28"/>
          <w:szCs w:val="28"/>
        </w:rPr>
        <w:t>from each genotype (72 abalones in total) following the above protocol.</w:t>
      </w:r>
      <w:r w:rsidR="00203EB8" w:rsidRPr="00182420">
        <w:rPr>
          <w:rFonts w:ascii="Times New Roman" w:hAnsi="Times New Roman" w:cs="Times New Roman"/>
          <w:sz w:val="28"/>
          <w:szCs w:val="28"/>
        </w:rPr>
        <w:t xml:space="preserve"> </w:t>
      </w:r>
      <w:bookmarkStart w:id="18" w:name="_Hlk64717074"/>
      <w:r w:rsidR="00203EB8" w:rsidRPr="00182420">
        <w:rPr>
          <w:rFonts w:ascii="Times New Roman" w:hAnsi="Times New Roman"/>
          <w:sz w:val="28"/>
          <w:szCs w:val="28"/>
        </w:rPr>
        <w:t xml:space="preserve">The low-temperature </w:t>
      </w:r>
      <w:r w:rsidR="00DF7AB4" w:rsidRPr="00182420">
        <w:rPr>
          <w:rFonts w:ascii="Times New Roman" w:hAnsi="Times New Roman"/>
          <w:sz w:val="28"/>
          <w:szCs w:val="28"/>
        </w:rPr>
        <w:t>heart</w:t>
      </w:r>
      <w:r w:rsidR="00105CE5" w:rsidRPr="00182420">
        <w:rPr>
          <w:rFonts w:ascii="Times New Roman" w:hAnsi="Times New Roman"/>
          <w:sz w:val="28"/>
          <w:szCs w:val="28"/>
        </w:rPr>
        <w:t>beat</w:t>
      </w:r>
      <w:r w:rsidR="00203EB8" w:rsidRPr="00182420">
        <w:rPr>
          <w:rFonts w:ascii="Times New Roman" w:hAnsi="Times New Roman"/>
          <w:sz w:val="28"/>
          <w:szCs w:val="28"/>
        </w:rPr>
        <w:t xml:space="preserve"> decreasing rate (LDR), cardiac arrhythmia temperature (CAT</w:t>
      </w:r>
      <w:r w:rsidR="00100C34" w:rsidRPr="00182420">
        <w:rPr>
          <w:rFonts w:ascii="Times New Roman" w:hAnsi="Times New Roman"/>
          <w:sz w:val="28"/>
          <w:szCs w:val="28"/>
        </w:rPr>
        <w:t xml:space="preserve">, </w:t>
      </w:r>
      <w:r w:rsidR="00100C34" w:rsidRPr="00182420">
        <w:rPr>
          <w:rFonts w:ascii="Times New Roman" w:hAnsi="Times New Roman" w:cs="Times New Roman"/>
          <w:sz w:val="28"/>
          <w:szCs w:val="28"/>
        </w:rPr>
        <w:t>°C</w:t>
      </w:r>
      <w:r w:rsidR="00203EB8" w:rsidRPr="00182420">
        <w:rPr>
          <w:rFonts w:ascii="Times New Roman" w:hAnsi="Times New Roman"/>
          <w:sz w:val="28"/>
          <w:szCs w:val="28"/>
        </w:rPr>
        <w:t xml:space="preserve">), low-temperature </w:t>
      </w:r>
      <w:r w:rsidR="00DF7AB4" w:rsidRPr="00182420">
        <w:rPr>
          <w:rFonts w:ascii="Times New Roman" w:hAnsi="Times New Roman"/>
          <w:sz w:val="28"/>
          <w:szCs w:val="28"/>
        </w:rPr>
        <w:t>heart</w:t>
      </w:r>
      <w:r w:rsidR="00105CE5" w:rsidRPr="00182420">
        <w:rPr>
          <w:rFonts w:ascii="Times New Roman" w:hAnsi="Times New Roman"/>
          <w:sz w:val="28"/>
          <w:szCs w:val="28"/>
        </w:rPr>
        <w:t>beat</w:t>
      </w:r>
      <w:r w:rsidR="00203EB8" w:rsidRPr="00182420">
        <w:rPr>
          <w:rFonts w:ascii="Times New Roman" w:hAnsi="Times New Roman"/>
          <w:sz w:val="28"/>
          <w:szCs w:val="28"/>
        </w:rPr>
        <w:t xml:space="preserve"> recovery rate (LRR), and cardiac recovery time (CRT</w:t>
      </w:r>
      <w:r w:rsidR="00100C34" w:rsidRPr="00182420">
        <w:rPr>
          <w:rFonts w:ascii="Times New Roman" w:hAnsi="Times New Roman"/>
          <w:sz w:val="28"/>
          <w:szCs w:val="28"/>
        </w:rPr>
        <w:t>, min</w:t>
      </w:r>
      <w:r w:rsidR="00203EB8" w:rsidRPr="00182420">
        <w:rPr>
          <w:rFonts w:ascii="Times New Roman" w:hAnsi="Times New Roman"/>
          <w:sz w:val="28"/>
          <w:szCs w:val="28"/>
        </w:rPr>
        <w:t>)</w:t>
      </w:r>
      <w:bookmarkEnd w:id="18"/>
      <w:r w:rsidR="00203EB8" w:rsidRPr="00182420">
        <w:rPr>
          <w:rFonts w:ascii="Times New Roman" w:hAnsi="Times New Roman"/>
          <w:sz w:val="28"/>
          <w:szCs w:val="28"/>
        </w:rPr>
        <w:t xml:space="preserve"> were assessed in the three genotypes (details of the four parameters are explained in “3.2 Cardiac performance of </w:t>
      </w:r>
      <w:r w:rsidR="00203EB8" w:rsidRPr="00182420">
        <w:rPr>
          <w:rFonts w:ascii="Times New Roman" w:hAnsi="Times New Roman"/>
          <w:i/>
          <w:iCs/>
          <w:sz w:val="28"/>
          <w:szCs w:val="28"/>
        </w:rPr>
        <w:t xml:space="preserve">H. </w:t>
      </w:r>
      <w:proofErr w:type="spellStart"/>
      <w:r w:rsidR="00203EB8" w:rsidRPr="00182420">
        <w:rPr>
          <w:rFonts w:ascii="Times New Roman" w:hAnsi="Times New Roman"/>
          <w:i/>
          <w:iCs/>
          <w:sz w:val="28"/>
          <w:szCs w:val="28"/>
        </w:rPr>
        <w:t>diversicolor</w:t>
      </w:r>
      <w:proofErr w:type="spellEnd"/>
      <w:r w:rsidR="00203EB8" w:rsidRPr="00182420">
        <w:rPr>
          <w:rFonts w:ascii="Times New Roman" w:hAnsi="Times New Roman"/>
          <w:sz w:val="28"/>
          <w:szCs w:val="28"/>
        </w:rPr>
        <w:t xml:space="preserve"> </w:t>
      </w:r>
      <w:r w:rsidR="00BB3B9F" w:rsidRPr="00182420">
        <w:rPr>
          <w:rFonts w:ascii="Times New Roman" w:hAnsi="Times New Roman"/>
          <w:sz w:val="28"/>
          <w:szCs w:val="28"/>
        </w:rPr>
        <w:t>during low-temperature exposure</w:t>
      </w:r>
      <w:r w:rsidR="00203EB8" w:rsidRPr="00182420">
        <w:rPr>
          <w:rFonts w:ascii="Times New Roman" w:hAnsi="Times New Roman"/>
          <w:sz w:val="28"/>
          <w:szCs w:val="28"/>
        </w:rPr>
        <w:t xml:space="preserve">”). Besides, the </w:t>
      </w:r>
      <w:r w:rsidR="00A32F18" w:rsidRPr="00182420">
        <w:rPr>
          <w:rFonts w:ascii="Times New Roman" w:hAnsi="Times New Roman"/>
          <w:sz w:val="28"/>
          <w:szCs w:val="28"/>
        </w:rPr>
        <w:t>three genotypes’ heart rat</w:t>
      </w:r>
      <w:r w:rsidR="00203EB8" w:rsidRPr="00182420">
        <w:rPr>
          <w:rFonts w:ascii="Times New Roman" w:hAnsi="Times New Roman"/>
          <w:sz w:val="28"/>
          <w:szCs w:val="28"/>
        </w:rPr>
        <w:t xml:space="preserve">es at </w:t>
      </w:r>
      <w:r w:rsidR="00203EB8" w:rsidRPr="00182420">
        <w:rPr>
          <w:rFonts w:ascii="Times New Roman" w:hAnsi="Times New Roman" w:cs="Times New Roman"/>
          <w:sz w:val="28"/>
          <w:szCs w:val="28"/>
        </w:rPr>
        <w:t xml:space="preserve">20 °C and 12 °C were assessed by the </w:t>
      </w:r>
      <w:proofErr w:type="spellStart"/>
      <w:r w:rsidR="00A32F18" w:rsidRPr="00182420">
        <w:rPr>
          <w:rFonts w:ascii="Times New Roman" w:hAnsi="Times New Roman" w:cs="Times New Roman"/>
          <w:sz w:val="28"/>
          <w:szCs w:val="28"/>
        </w:rPr>
        <w:t>LabC</w:t>
      </w:r>
      <w:r w:rsidR="00203EB8" w:rsidRPr="00182420">
        <w:rPr>
          <w:rFonts w:ascii="Times New Roman" w:hAnsi="Times New Roman" w:cs="Times New Roman"/>
          <w:sz w:val="28"/>
          <w:szCs w:val="28"/>
        </w:rPr>
        <w:t>hart</w:t>
      </w:r>
      <w:proofErr w:type="spellEnd"/>
      <w:r w:rsidR="00203EB8" w:rsidRPr="00182420">
        <w:rPr>
          <w:rFonts w:ascii="Times New Roman" w:hAnsi="Times New Roman" w:cs="Times New Roman"/>
          <w:sz w:val="28"/>
          <w:szCs w:val="28"/>
        </w:rPr>
        <w:t xml:space="preserve"> software.</w:t>
      </w:r>
    </w:p>
    <w:p w14:paraId="2F6ABCCB" w14:textId="36812657" w:rsidR="00274BEA" w:rsidRPr="00182420" w:rsidRDefault="00644576" w:rsidP="007A14B6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2.</w:t>
      </w:r>
      <w:r w:rsidR="0027081D" w:rsidRPr="00182420">
        <w:rPr>
          <w:rFonts w:ascii="Times New Roman" w:hAnsi="Times New Roman" w:cs="Times New Roman"/>
          <w:sz w:val="28"/>
          <w:szCs w:val="28"/>
        </w:rPr>
        <w:t>6</w:t>
      </w:r>
      <w:r w:rsidR="00F639B6" w:rsidRPr="00182420">
        <w:rPr>
          <w:rFonts w:ascii="Times New Roman" w:hAnsi="Times New Roman" w:cs="Times New Roman"/>
          <w:sz w:val="28"/>
          <w:szCs w:val="28"/>
        </w:rPr>
        <w:t>.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CA43D7" w:rsidRPr="00182420">
        <w:rPr>
          <w:rFonts w:ascii="Times New Roman" w:hAnsi="Times New Roman" w:cs="Times New Roman"/>
          <w:sz w:val="28"/>
          <w:szCs w:val="28"/>
        </w:rPr>
        <w:t>LLT</w:t>
      </w:r>
      <w:r w:rsidR="00CA43D7" w:rsidRPr="00182420">
        <w:rPr>
          <w:rFonts w:ascii="Times New Roman" w:hAnsi="Times New Roman" w:cs="Times New Roman"/>
          <w:sz w:val="28"/>
          <w:szCs w:val="28"/>
          <w:vertAlign w:val="subscript"/>
        </w:rPr>
        <w:t>50</w:t>
      </w:r>
      <w:r w:rsidR="00CA43D7" w:rsidRPr="00182420">
        <w:rPr>
          <w:rFonts w:ascii="Times New Roman" w:hAnsi="Times New Roman" w:cs="Times New Roman"/>
          <w:sz w:val="28"/>
          <w:szCs w:val="28"/>
        </w:rPr>
        <w:t xml:space="preserve"> determination</w:t>
      </w:r>
      <w:r w:rsidR="00360038" w:rsidRPr="0018242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95D8EC8" w14:textId="0CF766C0" w:rsidR="00E765E7" w:rsidRPr="00182420" w:rsidRDefault="00A17AD2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A13276" w:rsidRPr="00182420">
        <w:rPr>
          <w:rFonts w:ascii="Times New Roman" w:hAnsi="Times New Roman" w:cs="Times New Roman"/>
          <w:sz w:val="28"/>
          <w:szCs w:val="28"/>
        </w:rPr>
        <w:t>LLT</w:t>
      </w:r>
      <w:r w:rsidR="00A13276" w:rsidRPr="00182420">
        <w:rPr>
          <w:rFonts w:ascii="Times New Roman" w:hAnsi="Times New Roman" w:cs="Times New Roman"/>
          <w:sz w:val="28"/>
          <w:szCs w:val="28"/>
          <w:vertAlign w:val="subscript"/>
        </w:rPr>
        <w:t>50</w:t>
      </w:r>
      <w:r w:rsidR="00A13276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 xml:space="preserve">of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A32F18" w:rsidRPr="00182420">
        <w:rPr>
          <w:rFonts w:ascii="Times New Roman" w:hAnsi="Times New Roman" w:cs="Times New Roman"/>
          <w:sz w:val="28"/>
          <w:szCs w:val="28"/>
        </w:rPr>
        <w:t>,</w:t>
      </w:r>
      <w:r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were determined following the protocol described </w:t>
      </w:r>
      <w:r w:rsidR="0064399B" w:rsidRPr="00182420">
        <w:rPr>
          <w:rFonts w:ascii="Times New Roman" w:hAnsi="Times New Roman" w:cs="Times New Roman"/>
          <w:sz w:val="28"/>
          <w:szCs w:val="28"/>
        </w:rPr>
        <w:t>before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Ansart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03)</w:t>
      </w:r>
      <w:r w:rsidRPr="00182420">
        <w:rPr>
          <w:rFonts w:ascii="Times New Roman" w:hAnsi="Times New Roman" w:cs="Times New Roman"/>
          <w:sz w:val="28"/>
          <w:szCs w:val="28"/>
        </w:rPr>
        <w:t xml:space="preserve"> with some modifications.</w:t>
      </w:r>
      <w:r w:rsidR="00E765E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4F4E64" w:rsidRPr="00182420">
        <w:rPr>
          <w:rFonts w:ascii="Times New Roman" w:hAnsi="Times New Roman" w:cs="Times New Roman" w:hint="eastAsia"/>
          <w:sz w:val="28"/>
          <w:szCs w:val="28"/>
        </w:rPr>
        <w:t>The</w:t>
      </w:r>
      <w:r w:rsidR="004F4E64" w:rsidRPr="00182420">
        <w:rPr>
          <w:rFonts w:ascii="Times New Roman" w:hAnsi="Times New Roman" w:cs="Times New Roman"/>
          <w:sz w:val="28"/>
          <w:szCs w:val="28"/>
        </w:rPr>
        <w:t xml:space="preserve"> abalones were exposed to s</w:t>
      </w:r>
      <w:r w:rsidR="005E61EE" w:rsidRPr="00182420">
        <w:rPr>
          <w:rFonts w:ascii="Times New Roman" w:hAnsi="Times New Roman" w:cs="Times New Roman"/>
          <w:sz w:val="28"/>
          <w:szCs w:val="28"/>
        </w:rPr>
        <w:t xml:space="preserve">ix temperature gradients (1°C, 3°C, 5°C, 7°C, 9°C, and 11°C). For each temperature gradient experiment, </w:t>
      </w:r>
      <w:r w:rsidR="00AB7DA6" w:rsidRPr="00182420">
        <w:rPr>
          <w:rFonts w:ascii="Times New Roman" w:hAnsi="Times New Roman" w:cs="Times New Roman"/>
          <w:sz w:val="28"/>
          <w:szCs w:val="28"/>
        </w:rPr>
        <w:t>30</w:t>
      </w:r>
      <w:r w:rsidR="00F64840" w:rsidRPr="00182420">
        <w:rPr>
          <w:rFonts w:ascii="Times New Roman" w:hAnsi="Times New Roman" w:cs="Times New Roman"/>
          <w:sz w:val="28"/>
          <w:szCs w:val="28"/>
        </w:rPr>
        <w:t xml:space="preserve"> abalones from each genotype (</w:t>
      </w:r>
      <w:r w:rsidR="00AB7DA6" w:rsidRPr="00182420">
        <w:rPr>
          <w:rFonts w:ascii="Times New Roman" w:hAnsi="Times New Roman" w:cs="Times New Roman"/>
          <w:sz w:val="28"/>
          <w:szCs w:val="28"/>
        </w:rPr>
        <w:t>9</w:t>
      </w:r>
      <w:r w:rsidR="00F64840" w:rsidRPr="00182420">
        <w:rPr>
          <w:rFonts w:ascii="Times New Roman" w:hAnsi="Times New Roman" w:cs="Times New Roman"/>
          <w:sz w:val="28"/>
          <w:szCs w:val="28"/>
        </w:rPr>
        <w:t xml:space="preserve">0 abalones in total) were </w:t>
      </w:r>
      <w:r w:rsidR="00AB7DA6" w:rsidRPr="00182420">
        <w:rPr>
          <w:rFonts w:ascii="Times New Roman" w:hAnsi="Times New Roman" w:cs="Times New Roman"/>
          <w:sz w:val="28"/>
          <w:szCs w:val="28"/>
        </w:rPr>
        <w:t xml:space="preserve">equally </w:t>
      </w:r>
      <w:r w:rsidR="00F64840" w:rsidRPr="00182420">
        <w:rPr>
          <w:rFonts w:ascii="Times New Roman" w:hAnsi="Times New Roman" w:cs="Times New Roman"/>
          <w:sz w:val="28"/>
          <w:szCs w:val="28"/>
        </w:rPr>
        <w:t>placed in</w:t>
      </w:r>
      <w:r w:rsidR="00AB7DA6" w:rsidRPr="00182420">
        <w:rPr>
          <w:rFonts w:ascii="Times New Roman" w:hAnsi="Times New Roman" w:cs="Times New Roman"/>
          <w:sz w:val="28"/>
          <w:szCs w:val="28"/>
        </w:rPr>
        <w:t>to</w:t>
      </w:r>
      <w:r w:rsidR="00F64840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B7DA6" w:rsidRPr="00182420">
        <w:rPr>
          <w:rFonts w:ascii="Times New Roman" w:hAnsi="Times New Roman" w:cs="Times New Roman"/>
          <w:sz w:val="28"/>
          <w:szCs w:val="28"/>
        </w:rPr>
        <w:t>three</w:t>
      </w:r>
      <w:r w:rsidR="00F46BF4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B7DA6" w:rsidRPr="00182420">
        <w:rPr>
          <w:rFonts w:ascii="Times New Roman" w:hAnsi="Times New Roman" w:cs="Times New Roman"/>
          <w:sz w:val="28"/>
          <w:szCs w:val="28"/>
        </w:rPr>
        <w:t xml:space="preserve">replicate </w:t>
      </w:r>
      <w:r w:rsidR="00F46BF4" w:rsidRPr="00182420">
        <w:rPr>
          <w:rFonts w:ascii="Times New Roman" w:hAnsi="Times New Roman" w:cs="Times New Roman"/>
          <w:sz w:val="28"/>
          <w:szCs w:val="28"/>
        </w:rPr>
        <w:t>containers (the glass baker</w:t>
      </w:r>
      <w:r w:rsidR="00206054" w:rsidRPr="00182420">
        <w:rPr>
          <w:rFonts w:ascii="Times New Roman" w:hAnsi="Times New Roman" w:cs="Times New Roman"/>
          <w:sz w:val="28"/>
          <w:szCs w:val="28"/>
        </w:rPr>
        <w:t>s</w:t>
      </w:r>
      <w:r w:rsidR="00F46BF4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B7DA6" w:rsidRPr="00182420">
        <w:rPr>
          <w:rFonts w:ascii="Times New Roman" w:hAnsi="Times New Roman" w:cs="Times New Roman"/>
          <w:sz w:val="28"/>
          <w:szCs w:val="28"/>
        </w:rPr>
        <w:t xml:space="preserve">shown in Figure 1, each baker contained 10 abalones from each genotype, 30 abalones in total). </w:t>
      </w:r>
      <w:r w:rsidR="00A32F18" w:rsidRPr="00182420">
        <w:rPr>
          <w:rFonts w:ascii="Times New Roman" w:hAnsi="Times New Roman" w:cs="Times New Roman"/>
          <w:sz w:val="28"/>
          <w:szCs w:val="28"/>
        </w:rPr>
        <w:t>T</w:t>
      </w:r>
      <w:r w:rsidR="00E765E7" w:rsidRPr="00182420">
        <w:rPr>
          <w:rFonts w:ascii="Times New Roman" w:hAnsi="Times New Roman" w:cs="Times New Roman"/>
          <w:sz w:val="28"/>
          <w:szCs w:val="28"/>
        </w:rPr>
        <w:t xml:space="preserve">he </w:t>
      </w:r>
      <w:r w:rsidR="00F64840" w:rsidRPr="00182420">
        <w:rPr>
          <w:rFonts w:ascii="Times New Roman" w:hAnsi="Times New Roman" w:cs="Times New Roman"/>
          <w:sz w:val="28"/>
          <w:szCs w:val="28"/>
        </w:rPr>
        <w:t xml:space="preserve">water </w:t>
      </w:r>
      <w:r w:rsidR="00596064" w:rsidRPr="00182420">
        <w:rPr>
          <w:rFonts w:ascii="Times New Roman" w:hAnsi="Times New Roman" w:cs="Times New Roman"/>
          <w:sz w:val="28"/>
          <w:szCs w:val="28"/>
        </w:rPr>
        <w:t>temperature</w:t>
      </w:r>
      <w:r w:rsidR="00E765E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F64840" w:rsidRPr="00182420">
        <w:rPr>
          <w:rFonts w:ascii="Times New Roman" w:hAnsi="Times New Roman" w:cs="Times New Roman"/>
          <w:sz w:val="28"/>
          <w:szCs w:val="28"/>
        </w:rPr>
        <w:t xml:space="preserve">was </w:t>
      </w:r>
      <w:r w:rsidR="005E61EE" w:rsidRPr="00182420">
        <w:rPr>
          <w:rFonts w:ascii="Times New Roman" w:hAnsi="Times New Roman" w:cs="Times New Roman"/>
          <w:sz w:val="28"/>
          <w:szCs w:val="28"/>
        </w:rPr>
        <w:t xml:space="preserve">then </w:t>
      </w:r>
      <w:r w:rsidR="00E765E7" w:rsidRPr="00182420">
        <w:rPr>
          <w:rFonts w:ascii="Times New Roman" w:hAnsi="Times New Roman" w:cs="Times New Roman"/>
          <w:sz w:val="28"/>
          <w:szCs w:val="28"/>
        </w:rPr>
        <w:t>decreased from 20 °C to 1°C, 3°C, 5°C, 7°C, 9</w:t>
      </w:r>
      <w:bookmarkStart w:id="19" w:name="_Hlk32831480"/>
      <w:r w:rsidR="00E765E7" w:rsidRPr="00182420">
        <w:rPr>
          <w:rFonts w:ascii="Times New Roman" w:hAnsi="Times New Roman" w:cs="Times New Roman"/>
          <w:sz w:val="28"/>
          <w:szCs w:val="28"/>
        </w:rPr>
        <w:t>°C</w:t>
      </w:r>
      <w:bookmarkEnd w:id="19"/>
      <w:r w:rsidR="00E765E7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5E61EE" w:rsidRPr="00182420">
        <w:rPr>
          <w:rFonts w:ascii="Times New Roman" w:hAnsi="Times New Roman" w:cs="Times New Roman"/>
          <w:sz w:val="28"/>
          <w:szCs w:val="28"/>
        </w:rPr>
        <w:t>or</w:t>
      </w:r>
      <w:r w:rsidR="00F46BF4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E765E7" w:rsidRPr="00182420">
        <w:rPr>
          <w:rFonts w:ascii="Times New Roman" w:hAnsi="Times New Roman" w:cs="Times New Roman"/>
          <w:sz w:val="28"/>
          <w:szCs w:val="28"/>
        </w:rPr>
        <w:t>11°C</w:t>
      </w:r>
      <w:r w:rsidR="00596064" w:rsidRPr="00182420">
        <w:rPr>
          <w:rFonts w:ascii="Times New Roman" w:hAnsi="Times New Roman" w:cs="Times New Roman"/>
          <w:sz w:val="28"/>
          <w:szCs w:val="28"/>
        </w:rPr>
        <w:t xml:space="preserve"> at a rate of 2</w:t>
      </w:r>
      <w:r w:rsidR="00F64840" w:rsidRPr="00182420">
        <w:rPr>
          <w:rFonts w:ascii="Times New Roman" w:hAnsi="Times New Roman" w:cs="Times New Roman"/>
          <w:sz w:val="28"/>
          <w:szCs w:val="28"/>
        </w:rPr>
        <w:t xml:space="preserve">.3 </w:t>
      </w:r>
      <w:r w:rsidR="00596064" w:rsidRPr="00182420">
        <w:rPr>
          <w:rFonts w:ascii="Times New Roman" w:hAnsi="Times New Roman" w:cs="Times New Roman"/>
          <w:sz w:val="28"/>
          <w:szCs w:val="28"/>
        </w:rPr>
        <w:t>°C</w:t>
      </w:r>
      <w:r w:rsidR="004F4E64" w:rsidRPr="00182420">
        <w:rPr>
          <w:rFonts w:ascii="Times New Roman" w:hAnsi="Times New Roman" w:cs="Times New Roman"/>
          <w:sz w:val="28"/>
          <w:szCs w:val="28"/>
        </w:rPr>
        <w:t>/</w:t>
      </w:r>
      <w:r w:rsidR="00596064" w:rsidRPr="00182420">
        <w:rPr>
          <w:rFonts w:ascii="Times New Roman" w:hAnsi="Times New Roman" w:cs="Times New Roman"/>
          <w:sz w:val="28"/>
          <w:szCs w:val="28"/>
        </w:rPr>
        <w:t>hour</w:t>
      </w:r>
      <w:r w:rsidR="00F64840" w:rsidRPr="00182420">
        <w:rPr>
          <w:rFonts w:ascii="Times New Roman" w:hAnsi="Times New Roman" w:cs="Times New Roman"/>
          <w:sz w:val="28"/>
          <w:szCs w:val="28"/>
        </w:rPr>
        <w:t>.</w:t>
      </w:r>
      <w:r w:rsidR="00360038" w:rsidRPr="00182420">
        <w:rPr>
          <w:rFonts w:ascii="Times New Roman" w:hAnsi="Times New Roman" w:cs="Times New Roman"/>
          <w:sz w:val="28"/>
          <w:szCs w:val="28"/>
        </w:rPr>
        <w:t xml:space="preserve"> The abalones reared consistently at 20 °C were regarded as the control group.</w:t>
      </w:r>
      <w:r w:rsidR="00F64840" w:rsidRPr="00182420">
        <w:rPr>
          <w:rFonts w:ascii="Times New Roman" w:hAnsi="Times New Roman" w:cs="Times New Roman"/>
          <w:sz w:val="28"/>
          <w:szCs w:val="28"/>
        </w:rPr>
        <w:t xml:space="preserve"> T</w:t>
      </w:r>
      <w:r w:rsidR="00596064" w:rsidRPr="00182420">
        <w:rPr>
          <w:rFonts w:ascii="Times New Roman" w:hAnsi="Times New Roman" w:cs="Times New Roman"/>
          <w:sz w:val="28"/>
          <w:szCs w:val="28"/>
        </w:rPr>
        <w:t xml:space="preserve">he temperature was maintained at the designated </w:t>
      </w:r>
      <w:r w:rsidR="00F46BF4" w:rsidRPr="00182420">
        <w:rPr>
          <w:rFonts w:ascii="Times New Roman" w:hAnsi="Times New Roman" w:cs="Times New Roman"/>
          <w:sz w:val="28"/>
          <w:szCs w:val="28"/>
        </w:rPr>
        <w:t>gradient</w:t>
      </w:r>
      <w:r w:rsidR="00596064" w:rsidRPr="00182420">
        <w:rPr>
          <w:rFonts w:ascii="Times New Roman" w:hAnsi="Times New Roman" w:cs="Times New Roman"/>
          <w:sz w:val="28"/>
          <w:szCs w:val="28"/>
        </w:rPr>
        <w:t xml:space="preserve"> for 12</w:t>
      </w:r>
      <w:r w:rsidR="00F46BF4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596064" w:rsidRPr="00182420">
        <w:rPr>
          <w:rFonts w:ascii="Times New Roman" w:hAnsi="Times New Roman" w:cs="Times New Roman"/>
          <w:sz w:val="28"/>
          <w:szCs w:val="28"/>
        </w:rPr>
        <w:t>h or 24</w:t>
      </w:r>
      <w:r w:rsidR="00F46BF4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596064" w:rsidRPr="00182420">
        <w:rPr>
          <w:rFonts w:ascii="Times New Roman" w:hAnsi="Times New Roman" w:cs="Times New Roman"/>
          <w:sz w:val="28"/>
          <w:szCs w:val="28"/>
        </w:rPr>
        <w:t>h</w:t>
      </w:r>
      <w:r w:rsidR="00F46BF4" w:rsidRPr="00182420">
        <w:rPr>
          <w:rFonts w:ascii="Times New Roman" w:hAnsi="Times New Roman" w:cs="Times New Roman"/>
          <w:sz w:val="28"/>
          <w:szCs w:val="28"/>
        </w:rPr>
        <w:t>,</w:t>
      </w:r>
      <w:r w:rsidR="00596064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F64840" w:rsidRPr="00182420">
        <w:rPr>
          <w:rFonts w:ascii="Times New Roman" w:hAnsi="Times New Roman" w:cs="Times New Roman"/>
          <w:sz w:val="28"/>
          <w:szCs w:val="28"/>
        </w:rPr>
        <w:t>then</w:t>
      </w:r>
      <w:r w:rsidR="00596064" w:rsidRPr="00182420">
        <w:rPr>
          <w:rFonts w:ascii="Times New Roman" w:hAnsi="Times New Roman" w:cs="Times New Roman"/>
          <w:sz w:val="28"/>
          <w:szCs w:val="28"/>
        </w:rPr>
        <w:t xml:space="preserve"> recover</w:t>
      </w:r>
      <w:r w:rsidR="00F64840" w:rsidRPr="00182420">
        <w:rPr>
          <w:rFonts w:ascii="Times New Roman" w:hAnsi="Times New Roman" w:cs="Times New Roman"/>
          <w:sz w:val="28"/>
          <w:szCs w:val="28"/>
        </w:rPr>
        <w:t>ed</w:t>
      </w:r>
      <w:r w:rsidR="00596064" w:rsidRPr="00182420">
        <w:rPr>
          <w:rFonts w:ascii="Times New Roman" w:hAnsi="Times New Roman" w:cs="Times New Roman"/>
          <w:sz w:val="28"/>
          <w:szCs w:val="28"/>
        </w:rPr>
        <w:t xml:space="preserve"> to 20 °C</w:t>
      </w:r>
      <w:r w:rsidR="00F64840" w:rsidRPr="00182420">
        <w:rPr>
          <w:rFonts w:ascii="Times New Roman" w:hAnsi="Times New Roman" w:cs="Times New Roman"/>
          <w:sz w:val="28"/>
          <w:szCs w:val="28"/>
        </w:rPr>
        <w:t xml:space="preserve"> at a natural </w:t>
      </w:r>
      <w:r w:rsidR="00A32F18" w:rsidRPr="00182420">
        <w:rPr>
          <w:rFonts w:ascii="Times New Roman" w:hAnsi="Times New Roman" w:cs="Times New Roman"/>
          <w:sz w:val="28"/>
          <w:szCs w:val="28"/>
        </w:rPr>
        <w:t>warming</w:t>
      </w:r>
      <w:r w:rsidR="00F64840" w:rsidRPr="00182420">
        <w:rPr>
          <w:rFonts w:ascii="Times New Roman" w:hAnsi="Times New Roman" w:cs="Times New Roman"/>
          <w:sz w:val="28"/>
          <w:szCs w:val="28"/>
        </w:rPr>
        <w:t xml:space="preserve"> rate</w:t>
      </w:r>
      <w:r w:rsidR="00596064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E91E00" w:rsidRPr="00182420">
        <w:rPr>
          <w:rFonts w:ascii="Times New Roman" w:hAnsi="Times New Roman" w:cs="Times New Roman"/>
          <w:sz w:val="28"/>
          <w:szCs w:val="28"/>
        </w:rPr>
        <w:t>After 24</w:t>
      </w:r>
      <w:r w:rsidR="00F46BF4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E91E00" w:rsidRPr="00182420">
        <w:rPr>
          <w:rFonts w:ascii="Times New Roman" w:hAnsi="Times New Roman" w:cs="Times New Roman"/>
          <w:sz w:val="28"/>
          <w:szCs w:val="28"/>
        </w:rPr>
        <w:t xml:space="preserve">h recovery at 20 °C, </w:t>
      </w:r>
      <w:r w:rsidR="001B137D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E91E00" w:rsidRPr="00182420">
        <w:rPr>
          <w:rFonts w:ascii="Times New Roman" w:hAnsi="Times New Roman" w:cs="Times New Roman"/>
          <w:sz w:val="28"/>
          <w:szCs w:val="28"/>
        </w:rPr>
        <w:t>a</w:t>
      </w:r>
      <w:r w:rsidR="00596064" w:rsidRPr="00182420">
        <w:rPr>
          <w:rFonts w:ascii="Times New Roman" w:hAnsi="Times New Roman" w:cs="Times New Roman"/>
          <w:sz w:val="28"/>
          <w:szCs w:val="28"/>
        </w:rPr>
        <w:t xml:space="preserve">balones who lost foot attachment were regarded as </w:t>
      </w:r>
      <w:r w:rsidR="00F46BF4" w:rsidRPr="00182420">
        <w:rPr>
          <w:rFonts w:ascii="Times New Roman" w:hAnsi="Times New Roman" w:cs="Times New Roman"/>
          <w:sz w:val="28"/>
          <w:szCs w:val="28"/>
        </w:rPr>
        <w:t>dead</w:t>
      </w:r>
      <w:r w:rsidR="00596064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E91E00" w:rsidRPr="00182420">
        <w:rPr>
          <w:rFonts w:ascii="Times New Roman" w:hAnsi="Times New Roman" w:cs="Times New Roman"/>
          <w:sz w:val="28"/>
          <w:szCs w:val="28"/>
        </w:rPr>
        <w:t xml:space="preserve">The mortalities </w:t>
      </w:r>
      <w:r w:rsidR="00F46BF4" w:rsidRPr="00182420">
        <w:rPr>
          <w:rFonts w:ascii="Times New Roman" w:hAnsi="Times New Roman" w:cs="Times New Roman"/>
          <w:sz w:val="28"/>
          <w:szCs w:val="28"/>
        </w:rPr>
        <w:t xml:space="preserve">of the three genotypes </w:t>
      </w:r>
      <w:r w:rsidR="00E91E00" w:rsidRPr="00182420">
        <w:rPr>
          <w:rFonts w:ascii="Times New Roman" w:hAnsi="Times New Roman" w:cs="Times New Roman"/>
          <w:sz w:val="28"/>
          <w:szCs w:val="28"/>
        </w:rPr>
        <w:lastRenderedPageBreak/>
        <w:t>were recorded</w:t>
      </w:r>
      <w:r w:rsidR="00271ECD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E91E00" w:rsidRPr="00182420">
        <w:rPr>
          <w:rFonts w:ascii="Times New Roman" w:hAnsi="Times New Roman" w:cs="Times New Roman"/>
          <w:sz w:val="28"/>
          <w:szCs w:val="28"/>
        </w:rPr>
        <w:t xml:space="preserve">then the </w:t>
      </w:r>
      <w:r w:rsidR="00F64840" w:rsidRPr="00182420">
        <w:rPr>
          <w:rFonts w:ascii="Times New Roman" w:hAnsi="Times New Roman" w:cs="Times New Roman"/>
          <w:sz w:val="28"/>
          <w:szCs w:val="28"/>
        </w:rPr>
        <w:t>L</w:t>
      </w:r>
      <w:r w:rsidR="00E91E00" w:rsidRPr="00182420">
        <w:rPr>
          <w:rFonts w:ascii="Times New Roman" w:hAnsi="Times New Roman" w:cs="Times New Roman"/>
          <w:sz w:val="28"/>
          <w:szCs w:val="28"/>
        </w:rPr>
        <w:t>LT</w:t>
      </w:r>
      <w:r w:rsidR="00E91E00" w:rsidRPr="00182420">
        <w:rPr>
          <w:rFonts w:ascii="Times New Roman" w:hAnsi="Times New Roman" w:cs="Times New Roman"/>
          <w:sz w:val="28"/>
          <w:szCs w:val="28"/>
          <w:vertAlign w:val="subscript"/>
        </w:rPr>
        <w:t>50</w:t>
      </w:r>
      <w:r w:rsidR="00E91E00" w:rsidRPr="00182420">
        <w:rPr>
          <w:rFonts w:ascii="Times New Roman" w:hAnsi="Times New Roman" w:cs="Times New Roman"/>
          <w:sz w:val="28"/>
          <w:szCs w:val="28"/>
        </w:rPr>
        <w:t xml:space="preserve"> was calculated </w:t>
      </w:r>
      <w:r w:rsidR="00974BE7" w:rsidRPr="00182420">
        <w:rPr>
          <w:rFonts w:ascii="Times New Roman" w:hAnsi="Times New Roman" w:cs="Times New Roman"/>
          <w:sz w:val="28"/>
          <w:szCs w:val="28"/>
        </w:rPr>
        <w:t>by</w:t>
      </w:r>
      <w:r w:rsidR="00E91E00" w:rsidRPr="0018242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91E00" w:rsidRPr="00182420">
        <w:rPr>
          <w:rFonts w:ascii="Times New Roman" w:hAnsi="Times New Roman" w:cs="Times New Roman"/>
          <w:sz w:val="28"/>
          <w:szCs w:val="28"/>
        </w:rPr>
        <w:t>Probit</w:t>
      </w:r>
      <w:proofErr w:type="spellEnd"/>
      <w:r w:rsidR="00E91E00" w:rsidRPr="00182420">
        <w:rPr>
          <w:rFonts w:ascii="Times New Roman" w:hAnsi="Times New Roman" w:cs="Times New Roman"/>
          <w:sz w:val="28"/>
          <w:szCs w:val="28"/>
        </w:rPr>
        <w:t xml:space="preserve"> analysis.</w:t>
      </w:r>
    </w:p>
    <w:p w14:paraId="4AF5F072" w14:textId="0E729D13" w:rsidR="00E91E00" w:rsidRPr="00182420" w:rsidRDefault="00E91E00" w:rsidP="007A14B6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2.</w:t>
      </w:r>
      <w:r w:rsidR="0027081D" w:rsidRPr="00182420">
        <w:rPr>
          <w:rFonts w:ascii="Times New Roman" w:hAnsi="Times New Roman" w:cs="Times New Roman"/>
          <w:sz w:val="28"/>
          <w:szCs w:val="28"/>
        </w:rPr>
        <w:t>7</w:t>
      </w:r>
      <w:r w:rsidR="00F639B6" w:rsidRPr="00182420">
        <w:rPr>
          <w:rFonts w:ascii="Times New Roman" w:hAnsi="Times New Roman" w:cs="Times New Roman"/>
          <w:sz w:val="28"/>
          <w:szCs w:val="28"/>
        </w:rPr>
        <w:t>.</w:t>
      </w:r>
      <w:r w:rsidRPr="00182420">
        <w:rPr>
          <w:rFonts w:ascii="Times New Roman" w:hAnsi="Times New Roman" w:cs="Times New Roman"/>
          <w:sz w:val="28"/>
          <w:szCs w:val="28"/>
        </w:rPr>
        <w:t xml:space="preserve"> Oxygen consumption and ammonia excretion </w:t>
      </w:r>
      <w:r w:rsidR="004D0CE3" w:rsidRPr="00182420">
        <w:rPr>
          <w:rFonts w:ascii="Times New Roman" w:hAnsi="Times New Roman" w:cs="Times New Roman"/>
          <w:sz w:val="28"/>
          <w:szCs w:val="28"/>
        </w:rPr>
        <w:t>rate</w:t>
      </w:r>
      <w:r w:rsidR="00AB7DA6" w:rsidRPr="00182420">
        <w:rPr>
          <w:rFonts w:ascii="Times New Roman" w:hAnsi="Times New Roman" w:cs="Times New Roman"/>
          <w:sz w:val="28"/>
          <w:szCs w:val="28"/>
        </w:rPr>
        <w:t>s</w:t>
      </w:r>
      <w:r w:rsidR="004D0CE3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 xml:space="preserve">determination </w:t>
      </w:r>
    </w:p>
    <w:p w14:paraId="0692B75A" w14:textId="5B228ECD" w:rsidR="00271ECD" w:rsidRPr="00182420" w:rsidRDefault="00271ECD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The o</w:t>
      </w:r>
      <w:r w:rsidR="004D0CE3" w:rsidRPr="00182420">
        <w:rPr>
          <w:rFonts w:ascii="Times New Roman" w:hAnsi="Times New Roman" w:cs="Times New Roman"/>
          <w:sz w:val="28"/>
          <w:szCs w:val="28"/>
        </w:rPr>
        <w:t xml:space="preserve">xygen consumption </w:t>
      </w:r>
      <w:r w:rsidRPr="00182420">
        <w:rPr>
          <w:rFonts w:ascii="Times New Roman" w:hAnsi="Times New Roman" w:cs="Times New Roman"/>
          <w:sz w:val="28"/>
          <w:szCs w:val="28"/>
        </w:rPr>
        <w:t xml:space="preserve">rate </w:t>
      </w:r>
      <w:r w:rsidR="004D0CE3" w:rsidRPr="00182420">
        <w:rPr>
          <w:rFonts w:ascii="Times New Roman" w:hAnsi="Times New Roman" w:cs="Times New Roman"/>
          <w:sz w:val="28"/>
          <w:szCs w:val="28"/>
        </w:rPr>
        <w:t xml:space="preserve">(OC) and ammonia excretion </w:t>
      </w:r>
      <w:r w:rsidRPr="00182420">
        <w:rPr>
          <w:rFonts w:ascii="Times New Roman" w:hAnsi="Times New Roman" w:cs="Times New Roman"/>
          <w:sz w:val="28"/>
          <w:szCs w:val="28"/>
        </w:rPr>
        <w:t xml:space="preserve">rate </w:t>
      </w:r>
      <w:r w:rsidR="004D0CE3" w:rsidRPr="00182420">
        <w:rPr>
          <w:rFonts w:ascii="Times New Roman" w:hAnsi="Times New Roman" w:cs="Times New Roman"/>
          <w:sz w:val="28"/>
          <w:szCs w:val="28"/>
        </w:rPr>
        <w:t xml:space="preserve">(AE) of </w:t>
      </w:r>
      <w:proofErr w:type="spellStart"/>
      <w:r w:rsidR="004D0CE3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4D0CE3" w:rsidRPr="0018242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4D0CE3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1B137D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4D0CE3" w:rsidRPr="00182420">
        <w:rPr>
          <w:rFonts w:ascii="Times New Roman" w:hAnsi="Times New Roman" w:cs="Times New Roman"/>
          <w:sz w:val="28"/>
          <w:szCs w:val="28"/>
        </w:rPr>
        <w:t xml:space="preserve">and </w:t>
      </w:r>
      <w:proofErr w:type="spellStart"/>
      <w:r w:rsidR="004D0CE3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4D0CE3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B3B9F" w:rsidRPr="00182420">
        <w:rPr>
          <w:rFonts w:ascii="Times New Roman" w:hAnsi="Times New Roman" w:cs="Times New Roman"/>
          <w:sz w:val="28"/>
          <w:szCs w:val="28"/>
        </w:rPr>
        <w:t>during low-temperature exposure</w:t>
      </w:r>
      <w:r w:rsidR="004D0CE3" w:rsidRPr="00182420">
        <w:rPr>
          <w:rFonts w:ascii="Times New Roman" w:hAnsi="Times New Roman" w:cs="Times New Roman"/>
          <w:sz w:val="28"/>
          <w:szCs w:val="28"/>
        </w:rPr>
        <w:t xml:space="preserve"> were determined. </w:t>
      </w:r>
      <w:r w:rsidR="004F4E64" w:rsidRPr="00182420">
        <w:rPr>
          <w:rFonts w:ascii="Times New Roman" w:hAnsi="Times New Roman" w:cs="Times New Roman"/>
          <w:sz w:val="28"/>
          <w:szCs w:val="28"/>
        </w:rPr>
        <w:t>Thirty</w:t>
      </w:r>
      <w:r w:rsidR="00AB7DA6" w:rsidRPr="00182420">
        <w:rPr>
          <w:rFonts w:ascii="Times New Roman" w:hAnsi="Times New Roman" w:cs="Times New Roman"/>
          <w:sz w:val="28"/>
          <w:szCs w:val="28"/>
        </w:rPr>
        <w:t xml:space="preserve"> abalones from each genotype (</w:t>
      </w:r>
      <w:r w:rsidR="006632F7" w:rsidRPr="00182420">
        <w:rPr>
          <w:rFonts w:ascii="Times New Roman" w:hAnsi="Times New Roman" w:cs="Times New Roman"/>
          <w:sz w:val="28"/>
          <w:szCs w:val="28"/>
        </w:rPr>
        <w:t>90</w:t>
      </w:r>
      <w:r w:rsidR="00AB7DA6" w:rsidRPr="00182420">
        <w:rPr>
          <w:rFonts w:ascii="Times New Roman" w:hAnsi="Times New Roman" w:cs="Times New Roman"/>
          <w:sz w:val="28"/>
          <w:szCs w:val="28"/>
        </w:rPr>
        <w:t xml:space="preserve"> abalones in total) were equally placed into three replicate containers (the glass baker</w:t>
      </w:r>
      <w:r w:rsidR="00206054" w:rsidRPr="00182420">
        <w:rPr>
          <w:rFonts w:ascii="Times New Roman" w:hAnsi="Times New Roman" w:cs="Times New Roman" w:hint="eastAsia"/>
          <w:sz w:val="28"/>
          <w:szCs w:val="28"/>
        </w:rPr>
        <w:t>s</w:t>
      </w:r>
      <w:r w:rsidR="00AB7DA6" w:rsidRPr="00182420">
        <w:rPr>
          <w:rFonts w:ascii="Times New Roman" w:hAnsi="Times New Roman" w:cs="Times New Roman"/>
          <w:sz w:val="28"/>
          <w:szCs w:val="28"/>
        </w:rPr>
        <w:t xml:space="preserve"> shown in Figure 1, each baker contained </w:t>
      </w:r>
      <w:r w:rsidR="004A14E7" w:rsidRPr="00182420">
        <w:rPr>
          <w:rFonts w:ascii="Times New Roman" w:hAnsi="Times New Roman" w:cs="Times New Roman"/>
          <w:sz w:val="28"/>
          <w:szCs w:val="28"/>
        </w:rPr>
        <w:t>ten</w:t>
      </w:r>
      <w:r w:rsidR="00AB7DA6" w:rsidRPr="00182420">
        <w:rPr>
          <w:rFonts w:ascii="Times New Roman" w:hAnsi="Times New Roman" w:cs="Times New Roman"/>
          <w:sz w:val="28"/>
          <w:szCs w:val="28"/>
        </w:rPr>
        <w:t xml:space="preserve"> abalones from each genotype, </w:t>
      </w:r>
      <w:r w:rsidR="004A14E7" w:rsidRPr="00182420">
        <w:rPr>
          <w:rFonts w:ascii="Times New Roman" w:hAnsi="Times New Roman" w:cs="Times New Roman"/>
          <w:sz w:val="28"/>
          <w:szCs w:val="28"/>
        </w:rPr>
        <w:t>30</w:t>
      </w:r>
      <w:r w:rsidR="00AB7DA6" w:rsidRPr="00182420">
        <w:rPr>
          <w:rFonts w:ascii="Times New Roman" w:hAnsi="Times New Roman" w:cs="Times New Roman"/>
          <w:sz w:val="28"/>
          <w:szCs w:val="28"/>
        </w:rPr>
        <w:t xml:space="preserve"> abalones in total).</w:t>
      </w:r>
      <w:r w:rsidR="004D0CE3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1B137D" w:rsidRPr="00182420">
        <w:rPr>
          <w:rFonts w:ascii="Times New Roman" w:hAnsi="Times New Roman" w:cs="Times New Roman"/>
          <w:sz w:val="28"/>
          <w:szCs w:val="28"/>
        </w:rPr>
        <w:t xml:space="preserve">abalones were </w:t>
      </w:r>
      <w:r w:rsidR="0030044C" w:rsidRPr="00182420">
        <w:rPr>
          <w:rFonts w:ascii="Times New Roman" w:hAnsi="Times New Roman" w:cs="Times New Roman"/>
          <w:sz w:val="28"/>
          <w:szCs w:val="28"/>
        </w:rPr>
        <w:t>reared at</w:t>
      </w:r>
      <w:r w:rsidRPr="00182420">
        <w:rPr>
          <w:rFonts w:ascii="Times New Roman" w:hAnsi="Times New Roman" w:cs="Times New Roman"/>
          <w:sz w:val="28"/>
          <w:szCs w:val="28"/>
        </w:rPr>
        <w:t xml:space="preserve"> 12 °C (low-temperature group) or 20 °C (control group) for 168 h</w:t>
      </w:r>
      <w:r w:rsidR="00F17841" w:rsidRPr="00182420">
        <w:rPr>
          <w:rFonts w:ascii="Times New Roman" w:hAnsi="Times New Roman" w:cs="Times New Roman"/>
          <w:sz w:val="28"/>
          <w:szCs w:val="28"/>
        </w:rPr>
        <w:t xml:space="preserve">. The OC and AE of </w:t>
      </w:r>
      <w:r w:rsidR="004B68BA" w:rsidRPr="00182420">
        <w:rPr>
          <w:rFonts w:ascii="Times New Roman" w:hAnsi="Times New Roman" w:cs="Times New Roman"/>
          <w:sz w:val="28"/>
          <w:szCs w:val="28"/>
        </w:rPr>
        <w:t>six</w:t>
      </w:r>
      <w:r w:rsidR="00F17841" w:rsidRPr="00182420">
        <w:rPr>
          <w:rFonts w:ascii="Times New Roman" w:hAnsi="Times New Roman" w:cs="Times New Roman"/>
          <w:sz w:val="28"/>
          <w:szCs w:val="28"/>
        </w:rPr>
        <w:t xml:space="preserve"> abalones </w:t>
      </w:r>
      <w:r w:rsidR="004B68BA" w:rsidRPr="00182420">
        <w:rPr>
          <w:rFonts w:ascii="Times New Roman" w:hAnsi="Times New Roman" w:cs="Times New Roman"/>
          <w:sz w:val="28"/>
          <w:szCs w:val="28"/>
        </w:rPr>
        <w:t xml:space="preserve">from each genotype (18 abalones in total) </w:t>
      </w:r>
      <w:r w:rsidR="00F17841" w:rsidRPr="00182420">
        <w:rPr>
          <w:rFonts w:ascii="Times New Roman" w:hAnsi="Times New Roman" w:cs="Times New Roman"/>
          <w:sz w:val="28"/>
          <w:szCs w:val="28"/>
        </w:rPr>
        <w:t xml:space="preserve">were tested at 0 h, 6 h, and 168 h of the </w:t>
      </w:r>
      <w:r w:rsidR="0030044C" w:rsidRPr="00182420">
        <w:rPr>
          <w:rFonts w:ascii="Times New Roman" w:hAnsi="Times New Roman" w:cs="Times New Roman"/>
          <w:sz w:val="28"/>
          <w:szCs w:val="28"/>
        </w:rPr>
        <w:t>experiment</w:t>
      </w:r>
      <w:r w:rsidR="00F17841" w:rsidRPr="00182420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9F26364" w14:textId="12B1AAD4" w:rsidR="005115A4" w:rsidRPr="00182420" w:rsidRDefault="00341289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T</w:t>
      </w:r>
      <w:r w:rsidR="00422661" w:rsidRPr="00182420">
        <w:rPr>
          <w:rFonts w:ascii="Times New Roman" w:hAnsi="Times New Roman" w:cs="Times New Roman"/>
          <w:sz w:val="28"/>
          <w:szCs w:val="28"/>
        </w:rPr>
        <w:t xml:space="preserve">he </w:t>
      </w:r>
      <w:r w:rsidR="00F17841" w:rsidRPr="00182420">
        <w:rPr>
          <w:rFonts w:ascii="Times New Roman" w:hAnsi="Times New Roman" w:cs="Times New Roman"/>
          <w:sz w:val="28"/>
          <w:szCs w:val="28"/>
        </w:rPr>
        <w:t xml:space="preserve">abalone’s </w:t>
      </w:r>
      <w:r w:rsidR="00E83F44" w:rsidRPr="00182420">
        <w:rPr>
          <w:rFonts w:ascii="Times New Roman" w:hAnsi="Times New Roman" w:cs="Times New Roman"/>
          <w:sz w:val="28"/>
          <w:szCs w:val="28"/>
        </w:rPr>
        <w:t>OC</w:t>
      </w:r>
      <w:r w:rsidR="00422661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F17841" w:rsidRPr="00182420">
        <w:rPr>
          <w:rFonts w:ascii="Times New Roman" w:hAnsi="Times New Roman" w:cs="Times New Roman"/>
          <w:sz w:val="28"/>
          <w:szCs w:val="28"/>
        </w:rPr>
        <w:t xml:space="preserve">was measured </w:t>
      </w:r>
      <w:r w:rsidR="00D540E0" w:rsidRPr="00182420">
        <w:rPr>
          <w:rFonts w:ascii="Times New Roman" w:hAnsi="Times New Roman" w:cs="Times New Roman"/>
          <w:sz w:val="28"/>
          <w:szCs w:val="28"/>
        </w:rPr>
        <w:t>according</w:t>
      </w:r>
      <w:r w:rsidR="00F17841" w:rsidRPr="00182420">
        <w:rPr>
          <w:rFonts w:ascii="Times New Roman" w:hAnsi="Times New Roman" w:cs="Times New Roman"/>
          <w:sz w:val="28"/>
          <w:szCs w:val="28"/>
        </w:rPr>
        <w:t xml:space="preserve"> to </w:t>
      </w:r>
      <w:r w:rsidR="00DD05A3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F17841" w:rsidRPr="00182420">
        <w:rPr>
          <w:rFonts w:ascii="Times New Roman" w:hAnsi="Times New Roman" w:cs="Times New Roman"/>
          <w:sz w:val="28"/>
          <w:szCs w:val="28"/>
        </w:rPr>
        <w:t>previous study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Shen et al., 2020)</w:t>
      </w:r>
      <w:r w:rsidR="00F17841" w:rsidRPr="00182420">
        <w:rPr>
          <w:rFonts w:ascii="Times New Roman" w:hAnsi="Times New Roman" w:cs="Times New Roman"/>
          <w:sz w:val="28"/>
          <w:szCs w:val="28"/>
        </w:rPr>
        <w:t xml:space="preserve"> with some modifications. </w:t>
      </w:r>
      <w:r w:rsidR="004B68BA" w:rsidRPr="00182420">
        <w:rPr>
          <w:rFonts w:ascii="Times New Roman" w:hAnsi="Times New Roman" w:cs="Times New Roman"/>
          <w:sz w:val="28"/>
          <w:szCs w:val="28"/>
        </w:rPr>
        <w:t>Two abalones from the same genotype were put into a 2L respiration chamber. The chamber was</w:t>
      </w:r>
      <w:r w:rsidR="00796BED" w:rsidRPr="00182420">
        <w:rPr>
          <w:rFonts w:ascii="Times New Roman" w:hAnsi="Times New Roman" w:cs="Times New Roman"/>
          <w:sz w:val="28"/>
          <w:szCs w:val="28"/>
        </w:rPr>
        <w:t xml:space="preserve"> filled with sterilized seawater</w:t>
      </w:r>
      <w:r w:rsidR="009C0C60" w:rsidRPr="00182420">
        <w:rPr>
          <w:rFonts w:ascii="Times New Roman" w:hAnsi="Times New Roman" w:cs="Times New Roman"/>
          <w:sz w:val="28"/>
          <w:szCs w:val="28"/>
        </w:rPr>
        <w:t xml:space="preserve"> and</w:t>
      </w:r>
      <w:r w:rsidR="00796BED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9C0C60" w:rsidRPr="00182420">
        <w:rPr>
          <w:rFonts w:ascii="Times New Roman" w:hAnsi="Times New Roman" w:cs="Times New Roman"/>
          <w:sz w:val="28"/>
          <w:szCs w:val="28"/>
        </w:rPr>
        <w:t xml:space="preserve">sealed with 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a </w:t>
      </w:r>
      <w:r w:rsidR="009C0C60" w:rsidRPr="00182420">
        <w:rPr>
          <w:rFonts w:ascii="Times New Roman" w:hAnsi="Times New Roman" w:cs="Times New Roman"/>
          <w:sz w:val="28"/>
          <w:szCs w:val="28"/>
        </w:rPr>
        <w:t>plastic membrane to prevent gas exchange with air</w:t>
      </w:r>
      <w:r w:rsidR="00D540E0" w:rsidRPr="00182420">
        <w:rPr>
          <w:rFonts w:ascii="Times New Roman" w:hAnsi="Times New Roman" w:cs="Times New Roman"/>
          <w:sz w:val="28"/>
          <w:szCs w:val="28"/>
        </w:rPr>
        <w:t>.</w:t>
      </w:r>
      <w:r w:rsidR="009C0C60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D540E0" w:rsidRPr="00182420">
        <w:rPr>
          <w:rFonts w:ascii="Times New Roman" w:hAnsi="Times New Roman" w:cs="Times New Roman"/>
          <w:sz w:val="28"/>
          <w:szCs w:val="28"/>
        </w:rPr>
        <w:t>T</w:t>
      </w:r>
      <w:r w:rsidR="009C0C60" w:rsidRPr="00182420">
        <w:rPr>
          <w:rFonts w:ascii="Times New Roman" w:hAnsi="Times New Roman" w:cs="Times New Roman"/>
          <w:sz w:val="28"/>
          <w:szCs w:val="28"/>
        </w:rPr>
        <w:t>hen</w:t>
      </w:r>
      <w:r w:rsidR="00796BED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D540E0" w:rsidRPr="00182420">
        <w:rPr>
          <w:rFonts w:ascii="Times New Roman" w:hAnsi="Times New Roman" w:cs="Times New Roman"/>
          <w:sz w:val="28"/>
          <w:szCs w:val="28"/>
        </w:rPr>
        <w:t xml:space="preserve">the chamber was </w:t>
      </w:r>
      <w:r w:rsidR="00796BED" w:rsidRPr="00182420">
        <w:rPr>
          <w:rFonts w:ascii="Times New Roman" w:hAnsi="Times New Roman" w:cs="Times New Roman"/>
          <w:sz w:val="28"/>
          <w:szCs w:val="28"/>
        </w:rPr>
        <w:t xml:space="preserve">placed into a temperature-control incubator (BPS-500CL, </w:t>
      </w:r>
      <w:proofErr w:type="spellStart"/>
      <w:r w:rsidR="00796BED" w:rsidRPr="00182420">
        <w:rPr>
          <w:rFonts w:ascii="Times New Roman" w:hAnsi="Times New Roman" w:cs="Times New Roman"/>
          <w:sz w:val="28"/>
          <w:szCs w:val="28"/>
        </w:rPr>
        <w:t>Yiheng</w:t>
      </w:r>
      <w:proofErr w:type="spellEnd"/>
      <w:r w:rsidR="00796BED" w:rsidRPr="00182420">
        <w:rPr>
          <w:rFonts w:ascii="Times New Roman" w:hAnsi="Times New Roman" w:cs="Times New Roman"/>
          <w:sz w:val="28"/>
          <w:szCs w:val="28"/>
        </w:rPr>
        <w:t>, China). T</w:t>
      </w:r>
      <w:r w:rsidR="00B6781A" w:rsidRPr="00182420">
        <w:rPr>
          <w:rFonts w:ascii="Times New Roman" w:hAnsi="Times New Roman" w:cs="Times New Roman"/>
          <w:sz w:val="28"/>
          <w:szCs w:val="28"/>
        </w:rPr>
        <w:t xml:space="preserve">he </w:t>
      </w:r>
      <w:r w:rsidR="00A32F18" w:rsidRPr="00182420">
        <w:rPr>
          <w:rFonts w:ascii="Times New Roman" w:hAnsi="Times New Roman" w:cs="Times New Roman"/>
          <w:sz w:val="28"/>
          <w:szCs w:val="28"/>
        </w:rPr>
        <w:t>seawater temperature</w:t>
      </w:r>
      <w:r w:rsidR="00B6781A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C1F07" w:rsidRPr="00182420">
        <w:rPr>
          <w:rFonts w:ascii="Times New Roman" w:hAnsi="Times New Roman" w:cs="Times New Roman"/>
          <w:sz w:val="28"/>
          <w:szCs w:val="28"/>
        </w:rPr>
        <w:t xml:space="preserve">in the chamber </w:t>
      </w:r>
      <w:r w:rsidR="00B6781A" w:rsidRPr="00182420">
        <w:rPr>
          <w:rFonts w:ascii="Times New Roman" w:hAnsi="Times New Roman" w:cs="Times New Roman"/>
          <w:sz w:val="28"/>
          <w:szCs w:val="28"/>
        </w:rPr>
        <w:t xml:space="preserve">was kept the same as the abalone’s rearing temperature </w:t>
      </w:r>
      <w:r w:rsidR="00D540E0" w:rsidRPr="00182420">
        <w:rPr>
          <w:rFonts w:ascii="Times New Roman" w:hAnsi="Times New Roman" w:cs="Times New Roman"/>
          <w:sz w:val="28"/>
          <w:szCs w:val="28"/>
        </w:rPr>
        <w:t>(</w:t>
      </w:r>
      <w:r w:rsidR="00B6781A" w:rsidRPr="00182420">
        <w:rPr>
          <w:rFonts w:ascii="Times New Roman" w:hAnsi="Times New Roman" w:cs="Times New Roman"/>
          <w:sz w:val="28"/>
          <w:szCs w:val="28"/>
        </w:rPr>
        <w:t>12 °C or 20 °C</w:t>
      </w:r>
      <w:r w:rsidR="00D540E0" w:rsidRPr="00182420">
        <w:rPr>
          <w:rFonts w:ascii="Times New Roman" w:hAnsi="Times New Roman" w:cs="Times New Roman"/>
          <w:sz w:val="28"/>
          <w:szCs w:val="28"/>
        </w:rPr>
        <w:t>)</w:t>
      </w:r>
      <w:r w:rsidR="00B6781A" w:rsidRPr="00182420">
        <w:rPr>
          <w:rFonts w:ascii="Times New Roman" w:hAnsi="Times New Roman" w:cs="Times New Roman"/>
          <w:sz w:val="28"/>
          <w:szCs w:val="28"/>
        </w:rPr>
        <w:t xml:space="preserve"> during the </w:t>
      </w:r>
      <w:r w:rsidR="00DD05A3" w:rsidRPr="00182420">
        <w:rPr>
          <w:rFonts w:ascii="Times New Roman" w:hAnsi="Times New Roman" w:cs="Times New Roman"/>
          <w:sz w:val="28"/>
          <w:szCs w:val="28"/>
        </w:rPr>
        <w:t>measurement</w:t>
      </w:r>
      <w:r w:rsidR="00B6781A" w:rsidRPr="00182420">
        <w:rPr>
          <w:rFonts w:ascii="Times New Roman" w:hAnsi="Times New Roman" w:cs="Times New Roman"/>
          <w:sz w:val="28"/>
          <w:szCs w:val="28"/>
        </w:rPr>
        <w:t>.</w:t>
      </w:r>
      <w:r w:rsidR="009C0C60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6781A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9C0C60" w:rsidRPr="00182420">
        <w:rPr>
          <w:rFonts w:ascii="Times New Roman" w:hAnsi="Times New Roman" w:cs="Times New Roman"/>
          <w:sz w:val="28"/>
          <w:szCs w:val="28"/>
        </w:rPr>
        <w:t>dissolved oxygen concentration (</w:t>
      </w:r>
      <w:r w:rsidR="00B6781A" w:rsidRPr="00182420">
        <w:rPr>
          <w:rFonts w:ascii="Times New Roman" w:hAnsi="Times New Roman" w:cs="Times New Roman"/>
          <w:sz w:val="28"/>
          <w:szCs w:val="28"/>
        </w:rPr>
        <w:t>DO</w:t>
      </w:r>
      <w:r w:rsidR="00D540E0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B926FC" w:rsidRPr="00182420">
        <w:rPr>
          <w:rFonts w:ascii="Times New Roman" w:hAnsi="Times New Roman" w:cs="Times New Roman"/>
          <w:sz w:val="28"/>
          <w:szCs w:val="28"/>
        </w:rPr>
        <w:t>m</w:t>
      </w:r>
      <w:r w:rsidR="00D540E0" w:rsidRPr="00182420">
        <w:rPr>
          <w:rFonts w:ascii="Times New Roman" w:hAnsi="Times New Roman" w:cs="Times New Roman"/>
          <w:sz w:val="28"/>
          <w:szCs w:val="28"/>
        </w:rPr>
        <w:t>g</w:t>
      </w:r>
      <w:r w:rsidR="00B926FC" w:rsidRPr="00182420">
        <w:rPr>
          <w:rFonts w:ascii="Times New Roman" w:hAnsi="Times New Roman" w:cs="Times New Roman"/>
          <w:sz w:val="28"/>
          <w:szCs w:val="28"/>
        </w:rPr>
        <w:t>/L</w:t>
      </w:r>
      <w:r w:rsidR="00D540E0" w:rsidRPr="00182420">
        <w:rPr>
          <w:rFonts w:ascii="Times New Roman" w:hAnsi="Times New Roman" w:cs="Times New Roman"/>
          <w:sz w:val="28"/>
          <w:szCs w:val="28"/>
        </w:rPr>
        <w:t xml:space="preserve">) </w:t>
      </w:r>
      <w:r w:rsidR="008C1F07" w:rsidRPr="00182420">
        <w:rPr>
          <w:rFonts w:ascii="Times New Roman" w:hAnsi="Times New Roman" w:cs="Times New Roman"/>
          <w:sz w:val="28"/>
          <w:szCs w:val="28"/>
        </w:rPr>
        <w:t>in</w:t>
      </w:r>
      <w:r w:rsidR="00B6781A" w:rsidRPr="00182420">
        <w:rPr>
          <w:rFonts w:ascii="Times New Roman" w:hAnsi="Times New Roman" w:cs="Times New Roman"/>
          <w:sz w:val="28"/>
          <w:szCs w:val="28"/>
        </w:rPr>
        <w:t xml:space="preserve"> the </w:t>
      </w:r>
      <w:r w:rsidR="009C0C60" w:rsidRPr="00182420">
        <w:rPr>
          <w:rFonts w:ascii="Times New Roman" w:hAnsi="Times New Roman" w:cs="Times New Roman"/>
          <w:sz w:val="28"/>
          <w:szCs w:val="28"/>
        </w:rPr>
        <w:t xml:space="preserve">seawater </w:t>
      </w:r>
      <w:r w:rsidR="00B6781A" w:rsidRPr="00182420">
        <w:rPr>
          <w:rFonts w:ascii="Times New Roman" w:hAnsi="Times New Roman" w:cs="Times New Roman"/>
          <w:sz w:val="28"/>
          <w:szCs w:val="28"/>
        </w:rPr>
        <w:t>was measured by a polarographic oxygen electrode (YSI-550A, HACH, America) at 0 min and 60 min of the experiment</w:t>
      </w:r>
      <w:r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9C0C60" w:rsidRPr="00182420">
        <w:rPr>
          <w:rFonts w:ascii="Times New Roman" w:hAnsi="Times New Roman" w:cs="Times New Roman"/>
          <w:sz w:val="28"/>
          <w:szCs w:val="28"/>
        </w:rPr>
        <w:t>C</w:t>
      </w:r>
      <w:r w:rsidR="003607C0" w:rsidRPr="00182420">
        <w:rPr>
          <w:rFonts w:ascii="Times New Roman" w:hAnsi="Times New Roman" w:cs="Times New Roman"/>
          <w:sz w:val="28"/>
          <w:szCs w:val="28"/>
        </w:rPr>
        <w:t>hamber</w:t>
      </w:r>
      <w:r w:rsidR="00DD05A3" w:rsidRPr="00182420">
        <w:rPr>
          <w:rFonts w:ascii="Times New Roman" w:hAnsi="Times New Roman" w:cs="Times New Roman"/>
          <w:sz w:val="28"/>
          <w:szCs w:val="28"/>
        </w:rPr>
        <w:t>s</w:t>
      </w:r>
      <w:r w:rsidR="003607C0" w:rsidRPr="00182420">
        <w:rPr>
          <w:rFonts w:ascii="Times New Roman" w:hAnsi="Times New Roman" w:cs="Times New Roman"/>
          <w:sz w:val="28"/>
          <w:szCs w:val="28"/>
        </w:rPr>
        <w:t xml:space="preserve"> with no abalone inside </w:t>
      </w:r>
      <w:r w:rsidR="00DD05A3" w:rsidRPr="00182420">
        <w:rPr>
          <w:rFonts w:ascii="Times New Roman" w:hAnsi="Times New Roman" w:cs="Times New Roman"/>
          <w:sz w:val="28"/>
          <w:szCs w:val="28"/>
        </w:rPr>
        <w:t>were</w:t>
      </w:r>
      <w:r w:rsidR="003607C0" w:rsidRPr="00182420">
        <w:rPr>
          <w:rFonts w:ascii="Times New Roman" w:hAnsi="Times New Roman" w:cs="Times New Roman"/>
          <w:sz w:val="28"/>
          <w:szCs w:val="28"/>
        </w:rPr>
        <w:t xml:space="preserve"> used as control. </w:t>
      </w:r>
      <w:r w:rsidR="009C0C60" w:rsidRPr="00182420">
        <w:rPr>
          <w:rFonts w:ascii="Times New Roman" w:hAnsi="Times New Roman" w:cs="Times New Roman"/>
          <w:sz w:val="28"/>
          <w:szCs w:val="28"/>
        </w:rPr>
        <w:t xml:space="preserve">The OC </w:t>
      </w:r>
      <w:r w:rsidR="00B926FC" w:rsidRPr="00182420">
        <w:rPr>
          <w:rFonts w:ascii="Times New Roman" w:hAnsi="Times New Roman" w:cs="Times New Roman"/>
          <w:sz w:val="28"/>
          <w:szCs w:val="28"/>
        </w:rPr>
        <w:t>(ug·g</w:t>
      </w:r>
      <w:r w:rsidR="00B926FC" w:rsidRPr="00182420">
        <w:rPr>
          <w:rFonts w:ascii="Times New Roman" w:hAnsi="Times New Roman" w:cs="Times New Roman"/>
          <w:sz w:val="28"/>
          <w:szCs w:val="28"/>
          <w:vertAlign w:val="superscript"/>
        </w:rPr>
        <w:t>-1</w:t>
      </w:r>
      <w:r w:rsidR="00B926FC" w:rsidRPr="00182420">
        <w:rPr>
          <w:rFonts w:ascii="Times New Roman" w:hAnsi="Times New Roman" w:cs="Times New Roman"/>
          <w:sz w:val="28"/>
          <w:szCs w:val="28"/>
        </w:rPr>
        <w:t>·h</w:t>
      </w:r>
      <w:r w:rsidR="00B926FC" w:rsidRPr="00182420">
        <w:rPr>
          <w:rFonts w:ascii="Times New Roman" w:hAnsi="Times New Roman" w:cs="Times New Roman"/>
          <w:sz w:val="28"/>
          <w:szCs w:val="28"/>
          <w:vertAlign w:val="superscript"/>
        </w:rPr>
        <w:t>-1</w:t>
      </w:r>
      <w:r w:rsidR="00B926FC" w:rsidRPr="00182420">
        <w:rPr>
          <w:rFonts w:ascii="Times New Roman" w:hAnsi="Times New Roman" w:cs="Times New Roman"/>
          <w:sz w:val="28"/>
          <w:szCs w:val="28"/>
        </w:rPr>
        <w:t xml:space="preserve">) </w:t>
      </w:r>
      <w:r w:rsidR="009C0C60" w:rsidRPr="00182420">
        <w:rPr>
          <w:rFonts w:ascii="Times New Roman" w:hAnsi="Times New Roman" w:cs="Times New Roman"/>
          <w:sz w:val="28"/>
          <w:szCs w:val="28"/>
        </w:rPr>
        <w:t>of the abalone was calculated according to the equation:</w:t>
      </w:r>
    </w:p>
    <w:p w14:paraId="09231B81" w14:textId="44F339E4" w:rsidR="003607C0" w:rsidRPr="00182420" w:rsidRDefault="00F72D56" w:rsidP="007A14B6">
      <w:pPr>
        <w:spacing w:before="120" w:after="240" w:line="288" w:lineRule="auto"/>
        <w:ind w:firstLineChars="202" w:firstLine="485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w:lastRenderedPageBreak/>
            <m:t>OC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O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 min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O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60 min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reat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O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 min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O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60 min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ontrol</m:t>
                  </m:r>
                </m:sub>
              </m:sSub>
            </m:num>
            <m:den>
              <m:r>
                <w:rPr>
                  <w:rFonts w:ascii="Cambria Math" w:hAnsi="Cambria Math" w:cs="Times New Roman" w:hint="eastAsia"/>
                  <w:sz w:val="24"/>
                  <w:szCs w:val="24"/>
                </w:rPr>
                <m:t>WW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×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water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×1000</m:t>
          </m:r>
        </m:oMath>
      </m:oMathPara>
    </w:p>
    <w:p w14:paraId="6EF73684" w14:textId="4200C67B" w:rsidR="007E7590" w:rsidRPr="00182420" w:rsidRDefault="003607C0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bookmarkStart w:id="20" w:name="OLE_LINK6"/>
      <w:bookmarkStart w:id="21" w:name="OLE_LINK8"/>
      <w:r w:rsidRPr="00182420">
        <w:rPr>
          <w:rFonts w:ascii="Times New Roman" w:hAnsi="Times New Roman" w:cs="Times New Roman"/>
          <w:sz w:val="28"/>
          <w:szCs w:val="28"/>
        </w:rPr>
        <w:t>DO</w:t>
      </w:r>
      <w:r w:rsidR="005115A4" w:rsidRPr="00182420">
        <w:rPr>
          <w:rFonts w:ascii="Times New Roman" w:hAnsi="Times New Roman" w:cs="Times New Roman"/>
          <w:sz w:val="28"/>
          <w:szCs w:val="28"/>
          <w:vertAlign w:val="subscript"/>
        </w:rPr>
        <w:t>0 min</w:t>
      </w:r>
      <w:r w:rsidRPr="00182420">
        <w:rPr>
          <w:rFonts w:ascii="Times New Roman" w:hAnsi="Times New Roman" w:cs="Times New Roman"/>
          <w:sz w:val="28"/>
          <w:szCs w:val="28"/>
        </w:rPr>
        <w:t xml:space="preserve"> and DO</w:t>
      </w:r>
      <w:r w:rsidR="005115A4" w:rsidRPr="00182420">
        <w:rPr>
          <w:rFonts w:ascii="Times New Roman" w:hAnsi="Times New Roman" w:cs="Times New Roman"/>
          <w:sz w:val="28"/>
          <w:szCs w:val="28"/>
          <w:vertAlign w:val="subscript"/>
        </w:rPr>
        <w:t>60 min</w:t>
      </w:r>
      <w:r w:rsidR="00D540E0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C1F07" w:rsidRPr="00182420">
        <w:rPr>
          <w:rFonts w:ascii="Times New Roman" w:hAnsi="Times New Roman" w:cs="Times New Roman"/>
          <w:sz w:val="28"/>
          <w:szCs w:val="28"/>
        </w:rPr>
        <w:t>mean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9C0C60" w:rsidRPr="00182420">
        <w:rPr>
          <w:rFonts w:ascii="Times New Roman" w:hAnsi="Times New Roman" w:cs="Times New Roman"/>
          <w:sz w:val="28"/>
          <w:szCs w:val="28"/>
        </w:rPr>
        <w:t>DO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C1F07" w:rsidRPr="00182420">
        <w:rPr>
          <w:rFonts w:ascii="Times New Roman" w:hAnsi="Times New Roman" w:cs="Times New Roman"/>
          <w:sz w:val="28"/>
          <w:szCs w:val="28"/>
        </w:rPr>
        <w:t xml:space="preserve">in the seawater </w:t>
      </w:r>
      <w:r w:rsidRPr="00182420">
        <w:rPr>
          <w:rFonts w:ascii="Times New Roman" w:hAnsi="Times New Roman" w:cs="Times New Roman"/>
          <w:sz w:val="28"/>
          <w:szCs w:val="28"/>
        </w:rPr>
        <w:t xml:space="preserve">at </w:t>
      </w:r>
      <w:r w:rsidR="009C0C60" w:rsidRPr="00182420">
        <w:rPr>
          <w:rFonts w:ascii="Times New Roman" w:hAnsi="Times New Roman" w:cs="Times New Roman"/>
          <w:sz w:val="28"/>
          <w:szCs w:val="28"/>
        </w:rPr>
        <w:t>0</w:t>
      </w:r>
      <w:r w:rsidRPr="00182420">
        <w:rPr>
          <w:rFonts w:ascii="Times New Roman" w:hAnsi="Times New Roman" w:cs="Times New Roman"/>
          <w:sz w:val="28"/>
          <w:szCs w:val="28"/>
        </w:rPr>
        <w:t xml:space="preserve"> min and </w:t>
      </w:r>
      <w:r w:rsidR="009C0C60" w:rsidRPr="00182420">
        <w:rPr>
          <w:rFonts w:ascii="Times New Roman" w:hAnsi="Times New Roman" w:cs="Times New Roman"/>
          <w:sz w:val="28"/>
          <w:szCs w:val="28"/>
        </w:rPr>
        <w:t>60</w:t>
      </w:r>
      <w:r w:rsidRPr="00182420">
        <w:rPr>
          <w:rFonts w:ascii="Times New Roman" w:hAnsi="Times New Roman" w:cs="Times New Roman"/>
          <w:sz w:val="28"/>
          <w:szCs w:val="28"/>
        </w:rPr>
        <w:t xml:space="preserve"> min separately</w:t>
      </w:r>
      <w:r w:rsidR="00D540E0" w:rsidRPr="00182420">
        <w:rPr>
          <w:rFonts w:ascii="Times New Roman" w:hAnsi="Times New Roman" w:cs="Times New Roman"/>
          <w:sz w:val="28"/>
          <w:szCs w:val="28"/>
        </w:rPr>
        <w:t>; the subscript “treat” means chambers with live abalones; the subscript “control” means chambers with no abalone;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97A4F" w:rsidRPr="00182420">
        <w:rPr>
          <w:rFonts w:ascii="Times New Roman" w:hAnsi="Times New Roman" w:cs="Times New Roman"/>
          <w:sz w:val="28"/>
          <w:szCs w:val="28"/>
        </w:rPr>
        <w:t xml:space="preserve">WW is the wet weight of the test abalones; </w:t>
      </w:r>
      <w:proofErr w:type="spellStart"/>
      <w:r w:rsidR="00D540E0" w:rsidRPr="00182420">
        <w:rPr>
          <w:rFonts w:ascii="Times New Roman" w:hAnsi="Times New Roman" w:cs="Times New Roman"/>
          <w:sz w:val="28"/>
          <w:szCs w:val="28"/>
        </w:rPr>
        <w:t>V</w:t>
      </w:r>
      <w:r w:rsidR="00D540E0" w:rsidRPr="00182420">
        <w:rPr>
          <w:rFonts w:ascii="Times New Roman" w:hAnsi="Times New Roman" w:cs="Times New Roman"/>
          <w:sz w:val="28"/>
          <w:szCs w:val="28"/>
          <w:vertAlign w:val="subscript"/>
        </w:rPr>
        <w:t>water</w:t>
      </w:r>
      <w:proofErr w:type="spellEnd"/>
      <w:r w:rsidR="00D540E0" w:rsidRPr="00182420">
        <w:rPr>
          <w:rFonts w:ascii="Times New Roman" w:hAnsi="Times New Roman" w:cs="Times New Roman"/>
          <w:sz w:val="28"/>
          <w:szCs w:val="28"/>
        </w:rPr>
        <w:t xml:space="preserve"> is the volume of seawater.</w:t>
      </w:r>
      <w:r w:rsidR="00510DD7" w:rsidRPr="00182420">
        <w:rPr>
          <w:rFonts w:ascii="Times New Roman" w:hAnsi="Times New Roman" w:cs="Times New Roman"/>
          <w:sz w:val="28"/>
          <w:szCs w:val="28"/>
        </w:rPr>
        <w:t xml:space="preserve"> </w:t>
      </w:r>
      <w:bookmarkEnd w:id="20"/>
      <w:bookmarkEnd w:id="21"/>
    </w:p>
    <w:p w14:paraId="155E7D1D" w14:textId="32CB30AE" w:rsidR="009D69CA" w:rsidRPr="00182420" w:rsidRDefault="00E83F44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The abalone’s AE </w:t>
      </w:r>
      <w:r w:rsidR="00FD05CD" w:rsidRPr="00182420">
        <w:rPr>
          <w:rFonts w:ascii="Times New Roman" w:hAnsi="Times New Roman" w:cs="Times New Roman"/>
          <w:sz w:val="28"/>
          <w:szCs w:val="28"/>
        </w:rPr>
        <w:t>w</w:t>
      </w:r>
      <w:r w:rsidRPr="00182420">
        <w:rPr>
          <w:rFonts w:ascii="Times New Roman" w:hAnsi="Times New Roman" w:cs="Times New Roman"/>
          <w:sz w:val="28"/>
          <w:szCs w:val="28"/>
        </w:rPr>
        <w:t>as</w:t>
      </w:r>
      <w:r w:rsidR="00FD05CD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 xml:space="preserve">measured </w:t>
      </w:r>
      <w:r w:rsidR="009D69CA" w:rsidRPr="00182420">
        <w:rPr>
          <w:rFonts w:ascii="Times New Roman" w:hAnsi="Times New Roman" w:cs="Times New Roman"/>
          <w:sz w:val="28"/>
          <w:szCs w:val="28"/>
        </w:rPr>
        <w:t xml:space="preserve">together with the OC’s measurement described below. At 0 min and 60 min of the </w:t>
      </w:r>
      <w:r w:rsidR="003074AE" w:rsidRPr="00182420">
        <w:rPr>
          <w:rFonts w:ascii="Times New Roman" w:hAnsi="Times New Roman" w:cs="Times New Roman"/>
          <w:sz w:val="28"/>
          <w:szCs w:val="28"/>
        </w:rPr>
        <w:t>measurement</w:t>
      </w:r>
      <w:r w:rsidR="009D69CA" w:rsidRPr="00182420">
        <w:rPr>
          <w:rFonts w:ascii="Times New Roman" w:hAnsi="Times New Roman" w:cs="Times New Roman"/>
          <w:sz w:val="28"/>
          <w:szCs w:val="28"/>
        </w:rPr>
        <w:t xml:space="preserve">, water samples were collected from </w:t>
      </w:r>
      <w:r w:rsidR="008C1F07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3074AE" w:rsidRPr="00182420">
        <w:rPr>
          <w:rFonts w:ascii="Times New Roman" w:hAnsi="Times New Roman" w:cs="Times New Roman"/>
          <w:sz w:val="28"/>
          <w:szCs w:val="28"/>
        </w:rPr>
        <w:t xml:space="preserve">respiration </w:t>
      </w:r>
      <w:r w:rsidR="009D69CA" w:rsidRPr="00182420">
        <w:rPr>
          <w:rFonts w:ascii="Times New Roman" w:hAnsi="Times New Roman" w:cs="Times New Roman"/>
          <w:sz w:val="28"/>
          <w:szCs w:val="28"/>
        </w:rPr>
        <w:t xml:space="preserve">chambers. </w:t>
      </w:r>
      <w:r w:rsidR="009D69CA" w:rsidRPr="00182420">
        <w:rPr>
          <w:rFonts w:ascii="Times New Roman" w:hAnsi="Times New Roman" w:cs="Times New Roman" w:hint="eastAsia"/>
          <w:sz w:val="28"/>
          <w:szCs w:val="28"/>
        </w:rPr>
        <w:t>T</w:t>
      </w:r>
      <w:r w:rsidR="009D69CA" w:rsidRPr="00182420">
        <w:rPr>
          <w:rFonts w:ascii="Times New Roman" w:hAnsi="Times New Roman" w:cs="Times New Roman"/>
          <w:sz w:val="28"/>
          <w:szCs w:val="28"/>
        </w:rPr>
        <w:t xml:space="preserve">he </w:t>
      </w:r>
      <w:r w:rsidR="00B926FC" w:rsidRPr="00182420">
        <w:rPr>
          <w:rFonts w:ascii="Times New Roman" w:hAnsi="Times New Roman" w:cs="Times New Roman"/>
          <w:sz w:val="28"/>
          <w:szCs w:val="28"/>
        </w:rPr>
        <w:t>ammonia concentration</w:t>
      </w:r>
      <w:r w:rsidR="00FD05CD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926FC" w:rsidRPr="00182420">
        <w:rPr>
          <w:rFonts w:ascii="Times New Roman" w:hAnsi="Times New Roman" w:cs="Times New Roman"/>
          <w:sz w:val="28"/>
          <w:szCs w:val="28"/>
        </w:rPr>
        <w:t xml:space="preserve">(AC, mg/L) </w:t>
      </w:r>
      <w:r w:rsidR="009D69CA" w:rsidRPr="00182420">
        <w:rPr>
          <w:rFonts w:ascii="Times New Roman" w:hAnsi="Times New Roman" w:cs="Times New Roman"/>
          <w:sz w:val="28"/>
          <w:szCs w:val="28"/>
        </w:rPr>
        <w:t xml:space="preserve">of the water sample </w:t>
      </w:r>
      <w:r w:rsidR="00FD05CD" w:rsidRPr="00182420">
        <w:rPr>
          <w:rFonts w:ascii="Times New Roman" w:hAnsi="Times New Roman" w:cs="Times New Roman"/>
          <w:sz w:val="28"/>
          <w:szCs w:val="28"/>
        </w:rPr>
        <w:t xml:space="preserve">was determined with a </w:t>
      </w:r>
      <w:r w:rsidR="009D69CA" w:rsidRPr="00182420">
        <w:rPr>
          <w:rFonts w:ascii="Times New Roman" w:hAnsi="Times New Roman" w:cs="Times New Roman"/>
          <w:sz w:val="28"/>
          <w:szCs w:val="28"/>
        </w:rPr>
        <w:t>spectrophotometer according to the phenol-hypochlorite method</w:t>
      </w:r>
      <w:r w:rsidR="00370E42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Zhang et al., 2019)</w:t>
      </w:r>
      <w:r w:rsidR="009D69CA" w:rsidRPr="00182420">
        <w:rPr>
          <w:rFonts w:ascii="Times New Roman" w:hAnsi="Times New Roman" w:cs="Times New Roman"/>
          <w:sz w:val="28"/>
          <w:szCs w:val="28"/>
        </w:rPr>
        <w:t>.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FD05CD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9D69CA" w:rsidRPr="00182420">
        <w:rPr>
          <w:rFonts w:ascii="Times New Roman" w:hAnsi="Times New Roman" w:cs="Times New Roman"/>
          <w:sz w:val="28"/>
          <w:szCs w:val="28"/>
        </w:rPr>
        <w:t xml:space="preserve">AE </w:t>
      </w:r>
      <w:r w:rsidR="00F82EF2" w:rsidRPr="00182420">
        <w:rPr>
          <w:rFonts w:ascii="Times New Roman" w:hAnsi="Times New Roman" w:cs="Times New Roman"/>
          <w:sz w:val="28"/>
          <w:szCs w:val="28"/>
        </w:rPr>
        <w:t>(ug·g</w:t>
      </w:r>
      <w:r w:rsidR="00F82EF2" w:rsidRPr="00182420">
        <w:rPr>
          <w:rFonts w:ascii="Times New Roman" w:hAnsi="Times New Roman" w:cs="Times New Roman"/>
          <w:sz w:val="28"/>
          <w:szCs w:val="28"/>
          <w:vertAlign w:val="superscript"/>
        </w:rPr>
        <w:t>-1</w:t>
      </w:r>
      <w:r w:rsidR="00F82EF2" w:rsidRPr="00182420">
        <w:rPr>
          <w:rFonts w:ascii="Times New Roman" w:hAnsi="Times New Roman" w:cs="Times New Roman"/>
          <w:sz w:val="28"/>
          <w:szCs w:val="28"/>
        </w:rPr>
        <w:t>·h</w:t>
      </w:r>
      <w:r w:rsidR="00F82EF2" w:rsidRPr="00182420">
        <w:rPr>
          <w:rFonts w:ascii="Times New Roman" w:hAnsi="Times New Roman" w:cs="Times New Roman"/>
          <w:sz w:val="28"/>
          <w:szCs w:val="28"/>
          <w:vertAlign w:val="superscript"/>
        </w:rPr>
        <w:t>-1</w:t>
      </w:r>
      <w:r w:rsidR="00F82EF2" w:rsidRPr="00182420">
        <w:rPr>
          <w:rFonts w:ascii="Times New Roman" w:hAnsi="Times New Roman" w:cs="Times New Roman"/>
          <w:sz w:val="28"/>
          <w:szCs w:val="28"/>
        </w:rPr>
        <w:t xml:space="preserve">) </w:t>
      </w:r>
      <w:r w:rsidR="009D69CA" w:rsidRPr="00182420">
        <w:rPr>
          <w:rFonts w:ascii="Times New Roman" w:hAnsi="Times New Roman" w:cs="Times New Roman"/>
          <w:sz w:val="28"/>
          <w:szCs w:val="28"/>
        </w:rPr>
        <w:t>of the abalone was calculated according to the equation:</w:t>
      </w:r>
      <w:r w:rsidR="00FD05CD" w:rsidRPr="0018242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CA14D63" w14:textId="38174E71" w:rsidR="007E7590" w:rsidRPr="00182420" w:rsidRDefault="009D69CA" w:rsidP="007A14B6">
      <w:pPr>
        <w:spacing w:before="120" w:after="240" w:line="288" w:lineRule="auto"/>
        <w:ind w:firstLineChars="202" w:firstLine="485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AE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60 min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 min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reat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60 min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 min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ontrol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WW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×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water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×1000</m:t>
          </m:r>
        </m:oMath>
      </m:oMathPara>
    </w:p>
    <w:p w14:paraId="3D448514" w14:textId="7129069C" w:rsidR="007E7590" w:rsidRPr="00182420" w:rsidRDefault="00B926FC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AC</w:t>
      </w:r>
      <w:r w:rsidRPr="00182420">
        <w:rPr>
          <w:rFonts w:ascii="Times New Roman" w:hAnsi="Times New Roman" w:cs="Times New Roman"/>
          <w:sz w:val="28"/>
          <w:szCs w:val="28"/>
          <w:vertAlign w:val="subscript"/>
        </w:rPr>
        <w:t>0 min</w:t>
      </w:r>
      <w:r w:rsidRPr="00182420">
        <w:rPr>
          <w:rFonts w:ascii="Times New Roman" w:hAnsi="Times New Roman" w:cs="Times New Roman"/>
          <w:sz w:val="28"/>
          <w:szCs w:val="28"/>
        </w:rPr>
        <w:t xml:space="preserve"> and AC</w:t>
      </w:r>
      <w:r w:rsidRPr="00182420">
        <w:rPr>
          <w:rFonts w:ascii="Times New Roman" w:hAnsi="Times New Roman" w:cs="Times New Roman"/>
          <w:sz w:val="28"/>
          <w:szCs w:val="28"/>
          <w:vertAlign w:val="subscript"/>
        </w:rPr>
        <w:t>60 min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C1F07" w:rsidRPr="00182420">
        <w:rPr>
          <w:rFonts w:ascii="Times New Roman" w:hAnsi="Times New Roman" w:cs="Times New Roman"/>
          <w:sz w:val="28"/>
          <w:szCs w:val="28"/>
        </w:rPr>
        <w:t>mean</w:t>
      </w:r>
      <w:r w:rsidRPr="00182420">
        <w:rPr>
          <w:rFonts w:ascii="Times New Roman" w:hAnsi="Times New Roman" w:cs="Times New Roman"/>
          <w:sz w:val="28"/>
          <w:szCs w:val="28"/>
        </w:rPr>
        <w:t xml:space="preserve"> the </w:t>
      </w:r>
      <w:r w:rsidRPr="00182420">
        <w:rPr>
          <w:rFonts w:ascii="Times New Roman" w:hAnsi="Times New Roman" w:cs="Times New Roman" w:hint="eastAsia"/>
          <w:sz w:val="28"/>
          <w:szCs w:val="28"/>
        </w:rPr>
        <w:t>AC</w:t>
      </w:r>
      <w:r w:rsidRPr="00182420">
        <w:rPr>
          <w:rFonts w:ascii="Times New Roman" w:hAnsi="Times New Roman" w:cs="Times New Roman"/>
          <w:sz w:val="28"/>
          <w:szCs w:val="28"/>
        </w:rPr>
        <w:t xml:space="preserve"> in the </w:t>
      </w:r>
      <w:r w:rsidR="008C1F07" w:rsidRPr="00182420">
        <w:rPr>
          <w:rFonts w:ascii="Times New Roman" w:hAnsi="Times New Roman" w:cs="Times New Roman"/>
          <w:sz w:val="28"/>
          <w:szCs w:val="28"/>
        </w:rPr>
        <w:t>seawater</w:t>
      </w:r>
      <w:r w:rsidRPr="00182420">
        <w:rPr>
          <w:rFonts w:ascii="Times New Roman" w:hAnsi="Times New Roman" w:cs="Times New Roman"/>
          <w:sz w:val="28"/>
          <w:szCs w:val="28"/>
        </w:rPr>
        <w:t xml:space="preserve"> at 0 min and 60 min separately; the subscript “treat” means chambers with live abalones; the subscript “control” means chambers with no abalone; </w:t>
      </w:r>
      <w:r w:rsidR="00B97A4F" w:rsidRPr="00182420">
        <w:rPr>
          <w:rFonts w:ascii="Times New Roman" w:hAnsi="Times New Roman" w:cs="Times New Roman"/>
          <w:sz w:val="28"/>
          <w:szCs w:val="28"/>
        </w:rPr>
        <w:t xml:space="preserve">WW is the wet weight of the test abalones; </w:t>
      </w:r>
      <w:r w:rsidRPr="00182420">
        <w:rPr>
          <w:rFonts w:ascii="Times New Roman" w:hAnsi="Times New Roman" w:cs="Times New Roman"/>
          <w:sz w:val="28"/>
          <w:szCs w:val="28"/>
        </w:rPr>
        <w:t xml:space="preserve">V </w:t>
      </w:r>
      <w:r w:rsidRPr="00182420">
        <w:rPr>
          <w:rFonts w:ascii="Times New Roman" w:hAnsi="Times New Roman" w:cs="Times New Roman"/>
          <w:sz w:val="28"/>
          <w:szCs w:val="28"/>
          <w:vertAlign w:val="subscript"/>
        </w:rPr>
        <w:t>water</w:t>
      </w:r>
      <w:r w:rsidRPr="00182420">
        <w:rPr>
          <w:rFonts w:ascii="Times New Roman" w:hAnsi="Times New Roman" w:cs="Times New Roman"/>
          <w:sz w:val="28"/>
          <w:szCs w:val="28"/>
        </w:rPr>
        <w:t xml:space="preserve"> is the volume of seawater. </w:t>
      </w:r>
    </w:p>
    <w:p w14:paraId="025DB19E" w14:textId="2A45C7D5" w:rsidR="00274BEA" w:rsidRPr="00182420" w:rsidRDefault="00E91E00" w:rsidP="007A14B6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2</w:t>
      </w:r>
      <w:r w:rsidR="0027081D" w:rsidRPr="00182420">
        <w:rPr>
          <w:rFonts w:ascii="Times New Roman" w:hAnsi="Times New Roman" w:cs="Times New Roman"/>
          <w:sz w:val="28"/>
          <w:szCs w:val="28"/>
        </w:rPr>
        <w:t>.8</w:t>
      </w:r>
      <w:r w:rsidR="00F639B6" w:rsidRPr="00182420">
        <w:rPr>
          <w:rFonts w:ascii="Times New Roman" w:hAnsi="Times New Roman" w:cs="Times New Roman"/>
          <w:sz w:val="28"/>
          <w:szCs w:val="28"/>
        </w:rPr>
        <w:t>.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520825" w:rsidRPr="00182420">
        <w:rPr>
          <w:rFonts w:ascii="Times New Roman" w:hAnsi="Times New Roman" w:cs="Times New Roman"/>
          <w:sz w:val="28"/>
          <w:szCs w:val="28"/>
        </w:rPr>
        <w:t>Statistical analysis</w:t>
      </w:r>
    </w:p>
    <w:p w14:paraId="531E2C28" w14:textId="4DEF8C67" w:rsidR="008C1F07" w:rsidRPr="00182420" w:rsidRDefault="00520825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All data w</w:t>
      </w:r>
      <w:r w:rsidR="00A32F18" w:rsidRPr="00182420">
        <w:rPr>
          <w:rFonts w:ascii="Times New Roman" w:hAnsi="Times New Roman" w:cs="Times New Roman"/>
          <w:sz w:val="28"/>
          <w:szCs w:val="28"/>
        </w:rPr>
        <w:t>ere</w:t>
      </w:r>
      <w:r w:rsidRPr="00182420">
        <w:rPr>
          <w:rFonts w:ascii="Times New Roman" w:hAnsi="Times New Roman" w:cs="Times New Roman"/>
          <w:sz w:val="28"/>
          <w:szCs w:val="28"/>
        </w:rPr>
        <w:t xml:space="preserve"> analyzed using SPSS 16.0 (</w:t>
      </w:r>
      <w:r w:rsidR="00F82EF2" w:rsidRPr="00182420">
        <w:rPr>
          <w:rFonts w:ascii="Times New Roman" w:hAnsi="Times New Roman" w:cs="Times New Roman"/>
          <w:sz w:val="28"/>
          <w:szCs w:val="28"/>
        </w:rPr>
        <w:t>IBM</w:t>
      </w:r>
      <w:r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F82EF2" w:rsidRPr="00182420">
        <w:rPr>
          <w:rFonts w:ascii="Times New Roman" w:hAnsi="Times New Roman" w:cs="Times New Roman"/>
          <w:sz w:val="28"/>
          <w:szCs w:val="28"/>
        </w:rPr>
        <w:t>America</w:t>
      </w:r>
      <w:r w:rsidRPr="00182420">
        <w:rPr>
          <w:rFonts w:ascii="Times New Roman" w:hAnsi="Times New Roman" w:cs="Times New Roman"/>
          <w:sz w:val="28"/>
          <w:szCs w:val="28"/>
        </w:rPr>
        <w:t xml:space="preserve">). </w:t>
      </w:r>
      <w:r w:rsidR="00F82EF2" w:rsidRPr="00182420">
        <w:rPr>
          <w:rFonts w:ascii="Times New Roman" w:hAnsi="Times New Roman" w:cs="Times New Roman"/>
          <w:sz w:val="28"/>
          <w:szCs w:val="28"/>
        </w:rPr>
        <w:t>One-way</w:t>
      </w:r>
      <w:bookmarkStart w:id="22" w:name="_Hlk64638219"/>
      <w:r w:rsidR="00F82EF2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C1F07" w:rsidRPr="00182420">
        <w:rPr>
          <w:rFonts w:ascii="Times New Roman" w:hAnsi="Times New Roman" w:cs="Times New Roman"/>
          <w:sz w:val="28"/>
          <w:szCs w:val="28"/>
        </w:rPr>
        <w:t xml:space="preserve">analysis of variance </w:t>
      </w:r>
      <w:bookmarkEnd w:id="22"/>
      <w:r w:rsidR="008C1F07" w:rsidRPr="00182420">
        <w:rPr>
          <w:rFonts w:ascii="Times New Roman" w:hAnsi="Times New Roman" w:cs="Times New Roman"/>
          <w:sz w:val="28"/>
          <w:szCs w:val="28"/>
        </w:rPr>
        <w:t>and</w:t>
      </w:r>
      <w:r w:rsidR="00F82EF2" w:rsidRPr="0018242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82EF2" w:rsidRPr="00182420">
        <w:rPr>
          <w:rFonts w:ascii="Times New Roman" w:hAnsi="Times New Roman" w:cs="Times New Roman"/>
          <w:sz w:val="28"/>
          <w:szCs w:val="28"/>
        </w:rPr>
        <w:t>posthoc</w:t>
      </w:r>
      <w:proofErr w:type="spellEnd"/>
      <w:r w:rsidR="00F82EF2" w:rsidRPr="00182420">
        <w:rPr>
          <w:rFonts w:ascii="Times New Roman" w:hAnsi="Times New Roman" w:cs="Times New Roman"/>
          <w:sz w:val="28"/>
          <w:szCs w:val="28"/>
        </w:rPr>
        <w:t xml:space="preserve"> multiple comparisons were conducted t</w:t>
      </w:r>
      <w:r w:rsidRPr="00182420">
        <w:rPr>
          <w:rFonts w:ascii="Times New Roman" w:hAnsi="Times New Roman" w:cs="Times New Roman"/>
          <w:sz w:val="28"/>
          <w:szCs w:val="28"/>
        </w:rPr>
        <w:t xml:space="preserve">o compare the differences in </w:t>
      </w:r>
      <w:r w:rsidR="00F82EF2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E95FFD" w:rsidRPr="00182420">
        <w:rPr>
          <w:rFonts w:ascii="Times New Roman" w:hAnsi="Times New Roman" w:cs="Times New Roman"/>
          <w:sz w:val="28"/>
          <w:szCs w:val="28"/>
        </w:rPr>
        <w:t>survival</w:t>
      </w:r>
      <w:r w:rsidRPr="00182420">
        <w:rPr>
          <w:rFonts w:ascii="Times New Roman" w:hAnsi="Times New Roman" w:cs="Times New Roman"/>
          <w:sz w:val="28"/>
          <w:szCs w:val="28"/>
        </w:rPr>
        <w:t xml:space="preserve"> rate,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Pr="00182420">
        <w:rPr>
          <w:rFonts w:ascii="Times New Roman" w:hAnsi="Times New Roman" w:cs="Times New Roman"/>
          <w:sz w:val="28"/>
          <w:szCs w:val="28"/>
        </w:rPr>
        <w:t>, LLT</w:t>
      </w:r>
      <w:r w:rsidRPr="00182420">
        <w:rPr>
          <w:rFonts w:ascii="Times New Roman" w:hAnsi="Times New Roman" w:cs="Times New Roman"/>
          <w:sz w:val="28"/>
          <w:szCs w:val="28"/>
          <w:vertAlign w:val="subscript"/>
        </w:rPr>
        <w:t>50</w:t>
      </w:r>
      <w:r w:rsidRPr="00182420">
        <w:rPr>
          <w:rFonts w:ascii="Times New Roman" w:hAnsi="Times New Roman" w:cs="Times New Roman"/>
          <w:sz w:val="28"/>
          <w:szCs w:val="28"/>
        </w:rPr>
        <w:t>, OC</w:t>
      </w:r>
      <w:r w:rsidR="00F82EF2" w:rsidRPr="00182420">
        <w:rPr>
          <w:rFonts w:ascii="Times New Roman" w:hAnsi="Times New Roman" w:cs="Times New Roman"/>
          <w:sz w:val="28"/>
          <w:szCs w:val="28"/>
        </w:rPr>
        <w:t>,</w:t>
      </w:r>
      <w:r w:rsidRPr="00182420">
        <w:rPr>
          <w:rFonts w:ascii="Times New Roman" w:hAnsi="Times New Roman" w:cs="Times New Roman"/>
          <w:sz w:val="28"/>
          <w:szCs w:val="28"/>
        </w:rPr>
        <w:t xml:space="preserve"> and AE among </w:t>
      </w:r>
      <w:r w:rsidR="008C1F07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Pr="00182420">
        <w:rPr>
          <w:rFonts w:ascii="Times New Roman" w:hAnsi="Times New Roman" w:cs="Times New Roman"/>
          <w:sz w:val="28"/>
          <w:szCs w:val="28"/>
        </w:rPr>
        <w:t xml:space="preserve">different </w:t>
      </w:r>
      <w:r w:rsidRPr="00182420">
        <w:rPr>
          <w:rFonts w:ascii="Times New Roman" w:hAnsi="Times New Roman" w:cs="Times New Roman"/>
          <w:sz w:val="28"/>
          <w:szCs w:val="28"/>
        </w:rPr>
        <w:lastRenderedPageBreak/>
        <w:t xml:space="preserve">abalone </w:t>
      </w:r>
      <w:r w:rsidR="00F82EF2" w:rsidRPr="00182420">
        <w:rPr>
          <w:rFonts w:ascii="Times New Roman" w:hAnsi="Times New Roman" w:cs="Times New Roman"/>
          <w:sz w:val="28"/>
          <w:szCs w:val="28"/>
        </w:rPr>
        <w:t>genotypes</w:t>
      </w:r>
      <w:r w:rsidRPr="00182420">
        <w:rPr>
          <w:rFonts w:ascii="Times New Roman" w:hAnsi="Times New Roman" w:cs="Times New Roman"/>
          <w:sz w:val="28"/>
          <w:szCs w:val="28"/>
        </w:rPr>
        <w:t xml:space="preserve">. Differences were considered significant </w:t>
      </w:r>
      <w:r w:rsidR="00F24739" w:rsidRPr="00182420">
        <w:rPr>
          <w:rFonts w:ascii="Times New Roman" w:hAnsi="Times New Roman" w:cs="Times New Roman"/>
          <w:sz w:val="28"/>
          <w:szCs w:val="28"/>
        </w:rPr>
        <w:t>at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F82EF2" w:rsidRPr="00182420">
        <w:rPr>
          <w:rFonts w:ascii="Times New Roman" w:hAnsi="Times New Roman" w:cs="Times New Roman"/>
          <w:sz w:val="28"/>
          <w:szCs w:val="28"/>
        </w:rPr>
        <w:t xml:space="preserve">p </w:t>
      </w:r>
      <w:r w:rsidRPr="00182420">
        <w:rPr>
          <w:rFonts w:ascii="Times New Roman" w:hAnsi="Times New Roman" w:cs="Times New Roman"/>
          <w:sz w:val="28"/>
          <w:szCs w:val="28"/>
        </w:rPr>
        <w:t>&lt;</w:t>
      </w:r>
      <w:r w:rsidR="00F82EF2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 xml:space="preserve">0.05. The results were expressed as mean ± SD. </w:t>
      </w:r>
    </w:p>
    <w:p w14:paraId="1EE578C6" w14:textId="3C8B9DB5" w:rsidR="00020D47" w:rsidRPr="00182420" w:rsidRDefault="00EF14CA" w:rsidP="007A14B6">
      <w:pPr>
        <w:pStyle w:val="AuthorList"/>
        <w:rPr>
          <w:sz w:val="28"/>
          <w:szCs w:val="28"/>
        </w:rPr>
      </w:pPr>
      <w:r w:rsidRPr="00182420">
        <w:rPr>
          <w:sz w:val="28"/>
          <w:szCs w:val="28"/>
        </w:rPr>
        <w:t>3</w:t>
      </w:r>
      <w:r w:rsidR="007A14B6" w:rsidRPr="00182420">
        <w:rPr>
          <w:sz w:val="28"/>
          <w:szCs w:val="28"/>
        </w:rPr>
        <w:t>.</w:t>
      </w:r>
      <w:r w:rsidRPr="00182420">
        <w:rPr>
          <w:sz w:val="28"/>
          <w:szCs w:val="28"/>
        </w:rPr>
        <w:t xml:space="preserve"> Results</w:t>
      </w:r>
    </w:p>
    <w:p w14:paraId="0FF10CFE" w14:textId="29C5C490" w:rsidR="00274BEA" w:rsidRPr="00182420" w:rsidRDefault="00EF14CA" w:rsidP="007A14B6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3.1</w:t>
      </w:r>
      <w:r w:rsidR="00F639B6" w:rsidRPr="00182420">
        <w:rPr>
          <w:rFonts w:ascii="Times New Roman" w:hAnsi="Times New Roman" w:cs="Times New Roman"/>
          <w:sz w:val="28"/>
          <w:szCs w:val="28"/>
        </w:rPr>
        <w:t>.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Cumulative survival rates of the three </w:t>
      </w:r>
      <w:r w:rsidR="00020D47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="00020D47"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="00020D47" w:rsidRPr="00182420">
        <w:rPr>
          <w:rFonts w:ascii="Times New Roman" w:hAnsi="Times New Roman" w:cs="Times New Roman"/>
          <w:sz w:val="28"/>
          <w:szCs w:val="28"/>
        </w:rPr>
        <w:t xml:space="preserve"> genotypes</w:t>
      </w:r>
    </w:p>
    <w:p w14:paraId="7CB36998" w14:textId="6FF13392" w:rsidR="00020D47" w:rsidRPr="00182420" w:rsidRDefault="00E02E00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bookmarkStart w:id="23" w:name="_Hlk64639009"/>
      <w:r w:rsidRPr="00182420">
        <w:rPr>
          <w:rFonts w:ascii="Times New Roman" w:hAnsi="Times New Roman" w:cs="Times New Roman"/>
          <w:sz w:val="28"/>
          <w:szCs w:val="28"/>
        </w:rPr>
        <w:t>cumulative</w:t>
      </w:r>
      <w:bookmarkEnd w:id="23"/>
      <w:r w:rsidRPr="00182420">
        <w:rPr>
          <w:rFonts w:ascii="Times New Roman" w:hAnsi="Times New Roman" w:cs="Times New Roman"/>
          <w:sz w:val="28"/>
          <w:szCs w:val="28"/>
        </w:rPr>
        <w:t xml:space="preserve"> s</w:t>
      </w:r>
      <w:r w:rsidR="00D653BA" w:rsidRPr="00182420">
        <w:rPr>
          <w:rFonts w:ascii="Times New Roman" w:hAnsi="Times New Roman" w:cs="Times New Roman"/>
          <w:sz w:val="28"/>
          <w:szCs w:val="28"/>
        </w:rPr>
        <w:t xml:space="preserve">urvival rates of </w:t>
      </w:r>
      <w:proofErr w:type="spellStart"/>
      <w:r w:rsidR="00D653BA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D653BA" w:rsidRPr="0018242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D653BA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A32F18" w:rsidRPr="00182420">
        <w:rPr>
          <w:rFonts w:ascii="Times New Roman" w:hAnsi="Times New Roman" w:cs="Times New Roman"/>
          <w:sz w:val="28"/>
          <w:szCs w:val="28"/>
        </w:rPr>
        <w:t>,</w:t>
      </w:r>
      <w:r w:rsidR="00D653BA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D653BA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D653BA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 xml:space="preserve">from January 2016 to December 2016 </w:t>
      </w:r>
      <w:r w:rsidR="00230F5A" w:rsidRPr="00182420">
        <w:rPr>
          <w:rFonts w:ascii="Times New Roman" w:hAnsi="Times New Roman" w:cs="Times New Roman"/>
          <w:sz w:val="28"/>
          <w:szCs w:val="28"/>
        </w:rPr>
        <w:t>are</w:t>
      </w:r>
      <w:r w:rsidR="00D653BA" w:rsidRPr="00182420">
        <w:rPr>
          <w:rFonts w:ascii="Times New Roman" w:hAnsi="Times New Roman" w:cs="Times New Roman"/>
          <w:sz w:val="28"/>
          <w:szCs w:val="28"/>
        </w:rPr>
        <w:t xml:space="preserve"> shown in Table 1. </w:t>
      </w:r>
      <w:r w:rsidR="00F12A67" w:rsidRPr="00182420">
        <w:rPr>
          <w:rFonts w:ascii="Times New Roman" w:hAnsi="Times New Roman" w:cs="Times New Roman"/>
          <w:sz w:val="28"/>
          <w:szCs w:val="28"/>
        </w:rPr>
        <w:t>T</w:t>
      </w:r>
      <w:r w:rsidRPr="00182420">
        <w:rPr>
          <w:rFonts w:ascii="Times New Roman" w:hAnsi="Times New Roman" w:cs="Times New Roman"/>
          <w:sz w:val="28"/>
          <w:szCs w:val="28"/>
        </w:rPr>
        <w:t>he three genotypes</w:t>
      </w:r>
      <w:r w:rsidR="00F12A67" w:rsidRPr="00182420">
        <w:rPr>
          <w:rFonts w:ascii="Times New Roman" w:hAnsi="Times New Roman" w:cs="Times New Roman"/>
          <w:sz w:val="28"/>
          <w:szCs w:val="28"/>
        </w:rPr>
        <w:t>’ survival rates</w:t>
      </w:r>
      <w:r w:rsidRPr="00182420">
        <w:rPr>
          <w:rFonts w:ascii="Times New Roman" w:hAnsi="Times New Roman" w:cs="Times New Roman"/>
          <w:sz w:val="28"/>
          <w:szCs w:val="28"/>
        </w:rPr>
        <w:t xml:space="preserve"> all continuously decreased, while the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TW’s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survival rate </w:t>
      </w:r>
      <w:r w:rsidR="00F12A67" w:rsidRPr="00182420">
        <w:rPr>
          <w:rFonts w:ascii="Times New Roman" w:hAnsi="Times New Roman" w:cs="Times New Roman"/>
          <w:sz w:val="28"/>
          <w:szCs w:val="28"/>
        </w:rPr>
        <w:t>decreased</w:t>
      </w:r>
      <w:r w:rsidRPr="00182420">
        <w:rPr>
          <w:rFonts w:ascii="Times New Roman" w:hAnsi="Times New Roman" w:cs="Times New Roman"/>
          <w:sz w:val="28"/>
          <w:szCs w:val="28"/>
        </w:rPr>
        <w:t xml:space="preserve"> more rapid</w:t>
      </w:r>
      <w:r w:rsidR="00A32F18" w:rsidRPr="00182420">
        <w:rPr>
          <w:rFonts w:ascii="Times New Roman" w:hAnsi="Times New Roman" w:cs="Times New Roman"/>
          <w:sz w:val="28"/>
          <w:szCs w:val="28"/>
        </w:rPr>
        <w:t>ly than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>. By the end of this experiment</w:t>
      </w:r>
      <w:r w:rsidR="00F12A67" w:rsidRPr="00182420">
        <w:rPr>
          <w:rFonts w:ascii="Times New Roman" w:hAnsi="Times New Roman" w:cs="Times New Roman"/>
          <w:sz w:val="28"/>
          <w:szCs w:val="28"/>
        </w:rPr>
        <w:t xml:space="preserve"> (December 2016)</w:t>
      </w:r>
      <w:r w:rsidRPr="00182420">
        <w:rPr>
          <w:rFonts w:ascii="Times New Roman" w:hAnsi="Times New Roman" w:cs="Times New Roman"/>
          <w:sz w:val="28"/>
          <w:szCs w:val="28"/>
        </w:rPr>
        <w:t xml:space="preserve">, the survival rates of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were significantly higher than that of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. Besides, the decrease in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TW’s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survival rate was 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especially notable in February 2016, </w:t>
      </w:r>
      <w:r w:rsidR="00020D47" w:rsidRPr="00182420">
        <w:rPr>
          <w:rFonts w:ascii="Times New Roman" w:hAnsi="Times New Roman" w:cs="Times New Roman" w:hint="eastAsia"/>
          <w:sz w:val="28"/>
          <w:szCs w:val="28"/>
        </w:rPr>
        <w:t>w</w:t>
      </w:r>
      <w:r w:rsidR="00020D47" w:rsidRPr="00182420">
        <w:rPr>
          <w:rFonts w:ascii="Times New Roman" w:hAnsi="Times New Roman" w:cs="Times New Roman"/>
          <w:sz w:val="28"/>
          <w:szCs w:val="28"/>
        </w:rPr>
        <w:t>hen the average month</w:t>
      </w:r>
      <w:r w:rsidR="00A32F18" w:rsidRPr="00182420">
        <w:rPr>
          <w:rFonts w:ascii="Times New Roman" w:hAnsi="Times New Roman" w:cs="Times New Roman"/>
          <w:sz w:val="28"/>
          <w:szCs w:val="28"/>
        </w:rPr>
        <w:t>ly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EB547E" w:rsidRPr="00182420">
        <w:rPr>
          <w:rFonts w:ascii="Times New Roman" w:hAnsi="Times New Roman" w:cs="Times New Roman"/>
          <w:sz w:val="28"/>
          <w:szCs w:val="28"/>
        </w:rPr>
        <w:t xml:space="preserve">seawater 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temperature (14.29 °C) was the lowest in the whole year. These results </w:t>
      </w:r>
      <w:r w:rsidR="00F12A67" w:rsidRPr="00182420">
        <w:rPr>
          <w:rFonts w:ascii="Times New Roman" w:hAnsi="Times New Roman" w:cs="Times New Roman"/>
          <w:sz w:val="28"/>
          <w:szCs w:val="28"/>
        </w:rPr>
        <w:t xml:space="preserve">suggest that </w:t>
      </w:r>
      <w:proofErr w:type="spellStart"/>
      <w:r w:rsidR="00F12A67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F12A67" w:rsidRPr="00182420">
        <w:rPr>
          <w:rFonts w:ascii="Times New Roman" w:hAnsi="Times New Roman" w:cs="Times New Roman"/>
          <w:sz w:val="28"/>
          <w:szCs w:val="28"/>
        </w:rPr>
        <w:t xml:space="preserve"> has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superior survival ability compared to the maternal genotype, especially </w:t>
      </w:r>
      <w:r w:rsidR="00EB547E" w:rsidRPr="00182420">
        <w:rPr>
          <w:rFonts w:ascii="Times New Roman" w:hAnsi="Times New Roman" w:cs="Times New Roman" w:hint="eastAsia"/>
          <w:sz w:val="28"/>
          <w:szCs w:val="28"/>
        </w:rPr>
        <w:t>at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low</w:t>
      </w:r>
      <w:r w:rsidR="00EB547E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020D47" w:rsidRPr="00182420">
        <w:rPr>
          <w:rFonts w:ascii="Times New Roman" w:hAnsi="Times New Roman" w:cs="Times New Roman"/>
          <w:sz w:val="28"/>
          <w:szCs w:val="28"/>
        </w:rPr>
        <w:t>temperature</w:t>
      </w:r>
      <w:r w:rsidR="00B84D94" w:rsidRPr="00182420">
        <w:rPr>
          <w:rFonts w:ascii="Times New Roman" w:hAnsi="Times New Roman" w:cs="Times New Roman"/>
          <w:sz w:val="28"/>
          <w:szCs w:val="28"/>
        </w:rPr>
        <w:t>s</w:t>
      </w:r>
      <w:r w:rsidR="00020D47" w:rsidRPr="00182420">
        <w:rPr>
          <w:rFonts w:ascii="Times New Roman" w:hAnsi="Times New Roman" w:cs="Times New Roman"/>
          <w:sz w:val="28"/>
          <w:szCs w:val="28"/>
        </w:rPr>
        <w:t>.</w:t>
      </w:r>
    </w:p>
    <w:p w14:paraId="16E535CA" w14:textId="5923DBDF" w:rsidR="00020D47" w:rsidRPr="00182420" w:rsidRDefault="00020D47" w:rsidP="007A14B6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3.2</w:t>
      </w:r>
      <w:r w:rsidR="00F639B6" w:rsidRPr="00182420">
        <w:rPr>
          <w:rFonts w:ascii="Times New Roman" w:hAnsi="Times New Roman" w:cs="Times New Roman"/>
          <w:sz w:val="28"/>
          <w:szCs w:val="28"/>
        </w:rPr>
        <w:t>.</w:t>
      </w:r>
      <w:r w:rsidRPr="00182420">
        <w:rPr>
          <w:rFonts w:ascii="Times New Roman" w:hAnsi="Times New Roman" w:cs="Times New Roman"/>
          <w:sz w:val="28"/>
          <w:szCs w:val="28"/>
        </w:rPr>
        <w:t xml:space="preserve"> Cardiac performance of </w:t>
      </w:r>
      <w:r w:rsidRPr="00182420">
        <w:rPr>
          <w:rFonts w:ascii="Times New Roman" w:hAnsi="Times New Roman" w:cs="Times New Roman"/>
          <w:i/>
          <w:sz w:val="28"/>
          <w:szCs w:val="28"/>
        </w:rPr>
        <w:t xml:space="preserve">H. </w:t>
      </w:r>
      <w:proofErr w:type="spellStart"/>
      <w:r w:rsidRPr="00182420">
        <w:rPr>
          <w:rFonts w:ascii="Times New Roman" w:hAnsi="Times New Roman" w:cs="Times New Roman"/>
          <w:i/>
          <w:sz w:val="28"/>
          <w:szCs w:val="28"/>
        </w:rPr>
        <w:t>diversicolor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B3B9F" w:rsidRPr="00182420">
        <w:rPr>
          <w:rFonts w:ascii="Times New Roman" w:hAnsi="Times New Roman" w:cs="Times New Roman"/>
          <w:sz w:val="28"/>
          <w:szCs w:val="28"/>
        </w:rPr>
        <w:t>during low-temperature exposure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5A2098B" w14:textId="26B75524" w:rsidR="00782165" w:rsidRPr="00182420" w:rsidRDefault="00B25404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Figure 2 shows t</w:t>
      </w:r>
      <w:r w:rsidR="00230F5A" w:rsidRPr="00182420">
        <w:rPr>
          <w:rFonts w:ascii="Times New Roman" w:hAnsi="Times New Roman" w:cs="Times New Roman"/>
          <w:sz w:val="28"/>
          <w:szCs w:val="28"/>
        </w:rPr>
        <w:t xml:space="preserve">he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230F5A" w:rsidRPr="00182420">
        <w:rPr>
          <w:rFonts w:ascii="Times New Roman" w:hAnsi="Times New Roman" w:cs="Times New Roman"/>
          <w:sz w:val="28"/>
          <w:szCs w:val="28"/>
        </w:rPr>
        <w:t xml:space="preserve"> v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ariation pattern of </w:t>
      </w:r>
      <w:bookmarkStart w:id="24" w:name="OLE_LINK9"/>
      <w:r w:rsidR="00020D47" w:rsidRPr="00182420">
        <w:rPr>
          <w:rFonts w:ascii="Times New Roman" w:hAnsi="Times New Roman" w:cs="Times New Roman"/>
          <w:i/>
          <w:sz w:val="28"/>
          <w:szCs w:val="28"/>
        </w:rPr>
        <w:t xml:space="preserve">H. </w:t>
      </w:r>
      <w:proofErr w:type="spellStart"/>
      <w:r w:rsidR="00020D47" w:rsidRPr="00182420">
        <w:rPr>
          <w:rFonts w:ascii="Times New Roman" w:hAnsi="Times New Roman" w:cs="Times New Roman"/>
          <w:i/>
          <w:sz w:val="28"/>
          <w:szCs w:val="28"/>
        </w:rPr>
        <w:t>diversicolor</w:t>
      </w:r>
      <w:bookmarkEnd w:id="24"/>
      <w:proofErr w:type="spellEnd"/>
      <w:r w:rsidR="00020D4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B3B9F" w:rsidRPr="00182420">
        <w:rPr>
          <w:rFonts w:ascii="Times New Roman" w:hAnsi="Times New Roman" w:cs="Times New Roman"/>
          <w:sz w:val="28"/>
          <w:szCs w:val="28"/>
        </w:rPr>
        <w:t>during low-temperature exposure</w:t>
      </w:r>
      <w:r w:rsidRPr="00182420">
        <w:rPr>
          <w:rFonts w:ascii="Times New Roman" w:hAnsi="Times New Roman" w:cs="Times New Roman"/>
          <w:sz w:val="28"/>
          <w:szCs w:val="28"/>
        </w:rPr>
        <w:t xml:space="preserve">, while Figure 3 shows the cardiograms of </w:t>
      </w:r>
      <w:r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at 20 ℃ and 12 ℃.</w:t>
      </w:r>
      <w:r w:rsidR="00230F5A" w:rsidRPr="00182420">
        <w:rPr>
          <w:rFonts w:ascii="Times New Roman" w:hAnsi="Times New Roman" w:cs="Times New Roman"/>
          <w:sz w:val="28"/>
          <w:szCs w:val="28"/>
        </w:rPr>
        <w:t xml:space="preserve"> As the temperature decreased from 20 °C to 8 °C and </w:t>
      </w:r>
      <w:r w:rsidR="003F75F2" w:rsidRPr="00182420">
        <w:rPr>
          <w:rFonts w:ascii="Times New Roman" w:hAnsi="Times New Roman" w:cs="Times New Roman"/>
          <w:sz w:val="28"/>
          <w:szCs w:val="28"/>
        </w:rPr>
        <w:t xml:space="preserve">then recovered to 20 °C, the abalone’s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3F75F2" w:rsidRPr="00182420">
        <w:rPr>
          <w:rFonts w:ascii="Times New Roman" w:hAnsi="Times New Roman" w:cs="Times New Roman"/>
          <w:sz w:val="28"/>
          <w:szCs w:val="28"/>
        </w:rPr>
        <w:t xml:space="preserve"> changing pattern could be divided into the following three stages.</w:t>
      </w:r>
    </w:p>
    <w:p w14:paraId="1C7D9699" w14:textId="00DB8802" w:rsidR="00782165" w:rsidRPr="00182420" w:rsidRDefault="00F639B6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(1)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FD4802" w:rsidRPr="00182420">
        <w:rPr>
          <w:rFonts w:ascii="Times New Roman" w:hAnsi="Times New Roman" w:cs="Times New Roman"/>
          <w:sz w:val="28"/>
          <w:szCs w:val="28"/>
        </w:rPr>
        <w:t>L</w:t>
      </w:r>
      <w:r w:rsidR="003F75F2" w:rsidRPr="00182420">
        <w:rPr>
          <w:rFonts w:ascii="Times New Roman" w:hAnsi="Times New Roman" w:cs="Times New Roman"/>
          <w:sz w:val="28"/>
          <w:szCs w:val="28"/>
        </w:rPr>
        <w:t>inear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decreasing stage </w:t>
      </w:r>
    </w:p>
    <w:p w14:paraId="079D00B8" w14:textId="6249FBE0" w:rsidR="00B84D94" w:rsidRPr="00182420" w:rsidRDefault="00020D47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lastRenderedPageBreak/>
        <w:t xml:space="preserve">At this stage, </w:t>
      </w:r>
      <w:r w:rsidR="003F75F2" w:rsidRPr="00182420">
        <w:rPr>
          <w:rFonts w:ascii="Times New Roman" w:hAnsi="Times New Roman" w:cs="Times New Roman"/>
          <w:sz w:val="28"/>
          <w:szCs w:val="28"/>
        </w:rPr>
        <w:t xml:space="preserve">the abalone’s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Pr="00182420">
        <w:rPr>
          <w:rFonts w:ascii="Times New Roman" w:hAnsi="Times New Roman" w:cs="Times New Roman"/>
          <w:sz w:val="28"/>
          <w:szCs w:val="28"/>
        </w:rPr>
        <w:t xml:space="preserve"> decreased linearly </w:t>
      </w:r>
      <w:r w:rsidR="003F75F2" w:rsidRPr="00182420">
        <w:rPr>
          <w:rFonts w:ascii="Times New Roman" w:hAnsi="Times New Roman" w:cs="Times New Roman"/>
          <w:sz w:val="28"/>
          <w:szCs w:val="28"/>
        </w:rPr>
        <w:t>as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320C12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Pr="00182420">
        <w:rPr>
          <w:rFonts w:ascii="Times New Roman" w:hAnsi="Times New Roman" w:cs="Times New Roman"/>
          <w:sz w:val="28"/>
          <w:szCs w:val="28"/>
        </w:rPr>
        <w:t xml:space="preserve">temperature </w:t>
      </w:r>
      <w:r w:rsidR="003F75F2" w:rsidRPr="00182420">
        <w:rPr>
          <w:rFonts w:ascii="Times New Roman" w:hAnsi="Times New Roman" w:cs="Times New Roman"/>
          <w:sz w:val="28"/>
          <w:szCs w:val="28"/>
        </w:rPr>
        <w:t>went down</w:t>
      </w:r>
      <w:r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3F75F2" w:rsidRPr="00182420">
        <w:rPr>
          <w:rFonts w:ascii="Times New Roman" w:hAnsi="Times New Roman" w:cs="Times New Roman" w:hint="eastAsia"/>
          <w:sz w:val="28"/>
          <w:szCs w:val="28"/>
        </w:rPr>
        <w:t>T</w:t>
      </w:r>
      <w:r w:rsidR="003F75F2" w:rsidRPr="00182420">
        <w:rPr>
          <w:rFonts w:ascii="Times New Roman" w:hAnsi="Times New Roman" w:cs="Times New Roman"/>
          <w:sz w:val="28"/>
          <w:szCs w:val="28"/>
        </w:rPr>
        <w:t xml:space="preserve">o quantitatively analyze the </w:t>
      </w:r>
      <w:r w:rsidR="00E01BE2" w:rsidRPr="00182420">
        <w:rPr>
          <w:rFonts w:ascii="Times New Roman" w:hAnsi="Times New Roman" w:cs="Times New Roman"/>
          <w:sz w:val="28"/>
          <w:szCs w:val="28"/>
        </w:rPr>
        <w:t xml:space="preserve">abalone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E01BE2" w:rsidRPr="00182420">
        <w:rPr>
          <w:rFonts w:ascii="Times New Roman" w:hAnsi="Times New Roman" w:cs="Times New Roman"/>
          <w:sz w:val="28"/>
          <w:szCs w:val="28"/>
        </w:rPr>
        <w:t xml:space="preserve">’s </w:t>
      </w:r>
      <w:r w:rsidR="003F75F2" w:rsidRPr="00182420">
        <w:rPr>
          <w:rFonts w:ascii="Times New Roman" w:hAnsi="Times New Roman" w:cs="Times New Roman"/>
          <w:sz w:val="28"/>
          <w:szCs w:val="28"/>
        </w:rPr>
        <w:t xml:space="preserve">decreasing rate, we established the linear regression equation between the exposure time and the abalone’s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3F75F2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E01BE2" w:rsidRPr="00182420">
        <w:rPr>
          <w:rFonts w:ascii="Times New Roman" w:hAnsi="Times New Roman" w:cs="Times New Roman"/>
          <w:sz w:val="28"/>
          <w:szCs w:val="28"/>
        </w:rPr>
        <w:t>then</w:t>
      </w:r>
      <w:r w:rsidR="003F75F2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E01BE2" w:rsidRPr="00182420">
        <w:rPr>
          <w:rFonts w:ascii="Times New Roman" w:hAnsi="Times New Roman" w:cs="Times New Roman"/>
          <w:sz w:val="28"/>
          <w:szCs w:val="28"/>
        </w:rPr>
        <w:t>defined</w:t>
      </w:r>
      <w:r w:rsidR="003F75F2" w:rsidRPr="00182420">
        <w:rPr>
          <w:rFonts w:ascii="Times New Roman" w:hAnsi="Times New Roman" w:cs="Times New Roman"/>
          <w:sz w:val="28"/>
          <w:szCs w:val="28"/>
        </w:rPr>
        <w:t xml:space="preserve"> the </w:t>
      </w:r>
      <w:r w:rsidR="00782165" w:rsidRPr="00182420">
        <w:rPr>
          <w:rFonts w:ascii="Times New Roman" w:hAnsi="Times New Roman" w:cs="Times New Roman"/>
          <w:sz w:val="28"/>
          <w:szCs w:val="28"/>
        </w:rPr>
        <w:t xml:space="preserve">equation’s </w:t>
      </w:r>
      <w:r w:rsidR="003F75F2" w:rsidRPr="00182420">
        <w:rPr>
          <w:rFonts w:ascii="Times New Roman" w:hAnsi="Times New Roman" w:cs="Times New Roman"/>
          <w:sz w:val="28"/>
          <w:szCs w:val="28"/>
        </w:rPr>
        <w:t xml:space="preserve">slope as </w:t>
      </w:r>
      <w:bookmarkStart w:id="25" w:name="_Hlk64717037"/>
      <w:r w:rsidR="003F75F2" w:rsidRPr="00182420">
        <w:rPr>
          <w:rFonts w:ascii="Times New Roman" w:hAnsi="Times New Roman" w:cs="Times New Roman"/>
          <w:sz w:val="28"/>
          <w:szCs w:val="28"/>
        </w:rPr>
        <w:t xml:space="preserve">the low-temperature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</w:t>
      </w:r>
      <w:r w:rsidR="00105CE5" w:rsidRPr="00182420">
        <w:rPr>
          <w:rFonts w:ascii="Times New Roman" w:hAnsi="Times New Roman" w:cs="Times New Roman"/>
          <w:sz w:val="28"/>
          <w:szCs w:val="28"/>
        </w:rPr>
        <w:t>beat</w:t>
      </w:r>
      <w:r w:rsidR="003F75F2" w:rsidRPr="00182420">
        <w:rPr>
          <w:rFonts w:ascii="Times New Roman" w:hAnsi="Times New Roman" w:cs="Times New Roman"/>
          <w:sz w:val="28"/>
          <w:szCs w:val="28"/>
        </w:rPr>
        <w:t xml:space="preserve"> decreasing rate</w:t>
      </w:r>
      <w:bookmarkEnd w:id="25"/>
      <w:r w:rsidR="003F75F2" w:rsidRPr="00182420">
        <w:rPr>
          <w:rFonts w:ascii="Times New Roman" w:hAnsi="Times New Roman" w:cs="Times New Roman"/>
          <w:sz w:val="28"/>
          <w:szCs w:val="28"/>
        </w:rPr>
        <w:t xml:space="preserve"> (LDR). Besides, the abalone’s </w:t>
      </w:r>
      <w:r w:rsidR="00782165" w:rsidRPr="00182420">
        <w:rPr>
          <w:rFonts w:ascii="Times New Roman" w:hAnsi="Times New Roman" w:cs="Times New Roman"/>
          <w:sz w:val="28"/>
          <w:szCs w:val="28"/>
        </w:rPr>
        <w:t>heartbeat</w:t>
      </w:r>
      <w:r w:rsidR="003F75F2" w:rsidRPr="00182420">
        <w:rPr>
          <w:rFonts w:ascii="Times New Roman" w:hAnsi="Times New Roman" w:cs="Times New Roman"/>
          <w:sz w:val="28"/>
          <w:szCs w:val="28"/>
        </w:rPr>
        <w:t xml:space="preserve"> waveform was regularly repeated at this stage, as shown in Figure </w:t>
      </w:r>
      <w:r w:rsidR="009F3885" w:rsidRPr="00182420">
        <w:rPr>
          <w:rFonts w:ascii="Times New Roman" w:hAnsi="Times New Roman" w:cs="Times New Roman"/>
          <w:sz w:val="28"/>
          <w:szCs w:val="28"/>
        </w:rPr>
        <w:t>3</w:t>
      </w:r>
      <w:r w:rsidR="00782165" w:rsidRPr="00182420">
        <w:rPr>
          <w:rFonts w:ascii="Times New Roman" w:hAnsi="Times New Roman" w:cs="Times New Roman"/>
          <w:sz w:val="28"/>
          <w:szCs w:val="28"/>
        </w:rPr>
        <w:t>a</w:t>
      </w:r>
      <w:r w:rsidR="003F75F2" w:rsidRPr="00182420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7A29B1B" w14:textId="0E0C2B91" w:rsidR="00B84D94" w:rsidRPr="00182420" w:rsidRDefault="00F639B6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(2)</w:t>
      </w:r>
      <w:r w:rsidR="00782165" w:rsidRPr="00182420">
        <w:rPr>
          <w:rFonts w:ascii="Times New Roman" w:hAnsi="Times New Roman" w:cs="Times New Roman"/>
          <w:sz w:val="28"/>
          <w:szCs w:val="28"/>
        </w:rPr>
        <w:t xml:space="preserve"> </w:t>
      </w:r>
      <w:bookmarkStart w:id="26" w:name="_Hlk32747362"/>
      <w:r w:rsidR="00782165" w:rsidRPr="00182420">
        <w:rPr>
          <w:rFonts w:ascii="Times New Roman" w:hAnsi="Times New Roman" w:cs="Times New Roman"/>
          <w:sz w:val="28"/>
          <w:szCs w:val="28"/>
        </w:rPr>
        <w:t>A</w:t>
      </w:r>
      <w:r w:rsidR="00020D47" w:rsidRPr="00182420">
        <w:rPr>
          <w:rFonts w:ascii="Times New Roman" w:hAnsi="Times New Roman" w:cs="Times New Roman"/>
          <w:sz w:val="28"/>
          <w:szCs w:val="28"/>
        </w:rPr>
        <w:t>rrhythmia stage</w:t>
      </w:r>
      <w:bookmarkEnd w:id="26"/>
      <w:r w:rsidR="00020D47" w:rsidRPr="0018242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8F3EC1D" w14:textId="70A025F9" w:rsidR="00BD26C4" w:rsidRPr="00182420" w:rsidRDefault="00782165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As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320C12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temperature went down to a certain </w:t>
      </w:r>
      <w:r w:rsidR="00E01BE2" w:rsidRPr="00182420">
        <w:rPr>
          <w:rFonts w:ascii="Times New Roman" w:hAnsi="Times New Roman" w:cs="Times New Roman"/>
          <w:sz w:val="28"/>
          <w:szCs w:val="28"/>
        </w:rPr>
        <w:t>degree</w:t>
      </w:r>
      <w:r w:rsidR="00020D47" w:rsidRPr="00182420">
        <w:rPr>
          <w:rFonts w:ascii="Times New Roman" w:hAnsi="Times New Roman" w:cs="Times New Roman"/>
          <w:sz w:val="28"/>
          <w:szCs w:val="28"/>
        </w:rPr>
        <w:t>, the abalone’s heartbeat waveform started to show abnormalities</w:t>
      </w:r>
      <w:r w:rsidRPr="00182420">
        <w:rPr>
          <w:rFonts w:ascii="Times New Roman" w:hAnsi="Times New Roman" w:cs="Times New Roman"/>
          <w:sz w:val="28"/>
          <w:szCs w:val="28"/>
        </w:rPr>
        <w:t xml:space="preserve">, presented as </w:t>
      </w:r>
      <w:r w:rsidR="00192A58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Pr="00182420">
        <w:rPr>
          <w:rFonts w:ascii="Times New Roman" w:hAnsi="Times New Roman" w:cs="Times New Roman"/>
          <w:sz w:val="28"/>
          <w:szCs w:val="28"/>
        </w:rPr>
        <w:t>unregular heartbeat waveform,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occasionally</w:t>
      </w:r>
      <w:r w:rsidRPr="00182420">
        <w:rPr>
          <w:rFonts w:ascii="Times New Roman" w:hAnsi="Times New Roman" w:cs="Times New Roman"/>
          <w:sz w:val="28"/>
          <w:szCs w:val="28"/>
        </w:rPr>
        <w:t xml:space="preserve"> happened asystole, and decreased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 w:hint="eastAsia"/>
          <w:sz w:val="28"/>
          <w:szCs w:val="28"/>
        </w:rPr>
        <w:t>hear</w:t>
      </w:r>
      <w:r w:rsidRPr="00182420">
        <w:rPr>
          <w:rFonts w:ascii="Times New Roman" w:hAnsi="Times New Roman" w:cs="Times New Roman"/>
          <w:sz w:val="28"/>
          <w:szCs w:val="28"/>
        </w:rPr>
        <w:t>tbeat frequency</w:t>
      </w:r>
      <w:r w:rsidR="00320C12" w:rsidRPr="00182420">
        <w:rPr>
          <w:rFonts w:ascii="Times New Roman" w:hAnsi="Times New Roman" w:cs="Times New Roman"/>
          <w:sz w:val="28"/>
          <w:szCs w:val="28"/>
        </w:rPr>
        <w:t xml:space="preserve"> (Figure </w:t>
      </w:r>
      <w:r w:rsidR="009F3885" w:rsidRPr="00182420">
        <w:rPr>
          <w:rFonts w:ascii="Times New Roman" w:hAnsi="Times New Roman" w:cs="Times New Roman"/>
          <w:sz w:val="28"/>
          <w:szCs w:val="28"/>
        </w:rPr>
        <w:t>3</w:t>
      </w:r>
      <w:r w:rsidR="00320C12" w:rsidRPr="00182420">
        <w:rPr>
          <w:rFonts w:ascii="Times New Roman" w:hAnsi="Times New Roman" w:cs="Times New Roman"/>
          <w:sz w:val="28"/>
          <w:szCs w:val="28"/>
        </w:rPr>
        <w:t>b)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. Meanwhile, </w:t>
      </w:r>
      <w:r w:rsidR="000B3783" w:rsidRPr="00182420">
        <w:rPr>
          <w:rFonts w:ascii="Times New Roman" w:hAnsi="Times New Roman" w:cs="Times New Roman"/>
          <w:sz w:val="28"/>
          <w:szCs w:val="28"/>
        </w:rPr>
        <w:t>as the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waveform </w:t>
      </w:r>
      <w:r w:rsidR="000B3783" w:rsidRPr="00182420">
        <w:rPr>
          <w:rFonts w:ascii="Times New Roman" w:hAnsi="Times New Roman" w:cs="Times New Roman"/>
          <w:sz w:val="28"/>
          <w:szCs w:val="28"/>
        </w:rPr>
        <w:t>became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unregular and fluctuating, </w:t>
      </w:r>
      <w:r w:rsidR="000B3783" w:rsidRPr="00182420">
        <w:rPr>
          <w:rFonts w:ascii="Times New Roman" w:hAnsi="Times New Roman" w:cs="Times New Roman"/>
          <w:sz w:val="28"/>
          <w:szCs w:val="28"/>
        </w:rPr>
        <w:t xml:space="preserve">the error rate of heartbeat recognition and counting (by the </w:t>
      </w:r>
      <w:proofErr w:type="spellStart"/>
      <w:r w:rsidR="000B3783" w:rsidRPr="00182420">
        <w:rPr>
          <w:rFonts w:ascii="Times New Roman" w:hAnsi="Times New Roman" w:cs="Times New Roman"/>
          <w:sz w:val="28"/>
          <w:szCs w:val="28"/>
        </w:rPr>
        <w:t>Lab</w:t>
      </w:r>
      <w:r w:rsidR="00A32F18" w:rsidRPr="00182420">
        <w:rPr>
          <w:rFonts w:ascii="Times New Roman" w:hAnsi="Times New Roman" w:cs="Times New Roman"/>
          <w:sz w:val="28"/>
          <w:szCs w:val="28"/>
        </w:rPr>
        <w:t>C</w:t>
      </w:r>
      <w:r w:rsidR="000B3783" w:rsidRPr="00182420">
        <w:rPr>
          <w:rFonts w:ascii="Times New Roman" w:hAnsi="Times New Roman" w:cs="Times New Roman"/>
          <w:sz w:val="28"/>
          <w:szCs w:val="28"/>
        </w:rPr>
        <w:t>hart</w:t>
      </w:r>
      <w:proofErr w:type="spellEnd"/>
      <w:r w:rsidR="000B3783" w:rsidRPr="00182420">
        <w:rPr>
          <w:rFonts w:ascii="Times New Roman" w:hAnsi="Times New Roman" w:cs="Times New Roman"/>
          <w:sz w:val="28"/>
          <w:szCs w:val="28"/>
        </w:rPr>
        <w:t xml:space="preserve"> softwa</w:t>
      </w:r>
      <w:r w:rsidR="00A32F18" w:rsidRPr="00182420">
        <w:rPr>
          <w:rFonts w:ascii="Times New Roman" w:hAnsi="Times New Roman" w:cs="Times New Roman"/>
          <w:sz w:val="28"/>
          <w:szCs w:val="28"/>
        </w:rPr>
        <w:t>r</w:t>
      </w:r>
      <w:r w:rsidR="000B3783" w:rsidRPr="00182420">
        <w:rPr>
          <w:rFonts w:ascii="Times New Roman" w:hAnsi="Times New Roman" w:cs="Times New Roman"/>
          <w:sz w:val="28"/>
          <w:szCs w:val="28"/>
        </w:rPr>
        <w:t xml:space="preserve">e) would go up, resulting in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0B3783" w:rsidRPr="00182420">
        <w:rPr>
          <w:rFonts w:ascii="Times New Roman" w:hAnsi="Times New Roman" w:cs="Times New Roman"/>
          <w:sz w:val="28"/>
          <w:szCs w:val="28"/>
        </w:rPr>
        <w:t xml:space="preserve"> data chaos (Figure </w:t>
      </w:r>
      <w:r w:rsidR="00AB1785" w:rsidRPr="00182420">
        <w:rPr>
          <w:rFonts w:ascii="Times New Roman" w:hAnsi="Times New Roman" w:cs="Times New Roman"/>
          <w:sz w:val="28"/>
          <w:szCs w:val="28"/>
        </w:rPr>
        <w:t>2</w:t>
      </w:r>
      <w:r w:rsidR="000B3783" w:rsidRPr="00182420">
        <w:rPr>
          <w:rFonts w:ascii="Times New Roman" w:hAnsi="Times New Roman" w:cs="Times New Roman"/>
          <w:sz w:val="28"/>
          <w:szCs w:val="28"/>
        </w:rPr>
        <w:t xml:space="preserve">). We defined the temperature at which arrhythmia started to happen in abalone’s heartbeat as the cardiac arrhythmia temperature (CAT) to evaluate the </w:t>
      </w:r>
      <w:r w:rsidR="00320C12" w:rsidRPr="00182420">
        <w:rPr>
          <w:rFonts w:ascii="Times New Roman" w:hAnsi="Times New Roman" w:cs="Times New Roman"/>
          <w:sz w:val="28"/>
          <w:szCs w:val="28"/>
        </w:rPr>
        <w:t xml:space="preserve">abalone’s </w:t>
      </w:r>
      <w:r w:rsidR="000B3783" w:rsidRPr="00182420">
        <w:rPr>
          <w:rFonts w:ascii="Times New Roman" w:hAnsi="Times New Roman" w:cs="Times New Roman"/>
          <w:sz w:val="28"/>
          <w:szCs w:val="28"/>
        </w:rPr>
        <w:t>cardiac endurance limit of low-temperature stress.</w:t>
      </w:r>
    </w:p>
    <w:p w14:paraId="02E398DF" w14:textId="374C7F3B" w:rsidR="000B3783" w:rsidRPr="00182420" w:rsidRDefault="00F639B6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(3)</w:t>
      </w:r>
      <w:r w:rsidR="000B3783" w:rsidRPr="00182420">
        <w:rPr>
          <w:rFonts w:ascii="Times New Roman" w:hAnsi="Times New Roman" w:cs="Times New Roman"/>
          <w:sz w:val="28"/>
          <w:szCs w:val="28"/>
        </w:rPr>
        <w:t xml:space="preserve"> Recovery stage</w:t>
      </w:r>
    </w:p>
    <w:p w14:paraId="15F77B0B" w14:textId="045F75CC" w:rsidR="00E95FFD" w:rsidRPr="00182420" w:rsidRDefault="00FD4802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As</w:t>
      </w:r>
      <w:r w:rsidR="00192A58" w:rsidRPr="00182420">
        <w:rPr>
          <w:rFonts w:ascii="Times New Roman" w:hAnsi="Times New Roman" w:cs="Times New Roman"/>
          <w:sz w:val="28"/>
          <w:szCs w:val="28"/>
        </w:rPr>
        <w:t xml:space="preserve"> the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temperature recovered to 20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°C, the abalone’s heartbeat waveform </w:t>
      </w:r>
      <w:r w:rsidRPr="00182420">
        <w:rPr>
          <w:rFonts w:ascii="Times New Roman" w:hAnsi="Times New Roman" w:cs="Times New Roman" w:hint="eastAsia"/>
          <w:sz w:val="28"/>
          <w:szCs w:val="28"/>
        </w:rPr>
        <w:t>retu</w:t>
      </w:r>
      <w:r w:rsidRPr="00182420">
        <w:rPr>
          <w:rFonts w:ascii="Times New Roman" w:hAnsi="Times New Roman" w:cs="Times New Roman"/>
          <w:sz w:val="28"/>
          <w:szCs w:val="28"/>
        </w:rPr>
        <w:t>rned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to the </w:t>
      </w:r>
      <w:r w:rsidR="00A32F18" w:rsidRPr="00182420">
        <w:rPr>
          <w:rFonts w:ascii="Times New Roman" w:hAnsi="Times New Roman" w:cs="Times New Roman"/>
          <w:sz w:val="28"/>
          <w:szCs w:val="28"/>
        </w:rPr>
        <w:t>standard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shape (Fig</w:t>
      </w:r>
      <w:r w:rsidRPr="00182420">
        <w:rPr>
          <w:rFonts w:ascii="Times New Roman" w:hAnsi="Times New Roman" w:cs="Times New Roman"/>
          <w:sz w:val="28"/>
          <w:szCs w:val="28"/>
        </w:rPr>
        <w:t xml:space="preserve">ure </w:t>
      </w:r>
      <w:r w:rsidR="00B25404" w:rsidRPr="00182420">
        <w:rPr>
          <w:rFonts w:ascii="Times New Roman" w:hAnsi="Times New Roman" w:cs="Times New Roman"/>
          <w:sz w:val="28"/>
          <w:szCs w:val="28"/>
        </w:rPr>
        <w:t>3</w:t>
      </w:r>
      <w:r w:rsidRPr="00182420">
        <w:rPr>
          <w:rFonts w:ascii="Times New Roman" w:hAnsi="Times New Roman" w:cs="Times New Roman"/>
          <w:sz w:val="28"/>
          <w:szCs w:val="28"/>
        </w:rPr>
        <w:t>a</w:t>
      </w:r>
      <w:r w:rsidR="00020D47" w:rsidRPr="00182420">
        <w:rPr>
          <w:rFonts w:ascii="Times New Roman" w:hAnsi="Times New Roman" w:cs="Times New Roman"/>
          <w:sz w:val="28"/>
          <w:szCs w:val="28"/>
        </w:rPr>
        <w:t>)</w:t>
      </w:r>
      <w:r w:rsidR="00F65E46" w:rsidRPr="00182420">
        <w:rPr>
          <w:rFonts w:ascii="Times New Roman" w:hAnsi="Times New Roman" w:cs="Times New Roman"/>
          <w:sz w:val="28"/>
          <w:szCs w:val="28"/>
        </w:rPr>
        <w:t>,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and the </w:t>
      </w:r>
      <w:r w:rsidR="00192A58" w:rsidRPr="00182420">
        <w:rPr>
          <w:rFonts w:ascii="Times New Roman" w:hAnsi="Times New Roman" w:cs="Times New Roman"/>
          <w:sz w:val="28"/>
          <w:szCs w:val="28"/>
        </w:rPr>
        <w:t>abalone’</w:t>
      </w:r>
      <w:r w:rsidR="00A32F18" w:rsidRPr="00182420">
        <w:rPr>
          <w:rFonts w:ascii="Times New Roman" w:hAnsi="Times New Roman" w:cs="Times New Roman"/>
          <w:sz w:val="28"/>
          <w:szCs w:val="28"/>
        </w:rPr>
        <w:t>s</w:t>
      </w:r>
      <w:r w:rsidR="00192A5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 xml:space="preserve">gradually </w:t>
      </w:r>
      <w:r w:rsidR="00020D47" w:rsidRPr="00182420">
        <w:rPr>
          <w:rFonts w:ascii="Times New Roman" w:hAnsi="Times New Roman" w:cs="Times New Roman"/>
          <w:sz w:val="28"/>
          <w:szCs w:val="28"/>
        </w:rPr>
        <w:t>recovered to the initial level (Fig</w:t>
      </w:r>
      <w:r w:rsidRPr="00182420">
        <w:rPr>
          <w:rFonts w:ascii="Times New Roman" w:hAnsi="Times New Roman" w:cs="Times New Roman"/>
          <w:sz w:val="28"/>
          <w:szCs w:val="28"/>
        </w:rPr>
        <w:t xml:space="preserve">ure </w:t>
      </w:r>
      <w:r w:rsidR="00B25404" w:rsidRPr="00182420">
        <w:rPr>
          <w:rFonts w:ascii="Times New Roman" w:hAnsi="Times New Roman" w:cs="Times New Roman"/>
          <w:sz w:val="28"/>
          <w:szCs w:val="28"/>
        </w:rPr>
        <w:t>2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). </w:t>
      </w:r>
      <w:r w:rsidRPr="00182420">
        <w:rPr>
          <w:rFonts w:ascii="Times New Roman" w:hAnsi="Times New Roman" w:cs="Times New Roman"/>
          <w:sz w:val="28"/>
          <w:szCs w:val="28"/>
        </w:rPr>
        <w:t>The phenomenon suggest</w:t>
      </w:r>
      <w:r w:rsidR="00F65E46" w:rsidRPr="00182420">
        <w:rPr>
          <w:rFonts w:ascii="Times New Roman" w:hAnsi="Times New Roman" w:cs="Times New Roman"/>
          <w:sz w:val="28"/>
          <w:szCs w:val="28"/>
        </w:rPr>
        <w:t>s</w:t>
      </w:r>
      <w:r w:rsidRPr="00182420">
        <w:rPr>
          <w:rFonts w:ascii="Times New Roman" w:hAnsi="Times New Roman" w:cs="Times New Roman"/>
          <w:sz w:val="28"/>
          <w:szCs w:val="28"/>
        </w:rPr>
        <w:t xml:space="preserve"> the recovery of the abalone’s heartbeat.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 w:hint="eastAsia"/>
          <w:sz w:val="28"/>
          <w:szCs w:val="28"/>
        </w:rPr>
        <w:t>T</w:t>
      </w:r>
      <w:r w:rsidRPr="00182420">
        <w:rPr>
          <w:rFonts w:ascii="Times New Roman" w:hAnsi="Times New Roman" w:cs="Times New Roman"/>
          <w:sz w:val="28"/>
          <w:szCs w:val="28"/>
        </w:rPr>
        <w:t xml:space="preserve">o quantitatively analyze the </w:t>
      </w:r>
      <w:r w:rsidR="00A32F18" w:rsidRPr="00182420">
        <w:rPr>
          <w:rFonts w:ascii="Times New Roman" w:hAnsi="Times New Roman" w:cs="Times New Roman"/>
          <w:sz w:val="28"/>
          <w:szCs w:val="28"/>
        </w:rPr>
        <w:t>abalone’s heart</w:t>
      </w:r>
      <w:r w:rsidR="00105CE5" w:rsidRPr="00182420">
        <w:rPr>
          <w:rFonts w:ascii="Times New Roman" w:hAnsi="Times New Roman" w:cs="Times New Roman"/>
          <w:sz w:val="28"/>
          <w:szCs w:val="28"/>
        </w:rPr>
        <w:t xml:space="preserve"> rate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32F18" w:rsidRPr="00182420">
        <w:rPr>
          <w:rFonts w:ascii="Times New Roman" w:hAnsi="Times New Roman" w:cs="Times New Roman"/>
          <w:sz w:val="28"/>
          <w:szCs w:val="28"/>
        </w:rPr>
        <w:lastRenderedPageBreak/>
        <w:t>recovery rate, we established the linear regression equation between the exposure time and the abalone’s heart rate</w:t>
      </w:r>
      <w:r w:rsidRPr="00182420">
        <w:rPr>
          <w:rFonts w:ascii="Times New Roman" w:hAnsi="Times New Roman" w:cs="Times New Roman"/>
          <w:sz w:val="28"/>
          <w:szCs w:val="28"/>
        </w:rPr>
        <w:t xml:space="preserve"> and defined the equation’s slope as the low-temperature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</w:t>
      </w:r>
      <w:r w:rsidR="00105CE5" w:rsidRPr="00182420">
        <w:rPr>
          <w:rFonts w:ascii="Times New Roman" w:hAnsi="Times New Roman" w:cs="Times New Roman"/>
          <w:sz w:val="28"/>
          <w:szCs w:val="28"/>
        </w:rPr>
        <w:t>beat</w:t>
      </w:r>
      <w:r w:rsidRPr="00182420">
        <w:rPr>
          <w:rFonts w:ascii="Times New Roman" w:hAnsi="Times New Roman" w:cs="Times New Roman"/>
          <w:sz w:val="28"/>
          <w:szCs w:val="28"/>
        </w:rPr>
        <w:t xml:space="preserve"> recovery rate (LRR).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>Besides, we defined t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he time </w:t>
      </w:r>
      <w:r w:rsidRPr="00182420">
        <w:rPr>
          <w:rFonts w:ascii="Times New Roman" w:hAnsi="Times New Roman" w:cs="Times New Roman"/>
          <w:sz w:val="28"/>
          <w:szCs w:val="28"/>
        </w:rPr>
        <w:t>length that the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abalone needed for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</w:t>
      </w:r>
      <w:r w:rsidR="00105CE5" w:rsidRPr="00182420">
        <w:rPr>
          <w:rFonts w:ascii="Times New Roman" w:hAnsi="Times New Roman" w:cs="Times New Roman"/>
          <w:sz w:val="28"/>
          <w:szCs w:val="28"/>
        </w:rPr>
        <w:t>beat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recovery </w:t>
      </w:r>
      <w:r w:rsidR="00F65E46" w:rsidRPr="00182420">
        <w:rPr>
          <w:rFonts w:ascii="Times New Roman" w:hAnsi="Times New Roman" w:cs="Times New Roman"/>
          <w:sz w:val="28"/>
          <w:szCs w:val="28"/>
        </w:rPr>
        <w:t>(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since </w:t>
      </w:r>
      <w:r w:rsidR="00F65E46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temperature </w:t>
      </w:r>
      <w:r w:rsidR="00F65E46" w:rsidRPr="00182420">
        <w:rPr>
          <w:rFonts w:ascii="Times New Roman" w:hAnsi="Times New Roman" w:cs="Times New Roman"/>
          <w:sz w:val="28"/>
          <w:szCs w:val="28"/>
        </w:rPr>
        <w:t>start</w:t>
      </w:r>
      <w:r w:rsidR="00A32F18" w:rsidRPr="00182420">
        <w:rPr>
          <w:rFonts w:ascii="Times New Roman" w:hAnsi="Times New Roman" w:cs="Times New Roman"/>
          <w:sz w:val="28"/>
          <w:szCs w:val="28"/>
        </w:rPr>
        <w:t>s</w:t>
      </w:r>
      <w:r w:rsidR="00F65E46" w:rsidRPr="00182420">
        <w:rPr>
          <w:rFonts w:ascii="Times New Roman" w:hAnsi="Times New Roman" w:cs="Times New Roman"/>
          <w:sz w:val="28"/>
          <w:szCs w:val="28"/>
        </w:rPr>
        <w:t xml:space="preserve"> to </w:t>
      </w:r>
      <w:r w:rsidR="00020D47" w:rsidRPr="00182420">
        <w:rPr>
          <w:rFonts w:ascii="Times New Roman" w:hAnsi="Times New Roman" w:cs="Times New Roman"/>
          <w:sz w:val="28"/>
          <w:szCs w:val="28"/>
        </w:rPr>
        <w:t>rise</w:t>
      </w:r>
      <w:r w:rsidR="00F65E46" w:rsidRPr="00182420">
        <w:rPr>
          <w:rFonts w:ascii="Times New Roman" w:hAnsi="Times New Roman" w:cs="Times New Roman"/>
          <w:sz w:val="28"/>
          <w:szCs w:val="28"/>
        </w:rPr>
        <w:t>)</w:t>
      </w:r>
      <w:r w:rsidR="00020D47" w:rsidRPr="00182420">
        <w:rPr>
          <w:rFonts w:ascii="Times New Roman" w:hAnsi="Times New Roman" w:cs="Times New Roman"/>
          <w:sz w:val="28"/>
          <w:szCs w:val="28"/>
        </w:rPr>
        <w:t xml:space="preserve"> as </w:t>
      </w:r>
      <w:r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020D47" w:rsidRPr="00182420">
        <w:rPr>
          <w:rFonts w:ascii="Times New Roman" w:hAnsi="Times New Roman" w:cs="Times New Roman"/>
          <w:sz w:val="28"/>
          <w:szCs w:val="28"/>
        </w:rPr>
        <w:t>cardiac recovery time (CRT)</w:t>
      </w:r>
      <w:r w:rsidR="007A14B6" w:rsidRPr="00182420">
        <w:rPr>
          <w:rFonts w:ascii="Times New Roman" w:hAnsi="Times New Roman" w:cs="Times New Roman"/>
          <w:sz w:val="28"/>
          <w:szCs w:val="28"/>
        </w:rPr>
        <w:t>.</w:t>
      </w:r>
    </w:p>
    <w:p w14:paraId="2F5F9A27" w14:textId="3DE02848" w:rsidR="00274BEA" w:rsidRPr="00182420" w:rsidRDefault="00720458" w:rsidP="007A14B6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3.</w:t>
      </w:r>
      <w:r w:rsidR="002F4349" w:rsidRPr="00182420">
        <w:rPr>
          <w:rFonts w:ascii="Times New Roman" w:hAnsi="Times New Roman" w:cs="Times New Roman"/>
          <w:sz w:val="28"/>
          <w:szCs w:val="28"/>
        </w:rPr>
        <w:t>3</w:t>
      </w:r>
      <w:r w:rsidR="00F639B6" w:rsidRPr="00182420">
        <w:rPr>
          <w:rFonts w:ascii="Times New Roman" w:hAnsi="Times New Roman" w:cs="Times New Roman"/>
          <w:sz w:val="28"/>
          <w:szCs w:val="28"/>
        </w:rPr>
        <w:t>.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747D3" w:rsidRPr="00182420">
        <w:rPr>
          <w:rFonts w:ascii="Times New Roman" w:hAnsi="Times New Roman" w:cs="Times New Roman"/>
          <w:sz w:val="28"/>
          <w:szCs w:val="28"/>
        </w:rPr>
        <w:t>variation pattern</w:t>
      </w:r>
      <w:r w:rsidR="00564FDD" w:rsidRPr="00182420">
        <w:rPr>
          <w:rFonts w:ascii="Times New Roman" w:hAnsi="Times New Roman" w:cs="Times New Roman"/>
          <w:sz w:val="28"/>
          <w:szCs w:val="28"/>
        </w:rPr>
        <w:t>s</w:t>
      </w:r>
      <w:r w:rsidR="00B747D3" w:rsidRPr="00182420">
        <w:rPr>
          <w:rFonts w:ascii="Times New Roman" w:hAnsi="Times New Roman" w:cs="Times New Roman"/>
          <w:sz w:val="28"/>
          <w:szCs w:val="28"/>
        </w:rPr>
        <w:t xml:space="preserve"> of</w:t>
      </w:r>
      <w:r w:rsidR="00B747D3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564FDD" w:rsidRPr="00182420">
        <w:rPr>
          <w:rFonts w:ascii="Times New Roman" w:hAnsi="Times New Roman" w:cs="Times New Roman"/>
          <w:sz w:val="28"/>
          <w:szCs w:val="28"/>
        </w:rPr>
        <w:t xml:space="preserve">the three </w:t>
      </w:r>
      <w:r w:rsidR="0049321A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="0049321A"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="00B747D3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8E4079" w:rsidRPr="00182420">
        <w:rPr>
          <w:rFonts w:ascii="Times New Roman" w:hAnsi="Times New Roman" w:cs="Times New Roman"/>
          <w:sz w:val="28"/>
          <w:szCs w:val="28"/>
        </w:rPr>
        <w:t xml:space="preserve">genotypes </w:t>
      </w:r>
      <w:r w:rsidR="00BB3B9F" w:rsidRPr="00182420">
        <w:rPr>
          <w:rFonts w:ascii="Times New Roman" w:hAnsi="Times New Roman" w:cs="Times New Roman"/>
          <w:sz w:val="28"/>
          <w:szCs w:val="28"/>
        </w:rPr>
        <w:t>during low-temperature exposure</w:t>
      </w:r>
    </w:p>
    <w:p w14:paraId="77732AE8" w14:textId="77070E60" w:rsidR="00222409" w:rsidRPr="00182420" w:rsidRDefault="008E4079" w:rsidP="007A14B6">
      <w:pPr>
        <w:spacing w:before="120" w:after="240" w:line="288" w:lineRule="auto"/>
        <w:ind w:firstLine="420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 w:hint="eastAsia"/>
          <w:sz w:val="28"/>
          <w:szCs w:val="28"/>
        </w:rPr>
        <w:t>T</w:t>
      </w:r>
      <w:r w:rsidRPr="00182420">
        <w:rPr>
          <w:rFonts w:ascii="Times New Roman" w:hAnsi="Times New Roman" w:cs="Times New Roman"/>
          <w:sz w:val="28"/>
          <w:szCs w:val="28"/>
        </w:rPr>
        <w:t xml:space="preserve">he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s</w:t>
      </w:r>
      <w:r w:rsidRPr="00182420">
        <w:rPr>
          <w:rFonts w:ascii="Times New Roman" w:hAnsi="Times New Roman" w:cs="Times New Roman"/>
          <w:sz w:val="28"/>
          <w:szCs w:val="28"/>
        </w:rPr>
        <w:t xml:space="preserve"> of the three </w:t>
      </w:r>
      <w:r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 xml:space="preserve">genotypes at 20 °C and 12 °C </w:t>
      </w:r>
      <w:r w:rsidR="00DF7AB4" w:rsidRPr="00182420">
        <w:rPr>
          <w:rFonts w:ascii="Times New Roman" w:hAnsi="Times New Roman" w:cs="Times New Roman"/>
          <w:sz w:val="28"/>
          <w:szCs w:val="28"/>
        </w:rPr>
        <w:t>are</w:t>
      </w:r>
      <w:r w:rsidRPr="00182420">
        <w:rPr>
          <w:rFonts w:ascii="Times New Roman" w:hAnsi="Times New Roman" w:cs="Times New Roman"/>
          <w:sz w:val="28"/>
          <w:szCs w:val="28"/>
        </w:rPr>
        <w:t xml:space="preserve"> show</w:t>
      </w:r>
      <w:r w:rsidR="00DF7AB4" w:rsidRPr="00182420">
        <w:rPr>
          <w:rFonts w:ascii="Times New Roman" w:hAnsi="Times New Roman" w:cs="Times New Roman"/>
          <w:sz w:val="28"/>
          <w:szCs w:val="28"/>
        </w:rPr>
        <w:t>n</w:t>
      </w:r>
      <w:r w:rsidRPr="00182420">
        <w:rPr>
          <w:rFonts w:ascii="Times New Roman" w:hAnsi="Times New Roman" w:cs="Times New Roman"/>
          <w:sz w:val="28"/>
          <w:szCs w:val="28"/>
        </w:rPr>
        <w:t xml:space="preserve"> in Figure </w:t>
      </w:r>
      <w:r w:rsidR="00317C3F" w:rsidRPr="00182420">
        <w:rPr>
          <w:rFonts w:ascii="Times New Roman" w:hAnsi="Times New Roman" w:cs="Times New Roman"/>
          <w:sz w:val="28"/>
          <w:szCs w:val="28"/>
        </w:rPr>
        <w:t>4</w:t>
      </w:r>
      <w:r w:rsidRPr="00182420">
        <w:rPr>
          <w:rFonts w:ascii="Times New Roman" w:hAnsi="Times New Roman" w:cs="Times New Roman"/>
          <w:sz w:val="28"/>
          <w:szCs w:val="28"/>
        </w:rPr>
        <w:t>.</w:t>
      </w:r>
      <w:r w:rsidRPr="00182420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 xml:space="preserve">At the normal </w:t>
      </w:r>
      <w:r w:rsidR="00611BD8" w:rsidRPr="00182420">
        <w:rPr>
          <w:rFonts w:ascii="Times New Roman" w:hAnsi="Times New Roman" w:cs="Times New Roman"/>
          <w:sz w:val="28"/>
          <w:szCs w:val="28"/>
        </w:rPr>
        <w:t>temperature</w:t>
      </w:r>
      <w:r w:rsidRPr="00182420">
        <w:rPr>
          <w:rFonts w:ascii="Times New Roman" w:hAnsi="Times New Roman" w:cs="Times New Roman"/>
          <w:sz w:val="28"/>
          <w:szCs w:val="28"/>
        </w:rPr>
        <w:t xml:space="preserve"> (20 °C), the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s</w:t>
      </w:r>
      <w:r w:rsidRPr="00182420">
        <w:rPr>
          <w:rFonts w:ascii="Times New Roman" w:hAnsi="Times New Roman" w:cs="Times New Roman"/>
          <w:sz w:val="28"/>
          <w:szCs w:val="28"/>
        </w:rPr>
        <w:t xml:space="preserve"> of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were </w:t>
      </w:r>
      <w:r w:rsidR="00611BD8" w:rsidRPr="00182420">
        <w:rPr>
          <w:rFonts w:ascii="Times New Roman" w:hAnsi="Times New Roman" w:cs="Times New Roman"/>
          <w:sz w:val="28"/>
          <w:szCs w:val="28"/>
        </w:rPr>
        <w:t xml:space="preserve">43.30 </w:t>
      </w:r>
      <w:r w:rsidR="004556D7" w:rsidRPr="00182420">
        <w:rPr>
          <w:rFonts w:ascii="Times New Roman" w:hAnsi="Times New Roman" w:cs="Times New Roman"/>
          <w:sz w:val="28"/>
          <w:szCs w:val="28"/>
        </w:rPr>
        <w:t>beats/min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 xml:space="preserve">and </w:t>
      </w:r>
      <w:r w:rsidR="00DE11D8" w:rsidRPr="00182420">
        <w:rPr>
          <w:rFonts w:ascii="Times New Roman" w:hAnsi="Times New Roman" w:cs="Times New Roman"/>
          <w:sz w:val="28"/>
          <w:szCs w:val="28"/>
        </w:rPr>
        <w:t>43.</w:t>
      </w:r>
      <w:r w:rsidR="00611BD8" w:rsidRPr="00182420">
        <w:rPr>
          <w:rFonts w:ascii="Times New Roman" w:hAnsi="Times New Roman" w:cs="Times New Roman"/>
          <w:sz w:val="28"/>
          <w:szCs w:val="28"/>
        </w:rPr>
        <w:t>84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4556D7" w:rsidRPr="00182420">
        <w:rPr>
          <w:rFonts w:ascii="Times New Roman" w:hAnsi="Times New Roman" w:cs="Times New Roman"/>
          <w:sz w:val="28"/>
          <w:szCs w:val="28"/>
        </w:rPr>
        <w:t>beats/min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DF7AB4" w:rsidRPr="00182420">
        <w:rPr>
          <w:rFonts w:ascii="Times New Roman" w:hAnsi="Times New Roman" w:cs="Times New Roman"/>
          <w:sz w:val="28"/>
          <w:szCs w:val="28"/>
        </w:rPr>
        <w:t>respectively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, both </w:t>
      </w:r>
      <w:r w:rsidR="00611BD8" w:rsidRPr="00182420">
        <w:rPr>
          <w:rFonts w:ascii="Times New Roman" w:hAnsi="Times New Roman" w:cs="Times New Roman"/>
          <w:sz w:val="28"/>
          <w:szCs w:val="28"/>
        </w:rPr>
        <w:t xml:space="preserve">significantly 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higher than that of </w:t>
      </w:r>
      <w:proofErr w:type="spellStart"/>
      <w:r w:rsidR="00DE11D8" w:rsidRPr="00182420">
        <w:rPr>
          <w:rFonts w:ascii="Times New Roman" w:hAnsi="Times New Roman" w:cs="Times New Roman"/>
          <w:sz w:val="28"/>
          <w:szCs w:val="28"/>
        </w:rPr>
        <w:t>H</w:t>
      </w:r>
      <w:r w:rsidR="006834CC" w:rsidRPr="00182420">
        <w:rPr>
          <w:rFonts w:ascii="Times New Roman" w:hAnsi="Times New Roman" w:cs="Times New Roman"/>
          <w:sz w:val="28"/>
          <w:szCs w:val="28"/>
        </w:rPr>
        <w:t>d</w:t>
      </w:r>
      <w:r w:rsidR="00DE11D8" w:rsidRPr="00182420">
        <w:rPr>
          <w:rFonts w:ascii="Times New Roman" w:hAnsi="Times New Roman" w:cs="Times New Roman"/>
          <w:sz w:val="28"/>
          <w:szCs w:val="28"/>
        </w:rPr>
        <w:t>TW</w:t>
      </w:r>
      <w:proofErr w:type="spellEnd"/>
      <w:r w:rsidR="00DE11D8" w:rsidRPr="00182420">
        <w:rPr>
          <w:rFonts w:ascii="Times New Roman" w:hAnsi="Times New Roman" w:cs="Times New Roman"/>
          <w:sz w:val="28"/>
          <w:szCs w:val="28"/>
        </w:rPr>
        <w:t xml:space="preserve"> (</w:t>
      </w:r>
      <w:r w:rsidR="00611BD8" w:rsidRPr="00182420">
        <w:rPr>
          <w:rFonts w:ascii="Times New Roman" w:hAnsi="Times New Roman" w:cs="Times New Roman"/>
          <w:sz w:val="28"/>
          <w:szCs w:val="28"/>
        </w:rPr>
        <w:t xml:space="preserve">39.06 </w:t>
      </w:r>
      <w:r w:rsidR="004556D7" w:rsidRPr="00182420">
        <w:rPr>
          <w:rFonts w:ascii="Times New Roman" w:hAnsi="Times New Roman" w:cs="Times New Roman"/>
          <w:sz w:val="28"/>
          <w:szCs w:val="28"/>
        </w:rPr>
        <w:t>beats/min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). At the low </w:t>
      </w:r>
      <w:r w:rsidR="00611BD8" w:rsidRPr="00182420">
        <w:rPr>
          <w:rFonts w:ascii="Times New Roman" w:hAnsi="Times New Roman" w:cs="Times New Roman"/>
          <w:sz w:val="28"/>
          <w:szCs w:val="28"/>
        </w:rPr>
        <w:t>temperature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 (12 °C), the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 of </w:t>
      </w:r>
      <w:proofErr w:type="spellStart"/>
      <w:r w:rsidR="00DE11D8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DE11D8" w:rsidRPr="00182420">
        <w:rPr>
          <w:rFonts w:ascii="Times New Roman" w:hAnsi="Times New Roman" w:cs="Times New Roman"/>
          <w:sz w:val="28"/>
          <w:szCs w:val="28"/>
        </w:rPr>
        <w:t xml:space="preserve"> (</w:t>
      </w:r>
      <w:r w:rsidR="00611BD8" w:rsidRPr="00182420">
        <w:rPr>
          <w:rFonts w:ascii="Times New Roman" w:hAnsi="Times New Roman" w:cs="Times New Roman"/>
          <w:sz w:val="28"/>
          <w:szCs w:val="28"/>
        </w:rPr>
        <w:t xml:space="preserve">20.79 </w:t>
      </w:r>
      <w:r w:rsidR="004556D7" w:rsidRPr="00182420">
        <w:rPr>
          <w:rFonts w:ascii="Times New Roman" w:hAnsi="Times New Roman" w:cs="Times New Roman"/>
          <w:sz w:val="28"/>
          <w:szCs w:val="28"/>
        </w:rPr>
        <w:t>beats/min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) and </w:t>
      </w:r>
      <w:proofErr w:type="spellStart"/>
      <w:r w:rsidR="00DE11D8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DE11D8" w:rsidRPr="00182420">
        <w:rPr>
          <w:rFonts w:ascii="Times New Roman" w:hAnsi="Times New Roman" w:cs="Times New Roman"/>
          <w:sz w:val="28"/>
          <w:szCs w:val="28"/>
        </w:rPr>
        <w:t xml:space="preserve"> (</w:t>
      </w:r>
      <w:r w:rsidR="00611BD8" w:rsidRPr="00182420">
        <w:rPr>
          <w:rFonts w:ascii="Times New Roman" w:hAnsi="Times New Roman" w:cs="Times New Roman"/>
          <w:sz w:val="28"/>
          <w:szCs w:val="28"/>
        </w:rPr>
        <w:t xml:space="preserve">21.67 </w:t>
      </w:r>
      <w:r w:rsidR="004556D7" w:rsidRPr="00182420">
        <w:rPr>
          <w:rFonts w:ascii="Times New Roman" w:hAnsi="Times New Roman" w:cs="Times New Roman"/>
          <w:sz w:val="28"/>
          <w:szCs w:val="28"/>
        </w:rPr>
        <w:t>beats/min</w:t>
      </w:r>
      <w:r w:rsidR="00DE11D8" w:rsidRPr="00182420">
        <w:rPr>
          <w:rFonts w:ascii="Times New Roman" w:hAnsi="Times New Roman" w:cs="Times New Roman"/>
          <w:sz w:val="28"/>
          <w:szCs w:val="28"/>
        </w:rPr>
        <w:t>) w</w:t>
      </w:r>
      <w:r w:rsidR="00A32F18" w:rsidRPr="00182420">
        <w:rPr>
          <w:rFonts w:ascii="Times New Roman" w:hAnsi="Times New Roman" w:cs="Times New Roman"/>
          <w:sz w:val="28"/>
          <w:szCs w:val="28"/>
        </w:rPr>
        <w:t>as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 also higher than that of </w:t>
      </w:r>
      <w:proofErr w:type="spellStart"/>
      <w:r w:rsidR="00DE11D8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DE11D8" w:rsidRPr="00182420">
        <w:rPr>
          <w:rFonts w:ascii="Times New Roman" w:hAnsi="Times New Roman" w:cs="Times New Roman"/>
          <w:sz w:val="28"/>
          <w:szCs w:val="28"/>
        </w:rPr>
        <w:t xml:space="preserve"> (</w:t>
      </w:r>
      <w:r w:rsidR="00611BD8" w:rsidRPr="00182420">
        <w:rPr>
          <w:rFonts w:ascii="Times New Roman" w:hAnsi="Times New Roman" w:cs="Times New Roman"/>
          <w:sz w:val="28"/>
          <w:szCs w:val="28"/>
        </w:rPr>
        <w:t xml:space="preserve">15.55 </w:t>
      </w:r>
      <w:r w:rsidR="004556D7" w:rsidRPr="00182420">
        <w:rPr>
          <w:rFonts w:ascii="Times New Roman" w:hAnsi="Times New Roman" w:cs="Times New Roman"/>
          <w:sz w:val="28"/>
          <w:szCs w:val="28"/>
        </w:rPr>
        <w:t>beats/min</w:t>
      </w:r>
      <w:r w:rsidR="00DE11D8" w:rsidRPr="00182420">
        <w:rPr>
          <w:rFonts w:ascii="Times New Roman" w:hAnsi="Times New Roman" w:cs="Times New Roman"/>
          <w:sz w:val="28"/>
          <w:szCs w:val="28"/>
        </w:rPr>
        <w:t>).</w:t>
      </w:r>
      <w:r w:rsidR="00611BD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Besides, </w:t>
      </w:r>
      <w:proofErr w:type="spellStart"/>
      <w:r w:rsidR="00A708C0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A708C0" w:rsidRPr="00182420">
        <w:rPr>
          <w:rFonts w:ascii="Times New Roman" w:hAnsi="Times New Roman" w:cs="Times New Roman"/>
          <w:sz w:val="28"/>
          <w:szCs w:val="28"/>
        </w:rPr>
        <w:t xml:space="preserve"> has 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a </w:t>
      </w:r>
      <w:r w:rsidR="00A708C0" w:rsidRPr="00182420">
        <w:rPr>
          <w:rFonts w:ascii="Times New Roman" w:hAnsi="Times New Roman" w:cs="Times New Roman"/>
          <w:sz w:val="28"/>
          <w:szCs w:val="28"/>
        </w:rPr>
        <w:t xml:space="preserve">larger </w:t>
      </w:r>
      <w:r w:rsidR="00DE11D8" w:rsidRPr="00182420">
        <w:rPr>
          <w:rFonts w:ascii="Times New Roman" w:hAnsi="Times New Roman" w:cs="Times New Roman"/>
          <w:sz w:val="28"/>
          <w:szCs w:val="28"/>
        </w:rPr>
        <w:t>i</w:t>
      </w:r>
      <w:r w:rsidR="00222409" w:rsidRPr="00182420">
        <w:rPr>
          <w:rFonts w:ascii="Times New Roman" w:hAnsi="Times New Roman" w:cs="Times New Roman"/>
          <w:sz w:val="28"/>
          <w:szCs w:val="28"/>
        </w:rPr>
        <w:t>ndividual</w:t>
      </w:r>
      <w:r w:rsidR="00C82659" w:rsidRPr="00182420">
        <w:rPr>
          <w:rFonts w:ascii="Times New Roman" w:hAnsi="Times New Roman" w:cs="Times New Roman"/>
          <w:sz w:val="28"/>
          <w:szCs w:val="28"/>
        </w:rPr>
        <w:t xml:space="preserve"> difference </w:t>
      </w:r>
      <w:r w:rsidR="004556D7" w:rsidRPr="00182420">
        <w:rPr>
          <w:rFonts w:ascii="Times New Roman" w:hAnsi="Times New Roman" w:cs="Times New Roman"/>
          <w:sz w:val="28"/>
          <w:szCs w:val="28"/>
        </w:rPr>
        <w:t>in</w:t>
      </w:r>
      <w:r w:rsidR="00C82659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C82659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than the </w:t>
      </w:r>
      <w:r w:rsidR="00611BD8" w:rsidRPr="00182420">
        <w:rPr>
          <w:rFonts w:ascii="Times New Roman" w:hAnsi="Times New Roman" w:cs="Times New Roman"/>
          <w:sz w:val="28"/>
          <w:szCs w:val="28"/>
        </w:rPr>
        <w:t>other two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 genotype</w:t>
      </w:r>
      <w:r w:rsidR="00611BD8" w:rsidRPr="00182420">
        <w:rPr>
          <w:rFonts w:ascii="Times New Roman" w:hAnsi="Times New Roman" w:cs="Times New Roman"/>
          <w:sz w:val="28"/>
          <w:szCs w:val="28"/>
        </w:rPr>
        <w:t>s</w:t>
      </w:r>
      <w:r w:rsidR="00C82659" w:rsidRPr="00182420">
        <w:rPr>
          <w:rFonts w:ascii="Times New Roman" w:hAnsi="Times New Roman" w:cs="Times New Roman"/>
          <w:sz w:val="28"/>
          <w:szCs w:val="28"/>
        </w:rPr>
        <w:t>.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 These results </w:t>
      </w:r>
      <w:r w:rsidR="00BD26C4" w:rsidRPr="00182420">
        <w:rPr>
          <w:rFonts w:ascii="Times New Roman" w:hAnsi="Times New Roman" w:cs="Times New Roman"/>
          <w:sz w:val="28"/>
          <w:szCs w:val="28"/>
        </w:rPr>
        <w:t>suggest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E11D8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DE11D8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DE11D8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DE11D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D26C4" w:rsidRPr="00182420">
        <w:rPr>
          <w:rFonts w:ascii="Times New Roman" w:hAnsi="Times New Roman" w:cs="Times New Roman"/>
          <w:sz w:val="28"/>
          <w:szCs w:val="28"/>
        </w:rPr>
        <w:t xml:space="preserve">have </w:t>
      </w:r>
      <w:r w:rsidR="00B84D94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CC0A50" w:rsidRPr="00182420">
        <w:rPr>
          <w:rFonts w:ascii="Times New Roman" w:hAnsi="Times New Roman" w:cs="Times New Roman"/>
          <w:sz w:val="28"/>
          <w:szCs w:val="28"/>
        </w:rPr>
        <w:t>better</w:t>
      </w:r>
      <w:r w:rsidR="00BD26C4" w:rsidRPr="00182420">
        <w:rPr>
          <w:rFonts w:ascii="Times New Roman" w:hAnsi="Times New Roman" w:cs="Times New Roman"/>
          <w:sz w:val="28"/>
          <w:szCs w:val="28"/>
        </w:rPr>
        <w:t xml:space="preserve"> cardiac performance at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DF7AB4" w:rsidRPr="00182420">
        <w:rPr>
          <w:rFonts w:ascii="Times New Roman" w:hAnsi="Times New Roman" w:cs="Times New Roman"/>
          <w:sz w:val="28"/>
          <w:szCs w:val="28"/>
        </w:rPr>
        <w:t xml:space="preserve">both 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normal </w:t>
      </w:r>
      <w:r w:rsidR="00611BD8" w:rsidRPr="00182420">
        <w:rPr>
          <w:rFonts w:ascii="Times New Roman" w:hAnsi="Times New Roman" w:cs="Times New Roman"/>
          <w:sz w:val="28"/>
          <w:szCs w:val="28"/>
        </w:rPr>
        <w:t>temperature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DF7AB4" w:rsidRPr="00182420">
        <w:rPr>
          <w:rFonts w:ascii="Times New Roman" w:hAnsi="Times New Roman" w:cs="Times New Roman"/>
          <w:sz w:val="28"/>
          <w:szCs w:val="28"/>
        </w:rPr>
        <w:t>and</w:t>
      </w:r>
      <w:r w:rsidR="00DE11D8" w:rsidRPr="00182420">
        <w:rPr>
          <w:rFonts w:ascii="Times New Roman" w:hAnsi="Times New Roman" w:cs="Times New Roman"/>
          <w:sz w:val="28"/>
          <w:szCs w:val="28"/>
        </w:rPr>
        <w:t xml:space="preserve"> low </w:t>
      </w:r>
      <w:r w:rsidR="00611BD8" w:rsidRPr="00182420">
        <w:rPr>
          <w:rFonts w:ascii="Times New Roman" w:hAnsi="Times New Roman" w:cs="Times New Roman"/>
          <w:sz w:val="28"/>
          <w:szCs w:val="28"/>
        </w:rPr>
        <w:t>temperature</w:t>
      </w:r>
      <w:r w:rsidR="00DE11D8" w:rsidRPr="00182420">
        <w:rPr>
          <w:rFonts w:ascii="Times New Roman" w:hAnsi="Times New Roman" w:cs="Times New Roman"/>
          <w:sz w:val="28"/>
          <w:szCs w:val="28"/>
        </w:rPr>
        <w:t>.</w:t>
      </w:r>
    </w:p>
    <w:p w14:paraId="2CD47A06" w14:textId="1A5915F7" w:rsidR="00A708C0" w:rsidRPr="00182420" w:rsidRDefault="007B4932" w:rsidP="007A14B6">
      <w:pPr>
        <w:spacing w:before="120" w:after="240" w:line="288" w:lineRule="auto"/>
        <w:ind w:firstLine="420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 w:hint="eastAsia"/>
          <w:sz w:val="28"/>
          <w:szCs w:val="28"/>
        </w:rPr>
        <w:t>The</w:t>
      </w:r>
      <w:r w:rsidRPr="00182420">
        <w:rPr>
          <w:rFonts w:ascii="Times New Roman" w:hAnsi="Times New Roman" w:cs="Times New Roman"/>
          <w:sz w:val="28"/>
          <w:szCs w:val="28"/>
        </w:rPr>
        <w:t xml:space="preserve"> LRR, CAT, LDR, and CRT of the three genotypes </w:t>
      </w:r>
      <w:r w:rsidR="00DF7AB4" w:rsidRPr="00182420">
        <w:rPr>
          <w:rFonts w:ascii="Times New Roman" w:hAnsi="Times New Roman" w:cs="Times New Roman"/>
          <w:sz w:val="28"/>
          <w:szCs w:val="28"/>
        </w:rPr>
        <w:t>are</w:t>
      </w:r>
      <w:r w:rsidRPr="00182420">
        <w:rPr>
          <w:rFonts w:ascii="Times New Roman" w:hAnsi="Times New Roman" w:cs="Times New Roman"/>
          <w:sz w:val="28"/>
          <w:szCs w:val="28"/>
        </w:rPr>
        <w:t xml:space="preserve"> shown in Figure </w:t>
      </w:r>
      <w:r w:rsidR="00317C3F" w:rsidRPr="00182420">
        <w:rPr>
          <w:rFonts w:ascii="Times New Roman" w:hAnsi="Times New Roman" w:cs="Times New Roman"/>
          <w:sz w:val="28"/>
          <w:szCs w:val="28"/>
        </w:rPr>
        <w:t>5</w:t>
      </w:r>
      <w:r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3D2B59" w:rsidRPr="00182420">
        <w:rPr>
          <w:rFonts w:ascii="Times New Roman" w:hAnsi="Times New Roman" w:cs="Times New Roman"/>
          <w:sz w:val="28"/>
          <w:szCs w:val="28"/>
        </w:rPr>
        <w:t xml:space="preserve">At the </w:t>
      </w:r>
      <w:r w:rsidR="00105CE5" w:rsidRPr="00182420">
        <w:rPr>
          <w:rFonts w:ascii="Times New Roman" w:hAnsi="Times New Roman" w:cs="Times New Roman"/>
          <w:sz w:val="28"/>
          <w:szCs w:val="28"/>
        </w:rPr>
        <w:t>heartbeat</w:t>
      </w:r>
      <w:r w:rsidR="003D2B59" w:rsidRPr="00182420">
        <w:rPr>
          <w:rFonts w:ascii="Times New Roman" w:hAnsi="Times New Roman" w:cs="Times New Roman"/>
          <w:sz w:val="28"/>
          <w:szCs w:val="28"/>
        </w:rPr>
        <w:t xml:space="preserve"> decreasing stage,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was lower in LDR and higher in CAT compared to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894D1C" w:rsidRPr="00182420">
        <w:rPr>
          <w:rFonts w:ascii="Times New Roman" w:hAnsi="Times New Roman" w:cs="Times New Roman"/>
          <w:sz w:val="28"/>
          <w:szCs w:val="28"/>
        </w:rPr>
        <w:t xml:space="preserve"> (Figure </w:t>
      </w:r>
      <w:r w:rsidR="00317C3F" w:rsidRPr="00182420">
        <w:rPr>
          <w:rFonts w:ascii="Times New Roman" w:hAnsi="Times New Roman" w:cs="Times New Roman"/>
          <w:sz w:val="28"/>
          <w:szCs w:val="28"/>
        </w:rPr>
        <w:t>5</w:t>
      </w:r>
      <w:r w:rsidR="00894D1C" w:rsidRPr="00182420">
        <w:rPr>
          <w:rFonts w:ascii="Times New Roman" w:hAnsi="Times New Roman" w:cs="Times New Roman"/>
          <w:sz w:val="28"/>
          <w:szCs w:val="28"/>
        </w:rPr>
        <w:t>a-b)</w:t>
      </w:r>
      <w:r w:rsidR="003D2B59" w:rsidRPr="00182420">
        <w:rPr>
          <w:rFonts w:ascii="Times New Roman" w:hAnsi="Times New Roman" w:cs="Times New Roman"/>
          <w:sz w:val="28"/>
          <w:szCs w:val="28"/>
        </w:rPr>
        <w:t xml:space="preserve">. The results suggest that </w:t>
      </w:r>
      <w:proofErr w:type="spellStart"/>
      <w:r w:rsidR="00A32F18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A32F18" w:rsidRPr="00182420">
        <w:rPr>
          <w:rFonts w:ascii="Times New Roman" w:hAnsi="Times New Roman" w:cs="Times New Roman"/>
          <w:sz w:val="28"/>
          <w:szCs w:val="28"/>
        </w:rPr>
        <w:t xml:space="preserve"> had a faster heart</w:t>
      </w:r>
      <w:r w:rsidR="00105CE5" w:rsidRPr="00182420">
        <w:rPr>
          <w:rFonts w:ascii="Times New Roman" w:hAnsi="Times New Roman" w:cs="Times New Roman"/>
          <w:sz w:val="28"/>
          <w:szCs w:val="28"/>
        </w:rPr>
        <w:t>beat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 decreasing rate during the low-temperature exposure and encountered arrhythmia at a higher temperature</w:t>
      </w:r>
      <w:r w:rsidR="003D2B59" w:rsidRPr="00182420">
        <w:rPr>
          <w:rFonts w:ascii="Times New Roman" w:hAnsi="Times New Roman" w:cs="Times New Roman"/>
          <w:sz w:val="28"/>
          <w:szCs w:val="28"/>
        </w:rPr>
        <w:t xml:space="preserve"> compared to </w:t>
      </w:r>
      <w:proofErr w:type="spellStart"/>
      <w:r w:rsidR="003D2B59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3D2B59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3D2B59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3D2B59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3D2B59" w:rsidRPr="00182420">
        <w:rPr>
          <w:rFonts w:ascii="Times New Roman" w:hAnsi="Times New Roman" w:cs="Times New Roman"/>
          <w:sz w:val="28"/>
          <w:szCs w:val="28"/>
        </w:rPr>
        <w:lastRenderedPageBreak/>
        <w:t xml:space="preserve">At the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</w:t>
      </w:r>
      <w:r w:rsidR="00105CE5" w:rsidRPr="00182420">
        <w:rPr>
          <w:rFonts w:ascii="Times New Roman" w:hAnsi="Times New Roman" w:cs="Times New Roman"/>
          <w:sz w:val="28"/>
          <w:szCs w:val="28"/>
        </w:rPr>
        <w:t>beat</w:t>
      </w:r>
      <w:r w:rsidR="003D2B59" w:rsidRPr="00182420">
        <w:rPr>
          <w:rFonts w:ascii="Times New Roman" w:hAnsi="Times New Roman" w:cs="Times New Roman"/>
          <w:sz w:val="28"/>
          <w:szCs w:val="28"/>
        </w:rPr>
        <w:t xml:space="preserve"> recovery stage, </w:t>
      </w:r>
      <w:proofErr w:type="spellStart"/>
      <w:r w:rsidR="003D2B59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3D2B59" w:rsidRPr="00182420">
        <w:rPr>
          <w:rFonts w:ascii="Times New Roman" w:hAnsi="Times New Roman" w:cs="Times New Roman"/>
          <w:sz w:val="28"/>
          <w:szCs w:val="28"/>
        </w:rPr>
        <w:t xml:space="preserve"> was lower in LRR and higher in CRT compared to </w:t>
      </w:r>
      <w:proofErr w:type="spellStart"/>
      <w:r w:rsidR="003D2B59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3D2B59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3D2B59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317C3F" w:rsidRPr="00182420">
        <w:rPr>
          <w:rFonts w:ascii="Times New Roman" w:hAnsi="Times New Roman" w:cs="Times New Roman"/>
          <w:sz w:val="28"/>
          <w:szCs w:val="28"/>
        </w:rPr>
        <w:t xml:space="preserve"> (Figure 5c-d)</w:t>
      </w:r>
      <w:r w:rsidR="007F0477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DF7AB4" w:rsidRPr="00182420">
        <w:rPr>
          <w:rFonts w:ascii="Times New Roman" w:hAnsi="Times New Roman" w:cs="Times New Roman"/>
          <w:sz w:val="28"/>
          <w:szCs w:val="28"/>
        </w:rPr>
        <w:t>suggesting</w:t>
      </w:r>
      <w:r w:rsidR="007F0477" w:rsidRPr="0018242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F0477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7F0477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7F0477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7F0477" w:rsidRPr="00182420">
        <w:rPr>
          <w:rFonts w:ascii="Times New Roman" w:hAnsi="Times New Roman" w:cs="Times New Roman"/>
          <w:sz w:val="28"/>
          <w:szCs w:val="28"/>
        </w:rPr>
        <w:t xml:space="preserve"> were superior in </w:t>
      </w:r>
      <w:r w:rsidR="00DF7AB4" w:rsidRPr="00182420">
        <w:rPr>
          <w:rFonts w:ascii="Times New Roman" w:hAnsi="Times New Roman" w:cs="Times New Roman"/>
          <w:sz w:val="28"/>
          <w:szCs w:val="28"/>
        </w:rPr>
        <w:t>the heart</w:t>
      </w:r>
      <w:r w:rsidR="00105CE5" w:rsidRPr="00182420">
        <w:rPr>
          <w:rFonts w:ascii="Times New Roman" w:hAnsi="Times New Roman" w:cs="Times New Roman"/>
          <w:sz w:val="28"/>
          <w:szCs w:val="28"/>
        </w:rPr>
        <w:t>beat</w:t>
      </w:r>
      <w:r w:rsidR="007F0477" w:rsidRPr="00182420">
        <w:rPr>
          <w:rFonts w:ascii="Times New Roman" w:hAnsi="Times New Roman" w:cs="Times New Roman"/>
          <w:sz w:val="28"/>
          <w:szCs w:val="28"/>
        </w:rPr>
        <w:t xml:space="preserve"> recovery. The above results indicate </w:t>
      </w:r>
      <w:proofErr w:type="spellStart"/>
      <w:r w:rsidR="007F0477" w:rsidRPr="00182420">
        <w:rPr>
          <w:rFonts w:ascii="Times New Roman" w:hAnsi="Times New Roman" w:cs="Times New Roman"/>
          <w:sz w:val="28"/>
          <w:szCs w:val="28"/>
        </w:rPr>
        <w:t>HdDY</w:t>
      </w:r>
      <w:r w:rsidR="00697C16" w:rsidRPr="00182420">
        <w:rPr>
          <w:rFonts w:ascii="Times New Roman" w:hAnsi="Times New Roman" w:cs="Times New Roman"/>
          <w:sz w:val="28"/>
          <w:szCs w:val="28"/>
        </w:rPr>
        <w:t>’s</w:t>
      </w:r>
      <w:proofErr w:type="spellEnd"/>
      <w:r w:rsidR="00697C16" w:rsidRPr="00182420">
        <w:rPr>
          <w:rFonts w:ascii="Times New Roman" w:hAnsi="Times New Roman" w:cs="Times New Roman"/>
          <w:sz w:val="28"/>
          <w:szCs w:val="28"/>
        </w:rPr>
        <w:t xml:space="preserve"> cardiac function</w:t>
      </w:r>
      <w:r w:rsidR="007F047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F50117" w:rsidRPr="00182420">
        <w:rPr>
          <w:rFonts w:ascii="Times New Roman" w:hAnsi="Times New Roman" w:cs="Times New Roman"/>
          <w:sz w:val="28"/>
          <w:szCs w:val="28"/>
        </w:rPr>
        <w:t xml:space="preserve">has paternal </w:t>
      </w:r>
      <w:r w:rsidR="00BD0705" w:rsidRPr="00182420">
        <w:rPr>
          <w:rFonts w:ascii="Times New Roman" w:hAnsi="Times New Roman" w:cs="Times New Roman"/>
          <w:sz w:val="28"/>
          <w:szCs w:val="28"/>
        </w:rPr>
        <w:t>tolerance</w:t>
      </w:r>
      <w:r w:rsidR="00F5011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D0705" w:rsidRPr="00182420">
        <w:rPr>
          <w:rFonts w:ascii="Times New Roman" w:hAnsi="Times New Roman" w:cs="Times New Roman"/>
          <w:sz w:val="28"/>
          <w:szCs w:val="28"/>
        </w:rPr>
        <w:t xml:space="preserve">and maternal </w:t>
      </w:r>
      <w:r w:rsidR="00A708C0" w:rsidRPr="00182420">
        <w:rPr>
          <w:rFonts w:ascii="Times New Roman" w:hAnsi="Times New Roman" w:cs="Times New Roman"/>
          <w:sz w:val="28"/>
          <w:szCs w:val="28"/>
        </w:rPr>
        <w:t xml:space="preserve">recovery </w:t>
      </w:r>
      <w:bookmarkStart w:id="27" w:name="OLE_LINK13"/>
      <w:bookmarkStart w:id="28" w:name="OLE_LINK14"/>
      <w:bookmarkStart w:id="29" w:name="OLE_LINK12"/>
      <w:r w:rsidR="00A13DD5" w:rsidRPr="00182420">
        <w:rPr>
          <w:rFonts w:ascii="Times New Roman" w:hAnsi="Times New Roman" w:cs="Times New Roman"/>
          <w:sz w:val="28"/>
          <w:szCs w:val="28"/>
        </w:rPr>
        <w:t>characteristic</w:t>
      </w:r>
      <w:bookmarkEnd w:id="27"/>
      <w:bookmarkEnd w:id="28"/>
      <w:r w:rsidR="00A13DD5" w:rsidRPr="00182420">
        <w:rPr>
          <w:rFonts w:ascii="Times New Roman" w:hAnsi="Times New Roman" w:cs="Times New Roman"/>
          <w:sz w:val="28"/>
          <w:szCs w:val="28"/>
        </w:rPr>
        <w:t xml:space="preserve">s </w:t>
      </w:r>
      <w:bookmarkEnd w:id="29"/>
      <w:r w:rsidR="00A708C0" w:rsidRPr="00182420">
        <w:rPr>
          <w:rFonts w:ascii="Times New Roman" w:hAnsi="Times New Roman" w:cs="Times New Roman"/>
          <w:sz w:val="28"/>
          <w:szCs w:val="28"/>
        </w:rPr>
        <w:t xml:space="preserve">under low-temperature stress. </w:t>
      </w:r>
    </w:p>
    <w:p w14:paraId="4CED63FD" w14:textId="175F31D5" w:rsidR="00700B20" w:rsidRPr="00182420" w:rsidRDefault="00DF7AB4" w:rsidP="007A14B6">
      <w:pPr>
        <w:spacing w:before="120" w:after="240" w:line="288" w:lineRule="auto"/>
        <w:ind w:firstLine="420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T</w:t>
      </w:r>
      <w:r w:rsidR="007F0477" w:rsidRPr="00182420">
        <w:rPr>
          <w:rFonts w:ascii="Times New Roman" w:hAnsi="Times New Roman" w:cs="Times New Roman"/>
          <w:sz w:val="28"/>
          <w:szCs w:val="28"/>
        </w:rPr>
        <w:t xml:space="preserve">he individual difference </w:t>
      </w:r>
      <w:r w:rsidR="004556D7" w:rsidRPr="00182420">
        <w:rPr>
          <w:rFonts w:ascii="Times New Roman" w:hAnsi="Times New Roman" w:cs="Times New Roman"/>
          <w:sz w:val="28"/>
          <w:szCs w:val="28"/>
        </w:rPr>
        <w:t>in</w:t>
      </w:r>
      <w:r w:rsidR="007F0477" w:rsidRPr="00182420">
        <w:rPr>
          <w:rFonts w:ascii="Times New Roman" w:hAnsi="Times New Roman" w:cs="Times New Roman"/>
          <w:sz w:val="28"/>
          <w:szCs w:val="28"/>
        </w:rPr>
        <w:t xml:space="preserve"> LDR, CAT, LRR, and CAT w</w:t>
      </w:r>
      <w:r w:rsidR="00A32F18" w:rsidRPr="00182420">
        <w:rPr>
          <w:rFonts w:ascii="Times New Roman" w:hAnsi="Times New Roman" w:cs="Times New Roman"/>
          <w:sz w:val="28"/>
          <w:szCs w:val="28"/>
        </w:rPr>
        <w:t>as</w:t>
      </w:r>
      <w:r w:rsidR="007F0477" w:rsidRPr="00182420">
        <w:rPr>
          <w:rFonts w:ascii="Times New Roman" w:hAnsi="Times New Roman" w:cs="Times New Roman"/>
          <w:sz w:val="28"/>
          <w:szCs w:val="28"/>
        </w:rPr>
        <w:t xml:space="preserve"> most </w:t>
      </w:r>
      <w:r w:rsidR="00A32F18" w:rsidRPr="00182420">
        <w:rPr>
          <w:rFonts w:ascii="Times New Roman" w:hAnsi="Times New Roman" w:cs="Times New Roman"/>
          <w:sz w:val="28"/>
          <w:szCs w:val="28"/>
        </w:rPr>
        <w:t>apparent</w:t>
      </w:r>
      <w:r w:rsidR="007F0477" w:rsidRPr="00182420">
        <w:rPr>
          <w:rFonts w:ascii="Times New Roman" w:hAnsi="Times New Roman" w:cs="Times New Roman"/>
          <w:sz w:val="28"/>
          <w:szCs w:val="28"/>
        </w:rPr>
        <w:t xml:space="preserve"> in </w:t>
      </w:r>
      <w:proofErr w:type="spellStart"/>
      <w:r w:rsidR="007F0477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7F0477" w:rsidRPr="0018242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7F0477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7F0477" w:rsidRPr="0018242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7F0477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7F0477" w:rsidRPr="00182420">
        <w:rPr>
          <w:rFonts w:ascii="Times New Roman" w:hAnsi="Times New Roman" w:cs="Times New Roman"/>
          <w:sz w:val="28"/>
          <w:szCs w:val="28"/>
        </w:rPr>
        <w:t xml:space="preserve">, and </w:t>
      </w:r>
      <w:proofErr w:type="spellStart"/>
      <w:r w:rsidR="007F0477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A32F18" w:rsidRPr="00182420">
        <w:rPr>
          <w:rFonts w:ascii="Times New Roman" w:hAnsi="Times New Roman" w:cs="Times New Roman"/>
          <w:sz w:val="28"/>
          <w:szCs w:val="28"/>
        </w:rPr>
        <w:t>,</w:t>
      </w:r>
      <w:r w:rsidR="007F0477" w:rsidRPr="00182420">
        <w:rPr>
          <w:rFonts w:ascii="Times New Roman" w:hAnsi="Times New Roman" w:cs="Times New Roman"/>
          <w:sz w:val="28"/>
          <w:szCs w:val="28"/>
        </w:rPr>
        <w:t xml:space="preserve"> respectively, suggesting th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at the hybrid genotype </w:t>
      </w:r>
      <w:r w:rsidR="00B84D94" w:rsidRPr="00182420">
        <w:rPr>
          <w:rFonts w:ascii="Times New Roman" w:hAnsi="Times New Roman" w:cs="Times New Roman" w:hint="eastAsia"/>
          <w:sz w:val="28"/>
          <w:szCs w:val="28"/>
        </w:rPr>
        <w:t>has</w:t>
      </w:r>
      <w:r w:rsidR="007F0477" w:rsidRPr="00182420">
        <w:rPr>
          <w:rFonts w:ascii="Times New Roman" w:hAnsi="Times New Roman" w:cs="Times New Roman"/>
          <w:sz w:val="28"/>
          <w:szCs w:val="28"/>
        </w:rPr>
        <w:t xml:space="preserve"> smaller individual difference in cardiac performance under low-temperature stress compared to its parents.</w:t>
      </w:r>
    </w:p>
    <w:p w14:paraId="20207D8E" w14:textId="65DC150F" w:rsidR="00274BEA" w:rsidRPr="00182420" w:rsidRDefault="00E370A3" w:rsidP="007A14B6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3.</w:t>
      </w:r>
      <w:r w:rsidR="00BC0404" w:rsidRPr="00182420">
        <w:rPr>
          <w:rFonts w:ascii="Times New Roman" w:hAnsi="Times New Roman" w:cs="Times New Roman"/>
          <w:sz w:val="28"/>
          <w:szCs w:val="28"/>
        </w:rPr>
        <w:t>4</w:t>
      </w:r>
      <w:r w:rsidR="00F639B6" w:rsidRPr="00182420">
        <w:rPr>
          <w:rFonts w:ascii="Times New Roman" w:hAnsi="Times New Roman" w:cs="Times New Roman"/>
          <w:sz w:val="28"/>
          <w:szCs w:val="28"/>
        </w:rPr>
        <w:t>.</w:t>
      </w:r>
      <w:r w:rsidRPr="00182420">
        <w:rPr>
          <w:rFonts w:ascii="Times New Roman" w:hAnsi="Times New Roman" w:cs="Times New Roman"/>
          <w:sz w:val="28"/>
          <w:szCs w:val="28"/>
        </w:rPr>
        <w:t xml:space="preserve"> LLT</w:t>
      </w:r>
      <w:r w:rsidRPr="00182420">
        <w:rPr>
          <w:rFonts w:ascii="Times New Roman" w:hAnsi="Times New Roman" w:cs="Times New Roman"/>
          <w:sz w:val="28"/>
          <w:szCs w:val="28"/>
          <w:vertAlign w:val="subscript"/>
        </w:rPr>
        <w:t>50</w:t>
      </w:r>
      <w:r w:rsidRPr="00182420">
        <w:rPr>
          <w:rFonts w:ascii="Times New Roman" w:hAnsi="Times New Roman" w:cs="Times New Roman"/>
          <w:sz w:val="28"/>
          <w:szCs w:val="28"/>
        </w:rPr>
        <w:t xml:space="preserve"> of the three </w:t>
      </w:r>
      <w:r w:rsidR="0049321A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="0049321A"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3D5537" w:rsidRPr="00182420">
        <w:rPr>
          <w:rFonts w:ascii="Times New Roman" w:hAnsi="Times New Roman" w:cs="Times New Roman"/>
          <w:sz w:val="28"/>
          <w:szCs w:val="28"/>
        </w:rPr>
        <w:t>genotypes</w:t>
      </w:r>
    </w:p>
    <w:p w14:paraId="5B4C44A8" w14:textId="3DCBAD8A" w:rsidR="004E56CB" w:rsidRPr="00182420" w:rsidRDefault="00AB7DA6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No abalone was dead in the 12 h and 24 h control groups (20 °C). </w:t>
      </w:r>
      <w:r w:rsidR="004E56CB" w:rsidRPr="00182420">
        <w:rPr>
          <w:rFonts w:ascii="Times New Roman" w:hAnsi="Times New Roman" w:cs="Times New Roman"/>
          <w:sz w:val="28"/>
          <w:szCs w:val="28"/>
        </w:rPr>
        <w:t xml:space="preserve">Figure 6a shows the 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three </w:t>
      </w:r>
      <w:r w:rsidR="00A32F18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="00A32F18"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="00A32F18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A32F18" w:rsidRPr="00182420">
        <w:rPr>
          <w:rFonts w:ascii="Times New Roman" w:hAnsi="Times New Roman" w:cs="Times New Roman"/>
          <w:sz w:val="28"/>
          <w:szCs w:val="28"/>
        </w:rPr>
        <w:t>genotypes’ survival rat</w:t>
      </w:r>
      <w:r w:rsidR="004E56CB" w:rsidRPr="00182420">
        <w:rPr>
          <w:rFonts w:ascii="Times New Roman" w:hAnsi="Times New Roman" w:cs="Times New Roman"/>
          <w:sz w:val="28"/>
          <w:szCs w:val="28"/>
        </w:rPr>
        <w:t>es a</w:t>
      </w:r>
      <w:r w:rsidR="00E370A3" w:rsidRPr="00182420">
        <w:rPr>
          <w:rFonts w:ascii="Times New Roman" w:hAnsi="Times New Roman" w:cs="Times New Roman"/>
          <w:sz w:val="28"/>
          <w:szCs w:val="28"/>
        </w:rPr>
        <w:t xml:space="preserve">fter </w:t>
      </w:r>
      <w:r w:rsidR="004E56CB" w:rsidRPr="00182420">
        <w:rPr>
          <w:rFonts w:ascii="Times New Roman" w:hAnsi="Times New Roman" w:cs="Times New Roman"/>
          <w:sz w:val="28"/>
          <w:szCs w:val="28"/>
        </w:rPr>
        <w:t>12 h exposure to different temperatures.</w:t>
      </w:r>
      <w:r w:rsidR="00FF38A9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84D94" w:rsidRPr="00182420">
        <w:rPr>
          <w:rFonts w:ascii="Times New Roman" w:hAnsi="Times New Roman" w:cs="Times New Roman"/>
          <w:sz w:val="28"/>
          <w:szCs w:val="28"/>
        </w:rPr>
        <w:t xml:space="preserve">No abalone was dead in the </w:t>
      </w:r>
      <w:r w:rsidR="004E56CB" w:rsidRPr="00182420">
        <w:rPr>
          <w:rFonts w:ascii="Times New Roman" w:hAnsi="Times New Roman" w:cs="Times New Roman"/>
          <w:sz w:val="28"/>
          <w:szCs w:val="28"/>
        </w:rPr>
        <w:t xml:space="preserve">11 °C and 9 °C groups, while a </w:t>
      </w:r>
      <w:r w:rsidR="003B7C6E" w:rsidRPr="00182420">
        <w:rPr>
          <w:rFonts w:ascii="Times New Roman" w:hAnsi="Times New Roman" w:cs="Times New Roman"/>
          <w:sz w:val="28"/>
          <w:szCs w:val="28"/>
        </w:rPr>
        <w:t xml:space="preserve">slight decrease in </w:t>
      </w:r>
      <w:proofErr w:type="spellStart"/>
      <w:r w:rsidR="003B7C6E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3B7C6E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3B7C6E" w:rsidRPr="00182420">
        <w:rPr>
          <w:rFonts w:ascii="Times New Roman" w:hAnsi="Times New Roman" w:cs="Times New Roman"/>
          <w:sz w:val="28"/>
          <w:szCs w:val="28"/>
        </w:rPr>
        <w:t>HdJP’s</w:t>
      </w:r>
      <w:proofErr w:type="spellEnd"/>
      <w:r w:rsidR="003B7C6E" w:rsidRPr="00182420">
        <w:rPr>
          <w:rFonts w:ascii="Times New Roman" w:hAnsi="Times New Roman" w:cs="Times New Roman"/>
          <w:sz w:val="28"/>
          <w:szCs w:val="28"/>
        </w:rPr>
        <w:t xml:space="preserve"> survival rates was observed</w:t>
      </w:r>
      <w:r w:rsidR="004E56CB" w:rsidRPr="00182420">
        <w:rPr>
          <w:rFonts w:ascii="Times New Roman" w:hAnsi="Times New Roman" w:cs="Times New Roman"/>
          <w:sz w:val="28"/>
          <w:szCs w:val="28"/>
        </w:rPr>
        <w:t xml:space="preserve"> in the 7 °C group. In the 5 °C and 3 °C group</w:t>
      </w:r>
      <w:r w:rsidR="00FF38A9" w:rsidRPr="00182420">
        <w:rPr>
          <w:rFonts w:ascii="Times New Roman" w:hAnsi="Times New Roman" w:cs="Times New Roman"/>
          <w:sz w:val="28"/>
          <w:szCs w:val="28"/>
        </w:rPr>
        <w:t>s</w:t>
      </w:r>
      <w:r w:rsidR="004E56CB" w:rsidRPr="00182420">
        <w:rPr>
          <w:rFonts w:ascii="Times New Roman" w:hAnsi="Times New Roman" w:cs="Times New Roman"/>
          <w:sz w:val="28"/>
          <w:szCs w:val="28"/>
        </w:rPr>
        <w:t xml:space="preserve">, obvious death happened in all three genotypes, while the survival rates of </w:t>
      </w:r>
      <w:proofErr w:type="spellStart"/>
      <w:r w:rsidR="004E56CB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4E56CB" w:rsidRPr="00182420">
        <w:rPr>
          <w:rFonts w:ascii="Times New Roman" w:hAnsi="Times New Roman" w:cs="Times New Roman"/>
          <w:sz w:val="28"/>
          <w:szCs w:val="28"/>
        </w:rPr>
        <w:t xml:space="preserve"> were significantly lower than that of </w:t>
      </w:r>
      <w:proofErr w:type="spellStart"/>
      <w:r w:rsidR="004E56CB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4E56CB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4E56CB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4E56CB" w:rsidRPr="00182420">
        <w:rPr>
          <w:rFonts w:ascii="Times New Roman" w:hAnsi="Times New Roman" w:cs="Times New Roman"/>
          <w:sz w:val="28"/>
          <w:szCs w:val="28"/>
        </w:rPr>
        <w:t>. No abalone survived in the 1 °C group.</w:t>
      </w:r>
    </w:p>
    <w:p w14:paraId="60B3671F" w14:textId="4C19ADE1" w:rsidR="004E56CB" w:rsidRPr="00182420" w:rsidRDefault="004E56CB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Figure 6b shows the survival rates of the three genotypes after 24 h exposure to different temperatures.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had 100% survival rates</w:t>
      </w:r>
      <w:r w:rsidR="00A32F18" w:rsidRPr="00182420">
        <w:rPr>
          <w:rFonts w:ascii="Times New Roman" w:hAnsi="Times New Roman" w:cs="Times New Roman"/>
          <w:sz w:val="28"/>
          <w:szCs w:val="28"/>
        </w:rPr>
        <w:t>,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FF38A9" w:rsidRPr="00182420">
        <w:rPr>
          <w:rFonts w:ascii="Times New Roman" w:hAnsi="Times New Roman" w:cs="Times New Roman"/>
          <w:sz w:val="28"/>
          <w:szCs w:val="28"/>
        </w:rPr>
        <w:t xml:space="preserve">while </w:t>
      </w:r>
      <w:proofErr w:type="spellStart"/>
      <w:r w:rsidR="00FF38A9" w:rsidRPr="00182420">
        <w:rPr>
          <w:rFonts w:ascii="Times New Roman" w:hAnsi="Times New Roman" w:cs="Times New Roman"/>
          <w:sz w:val="28"/>
          <w:szCs w:val="28"/>
        </w:rPr>
        <w:t>HdTW’s</w:t>
      </w:r>
      <w:proofErr w:type="spellEnd"/>
      <w:r w:rsidR="00FF38A9" w:rsidRPr="00182420">
        <w:rPr>
          <w:rFonts w:ascii="Times New Roman" w:hAnsi="Times New Roman" w:cs="Times New Roman"/>
          <w:sz w:val="28"/>
          <w:szCs w:val="28"/>
        </w:rPr>
        <w:t xml:space="preserve"> survival rate was 94.33% in the 11 °C group. </w:t>
      </w:r>
      <w:proofErr w:type="spellStart"/>
      <w:r w:rsidR="00FF38A9" w:rsidRPr="00182420">
        <w:rPr>
          <w:rFonts w:ascii="Times New Roman" w:hAnsi="Times New Roman" w:cs="Times New Roman"/>
          <w:sz w:val="28"/>
          <w:szCs w:val="28"/>
        </w:rPr>
        <w:t>HdTW</w:t>
      </w:r>
      <w:r w:rsidR="00A32F18" w:rsidRPr="00182420">
        <w:rPr>
          <w:rFonts w:ascii="Times New Roman" w:hAnsi="Times New Roman" w:cs="Times New Roman"/>
          <w:sz w:val="28"/>
          <w:szCs w:val="28"/>
        </w:rPr>
        <w:t>’s</w:t>
      </w:r>
      <w:proofErr w:type="spellEnd"/>
      <w:r w:rsidR="00A32F18" w:rsidRPr="00182420">
        <w:rPr>
          <w:rFonts w:ascii="Times New Roman" w:hAnsi="Times New Roman" w:cs="Times New Roman"/>
          <w:sz w:val="28"/>
          <w:szCs w:val="28"/>
        </w:rPr>
        <w:t xml:space="preserve"> survival rate</w:t>
      </w:r>
      <w:r w:rsidR="00FF38A9" w:rsidRPr="00182420">
        <w:rPr>
          <w:rFonts w:ascii="Times New Roman" w:hAnsi="Times New Roman" w:cs="Times New Roman"/>
          <w:sz w:val="28"/>
          <w:szCs w:val="28"/>
        </w:rPr>
        <w:t xml:space="preserve"> was significantly lower than </w:t>
      </w:r>
      <w:proofErr w:type="spellStart"/>
      <w:r w:rsidR="00FF38A9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FF38A9" w:rsidRPr="00182420">
        <w:rPr>
          <w:rFonts w:ascii="Times New Roman" w:hAnsi="Times New Roman" w:cs="Times New Roman"/>
          <w:sz w:val="28"/>
          <w:szCs w:val="28"/>
        </w:rPr>
        <w:t xml:space="preserve"> in the 9 °C group and significantly lower than </w:t>
      </w:r>
      <w:proofErr w:type="spellStart"/>
      <w:r w:rsidR="00FF38A9" w:rsidRPr="00182420">
        <w:rPr>
          <w:rFonts w:ascii="Times New Roman" w:hAnsi="Times New Roman" w:cs="Times New Roman"/>
          <w:sz w:val="28"/>
          <w:szCs w:val="28"/>
        </w:rPr>
        <w:lastRenderedPageBreak/>
        <w:t>HdJP</w:t>
      </w:r>
      <w:proofErr w:type="spellEnd"/>
      <w:r w:rsidR="00FF38A9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FF38A9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FF38A9" w:rsidRPr="00182420">
        <w:rPr>
          <w:rFonts w:ascii="Times New Roman" w:hAnsi="Times New Roman" w:cs="Times New Roman"/>
          <w:sz w:val="28"/>
          <w:szCs w:val="28"/>
        </w:rPr>
        <w:t xml:space="preserve"> in the 5 °C and 3 °C groups. No abalone survived in the 3 °C and 1 °C groups.</w:t>
      </w:r>
    </w:p>
    <w:p w14:paraId="0688DB95" w14:textId="4D78F76C" w:rsidR="00F05CA2" w:rsidRPr="00182420" w:rsidRDefault="001B172C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T</w:t>
      </w:r>
      <w:r w:rsidR="00BC0404" w:rsidRPr="00182420">
        <w:rPr>
          <w:rFonts w:ascii="Times New Roman" w:hAnsi="Times New Roman" w:cs="Times New Roman"/>
          <w:sz w:val="28"/>
          <w:szCs w:val="28"/>
        </w:rPr>
        <w:t xml:space="preserve">he </w:t>
      </w:r>
      <w:r w:rsidR="00B245BA" w:rsidRPr="00182420">
        <w:rPr>
          <w:rFonts w:ascii="Times New Roman" w:hAnsi="Times New Roman" w:cs="Times New Roman"/>
          <w:sz w:val="28"/>
          <w:szCs w:val="28"/>
        </w:rPr>
        <w:t>12</w:t>
      </w:r>
      <w:r w:rsidR="00BC0404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245BA" w:rsidRPr="00182420">
        <w:rPr>
          <w:rFonts w:ascii="Times New Roman" w:hAnsi="Times New Roman" w:cs="Times New Roman"/>
          <w:sz w:val="28"/>
          <w:szCs w:val="28"/>
        </w:rPr>
        <w:t>h</w:t>
      </w:r>
      <w:r w:rsidR="00BC0404" w:rsidRPr="00182420">
        <w:rPr>
          <w:rFonts w:ascii="Times New Roman" w:hAnsi="Times New Roman" w:cs="Times New Roman"/>
          <w:sz w:val="28"/>
          <w:szCs w:val="28"/>
        </w:rPr>
        <w:t>-</w:t>
      </w:r>
      <w:r w:rsidR="00B245BA" w:rsidRPr="00182420">
        <w:rPr>
          <w:rFonts w:ascii="Times New Roman" w:hAnsi="Times New Roman" w:cs="Times New Roman"/>
          <w:sz w:val="28"/>
          <w:szCs w:val="28"/>
        </w:rPr>
        <w:t>LLT</w:t>
      </w:r>
      <w:r w:rsidR="00B245BA" w:rsidRPr="00182420">
        <w:rPr>
          <w:rFonts w:ascii="Times New Roman" w:hAnsi="Times New Roman" w:cs="Times New Roman"/>
          <w:sz w:val="28"/>
          <w:szCs w:val="28"/>
          <w:vertAlign w:val="subscript"/>
        </w:rPr>
        <w:t xml:space="preserve">50 </w:t>
      </w:r>
      <w:r w:rsidR="00B245BA" w:rsidRPr="00182420">
        <w:rPr>
          <w:rFonts w:ascii="Times New Roman" w:hAnsi="Times New Roman" w:cs="Times New Roman"/>
          <w:sz w:val="28"/>
          <w:szCs w:val="28"/>
        </w:rPr>
        <w:t>and 24</w:t>
      </w:r>
      <w:r w:rsidR="00BC0404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245BA" w:rsidRPr="00182420">
        <w:rPr>
          <w:rFonts w:ascii="Times New Roman" w:hAnsi="Times New Roman" w:cs="Times New Roman"/>
          <w:sz w:val="28"/>
          <w:szCs w:val="28"/>
        </w:rPr>
        <w:t>h</w:t>
      </w:r>
      <w:r w:rsidR="00BC0404" w:rsidRPr="00182420">
        <w:rPr>
          <w:rFonts w:ascii="Times New Roman" w:hAnsi="Times New Roman" w:cs="Times New Roman"/>
          <w:sz w:val="28"/>
          <w:szCs w:val="28"/>
        </w:rPr>
        <w:t>-</w:t>
      </w:r>
      <w:r w:rsidR="00B245BA" w:rsidRPr="00182420">
        <w:rPr>
          <w:rFonts w:ascii="Times New Roman" w:hAnsi="Times New Roman" w:cs="Times New Roman"/>
          <w:sz w:val="28"/>
          <w:szCs w:val="28"/>
        </w:rPr>
        <w:t>LLT</w:t>
      </w:r>
      <w:r w:rsidR="00B245BA" w:rsidRPr="00182420">
        <w:rPr>
          <w:rFonts w:ascii="Times New Roman" w:hAnsi="Times New Roman" w:cs="Times New Roman"/>
          <w:sz w:val="28"/>
          <w:szCs w:val="28"/>
          <w:vertAlign w:val="subscript"/>
        </w:rPr>
        <w:t>50</w:t>
      </w:r>
      <w:r w:rsidR="00B245BA" w:rsidRPr="00182420">
        <w:rPr>
          <w:rFonts w:ascii="Times New Roman" w:hAnsi="Times New Roman" w:cs="Times New Roman"/>
          <w:sz w:val="28"/>
          <w:szCs w:val="28"/>
        </w:rPr>
        <w:t xml:space="preserve"> of </w:t>
      </w:r>
      <w:proofErr w:type="spellStart"/>
      <w:r w:rsidR="00B245BA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B245BA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245BA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B245BA" w:rsidRPr="00182420">
        <w:rPr>
          <w:rFonts w:ascii="Times New Roman" w:hAnsi="Times New Roman" w:cs="Times New Roman"/>
          <w:sz w:val="28"/>
          <w:szCs w:val="28"/>
        </w:rPr>
        <w:t xml:space="preserve"> were </w:t>
      </w:r>
      <w:r w:rsidR="00BC0404" w:rsidRPr="00182420">
        <w:rPr>
          <w:rFonts w:ascii="Times New Roman" w:hAnsi="Times New Roman" w:cs="Times New Roman"/>
          <w:sz w:val="28"/>
          <w:szCs w:val="28"/>
        </w:rPr>
        <w:t xml:space="preserve">significantly </w:t>
      </w:r>
      <w:r w:rsidR="00B245BA" w:rsidRPr="00182420">
        <w:rPr>
          <w:rFonts w:ascii="Times New Roman" w:hAnsi="Times New Roman" w:cs="Times New Roman"/>
          <w:sz w:val="28"/>
          <w:szCs w:val="28"/>
        </w:rPr>
        <w:t xml:space="preserve">lower than </w:t>
      </w:r>
      <w:proofErr w:type="spellStart"/>
      <w:r w:rsidR="00B245BA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>, as shown in Table 2</w:t>
      </w:r>
      <w:r w:rsidR="00B245BA" w:rsidRPr="00182420">
        <w:rPr>
          <w:rFonts w:ascii="Times New Roman" w:hAnsi="Times New Roman" w:cs="Times New Roman"/>
          <w:sz w:val="28"/>
          <w:szCs w:val="28"/>
        </w:rPr>
        <w:t>.</w:t>
      </w:r>
      <w:r w:rsidR="00BC0404" w:rsidRPr="00182420">
        <w:rPr>
          <w:rFonts w:ascii="Times New Roman" w:hAnsi="Times New Roman" w:cs="Times New Roman"/>
          <w:sz w:val="28"/>
          <w:szCs w:val="28"/>
        </w:rPr>
        <w:t xml:space="preserve"> These results indicate 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that </w:t>
      </w:r>
      <w:proofErr w:type="spellStart"/>
      <w:r w:rsidR="00A32F18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A32F18" w:rsidRPr="00182420">
        <w:rPr>
          <w:rFonts w:ascii="Times New Roman" w:hAnsi="Times New Roman" w:cs="Times New Roman"/>
          <w:sz w:val="28"/>
          <w:szCs w:val="28"/>
        </w:rPr>
        <w:t xml:space="preserve"> was like the paternal genotype in resistance to short-term low-temperature exposure, which</w:t>
      </w:r>
      <w:r w:rsidR="00BC0404" w:rsidRPr="00182420">
        <w:rPr>
          <w:rFonts w:ascii="Times New Roman" w:hAnsi="Times New Roman" w:cs="Times New Roman"/>
          <w:sz w:val="28"/>
          <w:szCs w:val="28"/>
        </w:rPr>
        <w:t xml:space="preserve"> might be an </w:t>
      </w:r>
      <w:r w:rsidR="00A32F18" w:rsidRPr="00182420">
        <w:rPr>
          <w:rFonts w:ascii="Times New Roman" w:hAnsi="Times New Roman" w:cs="Times New Roman"/>
          <w:sz w:val="28"/>
          <w:szCs w:val="28"/>
        </w:rPr>
        <w:t>essential</w:t>
      </w:r>
      <w:r w:rsidR="00BC0404" w:rsidRPr="00182420">
        <w:rPr>
          <w:rFonts w:ascii="Times New Roman" w:hAnsi="Times New Roman" w:cs="Times New Roman"/>
          <w:sz w:val="28"/>
          <w:szCs w:val="28"/>
        </w:rPr>
        <w:t xml:space="preserve"> mechanism of the </w:t>
      </w:r>
      <w:proofErr w:type="spellStart"/>
      <w:r w:rsidR="00BC0404" w:rsidRPr="00182420">
        <w:rPr>
          <w:rFonts w:ascii="Times New Roman" w:hAnsi="Times New Roman" w:cs="Times New Roman"/>
          <w:sz w:val="28"/>
          <w:szCs w:val="28"/>
        </w:rPr>
        <w:t>HdDY’s</w:t>
      </w:r>
      <w:proofErr w:type="spellEnd"/>
      <w:r w:rsidR="00BC0404" w:rsidRPr="00182420">
        <w:rPr>
          <w:rFonts w:ascii="Times New Roman" w:hAnsi="Times New Roman" w:cs="Times New Roman"/>
          <w:sz w:val="28"/>
          <w:szCs w:val="28"/>
        </w:rPr>
        <w:t xml:space="preserve"> survival heterosis (</w:t>
      </w:r>
      <w:r w:rsidR="00AB1785" w:rsidRPr="00182420">
        <w:rPr>
          <w:rFonts w:ascii="Times New Roman" w:hAnsi="Times New Roman" w:cs="Times New Roman"/>
          <w:sz w:val="28"/>
          <w:szCs w:val="28"/>
        </w:rPr>
        <w:t>Table 1</w:t>
      </w:r>
      <w:r w:rsidR="00BC0404" w:rsidRPr="00182420">
        <w:rPr>
          <w:rFonts w:ascii="Times New Roman" w:hAnsi="Times New Roman" w:cs="Times New Roman"/>
          <w:sz w:val="28"/>
          <w:szCs w:val="28"/>
        </w:rPr>
        <w:t>)</w:t>
      </w:r>
      <w:r w:rsidRPr="00182420">
        <w:rPr>
          <w:rFonts w:ascii="Times New Roman" w:hAnsi="Times New Roman" w:cs="Times New Roman"/>
          <w:sz w:val="28"/>
          <w:szCs w:val="28"/>
        </w:rPr>
        <w:t xml:space="preserve"> beyond</w:t>
      </w:r>
      <w:r w:rsidR="00BC0404" w:rsidRPr="00182420">
        <w:rPr>
          <w:rFonts w:ascii="Times New Roman" w:hAnsi="Times New Roman" w:cs="Times New Roman"/>
          <w:sz w:val="28"/>
          <w:szCs w:val="28"/>
        </w:rPr>
        <w:t xml:space="preserve"> the maternal genotype. </w:t>
      </w:r>
    </w:p>
    <w:p w14:paraId="74EB48D6" w14:textId="23B2E91F" w:rsidR="00CB492B" w:rsidRPr="00182420" w:rsidRDefault="00B245BA" w:rsidP="007A14B6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3.</w:t>
      </w:r>
      <w:r w:rsidR="00BC0404" w:rsidRPr="00182420">
        <w:rPr>
          <w:rFonts w:ascii="Times New Roman" w:hAnsi="Times New Roman" w:cs="Times New Roman"/>
          <w:sz w:val="28"/>
          <w:szCs w:val="28"/>
        </w:rPr>
        <w:t>5</w:t>
      </w:r>
      <w:r w:rsidR="00F639B6" w:rsidRPr="00182420">
        <w:rPr>
          <w:rFonts w:ascii="Times New Roman" w:hAnsi="Times New Roman" w:cs="Times New Roman"/>
          <w:sz w:val="28"/>
          <w:szCs w:val="28"/>
        </w:rPr>
        <w:t>.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CB492B" w:rsidRPr="00182420">
        <w:rPr>
          <w:rFonts w:ascii="Times New Roman" w:hAnsi="Times New Roman" w:cs="Times New Roman"/>
          <w:sz w:val="28"/>
          <w:szCs w:val="28"/>
        </w:rPr>
        <w:t xml:space="preserve">OC and AE of the three </w:t>
      </w:r>
      <w:r w:rsidR="00A32F18" w:rsidRPr="00182420">
        <w:rPr>
          <w:rFonts w:ascii="Times New Roman" w:hAnsi="Times New Roman" w:cs="Times New Roman"/>
          <w:sz w:val="28"/>
          <w:szCs w:val="28"/>
        </w:rPr>
        <w:t>genotypes</w:t>
      </w:r>
      <w:r w:rsidR="00CB492B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B3B9F" w:rsidRPr="00182420">
        <w:rPr>
          <w:rFonts w:ascii="Times New Roman" w:hAnsi="Times New Roman" w:cs="Times New Roman"/>
          <w:sz w:val="28"/>
          <w:szCs w:val="28"/>
        </w:rPr>
        <w:t>during low-temperature exposure</w:t>
      </w:r>
    </w:p>
    <w:p w14:paraId="7BB8256D" w14:textId="6E0E7221" w:rsidR="00FD3916" w:rsidRPr="00182420" w:rsidRDefault="00A32F18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Figure 7 shows t</w:t>
      </w:r>
      <w:r w:rsidR="00A907BF" w:rsidRPr="00182420">
        <w:rPr>
          <w:rFonts w:ascii="Times New Roman" w:hAnsi="Times New Roman" w:cs="Times New Roman"/>
          <w:sz w:val="28"/>
          <w:szCs w:val="28"/>
        </w:rPr>
        <w:t xml:space="preserve">he OC and AE of the three </w:t>
      </w:r>
      <w:r w:rsidR="00A907BF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="00A907BF"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="00A907BF" w:rsidRPr="00182420">
        <w:rPr>
          <w:rFonts w:ascii="Times New Roman" w:hAnsi="Times New Roman" w:cs="Times New Roman"/>
          <w:sz w:val="28"/>
          <w:szCs w:val="28"/>
        </w:rPr>
        <w:t xml:space="preserve"> genotypes reared at 12 °C and 20 °C.</w:t>
      </w:r>
      <w:r w:rsidR="00CB492B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907BF" w:rsidRPr="00182420">
        <w:rPr>
          <w:rFonts w:ascii="Times New Roman" w:hAnsi="Times New Roman" w:cs="Times New Roman"/>
          <w:sz w:val="28"/>
          <w:szCs w:val="28"/>
        </w:rPr>
        <w:t xml:space="preserve">During the </w:t>
      </w:r>
      <w:proofErr w:type="gramStart"/>
      <w:r w:rsidRPr="00182420">
        <w:rPr>
          <w:rFonts w:ascii="Times New Roman" w:hAnsi="Times New Roman" w:cs="Times New Roman"/>
          <w:sz w:val="28"/>
          <w:szCs w:val="28"/>
        </w:rPr>
        <w:t>168 h</w:t>
      </w:r>
      <w:proofErr w:type="gramEnd"/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907BF" w:rsidRPr="00182420">
        <w:rPr>
          <w:rFonts w:ascii="Times New Roman" w:hAnsi="Times New Roman" w:cs="Times New Roman"/>
          <w:sz w:val="28"/>
          <w:szCs w:val="28"/>
        </w:rPr>
        <w:t xml:space="preserve">exposure, the </w:t>
      </w:r>
      <w:r w:rsidRPr="00182420">
        <w:rPr>
          <w:rFonts w:ascii="Times New Roman" w:hAnsi="Times New Roman" w:cs="Times New Roman"/>
          <w:sz w:val="28"/>
          <w:szCs w:val="28"/>
        </w:rPr>
        <w:t>three genotypes’ OC and AE</w:t>
      </w:r>
      <w:r w:rsidR="00CB492B" w:rsidRPr="00182420">
        <w:rPr>
          <w:rFonts w:ascii="Times New Roman" w:hAnsi="Times New Roman" w:cs="Times New Roman"/>
          <w:sz w:val="28"/>
          <w:szCs w:val="28"/>
        </w:rPr>
        <w:t xml:space="preserve"> kept stable at 2</w:t>
      </w:r>
      <w:r w:rsidR="00A907BF" w:rsidRPr="00182420">
        <w:rPr>
          <w:rFonts w:ascii="Times New Roman" w:hAnsi="Times New Roman" w:cs="Times New Roman"/>
          <w:sz w:val="28"/>
          <w:szCs w:val="28"/>
        </w:rPr>
        <w:t>0</w:t>
      </w:r>
      <w:r w:rsidR="00CB492B" w:rsidRPr="00182420">
        <w:rPr>
          <w:rFonts w:ascii="Times New Roman" w:hAnsi="Times New Roman" w:cs="Times New Roman"/>
          <w:sz w:val="28"/>
          <w:szCs w:val="28"/>
        </w:rPr>
        <w:t xml:space="preserve">°C and decreased </w:t>
      </w:r>
      <w:r w:rsidR="00A907BF" w:rsidRPr="00182420">
        <w:rPr>
          <w:rFonts w:ascii="Times New Roman" w:hAnsi="Times New Roman" w:cs="Times New Roman"/>
          <w:sz w:val="28"/>
          <w:szCs w:val="28"/>
        </w:rPr>
        <w:t xml:space="preserve">continuously </w:t>
      </w:r>
      <w:r w:rsidR="00CB492B" w:rsidRPr="00182420">
        <w:rPr>
          <w:rFonts w:ascii="Times New Roman" w:hAnsi="Times New Roman" w:cs="Times New Roman"/>
          <w:sz w:val="28"/>
          <w:szCs w:val="28"/>
        </w:rPr>
        <w:t>at 12</w:t>
      </w:r>
      <w:r w:rsidR="00A907BF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CB492B" w:rsidRPr="00182420">
        <w:rPr>
          <w:rFonts w:ascii="Times New Roman" w:hAnsi="Times New Roman" w:cs="Times New Roman"/>
          <w:sz w:val="28"/>
          <w:szCs w:val="28"/>
        </w:rPr>
        <w:t xml:space="preserve">°C. </w:t>
      </w:r>
    </w:p>
    <w:p w14:paraId="76CAA50B" w14:textId="6DE11F2D" w:rsidR="00A907BF" w:rsidRPr="00182420" w:rsidRDefault="00FD3916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At 0 h and 6 h of the exposure, n</w:t>
      </w:r>
      <w:r w:rsidR="00A907BF" w:rsidRPr="00182420">
        <w:rPr>
          <w:rFonts w:ascii="Times New Roman" w:hAnsi="Times New Roman" w:cs="Times New Roman"/>
          <w:sz w:val="28"/>
          <w:szCs w:val="28"/>
        </w:rPr>
        <w:t xml:space="preserve">o significant differences were identified </w:t>
      </w:r>
      <w:r w:rsidR="00A32F18" w:rsidRPr="00182420">
        <w:rPr>
          <w:rFonts w:ascii="Times New Roman" w:hAnsi="Times New Roman" w:cs="Times New Roman"/>
          <w:sz w:val="28"/>
          <w:szCs w:val="28"/>
        </w:rPr>
        <w:t>between</w:t>
      </w:r>
      <w:r w:rsidR="00A907BF" w:rsidRPr="00182420">
        <w:rPr>
          <w:rFonts w:ascii="Times New Roman" w:hAnsi="Times New Roman" w:cs="Times New Roman"/>
          <w:sz w:val="28"/>
          <w:szCs w:val="28"/>
        </w:rPr>
        <w:t xml:space="preserve"> the OC </w:t>
      </w:r>
      <w:r w:rsidR="00A32F18" w:rsidRPr="00182420">
        <w:rPr>
          <w:rFonts w:ascii="Times New Roman" w:hAnsi="Times New Roman" w:cs="Times New Roman"/>
          <w:sz w:val="28"/>
          <w:szCs w:val="28"/>
        </w:rPr>
        <w:t>of</w:t>
      </w:r>
      <w:r w:rsidRPr="00182420">
        <w:rPr>
          <w:rFonts w:ascii="Times New Roman" w:hAnsi="Times New Roman" w:cs="Times New Roman"/>
          <w:sz w:val="28"/>
          <w:szCs w:val="28"/>
        </w:rPr>
        <w:t xml:space="preserve"> the three genotypes reared at 12 °C </w:t>
      </w:r>
      <w:r w:rsidR="00A32F18" w:rsidRPr="00182420">
        <w:rPr>
          <w:rFonts w:ascii="Times New Roman" w:hAnsi="Times New Roman" w:cs="Times New Roman"/>
          <w:sz w:val="28"/>
          <w:szCs w:val="28"/>
        </w:rPr>
        <w:t>or</w:t>
      </w:r>
      <w:r w:rsidRPr="00182420">
        <w:rPr>
          <w:rFonts w:ascii="Times New Roman" w:hAnsi="Times New Roman" w:cs="Times New Roman"/>
          <w:sz w:val="28"/>
          <w:szCs w:val="28"/>
        </w:rPr>
        <w:t xml:space="preserve"> 20 °C. At 168 h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 of the exposure</w:t>
      </w:r>
      <w:r w:rsidRPr="00182420">
        <w:rPr>
          <w:rFonts w:ascii="Times New Roman" w:hAnsi="Times New Roman" w:cs="Times New Roman"/>
          <w:sz w:val="28"/>
          <w:szCs w:val="28"/>
        </w:rPr>
        <w:t xml:space="preserve">, the OC of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was significantly lower than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A32F18" w:rsidRPr="00182420">
        <w:rPr>
          <w:rFonts w:ascii="Times New Roman" w:hAnsi="Times New Roman" w:cs="Times New Roman"/>
          <w:sz w:val="28"/>
          <w:szCs w:val="28"/>
        </w:rPr>
        <w:t xml:space="preserve"> at 12 °C</w:t>
      </w:r>
      <w:r w:rsidRPr="00182420">
        <w:rPr>
          <w:rFonts w:ascii="Times New Roman" w:hAnsi="Times New Roman" w:cs="Times New Roman"/>
          <w:sz w:val="28"/>
          <w:szCs w:val="28"/>
        </w:rPr>
        <w:t xml:space="preserve"> (Figure 7a). </w:t>
      </w:r>
    </w:p>
    <w:p w14:paraId="26647ACA" w14:textId="6B63AD21" w:rsidR="00A32F18" w:rsidRDefault="00FD3916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At 0 h and 6 h of the exposure, the AE of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was lower than both parents at 12 °C </w:t>
      </w:r>
      <w:r w:rsidR="00A32F18" w:rsidRPr="00182420">
        <w:rPr>
          <w:rFonts w:ascii="Times New Roman" w:hAnsi="Times New Roman" w:cs="Times New Roman"/>
          <w:sz w:val="28"/>
          <w:szCs w:val="28"/>
        </w:rPr>
        <w:t>or</w:t>
      </w:r>
      <w:r w:rsidRPr="00182420">
        <w:rPr>
          <w:rFonts w:ascii="Times New Roman" w:hAnsi="Times New Roman" w:cs="Times New Roman"/>
          <w:sz w:val="28"/>
          <w:szCs w:val="28"/>
        </w:rPr>
        <w:t xml:space="preserve"> 20 °C. At 168 h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 of the exposure</w:t>
      </w:r>
      <w:r w:rsidRPr="00182420">
        <w:rPr>
          <w:rFonts w:ascii="Times New Roman" w:hAnsi="Times New Roman" w:cs="Times New Roman"/>
          <w:sz w:val="28"/>
          <w:szCs w:val="28"/>
        </w:rPr>
        <w:t xml:space="preserve">, the AE of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was lower than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at 12 °C</w:t>
      </w:r>
      <w:r w:rsidR="00AB1785" w:rsidRPr="00182420">
        <w:rPr>
          <w:rFonts w:ascii="Times New Roman" w:hAnsi="Times New Roman" w:cs="Times New Roman"/>
          <w:sz w:val="28"/>
          <w:szCs w:val="28"/>
        </w:rPr>
        <w:t xml:space="preserve"> (Figure 7b)</w:t>
      </w:r>
      <w:r w:rsidRPr="00182420">
        <w:rPr>
          <w:rFonts w:ascii="Times New Roman" w:hAnsi="Times New Roman" w:cs="Times New Roman"/>
          <w:sz w:val="28"/>
          <w:szCs w:val="28"/>
        </w:rPr>
        <w:t xml:space="preserve">. The above results imply that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are more active in </w:t>
      </w:r>
      <w:r w:rsidR="00A32F18" w:rsidRPr="00182420">
        <w:rPr>
          <w:rFonts w:ascii="Times New Roman" w:hAnsi="Times New Roman" w:cs="Times New Roman"/>
          <w:sz w:val="28"/>
          <w:szCs w:val="28"/>
        </w:rPr>
        <w:t xml:space="preserve">respiration and </w:t>
      </w:r>
      <w:r w:rsidRPr="00182420">
        <w:rPr>
          <w:rFonts w:ascii="Times New Roman" w:hAnsi="Times New Roman" w:cs="Times New Roman"/>
          <w:sz w:val="28"/>
          <w:szCs w:val="28"/>
        </w:rPr>
        <w:t>metabolism</w:t>
      </w:r>
      <w:r w:rsidR="00B84D94" w:rsidRPr="00182420">
        <w:rPr>
          <w:rFonts w:ascii="Times New Roman" w:hAnsi="Times New Roman" w:cs="Times New Roman"/>
          <w:sz w:val="28"/>
          <w:szCs w:val="28"/>
        </w:rPr>
        <w:t>s</w:t>
      </w:r>
      <w:r w:rsidRPr="00182420">
        <w:rPr>
          <w:rFonts w:ascii="Times New Roman" w:hAnsi="Times New Roman" w:cs="Times New Roman"/>
          <w:sz w:val="28"/>
          <w:szCs w:val="28"/>
        </w:rPr>
        <w:t xml:space="preserve"> compared </w:t>
      </w:r>
      <w:r w:rsidR="00A32F18" w:rsidRPr="00182420">
        <w:rPr>
          <w:rFonts w:ascii="Times New Roman" w:hAnsi="Times New Roman" w:cs="Times New Roman"/>
          <w:sz w:val="28"/>
          <w:szCs w:val="28"/>
        </w:rPr>
        <w:t>to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>.</w:t>
      </w:r>
    </w:p>
    <w:p w14:paraId="69F5C2CC" w14:textId="77777777" w:rsidR="00182420" w:rsidRPr="00182420" w:rsidRDefault="00182420" w:rsidP="007A14B6">
      <w:pPr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</w:p>
    <w:p w14:paraId="06C8AFCD" w14:textId="27FD4FD1" w:rsidR="00274BEA" w:rsidRPr="00182420" w:rsidRDefault="00332161" w:rsidP="007A14B6">
      <w:pPr>
        <w:pStyle w:val="AuthorList"/>
        <w:rPr>
          <w:sz w:val="28"/>
          <w:szCs w:val="28"/>
        </w:rPr>
      </w:pPr>
      <w:r w:rsidRPr="00182420">
        <w:rPr>
          <w:sz w:val="28"/>
          <w:szCs w:val="28"/>
        </w:rPr>
        <w:lastRenderedPageBreak/>
        <w:t>4. Discussion</w:t>
      </w:r>
    </w:p>
    <w:p w14:paraId="1A714A90" w14:textId="732CA0EF" w:rsidR="00955287" w:rsidRPr="00182420" w:rsidRDefault="001325A7" w:rsidP="007A14B6">
      <w:pPr>
        <w:spacing w:before="120" w:after="240" w:line="288" w:lineRule="auto"/>
        <w:ind w:firstLineChars="200" w:firstLine="560"/>
        <w:rPr>
          <w:rFonts w:ascii="Times New Roman" w:hAnsi="Times New Roman" w:cs="Times New Roman"/>
          <w:iCs/>
          <w:sz w:val="28"/>
          <w:szCs w:val="28"/>
        </w:rPr>
      </w:pPr>
      <w:proofErr w:type="spellStart"/>
      <w:r w:rsidRPr="00182420">
        <w:rPr>
          <w:rFonts w:ascii="Times New Roman" w:hAnsi="Times New Roman" w:cs="Times New Roman"/>
          <w:i/>
          <w:sz w:val="28"/>
          <w:szCs w:val="28"/>
        </w:rPr>
        <w:t>Haliotis</w:t>
      </w:r>
      <w:proofErr w:type="spellEnd"/>
      <w:r w:rsidRPr="00182420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Pr="00182420">
        <w:rPr>
          <w:rFonts w:ascii="Times New Roman" w:hAnsi="Times New Roman" w:cs="Times New Roman"/>
          <w:i/>
          <w:sz w:val="28"/>
          <w:szCs w:val="28"/>
        </w:rPr>
        <w:t>diversicolor</w:t>
      </w:r>
      <w:proofErr w:type="spellEnd"/>
      <w:r w:rsidRPr="00182420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140391" w:rsidRPr="00182420">
        <w:rPr>
          <w:rFonts w:ascii="Times New Roman" w:hAnsi="Times New Roman" w:cs="Times New Roman" w:hint="eastAsia"/>
          <w:iCs/>
          <w:sz w:val="28"/>
          <w:szCs w:val="28"/>
        </w:rPr>
        <w:t>is</w:t>
      </w:r>
      <w:r w:rsidRPr="00182420">
        <w:rPr>
          <w:rFonts w:ascii="Times New Roman" w:hAnsi="Times New Roman" w:cs="Times New Roman"/>
          <w:iCs/>
          <w:sz w:val="28"/>
          <w:szCs w:val="28"/>
        </w:rPr>
        <w:t xml:space="preserve"> a traditional culture</w:t>
      </w:r>
      <w:r w:rsidR="00181A18" w:rsidRPr="00182420">
        <w:rPr>
          <w:rFonts w:ascii="Times New Roman" w:hAnsi="Times New Roman" w:cs="Times New Roman"/>
          <w:iCs/>
          <w:sz w:val="28"/>
          <w:szCs w:val="28"/>
        </w:rPr>
        <w:t>d</w:t>
      </w:r>
      <w:r w:rsidRPr="00182420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40391" w:rsidRPr="00182420">
        <w:rPr>
          <w:rFonts w:ascii="Times New Roman" w:hAnsi="Times New Roman" w:cs="Times New Roman"/>
          <w:iCs/>
          <w:sz w:val="28"/>
          <w:szCs w:val="28"/>
        </w:rPr>
        <w:t xml:space="preserve">abalone </w:t>
      </w:r>
      <w:r w:rsidRPr="00182420">
        <w:rPr>
          <w:rFonts w:ascii="Times New Roman" w:hAnsi="Times New Roman" w:cs="Times New Roman"/>
          <w:iCs/>
          <w:sz w:val="28"/>
          <w:szCs w:val="28"/>
        </w:rPr>
        <w:t xml:space="preserve">species in </w:t>
      </w:r>
      <w:r w:rsidR="00140391" w:rsidRPr="00182420">
        <w:rPr>
          <w:rFonts w:ascii="Times New Roman" w:hAnsi="Times New Roman" w:cs="Times New Roman"/>
          <w:iCs/>
          <w:sz w:val="28"/>
          <w:szCs w:val="28"/>
        </w:rPr>
        <w:t xml:space="preserve">China’s </w:t>
      </w:r>
      <w:r w:rsidRPr="00182420">
        <w:rPr>
          <w:rFonts w:ascii="Times New Roman" w:hAnsi="Times New Roman" w:cs="Times New Roman"/>
          <w:iCs/>
          <w:sz w:val="28"/>
          <w:szCs w:val="28"/>
        </w:rPr>
        <w:t>southern provinces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Guo, 2009; You et al., 2009)</w:t>
      </w:r>
      <w:r w:rsidR="00234535" w:rsidRPr="00182420">
        <w:rPr>
          <w:rFonts w:ascii="Times New Roman" w:hAnsi="Times New Roman" w:cs="Times New Roman"/>
          <w:iCs/>
          <w:sz w:val="28"/>
          <w:szCs w:val="28"/>
        </w:rPr>
        <w:t xml:space="preserve">. </w:t>
      </w:r>
      <w:r w:rsidR="00811BF0" w:rsidRPr="00182420">
        <w:rPr>
          <w:rFonts w:ascii="Times New Roman" w:hAnsi="Times New Roman" w:cs="Times New Roman"/>
          <w:iCs/>
          <w:sz w:val="28"/>
          <w:szCs w:val="28"/>
        </w:rPr>
        <w:t>As a warm-</w:t>
      </w:r>
      <w:r w:rsidR="00B51308" w:rsidRPr="00182420">
        <w:rPr>
          <w:rFonts w:ascii="Times New Roman" w:hAnsi="Times New Roman" w:cs="Times New Roman"/>
          <w:iCs/>
          <w:sz w:val="28"/>
          <w:szCs w:val="28"/>
        </w:rPr>
        <w:t>adapted</w:t>
      </w:r>
      <w:r w:rsidR="00811BF0" w:rsidRPr="00182420">
        <w:rPr>
          <w:rFonts w:ascii="Times New Roman" w:hAnsi="Times New Roman" w:cs="Times New Roman"/>
          <w:iCs/>
          <w:sz w:val="28"/>
          <w:szCs w:val="28"/>
        </w:rPr>
        <w:t xml:space="preserve"> species, the </w:t>
      </w:r>
      <w:r w:rsidR="00811BF0" w:rsidRPr="00182420">
        <w:rPr>
          <w:rFonts w:ascii="Times New Roman" w:hAnsi="Times New Roman" w:cs="Times New Roman"/>
          <w:i/>
          <w:sz w:val="28"/>
          <w:szCs w:val="28"/>
        </w:rPr>
        <w:t xml:space="preserve">H. </w:t>
      </w:r>
      <w:proofErr w:type="spellStart"/>
      <w:r w:rsidR="00811BF0" w:rsidRPr="00182420">
        <w:rPr>
          <w:rFonts w:ascii="Times New Roman" w:hAnsi="Times New Roman" w:cs="Times New Roman"/>
          <w:i/>
          <w:sz w:val="28"/>
          <w:szCs w:val="28"/>
        </w:rPr>
        <w:t>diversicolor</w:t>
      </w:r>
      <w:proofErr w:type="spellEnd"/>
      <w:r w:rsidR="00B51308" w:rsidRPr="00182420">
        <w:rPr>
          <w:rFonts w:ascii="Times New Roman" w:hAnsi="Times New Roman" w:cs="Times New Roman"/>
          <w:iCs/>
          <w:sz w:val="28"/>
          <w:szCs w:val="28"/>
        </w:rPr>
        <w:t xml:space="preserve"> (Taiwan genotype)</w:t>
      </w:r>
      <w:r w:rsidR="00811BF0" w:rsidRPr="00182420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811BF0" w:rsidRPr="00182420">
        <w:rPr>
          <w:rFonts w:ascii="Times New Roman" w:hAnsi="Times New Roman" w:cs="Times New Roman"/>
          <w:iCs/>
          <w:sz w:val="28"/>
          <w:szCs w:val="28"/>
        </w:rPr>
        <w:t>is susceptible to low temperature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Zhang et al., 2004)</w:t>
      </w:r>
      <w:r w:rsidR="00811BF0" w:rsidRPr="00182420">
        <w:rPr>
          <w:rFonts w:ascii="Times New Roman" w:hAnsi="Times New Roman" w:cs="Times New Roman"/>
          <w:iCs/>
          <w:sz w:val="28"/>
          <w:szCs w:val="28"/>
        </w:rPr>
        <w:t xml:space="preserve">. </w:t>
      </w:r>
      <w:r w:rsidR="00140391" w:rsidRPr="00182420">
        <w:rPr>
          <w:rFonts w:ascii="Times New Roman" w:hAnsi="Times New Roman" w:cs="Times New Roman"/>
          <w:iCs/>
          <w:sz w:val="28"/>
          <w:szCs w:val="28"/>
        </w:rPr>
        <w:t xml:space="preserve">In recent years, the </w:t>
      </w:r>
      <w:r w:rsidR="007812F6" w:rsidRPr="00182420">
        <w:rPr>
          <w:rFonts w:ascii="Times New Roman" w:hAnsi="Times New Roman" w:cs="Times New Roman"/>
          <w:iCs/>
          <w:sz w:val="28"/>
          <w:szCs w:val="28"/>
        </w:rPr>
        <w:t xml:space="preserve">survival rate of the </w:t>
      </w:r>
      <w:r w:rsidR="00D87C6E" w:rsidRPr="00182420">
        <w:rPr>
          <w:rFonts w:ascii="Times New Roman" w:hAnsi="Times New Roman" w:cs="Times New Roman"/>
          <w:iCs/>
          <w:sz w:val="28"/>
          <w:szCs w:val="28"/>
        </w:rPr>
        <w:t>widely cultivated</w:t>
      </w:r>
      <w:r w:rsidR="007812F6" w:rsidRPr="00182420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7812F6" w:rsidRPr="00182420">
        <w:rPr>
          <w:rFonts w:ascii="Times New Roman" w:hAnsi="Times New Roman" w:cs="Times New Roman"/>
          <w:i/>
          <w:sz w:val="28"/>
          <w:szCs w:val="28"/>
        </w:rPr>
        <w:t xml:space="preserve">H. </w:t>
      </w:r>
      <w:proofErr w:type="spellStart"/>
      <w:r w:rsidR="007812F6" w:rsidRPr="00182420">
        <w:rPr>
          <w:rFonts w:ascii="Times New Roman" w:hAnsi="Times New Roman" w:cs="Times New Roman"/>
          <w:i/>
          <w:sz w:val="28"/>
          <w:szCs w:val="28"/>
        </w:rPr>
        <w:t>diversicolor</w:t>
      </w:r>
      <w:proofErr w:type="spellEnd"/>
      <w:r w:rsidR="007812F6" w:rsidRPr="00182420">
        <w:rPr>
          <w:rFonts w:ascii="Times New Roman" w:hAnsi="Times New Roman" w:cs="Times New Roman"/>
          <w:iCs/>
          <w:sz w:val="28"/>
          <w:szCs w:val="28"/>
        </w:rPr>
        <w:t xml:space="preserve"> Taiwan genotype </w:t>
      </w:r>
      <w:r w:rsidR="00140391" w:rsidRPr="00182420">
        <w:rPr>
          <w:rFonts w:ascii="Times New Roman" w:hAnsi="Times New Roman" w:cs="Times New Roman"/>
          <w:iCs/>
          <w:sz w:val="28"/>
          <w:szCs w:val="28"/>
        </w:rPr>
        <w:t xml:space="preserve">continuously </w:t>
      </w:r>
      <w:r w:rsidR="007812F6" w:rsidRPr="00182420">
        <w:rPr>
          <w:rFonts w:ascii="Times New Roman" w:hAnsi="Times New Roman" w:cs="Times New Roman"/>
          <w:iCs/>
          <w:sz w:val="28"/>
          <w:szCs w:val="28"/>
        </w:rPr>
        <w:t>decreases</w:t>
      </w:r>
      <w:r w:rsidR="00140391" w:rsidRPr="00182420">
        <w:rPr>
          <w:rFonts w:ascii="Times New Roman" w:hAnsi="Times New Roman" w:cs="Times New Roman"/>
          <w:iCs/>
          <w:sz w:val="28"/>
          <w:szCs w:val="28"/>
        </w:rPr>
        <w:t xml:space="preserve">, which </w:t>
      </w:r>
      <w:r w:rsidR="00811BF0" w:rsidRPr="00182420">
        <w:rPr>
          <w:rFonts w:ascii="Times New Roman" w:hAnsi="Times New Roman" w:cs="Times New Roman"/>
          <w:iCs/>
          <w:sz w:val="28"/>
          <w:szCs w:val="28"/>
        </w:rPr>
        <w:t>leads</w:t>
      </w:r>
      <w:r w:rsidR="00140391" w:rsidRPr="00182420">
        <w:rPr>
          <w:rFonts w:ascii="Times New Roman" w:hAnsi="Times New Roman" w:cs="Times New Roman"/>
          <w:iCs/>
          <w:sz w:val="28"/>
          <w:szCs w:val="28"/>
        </w:rPr>
        <w:t xml:space="preserve"> to </w:t>
      </w:r>
      <w:r w:rsidR="00BB04CD" w:rsidRPr="00182420">
        <w:rPr>
          <w:rFonts w:ascii="Times New Roman" w:hAnsi="Times New Roman" w:cs="Times New Roman"/>
          <w:iCs/>
          <w:sz w:val="28"/>
          <w:szCs w:val="28"/>
        </w:rPr>
        <w:t>significan</w:t>
      </w:r>
      <w:r w:rsidR="00140391" w:rsidRPr="00182420">
        <w:rPr>
          <w:rFonts w:ascii="Times New Roman" w:hAnsi="Times New Roman" w:cs="Times New Roman"/>
          <w:iCs/>
          <w:sz w:val="28"/>
          <w:szCs w:val="28"/>
        </w:rPr>
        <w:t xml:space="preserve">t economic loss </w:t>
      </w:r>
      <w:r w:rsidR="00140391" w:rsidRPr="00182420">
        <w:rPr>
          <w:rFonts w:ascii="Times New Roman" w:eastAsia="等线" w:hAnsi="Times New Roman" w:cs="Times New Roman"/>
          <w:color w:val="080000"/>
          <w:kern w:val="0"/>
          <w:sz w:val="28"/>
          <w:szCs w:val="28"/>
        </w:rPr>
        <w:t>(You et al</w:t>
      </w:r>
      <w:r w:rsidR="00BB04CD" w:rsidRPr="00182420">
        <w:rPr>
          <w:rFonts w:ascii="Times New Roman" w:eastAsia="等线" w:hAnsi="Times New Roman" w:cs="Times New Roman"/>
          <w:color w:val="080000"/>
          <w:kern w:val="0"/>
          <w:sz w:val="28"/>
          <w:szCs w:val="28"/>
        </w:rPr>
        <w:t>.</w:t>
      </w:r>
      <w:r w:rsidR="00140391" w:rsidRPr="00182420">
        <w:rPr>
          <w:rFonts w:ascii="Times New Roman" w:eastAsia="等线" w:hAnsi="Times New Roman" w:cs="Times New Roman"/>
          <w:color w:val="080000"/>
          <w:kern w:val="0"/>
          <w:sz w:val="28"/>
          <w:szCs w:val="28"/>
        </w:rPr>
        <w:t>, 2009)</w:t>
      </w:r>
      <w:r w:rsidR="00140391" w:rsidRPr="00182420">
        <w:rPr>
          <w:rFonts w:ascii="Times New Roman" w:hAnsi="Times New Roman" w:cs="Times New Roman"/>
          <w:iCs/>
          <w:sz w:val="28"/>
          <w:szCs w:val="28"/>
        </w:rPr>
        <w:t xml:space="preserve">. </w:t>
      </w:r>
      <w:r w:rsidR="00B51308" w:rsidRPr="00182420">
        <w:rPr>
          <w:rFonts w:ascii="Times New Roman" w:hAnsi="Times New Roman" w:cs="Times New Roman"/>
          <w:iCs/>
          <w:sz w:val="28"/>
          <w:szCs w:val="28"/>
        </w:rPr>
        <w:t xml:space="preserve">An important reason </w:t>
      </w:r>
      <w:r w:rsidR="00103EE4" w:rsidRPr="00182420">
        <w:rPr>
          <w:rFonts w:ascii="Times New Roman" w:hAnsi="Times New Roman" w:cs="Times New Roman"/>
          <w:iCs/>
          <w:sz w:val="28"/>
          <w:szCs w:val="28"/>
        </w:rPr>
        <w:t>for</w:t>
      </w:r>
      <w:r w:rsidR="00B51308" w:rsidRPr="00182420">
        <w:rPr>
          <w:rFonts w:ascii="Times New Roman" w:hAnsi="Times New Roman" w:cs="Times New Roman"/>
          <w:iCs/>
          <w:sz w:val="28"/>
          <w:szCs w:val="28"/>
        </w:rPr>
        <w:t xml:space="preserve"> the abalone’s survival decrease is </w:t>
      </w:r>
      <w:r w:rsidR="00140391" w:rsidRPr="00182420">
        <w:rPr>
          <w:rFonts w:ascii="Times New Roman" w:hAnsi="Times New Roman" w:cs="Times New Roman"/>
          <w:iCs/>
          <w:sz w:val="28"/>
          <w:szCs w:val="28"/>
        </w:rPr>
        <w:t>the abalone’s germplasm degradation brought by frequent inbreeding</w:t>
      </w:r>
      <w:r w:rsidR="00811BF0" w:rsidRPr="00182420">
        <w:rPr>
          <w:rFonts w:ascii="Times New Roman" w:hAnsi="Times New Roman" w:cs="Times New Roman"/>
          <w:iCs/>
          <w:sz w:val="28"/>
          <w:szCs w:val="28"/>
        </w:rPr>
        <w:t xml:space="preserve">. </w:t>
      </w:r>
      <w:r w:rsidR="00D30538" w:rsidRPr="00182420">
        <w:rPr>
          <w:rFonts w:ascii="Times New Roman" w:hAnsi="Times New Roman" w:cs="Times New Roman"/>
          <w:iCs/>
          <w:sz w:val="28"/>
          <w:szCs w:val="28"/>
        </w:rPr>
        <w:t xml:space="preserve">To solve this problem, </w:t>
      </w:r>
      <w:r w:rsidR="00BB04CD" w:rsidRPr="00182420">
        <w:rPr>
          <w:rFonts w:ascii="Times New Roman" w:hAnsi="Times New Roman" w:cs="Times New Roman"/>
          <w:iCs/>
          <w:sz w:val="28"/>
          <w:szCs w:val="28"/>
        </w:rPr>
        <w:t xml:space="preserve">we introduced </w:t>
      </w:r>
      <w:r w:rsidR="00D30538" w:rsidRPr="00182420">
        <w:rPr>
          <w:rFonts w:ascii="Times New Roman" w:hAnsi="Times New Roman" w:cs="Times New Roman"/>
          <w:iCs/>
          <w:sz w:val="28"/>
          <w:szCs w:val="28"/>
        </w:rPr>
        <w:t xml:space="preserve">the </w:t>
      </w:r>
      <w:r w:rsidR="0049321A" w:rsidRPr="00182420">
        <w:rPr>
          <w:rFonts w:ascii="Times New Roman" w:hAnsi="Times New Roman" w:cs="Times New Roman"/>
          <w:i/>
          <w:sz w:val="28"/>
          <w:szCs w:val="28"/>
        </w:rPr>
        <w:t xml:space="preserve">H. </w:t>
      </w:r>
      <w:proofErr w:type="spellStart"/>
      <w:r w:rsidR="0049321A" w:rsidRPr="00182420">
        <w:rPr>
          <w:rFonts w:ascii="Times New Roman" w:hAnsi="Times New Roman" w:cs="Times New Roman"/>
          <w:i/>
          <w:sz w:val="28"/>
          <w:szCs w:val="28"/>
        </w:rPr>
        <w:t>diversicolor</w:t>
      </w:r>
      <w:proofErr w:type="spellEnd"/>
      <w:r w:rsidR="00D30538" w:rsidRPr="00182420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103EE4" w:rsidRPr="00182420">
        <w:rPr>
          <w:rFonts w:ascii="Times New Roman" w:hAnsi="Times New Roman" w:cs="Times New Roman"/>
          <w:iCs/>
          <w:sz w:val="28"/>
          <w:szCs w:val="28"/>
        </w:rPr>
        <w:t xml:space="preserve">Japan genotype </w:t>
      </w:r>
      <w:r w:rsidR="00811BF0" w:rsidRPr="00182420">
        <w:rPr>
          <w:rFonts w:ascii="Times New Roman" w:hAnsi="Times New Roman" w:cs="Times New Roman"/>
          <w:iCs/>
          <w:sz w:val="28"/>
          <w:szCs w:val="28"/>
        </w:rPr>
        <w:t xml:space="preserve">into China </w:t>
      </w:r>
      <w:r w:rsidR="00103EE4" w:rsidRPr="00182420">
        <w:rPr>
          <w:rFonts w:ascii="Times New Roman" w:hAnsi="Times New Roman" w:cs="Times New Roman"/>
          <w:iCs/>
          <w:sz w:val="28"/>
          <w:szCs w:val="28"/>
        </w:rPr>
        <w:t>and</w:t>
      </w:r>
      <w:r w:rsidR="00811BF0" w:rsidRPr="00182420">
        <w:rPr>
          <w:rFonts w:ascii="Times New Roman" w:hAnsi="Times New Roman" w:cs="Times New Roman"/>
          <w:iCs/>
          <w:sz w:val="28"/>
          <w:szCs w:val="28"/>
        </w:rPr>
        <w:t xml:space="preserve"> hybridize</w:t>
      </w:r>
      <w:r w:rsidR="00BB04CD" w:rsidRPr="00182420">
        <w:rPr>
          <w:rFonts w:ascii="Times New Roman" w:hAnsi="Times New Roman" w:cs="Times New Roman"/>
          <w:iCs/>
          <w:sz w:val="28"/>
          <w:szCs w:val="28"/>
        </w:rPr>
        <w:t>d the Japan genotype</w:t>
      </w:r>
      <w:r w:rsidR="00811BF0" w:rsidRPr="00182420">
        <w:rPr>
          <w:rFonts w:ascii="Times New Roman" w:hAnsi="Times New Roman" w:cs="Times New Roman"/>
          <w:iCs/>
          <w:sz w:val="28"/>
          <w:szCs w:val="28"/>
        </w:rPr>
        <w:t xml:space="preserve"> with the Taiwan genotype.</w:t>
      </w:r>
      <w:r w:rsidR="00D30538" w:rsidRPr="00182420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811BF0" w:rsidRPr="00182420">
        <w:rPr>
          <w:rFonts w:ascii="Times New Roman" w:hAnsi="Times New Roman" w:cs="Times New Roman"/>
          <w:iCs/>
          <w:sz w:val="28"/>
          <w:szCs w:val="28"/>
        </w:rPr>
        <w:t>The hybrid</w:t>
      </w:r>
      <w:r w:rsidR="00D30538" w:rsidRPr="00182420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811BF0" w:rsidRPr="00182420">
        <w:rPr>
          <w:rFonts w:ascii="Times New Roman" w:hAnsi="Times New Roman" w:cs="Times New Roman"/>
          <w:iCs/>
          <w:sz w:val="28"/>
          <w:szCs w:val="28"/>
        </w:rPr>
        <w:t xml:space="preserve">genotype </w:t>
      </w:r>
      <w:r w:rsidR="00103EE4" w:rsidRPr="00182420">
        <w:rPr>
          <w:rFonts w:ascii="Times New Roman" w:hAnsi="Times New Roman" w:cs="Times New Roman"/>
          <w:iCs/>
          <w:sz w:val="28"/>
          <w:szCs w:val="28"/>
        </w:rPr>
        <w:t>is</w:t>
      </w:r>
      <w:r w:rsidR="00811BF0" w:rsidRPr="00182420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03EE4" w:rsidRPr="00182420">
        <w:rPr>
          <w:rFonts w:ascii="Times New Roman" w:hAnsi="Times New Roman" w:cs="Times New Roman"/>
          <w:iCs/>
          <w:sz w:val="28"/>
          <w:szCs w:val="28"/>
        </w:rPr>
        <w:t xml:space="preserve">featured by its </w:t>
      </w:r>
      <w:r w:rsidR="00811BF0" w:rsidRPr="00182420">
        <w:rPr>
          <w:rFonts w:ascii="Times New Roman" w:hAnsi="Times New Roman" w:cs="Times New Roman"/>
          <w:iCs/>
          <w:sz w:val="28"/>
          <w:szCs w:val="28"/>
        </w:rPr>
        <w:t xml:space="preserve">superior survival </w:t>
      </w:r>
      <w:r w:rsidR="00103EE4" w:rsidRPr="00182420">
        <w:rPr>
          <w:rFonts w:ascii="Times New Roman" w:hAnsi="Times New Roman" w:cs="Times New Roman"/>
          <w:iCs/>
          <w:sz w:val="28"/>
          <w:szCs w:val="28"/>
        </w:rPr>
        <w:t xml:space="preserve">in aquaculture </w:t>
      </w:r>
      <w:r w:rsidR="00BB04CD" w:rsidRPr="00182420">
        <w:rPr>
          <w:rFonts w:ascii="Times New Roman" w:hAnsi="Times New Roman" w:cs="Times New Roman"/>
          <w:iCs/>
          <w:sz w:val="28"/>
          <w:szCs w:val="28"/>
        </w:rPr>
        <w:t>than</w:t>
      </w:r>
      <w:r w:rsidR="00811BF0" w:rsidRPr="00182420">
        <w:rPr>
          <w:rFonts w:ascii="Times New Roman" w:hAnsi="Times New Roman" w:cs="Times New Roman"/>
          <w:iCs/>
          <w:sz w:val="28"/>
          <w:szCs w:val="28"/>
        </w:rPr>
        <w:t xml:space="preserve"> the </w:t>
      </w:r>
      <w:r w:rsidR="00BB04CD" w:rsidRPr="00182420">
        <w:rPr>
          <w:rFonts w:ascii="Times New Roman" w:hAnsi="Times New Roman" w:cs="Times New Roman"/>
          <w:iCs/>
          <w:sz w:val="28"/>
          <w:szCs w:val="28"/>
        </w:rPr>
        <w:t>initi</w:t>
      </w:r>
      <w:r w:rsidR="00103EE4" w:rsidRPr="00182420">
        <w:rPr>
          <w:rFonts w:ascii="Times New Roman" w:hAnsi="Times New Roman" w:cs="Times New Roman"/>
          <w:iCs/>
          <w:sz w:val="28"/>
          <w:szCs w:val="28"/>
        </w:rPr>
        <w:t xml:space="preserve">ally cultured </w:t>
      </w:r>
      <w:r w:rsidR="00811BF0" w:rsidRPr="00182420">
        <w:rPr>
          <w:rFonts w:ascii="Times New Roman" w:hAnsi="Times New Roman" w:cs="Times New Roman"/>
          <w:iCs/>
          <w:sz w:val="28"/>
          <w:szCs w:val="28"/>
        </w:rPr>
        <w:t>Taiwan genotype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You et al., 2009)</w:t>
      </w:r>
      <w:r w:rsidR="00811BF0" w:rsidRPr="00182420">
        <w:rPr>
          <w:rFonts w:ascii="Times New Roman" w:hAnsi="Times New Roman" w:cs="Times New Roman"/>
          <w:iCs/>
          <w:sz w:val="28"/>
          <w:szCs w:val="28"/>
        </w:rPr>
        <w:t xml:space="preserve">. </w:t>
      </w:r>
      <w:r w:rsidR="00D30538" w:rsidRPr="00182420">
        <w:rPr>
          <w:rFonts w:ascii="Times New Roman" w:hAnsi="Times New Roman" w:cs="Times New Roman"/>
          <w:iCs/>
          <w:sz w:val="28"/>
          <w:szCs w:val="28"/>
        </w:rPr>
        <w:t xml:space="preserve">At present, </w:t>
      </w:r>
      <w:r w:rsidR="00955287" w:rsidRPr="00182420">
        <w:rPr>
          <w:rFonts w:ascii="Times New Roman" w:hAnsi="Times New Roman" w:cs="Times New Roman"/>
          <w:iCs/>
          <w:sz w:val="28"/>
          <w:szCs w:val="28"/>
        </w:rPr>
        <w:t xml:space="preserve">the hybrid </w:t>
      </w:r>
      <w:r w:rsidR="00955287" w:rsidRPr="00182420">
        <w:rPr>
          <w:rFonts w:ascii="Times New Roman" w:hAnsi="Times New Roman" w:cs="Times New Roman"/>
          <w:i/>
          <w:sz w:val="28"/>
          <w:szCs w:val="28"/>
        </w:rPr>
        <w:t xml:space="preserve">H. </w:t>
      </w:r>
      <w:proofErr w:type="spellStart"/>
      <w:r w:rsidR="00955287" w:rsidRPr="00182420">
        <w:rPr>
          <w:rFonts w:ascii="Times New Roman" w:hAnsi="Times New Roman" w:cs="Times New Roman"/>
          <w:i/>
          <w:sz w:val="28"/>
          <w:szCs w:val="28"/>
        </w:rPr>
        <w:t>diversicolor</w:t>
      </w:r>
      <w:proofErr w:type="spellEnd"/>
      <w:r w:rsidR="00D30538" w:rsidRPr="00182420">
        <w:rPr>
          <w:rFonts w:ascii="Times New Roman" w:hAnsi="Times New Roman" w:cs="Times New Roman"/>
          <w:iCs/>
          <w:sz w:val="28"/>
          <w:szCs w:val="28"/>
        </w:rPr>
        <w:t xml:space="preserve"> has </w:t>
      </w:r>
      <w:r w:rsidR="00955287" w:rsidRPr="00182420">
        <w:rPr>
          <w:rFonts w:ascii="Times New Roman" w:hAnsi="Times New Roman" w:cs="Times New Roman"/>
          <w:iCs/>
          <w:sz w:val="28"/>
          <w:szCs w:val="28"/>
        </w:rPr>
        <w:t xml:space="preserve">been widely cultured in </w:t>
      </w:r>
      <w:r w:rsidR="00D30538" w:rsidRPr="00182420">
        <w:rPr>
          <w:rFonts w:ascii="Times New Roman" w:hAnsi="Times New Roman" w:cs="Times New Roman"/>
          <w:iCs/>
          <w:sz w:val="28"/>
          <w:szCs w:val="28"/>
        </w:rPr>
        <w:t>China</w:t>
      </w:r>
      <w:r w:rsidR="00955287" w:rsidRPr="00182420">
        <w:rPr>
          <w:rFonts w:ascii="Times New Roman" w:hAnsi="Times New Roman" w:cs="Times New Roman"/>
          <w:iCs/>
          <w:sz w:val="28"/>
          <w:szCs w:val="28"/>
        </w:rPr>
        <w:t>’s southern provinces. However, despite the significance of the hybrid’s heterosis, we know little about the physiological mechanisms underl</w:t>
      </w:r>
      <w:r w:rsidR="00103EE4" w:rsidRPr="00182420">
        <w:rPr>
          <w:rFonts w:ascii="Times New Roman" w:hAnsi="Times New Roman" w:cs="Times New Roman"/>
          <w:iCs/>
          <w:sz w:val="28"/>
          <w:szCs w:val="28"/>
        </w:rPr>
        <w:t>y</w:t>
      </w:r>
      <w:r w:rsidR="00955287" w:rsidRPr="00182420">
        <w:rPr>
          <w:rFonts w:ascii="Times New Roman" w:hAnsi="Times New Roman" w:cs="Times New Roman"/>
          <w:iCs/>
          <w:sz w:val="28"/>
          <w:szCs w:val="28"/>
        </w:rPr>
        <w:t xml:space="preserve">ing the heterosis phenomenon. </w:t>
      </w:r>
    </w:p>
    <w:p w14:paraId="4BF8864F" w14:textId="6417E23F" w:rsidR="00274BEA" w:rsidRPr="00182420" w:rsidRDefault="006C2FCF" w:rsidP="007A14B6">
      <w:pPr>
        <w:spacing w:before="120" w:after="240" w:line="288" w:lineRule="auto"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iCs/>
          <w:sz w:val="28"/>
          <w:szCs w:val="28"/>
        </w:rPr>
        <w:t xml:space="preserve">In this study, the </w:t>
      </w:r>
      <w:r w:rsidR="00BB04CD" w:rsidRPr="00182420">
        <w:rPr>
          <w:rFonts w:ascii="Times New Roman" w:hAnsi="Times New Roman" w:cs="Times New Roman"/>
          <w:iCs/>
          <w:sz w:val="28"/>
          <w:szCs w:val="28"/>
        </w:rPr>
        <w:t xml:space="preserve">parental and hybrid </w:t>
      </w:r>
      <w:r w:rsidR="00BB04CD" w:rsidRPr="00182420">
        <w:rPr>
          <w:rFonts w:ascii="Times New Roman" w:hAnsi="Times New Roman" w:cs="Times New Roman"/>
          <w:i/>
          <w:sz w:val="28"/>
          <w:szCs w:val="28"/>
        </w:rPr>
        <w:t xml:space="preserve">H. </w:t>
      </w:r>
      <w:proofErr w:type="spellStart"/>
      <w:r w:rsidR="00BB04CD" w:rsidRPr="00182420">
        <w:rPr>
          <w:rFonts w:ascii="Times New Roman" w:hAnsi="Times New Roman" w:cs="Times New Roman"/>
          <w:i/>
          <w:sz w:val="28"/>
          <w:szCs w:val="28"/>
        </w:rPr>
        <w:t>diversicolor</w:t>
      </w:r>
      <w:proofErr w:type="spellEnd"/>
      <w:r w:rsidR="00BB04CD" w:rsidRPr="00182420">
        <w:rPr>
          <w:rFonts w:ascii="Times New Roman" w:hAnsi="Times New Roman" w:cs="Times New Roman"/>
          <w:iCs/>
          <w:sz w:val="28"/>
          <w:szCs w:val="28"/>
        </w:rPr>
        <w:t xml:space="preserve"> genotypes’ survival rat</w:t>
      </w:r>
      <w:r w:rsidR="0060559B" w:rsidRPr="00182420">
        <w:rPr>
          <w:rFonts w:ascii="Times New Roman" w:hAnsi="Times New Roman" w:cs="Times New Roman"/>
          <w:iCs/>
          <w:sz w:val="28"/>
          <w:szCs w:val="28"/>
        </w:rPr>
        <w:t xml:space="preserve">es </w:t>
      </w:r>
      <w:r w:rsidR="00955287" w:rsidRPr="00182420">
        <w:rPr>
          <w:rFonts w:ascii="Times New Roman" w:hAnsi="Times New Roman" w:cs="Times New Roman"/>
          <w:iCs/>
          <w:sz w:val="28"/>
          <w:szCs w:val="28"/>
        </w:rPr>
        <w:t>were compared</w:t>
      </w:r>
      <w:r w:rsidR="00846155" w:rsidRPr="00182420">
        <w:rPr>
          <w:rFonts w:ascii="Times New Roman" w:hAnsi="Times New Roman" w:cs="Times New Roman"/>
          <w:iCs/>
          <w:sz w:val="28"/>
          <w:szCs w:val="28"/>
        </w:rPr>
        <w:t xml:space="preserve"> (Figure 1)</w:t>
      </w:r>
      <w:r w:rsidR="00955287" w:rsidRPr="00182420">
        <w:rPr>
          <w:rFonts w:ascii="Times New Roman" w:hAnsi="Times New Roman" w:cs="Times New Roman"/>
          <w:iCs/>
          <w:sz w:val="28"/>
          <w:szCs w:val="28"/>
        </w:rPr>
        <w:t xml:space="preserve">. The results suggest </w:t>
      </w:r>
      <w:proofErr w:type="spellStart"/>
      <w:r w:rsidR="0014187B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14187B" w:rsidRPr="00182420">
        <w:rPr>
          <w:rFonts w:ascii="Times New Roman" w:hAnsi="Times New Roman" w:cs="Times New Roman"/>
          <w:sz w:val="28"/>
          <w:szCs w:val="28"/>
        </w:rPr>
        <w:t xml:space="preserve"> inherit</w:t>
      </w:r>
      <w:r w:rsidR="00955287" w:rsidRPr="00182420">
        <w:rPr>
          <w:rFonts w:ascii="Times New Roman" w:hAnsi="Times New Roman" w:cs="Times New Roman"/>
          <w:sz w:val="28"/>
          <w:szCs w:val="28"/>
        </w:rPr>
        <w:t>s</w:t>
      </w:r>
      <w:r w:rsidR="0014187B" w:rsidRPr="00182420">
        <w:rPr>
          <w:rFonts w:ascii="Times New Roman" w:hAnsi="Times New Roman" w:cs="Times New Roman"/>
          <w:sz w:val="28"/>
          <w:szCs w:val="28"/>
        </w:rPr>
        <w:t xml:space="preserve"> the low-temperature resistance ability from </w:t>
      </w:r>
      <w:proofErr w:type="spellStart"/>
      <w:r w:rsidR="0014187B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14187B" w:rsidRPr="00182420">
        <w:rPr>
          <w:rFonts w:ascii="Times New Roman" w:hAnsi="Times New Roman" w:cs="Times New Roman"/>
          <w:sz w:val="28"/>
          <w:szCs w:val="28"/>
        </w:rPr>
        <w:t xml:space="preserve">, showing mid-parent heterosis over </w:t>
      </w:r>
      <w:proofErr w:type="spellStart"/>
      <w:r w:rsidR="0014187B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14187B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B92FC0" w:rsidRPr="00182420">
        <w:rPr>
          <w:rFonts w:ascii="Times New Roman" w:hAnsi="Times New Roman" w:cs="Times New Roman" w:hint="eastAsia"/>
          <w:sz w:val="28"/>
          <w:szCs w:val="28"/>
        </w:rPr>
        <w:t>T</w:t>
      </w:r>
      <w:r w:rsidR="00B92FC0" w:rsidRPr="00182420">
        <w:rPr>
          <w:rFonts w:ascii="Times New Roman" w:hAnsi="Times New Roman" w:cs="Times New Roman"/>
          <w:sz w:val="28"/>
          <w:szCs w:val="28"/>
        </w:rPr>
        <w:t>he three genotypes’ differences in low-</w:t>
      </w:r>
      <w:r w:rsidR="00F134BA" w:rsidRPr="00182420">
        <w:rPr>
          <w:rFonts w:ascii="Times New Roman" w:hAnsi="Times New Roman" w:cs="Times New Roman"/>
          <w:sz w:val="28"/>
          <w:szCs w:val="28"/>
        </w:rPr>
        <w:t>temperature</w:t>
      </w:r>
      <w:r w:rsidR="00B92FC0" w:rsidRPr="00182420">
        <w:rPr>
          <w:rFonts w:ascii="Times New Roman" w:hAnsi="Times New Roman" w:cs="Times New Roman"/>
          <w:sz w:val="28"/>
          <w:szCs w:val="28"/>
        </w:rPr>
        <w:t xml:space="preserve"> resistance </w:t>
      </w:r>
      <w:r w:rsidR="00394D7E" w:rsidRPr="00182420">
        <w:rPr>
          <w:rFonts w:ascii="Times New Roman" w:hAnsi="Times New Roman" w:cs="Times New Roman"/>
          <w:sz w:val="28"/>
          <w:szCs w:val="28"/>
        </w:rPr>
        <w:t xml:space="preserve">were </w:t>
      </w:r>
      <w:r w:rsidR="00B92FC0" w:rsidRPr="00182420">
        <w:rPr>
          <w:rFonts w:ascii="Times New Roman" w:hAnsi="Times New Roman" w:cs="Times New Roman"/>
          <w:sz w:val="28"/>
          <w:szCs w:val="28"/>
        </w:rPr>
        <w:t>also reflect</w:t>
      </w:r>
      <w:r w:rsidR="007925A4" w:rsidRPr="00182420">
        <w:rPr>
          <w:rFonts w:ascii="Times New Roman" w:hAnsi="Times New Roman" w:cs="Times New Roman"/>
          <w:sz w:val="28"/>
          <w:szCs w:val="28"/>
        </w:rPr>
        <w:t>ed</w:t>
      </w:r>
      <w:r w:rsidR="00B92FC0" w:rsidRPr="00182420">
        <w:rPr>
          <w:rFonts w:ascii="Times New Roman" w:hAnsi="Times New Roman" w:cs="Times New Roman"/>
          <w:sz w:val="28"/>
          <w:szCs w:val="28"/>
        </w:rPr>
        <w:t xml:space="preserve"> in their LLT</w:t>
      </w:r>
      <w:r w:rsidR="00B92FC0" w:rsidRPr="00182420">
        <w:rPr>
          <w:rFonts w:ascii="Times New Roman" w:hAnsi="Times New Roman" w:cs="Times New Roman"/>
          <w:sz w:val="28"/>
          <w:szCs w:val="28"/>
          <w:vertAlign w:val="subscript"/>
        </w:rPr>
        <w:t xml:space="preserve">50 </w:t>
      </w:r>
      <w:r w:rsidR="00B92FC0" w:rsidRPr="00182420">
        <w:rPr>
          <w:rFonts w:ascii="Times New Roman" w:hAnsi="Times New Roman" w:cs="Times New Roman"/>
          <w:sz w:val="28"/>
          <w:szCs w:val="28"/>
        </w:rPr>
        <w:t>values</w:t>
      </w:r>
      <w:r w:rsidR="00846155" w:rsidRPr="00182420">
        <w:rPr>
          <w:rFonts w:ascii="Times New Roman" w:hAnsi="Times New Roman" w:cs="Times New Roman"/>
          <w:sz w:val="28"/>
          <w:szCs w:val="28"/>
        </w:rPr>
        <w:t xml:space="preserve"> (Figure 6)</w:t>
      </w:r>
      <w:r w:rsidR="00394D7E" w:rsidRPr="00182420">
        <w:rPr>
          <w:rFonts w:ascii="Times New Roman" w:hAnsi="Times New Roman" w:cs="Times New Roman"/>
          <w:sz w:val="28"/>
          <w:szCs w:val="28"/>
        </w:rPr>
        <w:t>.</w:t>
      </w:r>
      <w:r w:rsidR="00B92FC0" w:rsidRPr="0018242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92FC0" w:rsidRPr="00182420">
        <w:rPr>
          <w:rFonts w:ascii="Times New Roman" w:hAnsi="Times New Roman" w:cs="Times New Roman"/>
          <w:sz w:val="28"/>
          <w:szCs w:val="28"/>
        </w:rPr>
        <w:t>HdDY</w:t>
      </w:r>
      <w:r w:rsidR="00846155" w:rsidRPr="00182420">
        <w:rPr>
          <w:rFonts w:ascii="Times New Roman" w:hAnsi="Times New Roman" w:cs="Times New Roman"/>
          <w:sz w:val="28"/>
          <w:szCs w:val="28"/>
        </w:rPr>
        <w:t>’s</w:t>
      </w:r>
      <w:proofErr w:type="spellEnd"/>
      <w:r w:rsidR="00B92FC0" w:rsidRPr="00182420">
        <w:rPr>
          <w:rFonts w:ascii="Times New Roman" w:hAnsi="Times New Roman" w:cs="Times New Roman"/>
          <w:sz w:val="28"/>
          <w:szCs w:val="28"/>
        </w:rPr>
        <w:t xml:space="preserve"> 12h-LLT</w:t>
      </w:r>
      <w:r w:rsidR="00B92FC0" w:rsidRPr="00182420">
        <w:rPr>
          <w:rFonts w:ascii="Times New Roman" w:hAnsi="Times New Roman" w:cs="Times New Roman"/>
          <w:sz w:val="28"/>
          <w:szCs w:val="28"/>
          <w:vertAlign w:val="subscript"/>
        </w:rPr>
        <w:t xml:space="preserve">50 </w:t>
      </w:r>
      <w:r w:rsidR="00B92FC0" w:rsidRPr="00182420">
        <w:rPr>
          <w:rFonts w:ascii="Times New Roman" w:hAnsi="Times New Roman" w:cs="Times New Roman"/>
          <w:sz w:val="28"/>
          <w:szCs w:val="28"/>
        </w:rPr>
        <w:t>and 24h-LLT</w:t>
      </w:r>
      <w:r w:rsidR="00B92FC0" w:rsidRPr="00182420">
        <w:rPr>
          <w:rFonts w:ascii="Times New Roman" w:hAnsi="Times New Roman" w:cs="Times New Roman"/>
          <w:sz w:val="28"/>
          <w:szCs w:val="28"/>
          <w:vertAlign w:val="subscript"/>
        </w:rPr>
        <w:t>50</w:t>
      </w:r>
      <w:r w:rsidR="00F134BA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7925A4" w:rsidRPr="00182420">
        <w:rPr>
          <w:rFonts w:ascii="Times New Roman" w:hAnsi="Times New Roman" w:cs="Times New Roman"/>
          <w:sz w:val="28"/>
          <w:szCs w:val="28"/>
        </w:rPr>
        <w:t>were</w:t>
      </w:r>
      <w:r w:rsidR="00846155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92FC0" w:rsidRPr="00182420">
        <w:rPr>
          <w:rFonts w:ascii="Times New Roman" w:hAnsi="Times New Roman" w:cs="Times New Roman"/>
          <w:sz w:val="28"/>
          <w:szCs w:val="28"/>
        </w:rPr>
        <w:t>0.54</w:t>
      </w:r>
      <w:r w:rsidR="00846155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92FC0" w:rsidRPr="00182420">
        <w:rPr>
          <w:rFonts w:ascii="Times New Roman" w:hAnsi="Times New Roman" w:cs="Times New Roman"/>
          <w:sz w:val="28"/>
          <w:szCs w:val="28"/>
        </w:rPr>
        <w:t>°C and 0.76</w:t>
      </w:r>
      <w:r w:rsidR="00846155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92FC0" w:rsidRPr="00182420">
        <w:rPr>
          <w:rFonts w:ascii="Times New Roman" w:hAnsi="Times New Roman" w:cs="Times New Roman"/>
          <w:sz w:val="28"/>
          <w:szCs w:val="28"/>
        </w:rPr>
        <w:t>°C</w:t>
      </w:r>
      <w:r w:rsidR="00846155" w:rsidRPr="00182420">
        <w:rPr>
          <w:rFonts w:ascii="Times New Roman" w:hAnsi="Times New Roman" w:cs="Times New Roman"/>
          <w:sz w:val="28"/>
          <w:szCs w:val="28"/>
        </w:rPr>
        <w:t xml:space="preserve"> lower than</w:t>
      </w:r>
      <w:r w:rsidR="00B92FC0" w:rsidRPr="00182420">
        <w:rPr>
          <w:rFonts w:ascii="Times New Roman" w:hAnsi="Times New Roman" w:cs="Times New Roman"/>
          <w:sz w:val="28"/>
          <w:szCs w:val="28"/>
        </w:rPr>
        <w:t xml:space="preserve"> the </w:t>
      </w:r>
      <w:r w:rsidR="00846155" w:rsidRPr="00182420">
        <w:rPr>
          <w:rFonts w:ascii="Times New Roman" w:hAnsi="Times New Roman" w:cs="Times New Roman"/>
          <w:sz w:val="28"/>
          <w:szCs w:val="28"/>
        </w:rPr>
        <w:t>maternal genotype</w:t>
      </w:r>
      <w:r w:rsidR="00B92FC0" w:rsidRPr="0018242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92FC0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846155" w:rsidRPr="00182420">
        <w:rPr>
          <w:rFonts w:ascii="Times New Roman" w:hAnsi="Times New Roman" w:cs="Times New Roman"/>
          <w:sz w:val="28"/>
          <w:szCs w:val="28"/>
        </w:rPr>
        <w:t>, respectively</w:t>
      </w:r>
      <w:r w:rsidR="00B92FC0" w:rsidRPr="00182420">
        <w:rPr>
          <w:rFonts w:ascii="Times New Roman" w:hAnsi="Times New Roman" w:cs="Times New Roman"/>
          <w:sz w:val="28"/>
          <w:szCs w:val="28"/>
        </w:rPr>
        <w:t>.</w:t>
      </w:r>
      <w:r w:rsidR="00846155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955287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955287" w:rsidRPr="00182420">
        <w:rPr>
          <w:rFonts w:ascii="Times New Roman" w:hAnsi="Times New Roman" w:cs="Times New Roman"/>
          <w:sz w:val="28"/>
          <w:szCs w:val="28"/>
        </w:rPr>
        <w:lastRenderedPageBreak/>
        <w:t xml:space="preserve">superior </w:t>
      </w:r>
      <w:r w:rsidR="00F134BA" w:rsidRPr="00182420">
        <w:rPr>
          <w:rFonts w:ascii="Times New Roman" w:hAnsi="Times New Roman" w:cs="Times New Roman"/>
          <w:sz w:val="28"/>
          <w:szCs w:val="28"/>
        </w:rPr>
        <w:t xml:space="preserve">low-temperature </w:t>
      </w:r>
      <w:r w:rsidR="00955287" w:rsidRPr="00182420">
        <w:rPr>
          <w:rFonts w:ascii="Times New Roman" w:hAnsi="Times New Roman" w:cs="Times New Roman"/>
          <w:sz w:val="28"/>
          <w:szCs w:val="28"/>
        </w:rPr>
        <w:t xml:space="preserve">resistance </w:t>
      </w:r>
      <w:r w:rsidR="00F134BA" w:rsidRPr="00182420">
        <w:rPr>
          <w:rFonts w:ascii="Times New Roman" w:hAnsi="Times New Roman" w:cs="Times New Roman"/>
          <w:sz w:val="28"/>
          <w:szCs w:val="28"/>
        </w:rPr>
        <w:t xml:space="preserve">is </w:t>
      </w:r>
      <w:r w:rsidR="00370E42" w:rsidRPr="00182420">
        <w:rPr>
          <w:rFonts w:ascii="Times New Roman" w:hAnsi="Times New Roman" w:cs="Times New Roman"/>
          <w:sz w:val="28"/>
          <w:szCs w:val="28"/>
        </w:rPr>
        <w:t xml:space="preserve">also reported </w:t>
      </w:r>
      <w:r w:rsidR="00F134BA" w:rsidRPr="00182420">
        <w:rPr>
          <w:rFonts w:ascii="Times New Roman" w:hAnsi="Times New Roman" w:cs="Times New Roman"/>
          <w:sz w:val="28"/>
          <w:szCs w:val="28"/>
        </w:rPr>
        <w:t xml:space="preserve">in the </w:t>
      </w:r>
      <w:r w:rsidR="00955287" w:rsidRPr="00182420">
        <w:rPr>
          <w:rFonts w:ascii="Times New Roman" w:hAnsi="Times New Roman" w:cs="Times New Roman"/>
          <w:sz w:val="28"/>
          <w:szCs w:val="28"/>
        </w:rPr>
        <w:t>hybrid/hybrids of apple snail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Matsukura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16)</w:t>
      </w:r>
      <w:r w:rsidR="00955287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r w:rsidR="00955287" w:rsidRPr="00182420">
        <w:rPr>
          <w:rFonts w:ascii="Times New Roman" w:hAnsi="Times New Roman" w:cs="Times New Roman"/>
          <w:sz w:val="28"/>
          <w:szCs w:val="28"/>
        </w:rPr>
        <w:t>periwinkle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Chiba et al., 2016)</w:t>
      </w:r>
      <w:r w:rsidR="00955287" w:rsidRPr="00182420">
        <w:rPr>
          <w:rFonts w:ascii="Times New Roman" w:hAnsi="Times New Roman" w:cs="Times New Roman"/>
          <w:sz w:val="28"/>
          <w:szCs w:val="28"/>
        </w:rPr>
        <w:t>, and other abalone species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Hoshikawa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1998)</w:t>
      </w:r>
      <w:r w:rsidR="00955287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C306B5" w:rsidRPr="00182420">
        <w:rPr>
          <w:rFonts w:ascii="Times New Roman" w:hAnsi="Times New Roman" w:cs="Times New Roman"/>
          <w:sz w:val="28"/>
          <w:szCs w:val="28"/>
        </w:rPr>
        <w:t>indicat</w:t>
      </w:r>
      <w:r w:rsidR="00955287" w:rsidRPr="00182420">
        <w:rPr>
          <w:rFonts w:ascii="Times New Roman" w:hAnsi="Times New Roman" w:cs="Times New Roman"/>
          <w:sz w:val="28"/>
          <w:szCs w:val="28"/>
        </w:rPr>
        <w:t>ing</w:t>
      </w:r>
      <w:r w:rsidR="00C306B5" w:rsidRPr="00182420">
        <w:rPr>
          <w:rFonts w:ascii="Times New Roman" w:hAnsi="Times New Roman" w:cs="Times New Roman"/>
          <w:sz w:val="28"/>
          <w:szCs w:val="28"/>
        </w:rPr>
        <w:t xml:space="preserve"> the </w:t>
      </w:r>
      <w:r w:rsidR="00955287" w:rsidRPr="00182420">
        <w:rPr>
          <w:rFonts w:ascii="Times New Roman" w:hAnsi="Times New Roman" w:cs="Times New Roman"/>
          <w:sz w:val="28"/>
          <w:szCs w:val="28"/>
        </w:rPr>
        <w:t xml:space="preserve">mollusks’ </w:t>
      </w:r>
      <w:r w:rsidR="00C306B5" w:rsidRPr="00182420">
        <w:rPr>
          <w:rFonts w:ascii="Times New Roman" w:hAnsi="Times New Roman" w:cs="Times New Roman"/>
          <w:sz w:val="28"/>
          <w:szCs w:val="28"/>
        </w:rPr>
        <w:t xml:space="preserve">low-temperature resistance could be improved </w:t>
      </w:r>
      <w:r w:rsidR="00955287" w:rsidRPr="00182420">
        <w:rPr>
          <w:rFonts w:ascii="Times New Roman" w:hAnsi="Times New Roman" w:cs="Times New Roman"/>
          <w:sz w:val="28"/>
          <w:szCs w:val="28"/>
        </w:rPr>
        <w:t>through</w:t>
      </w:r>
      <w:r w:rsidR="00C306B5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A4F1C" w:rsidRPr="00182420">
        <w:rPr>
          <w:rFonts w:ascii="Times New Roman" w:hAnsi="Times New Roman" w:cs="Times New Roman"/>
          <w:sz w:val="28"/>
          <w:szCs w:val="28"/>
        </w:rPr>
        <w:t>hybridization</w:t>
      </w:r>
      <w:r w:rsidR="00C306B5" w:rsidRPr="00182420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5BFCE0A" w14:textId="716154A4" w:rsidR="00785FCB" w:rsidRPr="00182420" w:rsidRDefault="00BA4F1C" w:rsidP="007A14B6">
      <w:pPr>
        <w:spacing w:before="120" w:after="240" w:line="288" w:lineRule="auto"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Appropriate physiological indices are </w:t>
      </w:r>
      <w:r w:rsidR="00370E42" w:rsidRPr="00182420">
        <w:rPr>
          <w:rFonts w:ascii="Times New Roman" w:hAnsi="Times New Roman" w:cs="Times New Roman"/>
          <w:sz w:val="28"/>
          <w:szCs w:val="28"/>
        </w:rPr>
        <w:t>essential</w:t>
      </w:r>
      <w:r w:rsidRPr="00182420">
        <w:rPr>
          <w:rFonts w:ascii="Times New Roman" w:hAnsi="Times New Roman" w:cs="Times New Roman"/>
          <w:sz w:val="28"/>
          <w:szCs w:val="28"/>
        </w:rPr>
        <w:t xml:space="preserve"> for </w:t>
      </w:r>
      <w:r w:rsidR="00C306B5" w:rsidRPr="00182420">
        <w:rPr>
          <w:rFonts w:ascii="Times New Roman" w:hAnsi="Times New Roman" w:cs="Times New Roman"/>
          <w:sz w:val="28"/>
          <w:szCs w:val="28"/>
        </w:rPr>
        <w:t>explor</w:t>
      </w:r>
      <w:r w:rsidRPr="00182420">
        <w:rPr>
          <w:rFonts w:ascii="Times New Roman" w:hAnsi="Times New Roman" w:cs="Times New Roman"/>
          <w:sz w:val="28"/>
          <w:szCs w:val="28"/>
        </w:rPr>
        <w:t>ing</w:t>
      </w:r>
      <w:r w:rsidR="00C306B5" w:rsidRPr="00182420">
        <w:rPr>
          <w:rFonts w:ascii="Times New Roman" w:hAnsi="Times New Roman" w:cs="Times New Roman"/>
          <w:sz w:val="28"/>
          <w:szCs w:val="28"/>
        </w:rPr>
        <w:t xml:space="preserve"> the physiological basis of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HdDY’s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C306B5" w:rsidRPr="00182420">
        <w:rPr>
          <w:rFonts w:ascii="Times New Roman" w:hAnsi="Times New Roman" w:cs="Times New Roman"/>
          <w:sz w:val="28"/>
          <w:szCs w:val="28"/>
        </w:rPr>
        <w:t>heterosis</w:t>
      </w:r>
      <w:r w:rsidRPr="00182420">
        <w:rPr>
          <w:rFonts w:ascii="Times New Roman" w:hAnsi="Times New Roman" w:cs="Times New Roman"/>
          <w:sz w:val="28"/>
          <w:szCs w:val="28"/>
        </w:rPr>
        <w:t>.</w:t>
      </w:r>
      <w:r w:rsidR="00C306B5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EE33FE" w:rsidRPr="00182420">
        <w:rPr>
          <w:rFonts w:ascii="Times New Roman" w:hAnsi="Times New Roman" w:cs="Times New Roman"/>
          <w:sz w:val="28"/>
          <w:szCs w:val="28"/>
        </w:rPr>
        <w:t>C</w:t>
      </w:r>
      <w:r w:rsidR="00C306B5" w:rsidRPr="00182420">
        <w:rPr>
          <w:rFonts w:ascii="Times New Roman" w:hAnsi="Times New Roman" w:cs="Times New Roman"/>
          <w:sz w:val="28"/>
          <w:szCs w:val="28"/>
        </w:rPr>
        <w:t xml:space="preserve">ardiac performance </w:t>
      </w:r>
      <w:r w:rsidRPr="00182420">
        <w:rPr>
          <w:rFonts w:ascii="Times New Roman" w:hAnsi="Times New Roman" w:cs="Times New Roman"/>
          <w:sz w:val="28"/>
          <w:szCs w:val="28"/>
        </w:rPr>
        <w:t>has been</w:t>
      </w:r>
      <w:r w:rsidR="00C306B5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EF7643" w:rsidRPr="00182420">
        <w:rPr>
          <w:rFonts w:ascii="Times New Roman" w:hAnsi="Times New Roman" w:cs="Times New Roman"/>
          <w:sz w:val="28"/>
          <w:szCs w:val="28"/>
        </w:rPr>
        <w:t>widely</w:t>
      </w:r>
      <w:r w:rsidR="00C306B5" w:rsidRPr="00182420">
        <w:rPr>
          <w:rFonts w:ascii="Times New Roman" w:hAnsi="Times New Roman" w:cs="Times New Roman"/>
          <w:sz w:val="28"/>
          <w:szCs w:val="28"/>
        </w:rPr>
        <w:t xml:space="preserve"> used to evaluate </w:t>
      </w:r>
      <w:r w:rsidR="00CC0A50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C306B5" w:rsidRPr="00182420">
        <w:rPr>
          <w:rFonts w:ascii="Times New Roman" w:hAnsi="Times New Roman" w:cs="Times New Roman"/>
          <w:sz w:val="28"/>
          <w:szCs w:val="28"/>
        </w:rPr>
        <w:t xml:space="preserve">mollusks’ physiological status under </w:t>
      </w:r>
      <w:r w:rsidRPr="00182420">
        <w:rPr>
          <w:rFonts w:ascii="Times New Roman" w:hAnsi="Times New Roman" w:cs="Times New Roman"/>
          <w:sz w:val="28"/>
          <w:szCs w:val="28"/>
        </w:rPr>
        <w:t>heat stress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Stillman et al., 1996) (Chen et al., 2016; Dong et al., 2011; 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Ganser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13; Williams et al., 2011; Xing et al., 2016; Zhang et al., 2019; Zhang et al., 2014)</w:t>
      </w:r>
      <w:r w:rsidR="000E35BA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Pr="00182420">
        <w:rPr>
          <w:rFonts w:ascii="Times New Roman" w:hAnsi="Times New Roman" w:cs="Times New Roman"/>
          <w:sz w:val="28"/>
          <w:szCs w:val="28"/>
        </w:rPr>
        <w:t xml:space="preserve">When </w:t>
      </w:r>
      <w:r w:rsidR="00CC0A50" w:rsidRPr="00182420">
        <w:rPr>
          <w:rFonts w:ascii="Times New Roman" w:hAnsi="Times New Roman" w:cs="Times New Roman"/>
          <w:sz w:val="28"/>
          <w:szCs w:val="28"/>
        </w:rPr>
        <w:t>a</w:t>
      </w:r>
      <w:r w:rsidRPr="00182420">
        <w:rPr>
          <w:rFonts w:ascii="Times New Roman" w:hAnsi="Times New Roman" w:cs="Times New Roman"/>
          <w:sz w:val="28"/>
          <w:szCs w:val="28"/>
        </w:rPr>
        <w:t xml:space="preserve"> mollusk is exposed to con</w:t>
      </w:r>
      <w:r w:rsidR="00BB04CD" w:rsidRPr="00182420">
        <w:rPr>
          <w:rFonts w:ascii="Times New Roman" w:hAnsi="Times New Roman" w:cs="Times New Roman"/>
          <w:sz w:val="28"/>
          <w:szCs w:val="28"/>
        </w:rPr>
        <w:t>tinual</w:t>
      </w:r>
      <w:r w:rsidRPr="00182420">
        <w:rPr>
          <w:rFonts w:ascii="Times New Roman" w:hAnsi="Times New Roman" w:cs="Times New Roman"/>
          <w:sz w:val="28"/>
          <w:szCs w:val="28"/>
        </w:rPr>
        <w:t xml:space="preserve">ly rising temperature, </w:t>
      </w:r>
      <w:r w:rsidR="00C927C4" w:rsidRPr="00182420">
        <w:rPr>
          <w:rFonts w:ascii="Times New Roman" w:hAnsi="Times New Roman" w:cs="Times New Roman"/>
          <w:sz w:val="28"/>
          <w:szCs w:val="28"/>
        </w:rPr>
        <w:t xml:space="preserve">its </w:t>
      </w:r>
      <w:r w:rsidRPr="00182420">
        <w:rPr>
          <w:rFonts w:ascii="Times New Roman" w:hAnsi="Times New Roman" w:cs="Times New Roman"/>
          <w:sz w:val="28"/>
          <w:szCs w:val="28"/>
        </w:rPr>
        <w:t xml:space="preserve">heart rate would rise linearly at first, then sharply decrease at a </w:t>
      </w:r>
      <w:r w:rsidR="00BB04CD" w:rsidRPr="00182420">
        <w:rPr>
          <w:rFonts w:ascii="Times New Roman" w:hAnsi="Times New Roman" w:cs="Times New Roman"/>
          <w:sz w:val="28"/>
          <w:szCs w:val="28"/>
        </w:rPr>
        <w:t>specific</w:t>
      </w:r>
      <w:r w:rsidRPr="00182420">
        <w:rPr>
          <w:rFonts w:ascii="Times New Roman" w:hAnsi="Times New Roman" w:cs="Times New Roman"/>
          <w:sz w:val="28"/>
          <w:szCs w:val="28"/>
        </w:rPr>
        <w:t xml:space="preserve"> temperature (the Arrhenius breaking temperature, ABT) that exceeds </w:t>
      </w:r>
      <w:r w:rsidR="00C927C4" w:rsidRPr="00182420">
        <w:rPr>
          <w:rFonts w:ascii="Times New Roman" w:hAnsi="Times New Roman" w:cs="Times New Roman"/>
          <w:sz w:val="28"/>
          <w:szCs w:val="28"/>
        </w:rPr>
        <w:t>the organism’s</w:t>
      </w:r>
      <w:r w:rsidRPr="00182420">
        <w:rPr>
          <w:rFonts w:ascii="Times New Roman" w:hAnsi="Times New Roman" w:cs="Times New Roman"/>
          <w:sz w:val="28"/>
          <w:szCs w:val="28"/>
        </w:rPr>
        <w:t xml:space="preserve"> tolerance limit.</w:t>
      </w:r>
      <w:r w:rsidR="00E00595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D7994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AD542B" w:rsidRPr="00182420">
        <w:rPr>
          <w:rFonts w:ascii="Times New Roman" w:hAnsi="Times New Roman" w:cs="Times New Roman"/>
          <w:sz w:val="28"/>
          <w:szCs w:val="28"/>
        </w:rPr>
        <w:t>ABT has been widely used to reflect mollusks’ thermal tolerance limi</w:t>
      </w:r>
      <w:r w:rsidR="000F3074" w:rsidRPr="00182420">
        <w:rPr>
          <w:rFonts w:ascii="Times New Roman" w:hAnsi="Times New Roman" w:cs="Times New Roman"/>
          <w:sz w:val="28"/>
          <w:szCs w:val="28"/>
        </w:rPr>
        <w:t>t</w:t>
      </w:r>
      <w:r w:rsidR="008D7994" w:rsidRPr="00182420">
        <w:rPr>
          <w:rFonts w:ascii="Times New Roman" w:hAnsi="Times New Roman" w:cs="Times New Roman"/>
          <w:sz w:val="28"/>
          <w:szCs w:val="28"/>
        </w:rPr>
        <w:t>s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Chen et al., 2016)</w:t>
      </w:r>
      <w:r w:rsidR="00AD542B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A1187A" w:rsidRPr="00182420">
        <w:rPr>
          <w:rFonts w:ascii="Times New Roman" w:hAnsi="Times New Roman" w:cs="Times New Roman"/>
          <w:sz w:val="28"/>
          <w:szCs w:val="28"/>
        </w:rPr>
        <w:t>T</w:t>
      </w:r>
      <w:r w:rsidR="00AD542B" w:rsidRPr="00182420">
        <w:rPr>
          <w:rFonts w:ascii="Times New Roman" w:hAnsi="Times New Roman" w:cs="Times New Roman"/>
          <w:sz w:val="28"/>
          <w:szCs w:val="28"/>
        </w:rPr>
        <w:t xml:space="preserve">he </w:t>
      </w:r>
      <w:r w:rsidR="00A1187A" w:rsidRPr="00182420">
        <w:rPr>
          <w:rFonts w:ascii="Times New Roman" w:hAnsi="Times New Roman" w:cs="Times New Roman"/>
          <w:sz w:val="28"/>
          <w:szCs w:val="28"/>
        </w:rPr>
        <w:t xml:space="preserve">mollusks’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83321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C927C4" w:rsidRPr="00182420">
        <w:rPr>
          <w:rFonts w:ascii="Times New Roman" w:hAnsi="Times New Roman" w:cs="Times New Roman"/>
          <w:sz w:val="28"/>
          <w:szCs w:val="28"/>
        </w:rPr>
        <w:t>variation</w:t>
      </w:r>
      <w:r w:rsidR="00A1187A" w:rsidRPr="00182420">
        <w:rPr>
          <w:rFonts w:ascii="Times New Roman" w:hAnsi="Times New Roman" w:cs="Times New Roman"/>
          <w:sz w:val="28"/>
          <w:szCs w:val="28"/>
        </w:rPr>
        <w:t>s</w:t>
      </w:r>
      <w:r w:rsidR="00C927C4" w:rsidRPr="00182420">
        <w:rPr>
          <w:rFonts w:ascii="Times New Roman" w:hAnsi="Times New Roman" w:cs="Times New Roman"/>
          <w:sz w:val="28"/>
          <w:szCs w:val="28"/>
        </w:rPr>
        <w:t xml:space="preserve"> under low-temperature stress </w:t>
      </w:r>
      <w:r w:rsidR="00A1187A" w:rsidRPr="00182420">
        <w:rPr>
          <w:rFonts w:ascii="Times New Roman" w:hAnsi="Times New Roman" w:cs="Times New Roman"/>
          <w:sz w:val="28"/>
          <w:szCs w:val="28"/>
        </w:rPr>
        <w:t>are</w:t>
      </w:r>
      <w:r w:rsidR="0083321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1187A" w:rsidRPr="00182420">
        <w:rPr>
          <w:rFonts w:ascii="Times New Roman" w:hAnsi="Times New Roman" w:cs="Times New Roman"/>
          <w:sz w:val="28"/>
          <w:szCs w:val="28"/>
        </w:rPr>
        <w:t>also investigated in some species</w:t>
      </w:r>
      <w:r w:rsidR="00833218" w:rsidRPr="00182420">
        <w:rPr>
          <w:rFonts w:ascii="Times New Roman" w:hAnsi="Times New Roman" w:cs="Times New Roman"/>
          <w:sz w:val="28"/>
          <w:szCs w:val="28"/>
        </w:rPr>
        <w:t xml:space="preserve">, such as </w:t>
      </w:r>
      <w:r w:rsidR="00AD542B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833218" w:rsidRPr="00182420">
        <w:rPr>
          <w:rFonts w:ascii="Times New Roman" w:hAnsi="Times New Roman" w:cs="Times New Roman"/>
          <w:sz w:val="28"/>
          <w:szCs w:val="28"/>
        </w:rPr>
        <w:t>mussels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Bakhmet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19; 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Braby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06)</w:t>
      </w:r>
      <w:r w:rsidR="00833218" w:rsidRPr="00182420">
        <w:rPr>
          <w:rFonts w:ascii="Times New Roman" w:hAnsi="Times New Roman" w:cs="Times New Roman"/>
          <w:sz w:val="28"/>
          <w:szCs w:val="28"/>
        </w:rPr>
        <w:t>, oyster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Domnik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16)</w:t>
      </w:r>
      <w:r w:rsidR="00833218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AD542B" w:rsidRPr="00182420">
        <w:rPr>
          <w:rFonts w:ascii="Times New Roman" w:hAnsi="Times New Roman" w:cs="Times New Roman"/>
          <w:sz w:val="28"/>
          <w:szCs w:val="28"/>
        </w:rPr>
        <w:t xml:space="preserve">and </w:t>
      </w:r>
      <w:r w:rsidR="00833218" w:rsidRPr="00182420">
        <w:rPr>
          <w:rFonts w:ascii="Times New Roman" w:hAnsi="Times New Roman" w:cs="Times New Roman"/>
          <w:sz w:val="28"/>
          <w:szCs w:val="28"/>
        </w:rPr>
        <w:t>scallop</w:t>
      </w:r>
      <w:r w:rsidR="00370E42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Xing et al., 2019)</w:t>
      </w:r>
      <w:r w:rsidR="00833218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0F3074" w:rsidRPr="00182420">
        <w:rPr>
          <w:rFonts w:ascii="Times New Roman" w:hAnsi="Times New Roman" w:cs="Times New Roman"/>
          <w:sz w:val="28"/>
          <w:szCs w:val="28"/>
        </w:rPr>
        <w:t xml:space="preserve">These studies indicate that mollusks would show a decreased heart rate when </w:t>
      </w:r>
      <w:r w:rsidR="00BB04CD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0F3074" w:rsidRPr="00182420">
        <w:rPr>
          <w:rFonts w:ascii="Times New Roman" w:hAnsi="Times New Roman" w:cs="Times New Roman"/>
          <w:sz w:val="28"/>
          <w:szCs w:val="28"/>
        </w:rPr>
        <w:t>temperature goes down.</w:t>
      </w:r>
      <w:r w:rsidR="00AD542B" w:rsidRPr="00182420">
        <w:rPr>
          <w:rFonts w:ascii="Times New Roman" w:hAnsi="Times New Roman" w:cs="Times New Roman"/>
          <w:sz w:val="28"/>
          <w:szCs w:val="28"/>
        </w:rPr>
        <w:t xml:space="preserve"> However, </w:t>
      </w:r>
      <w:r w:rsidR="00BB04CD" w:rsidRPr="00182420">
        <w:rPr>
          <w:rFonts w:ascii="Times New Roman" w:hAnsi="Times New Roman" w:cs="Times New Roman"/>
          <w:sz w:val="28"/>
          <w:szCs w:val="28"/>
        </w:rPr>
        <w:t>useful</w:t>
      </w:r>
      <w:r w:rsidR="00AD542B" w:rsidRPr="00182420">
        <w:rPr>
          <w:rFonts w:ascii="Times New Roman" w:hAnsi="Times New Roman" w:cs="Times New Roman"/>
          <w:sz w:val="28"/>
          <w:szCs w:val="28"/>
        </w:rPr>
        <w:t xml:space="preserve"> physiological indices (like the ABT used in mollusks’ thermal resistance evaluation) are still lacking </w:t>
      </w:r>
      <w:r w:rsidR="00BB04CD" w:rsidRPr="00182420">
        <w:rPr>
          <w:rFonts w:ascii="Times New Roman" w:hAnsi="Times New Roman" w:cs="Times New Roman"/>
          <w:sz w:val="28"/>
          <w:szCs w:val="28"/>
        </w:rPr>
        <w:t>in describing and evaluating</w:t>
      </w:r>
      <w:r w:rsidR="00AD542B" w:rsidRPr="00182420">
        <w:rPr>
          <w:rFonts w:ascii="Times New Roman" w:hAnsi="Times New Roman" w:cs="Times New Roman"/>
          <w:sz w:val="28"/>
          <w:szCs w:val="28"/>
        </w:rPr>
        <w:t xml:space="preserve"> mollusks’ </w:t>
      </w:r>
      <w:r w:rsidR="008D7994" w:rsidRPr="00182420">
        <w:rPr>
          <w:rFonts w:ascii="Times New Roman" w:hAnsi="Times New Roman" w:cs="Times New Roman"/>
          <w:sz w:val="28"/>
          <w:szCs w:val="28"/>
        </w:rPr>
        <w:t>cardiac performance</w:t>
      </w:r>
      <w:r w:rsidR="00AD542B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B3B9F" w:rsidRPr="00182420">
        <w:rPr>
          <w:rFonts w:ascii="Times New Roman" w:hAnsi="Times New Roman" w:cs="Times New Roman"/>
          <w:sz w:val="28"/>
          <w:szCs w:val="28"/>
        </w:rPr>
        <w:t>under low-temperature stress</w:t>
      </w:r>
      <w:r w:rsidR="00AD542B" w:rsidRPr="00182420">
        <w:rPr>
          <w:rFonts w:ascii="Times New Roman" w:hAnsi="Times New Roman" w:cs="Times New Roman"/>
          <w:sz w:val="28"/>
          <w:szCs w:val="28"/>
        </w:rPr>
        <w:t>.</w:t>
      </w:r>
      <w:r w:rsidR="00F3726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B04CD" w:rsidRPr="00182420">
        <w:rPr>
          <w:rFonts w:ascii="Times New Roman" w:hAnsi="Times New Roman" w:cs="Times New Roman"/>
          <w:sz w:val="28"/>
          <w:szCs w:val="28"/>
        </w:rPr>
        <w:t>This study</w:t>
      </w:r>
      <w:r w:rsidR="001A751D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1187A" w:rsidRPr="00182420">
        <w:rPr>
          <w:rFonts w:ascii="Times New Roman" w:hAnsi="Times New Roman" w:cs="Times New Roman"/>
          <w:sz w:val="28"/>
          <w:szCs w:val="28"/>
        </w:rPr>
        <w:t>found</w:t>
      </w:r>
      <w:r w:rsidR="001A751D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E3C60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AD542B" w:rsidRPr="00182420">
        <w:rPr>
          <w:rFonts w:ascii="Times New Roman" w:hAnsi="Times New Roman" w:cs="Times New Roman"/>
          <w:sz w:val="28"/>
          <w:szCs w:val="28"/>
        </w:rPr>
        <w:t xml:space="preserve">abalone’s </w:t>
      </w:r>
      <w:r w:rsidR="008611BF" w:rsidRPr="00182420">
        <w:rPr>
          <w:rFonts w:ascii="Times New Roman" w:hAnsi="Times New Roman" w:cs="Times New Roman"/>
          <w:sz w:val="28"/>
          <w:szCs w:val="28"/>
        </w:rPr>
        <w:t>heartbeat</w:t>
      </w:r>
      <w:r w:rsidR="00F3726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D7994" w:rsidRPr="00182420">
        <w:rPr>
          <w:rFonts w:ascii="Times New Roman" w:hAnsi="Times New Roman" w:cs="Times New Roman"/>
          <w:sz w:val="28"/>
          <w:szCs w:val="28"/>
        </w:rPr>
        <w:t>variation</w:t>
      </w:r>
      <w:r w:rsidR="008E3C60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B3B9F" w:rsidRPr="00182420">
        <w:rPr>
          <w:rFonts w:ascii="Times New Roman" w:hAnsi="Times New Roman" w:cs="Times New Roman"/>
          <w:sz w:val="28"/>
          <w:szCs w:val="28"/>
        </w:rPr>
        <w:t>during low-temperature exposure</w:t>
      </w:r>
      <w:r w:rsidR="008E3C60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1187A" w:rsidRPr="00182420">
        <w:rPr>
          <w:rFonts w:ascii="Times New Roman" w:hAnsi="Times New Roman" w:cs="Times New Roman"/>
          <w:sz w:val="28"/>
          <w:szCs w:val="28"/>
        </w:rPr>
        <w:t xml:space="preserve">could be divided </w:t>
      </w:r>
      <w:r w:rsidR="008E3C60" w:rsidRPr="00182420">
        <w:rPr>
          <w:rFonts w:ascii="Times New Roman" w:hAnsi="Times New Roman" w:cs="Times New Roman"/>
          <w:sz w:val="28"/>
          <w:szCs w:val="28"/>
        </w:rPr>
        <w:t xml:space="preserve">into </w:t>
      </w:r>
      <w:r w:rsidR="00AD542B" w:rsidRPr="00182420">
        <w:rPr>
          <w:rFonts w:ascii="Times New Roman" w:hAnsi="Times New Roman" w:cs="Times New Roman"/>
          <w:sz w:val="28"/>
          <w:szCs w:val="28"/>
        </w:rPr>
        <w:t>three</w:t>
      </w:r>
      <w:r w:rsidR="008E3C60" w:rsidRPr="00182420">
        <w:rPr>
          <w:rFonts w:ascii="Times New Roman" w:hAnsi="Times New Roman" w:cs="Times New Roman"/>
          <w:sz w:val="28"/>
          <w:szCs w:val="28"/>
        </w:rPr>
        <w:t xml:space="preserve"> stages</w:t>
      </w:r>
      <w:r w:rsidR="00F37267" w:rsidRPr="00182420">
        <w:rPr>
          <w:rFonts w:ascii="Times New Roman" w:hAnsi="Times New Roman" w:cs="Times New Roman"/>
          <w:sz w:val="28"/>
          <w:szCs w:val="28"/>
        </w:rPr>
        <w:t>:</w:t>
      </w:r>
      <w:r w:rsidR="008E3C60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D542B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</w:t>
      </w:r>
      <w:r w:rsidR="00105CE5" w:rsidRPr="00182420">
        <w:rPr>
          <w:rFonts w:ascii="Times New Roman" w:hAnsi="Times New Roman" w:cs="Times New Roman"/>
          <w:sz w:val="28"/>
          <w:szCs w:val="28"/>
        </w:rPr>
        <w:t>beat</w:t>
      </w:r>
      <w:r w:rsidR="008E3C60" w:rsidRPr="00182420">
        <w:rPr>
          <w:rFonts w:ascii="Times New Roman" w:hAnsi="Times New Roman" w:cs="Times New Roman"/>
          <w:sz w:val="28"/>
          <w:szCs w:val="28"/>
        </w:rPr>
        <w:t xml:space="preserve"> decreasing stage, arrhythmia </w:t>
      </w:r>
      <w:r w:rsidR="008E3C60" w:rsidRPr="00182420">
        <w:rPr>
          <w:rFonts w:ascii="Times New Roman" w:hAnsi="Times New Roman" w:cs="Times New Roman"/>
          <w:sz w:val="28"/>
          <w:szCs w:val="28"/>
        </w:rPr>
        <w:lastRenderedPageBreak/>
        <w:t>stage</w:t>
      </w:r>
      <w:r w:rsidR="00AD542B" w:rsidRPr="00182420">
        <w:rPr>
          <w:rFonts w:ascii="Times New Roman" w:hAnsi="Times New Roman" w:cs="Times New Roman"/>
          <w:sz w:val="28"/>
          <w:szCs w:val="28"/>
        </w:rPr>
        <w:t>,</w:t>
      </w:r>
      <w:r w:rsidR="00F37267" w:rsidRPr="00182420">
        <w:rPr>
          <w:rFonts w:ascii="Times New Roman" w:hAnsi="Times New Roman" w:cs="Times New Roman"/>
          <w:sz w:val="28"/>
          <w:szCs w:val="28"/>
        </w:rPr>
        <w:t xml:space="preserve"> and cardiac recovery stage (</w:t>
      </w:r>
      <w:r w:rsidR="00B121EE" w:rsidRPr="00182420">
        <w:rPr>
          <w:rFonts w:ascii="Times New Roman" w:hAnsi="Times New Roman" w:cs="Times New Roman"/>
          <w:sz w:val="28"/>
          <w:szCs w:val="28"/>
        </w:rPr>
        <w:t>Figure 2-3</w:t>
      </w:r>
      <w:r w:rsidR="00F37267" w:rsidRPr="00182420">
        <w:rPr>
          <w:rFonts w:ascii="Times New Roman" w:hAnsi="Times New Roman" w:cs="Times New Roman"/>
          <w:sz w:val="28"/>
          <w:szCs w:val="28"/>
        </w:rPr>
        <w:t xml:space="preserve">). This </w:t>
      </w:r>
      <w:r w:rsidR="002E12BC" w:rsidRPr="00182420">
        <w:rPr>
          <w:rFonts w:ascii="Times New Roman" w:hAnsi="Times New Roman" w:cs="Times New Roman"/>
          <w:sz w:val="28"/>
          <w:szCs w:val="28"/>
        </w:rPr>
        <w:t xml:space="preserve">phenomenon </w:t>
      </w:r>
      <w:r w:rsidR="001E3599" w:rsidRPr="00182420">
        <w:rPr>
          <w:rFonts w:ascii="Times New Roman" w:hAnsi="Times New Roman" w:cs="Times New Roman"/>
          <w:sz w:val="28"/>
          <w:szCs w:val="28"/>
        </w:rPr>
        <w:t xml:space="preserve">also exists in </w:t>
      </w:r>
      <w:r w:rsidR="00A1187A" w:rsidRPr="00182420">
        <w:rPr>
          <w:rFonts w:ascii="Times New Roman" w:hAnsi="Times New Roman" w:cs="Times New Roman"/>
          <w:sz w:val="28"/>
          <w:szCs w:val="28"/>
        </w:rPr>
        <w:t>some other mollusks.</w:t>
      </w:r>
      <w:r w:rsidR="002E12BC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A1187A" w:rsidRPr="00182420">
        <w:rPr>
          <w:rFonts w:ascii="Times New Roman" w:hAnsi="Times New Roman" w:cs="Times New Roman"/>
          <w:sz w:val="28"/>
          <w:szCs w:val="28"/>
        </w:rPr>
        <w:t>T</w:t>
      </w:r>
      <w:r w:rsidR="008B68CA" w:rsidRPr="00182420">
        <w:rPr>
          <w:rFonts w:ascii="Times New Roman" w:hAnsi="Times New Roman" w:cs="Times New Roman"/>
          <w:sz w:val="28"/>
          <w:szCs w:val="28"/>
        </w:rPr>
        <w:t xml:space="preserve">he </w:t>
      </w:r>
      <w:r w:rsidR="001E3599" w:rsidRPr="00182420">
        <w:rPr>
          <w:rFonts w:ascii="Times New Roman" w:hAnsi="Times New Roman" w:cs="Times New Roman"/>
          <w:sz w:val="28"/>
          <w:szCs w:val="28"/>
        </w:rPr>
        <w:t>juvenile o</w:t>
      </w:r>
      <w:r w:rsidR="002E12BC" w:rsidRPr="00182420">
        <w:rPr>
          <w:rFonts w:ascii="Times New Roman" w:hAnsi="Times New Roman" w:cs="Times New Roman"/>
          <w:sz w:val="28"/>
          <w:szCs w:val="28"/>
        </w:rPr>
        <w:t xml:space="preserve">ysters acclimated at 22 </w:t>
      </w:r>
      <w:bookmarkStart w:id="30" w:name="OLE_LINK17"/>
      <w:r w:rsidR="002E12BC" w:rsidRPr="00182420">
        <w:rPr>
          <w:rFonts w:ascii="Times New Roman" w:hAnsi="Times New Roman" w:cs="Times New Roman"/>
          <w:sz w:val="28"/>
          <w:szCs w:val="28"/>
        </w:rPr>
        <w:t>°C</w:t>
      </w:r>
      <w:bookmarkEnd w:id="30"/>
      <w:r w:rsidR="007925A4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B68CA" w:rsidRPr="00182420">
        <w:rPr>
          <w:rFonts w:ascii="Times New Roman" w:hAnsi="Times New Roman" w:cs="Times New Roman"/>
          <w:sz w:val="28"/>
          <w:szCs w:val="28"/>
        </w:rPr>
        <w:t>and</w:t>
      </w:r>
      <w:r w:rsidR="002E12BC" w:rsidRPr="00182420">
        <w:rPr>
          <w:rFonts w:ascii="Times New Roman" w:hAnsi="Times New Roman" w:cs="Times New Roman"/>
          <w:sz w:val="28"/>
          <w:szCs w:val="28"/>
        </w:rPr>
        <w:t xml:space="preserve"> 10 °C were exposed to a cooling </w:t>
      </w:r>
      <w:r w:rsidR="008B68CA" w:rsidRPr="00182420">
        <w:rPr>
          <w:rFonts w:ascii="Times New Roman" w:hAnsi="Times New Roman" w:cs="Times New Roman"/>
          <w:sz w:val="28"/>
          <w:szCs w:val="28"/>
        </w:rPr>
        <w:t>process</w:t>
      </w:r>
      <w:r w:rsidR="002E12BC" w:rsidRPr="00182420">
        <w:rPr>
          <w:rFonts w:ascii="Times New Roman" w:hAnsi="Times New Roman" w:cs="Times New Roman"/>
          <w:sz w:val="28"/>
          <w:szCs w:val="28"/>
        </w:rPr>
        <w:t xml:space="preserve"> (22</w:t>
      </w:r>
      <w:r w:rsidR="008B68CA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2E12BC" w:rsidRPr="00182420">
        <w:rPr>
          <w:rFonts w:ascii="Times New Roman" w:hAnsi="Times New Roman" w:cs="Times New Roman"/>
          <w:sz w:val="28"/>
          <w:szCs w:val="28"/>
        </w:rPr>
        <w:t>°C to 10</w:t>
      </w:r>
      <w:r w:rsidR="008B68CA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2E12BC" w:rsidRPr="00182420">
        <w:rPr>
          <w:rFonts w:ascii="Times New Roman" w:hAnsi="Times New Roman" w:cs="Times New Roman"/>
          <w:sz w:val="28"/>
          <w:szCs w:val="28"/>
        </w:rPr>
        <w:t>°C) followed by a warming process (10</w:t>
      </w:r>
      <w:r w:rsidR="008B68CA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2E12BC" w:rsidRPr="00182420">
        <w:rPr>
          <w:rFonts w:ascii="Times New Roman" w:hAnsi="Times New Roman" w:cs="Times New Roman"/>
          <w:sz w:val="28"/>
          <w:szCs w:val="28"/>
        </w:rPr>
        <w:t>°C to 22</w:t>
      </w:r>
      <w:r w:rsidR="008B68CA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2E12BC" w:rsidRPr="00182420">
        <w:rPr>
          <w:rFonts w:ascii="Times New Roman" w:hAnsi="Times New Roman" w:cs="Times New Roman"/>
          <w:sz w:val="28"/>
          <w:szCs w:val="28"/>
        </w:rPr>
        <w:t xml:space="preserve">°C). </w:t>
      </w:r>
      <w:r w:rsidR="008B68CA" w:rsidRPr="00182420">
        <w:rPr>
          <w:rFonts w:ascii="Times New Roman" w:hAnsi="Times New Roman" w:cs="Times New Roman"/>
          <w:sz w:val="28"/>
          <w:szCs w:val="28"/>
        </w:rPr>
        <w:t>During the exposure, t</w:t>
      </w:r>
      <w:r w:rsidR="00470571" w:rsidRPr="00182420">
        <w:rPr>
          <w:rFonts w:ascii="Times New Roman" w:hAnsi="Times New Roman" w:cs="Times New Roman"/>
          <w:sz w:val="28"/>
          <w:szCs w:val="28"/>
        </w:rPr>
        <w:t>he</w:t>
      </w:r>
      <w:r w:rsidR="002E12BC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B68CA" w:rsidRPr="00182420">
        <w:rPr>
          <w:rFonts w:ascii="Times New Roman" w:hAnsi="Times New Roman" w:cs="Times New Roman"/>
          <w:sz w:val="28"/>
          <w:szCs w:val="28"/>
        </w:rPr>
        <w:t>oysters’ heart rates</w:t>
      </w:r>
      <w:r w:rsidR="002E12BC" w:rsidRPr="00182420">
        <w:rPr>
          <w:rFonts w:ascii="Times New Roman" w:hAnsi="Times New Roman" w:cs="Times New Roman"/>
          <w:sz w:val="28"/>
          <w:szCs w:val="28"/>
        </w:rPr>
        <w:t xml:space="preserve"> decrease</w:t>
      </w:r>
      <w:r w:rsidR="008B68CA" w:rsidRPr="00182420">
        <w:rPr>
          <w:rFonts w:ascii="Times New Roman" w:hAnsi="Times New Roman" w:cs="Times New Roman"/>
          <w:sz w:val="28"/>
          <w:szCs w:val="28"/>
        </w:rPr>
        <w:t>d</w:t>
      </w:r>
      <w:r w:rsidR="002E12BC" w:rsidRPr="00182420">
        <w:rPr>
          <w:rFonts w:ascii="Times New Roman" w:hAnsi="Times New Roman" w:cs="Times New Roman"/>
          <w:sz w:val="28"/>
          <w:szCs w:val="28"/>
        </w:rPr>
        <w:t xml:space="preserve"> first then recover</w:t>
      </w:r>
      <w:r w:rsidR="008B68CA" w:rsidRPr="00182420">
        <w:rPr>
          <w:rFonts w:ascii="Times New Roman" w:hAnsi="Times New Roman" w:cs="Times New Roman"/>
          <w:sz w:val="28"/>
          <w:szCs w:val="28"/>
        </w:rPr>
        <w:t>ed</w:t>
      </w:r>
      <w:r w:rsidR="002E12BC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470571" w:rsidRPr="00182420">
        <w:rPr>
          <w:rFonts w:ascii="Times New Roman" w:hAnsi="Times New Roman" w:cs="Times New Roman"/>
          <w:sz w:val="28"/>
          <w:szCs w:val="28"/>
        </w:rPr>
        <w:t>Besides, during the cooling process, asystole (</w:t>
      </w:r>
      <w:r w:rsidR="008B68CA" w:rsidRPr="00182420">
        <w:rPr>
          <w:rFonts w:ascii="Times New Roman" w:hAnsi="Times New Roman" w:cs="Times New Roman"/>
          <w:sz w:val="28"/>
          <w:szCs w:val="28"/>
        </w:rPr>
        <w:t>presented</w:t>
      </w:r>
      <w:r w:rsidR="00470571" w:rsidRPr="00182420">
        <w:rPr>
          <w:rFonts w:ascii="Times New Roman" w:hAnsi="Times New Roman" w:cs="Times New Roman"/>
          <w:sz w:val="28"/>
          <w:szCs w:val="28"/>
        </w:rPr>
        <w:t xml:space="preserve"> as </w:t>
      </w:r>
      <w:r w:rsidR="008D7994" w:rsidRPr="00182420">
        <w:rPr>
          <w:rFonts w:ascii="Times New Roman" w:hAnsi="Times New Roman" w:cs="Times New Roman"/>
          <w:sz w:val="28"/>
          <w:szCs w:val="28"/>
        </w:rPr>
        <w:t>cardiac arrests</w:t>
      </w:r>
      <w:r w:rsidR="00470571" w:rsidRPr="00182420">
        <w:rPr>
          <w:rFonts w:ascii="Times New Roman" w:hAnsi="Times New Roman" w:cs="Times New Roman"/>
          <w:sz w:val="28"/>
          <w:szCs w:val="28"/>
        </w:rPr>
        <w:t xml:space="preserve">) started to appear at 18 </w:t>
      </w:r>
      <w:bookmarkStart w:id="31" w:name="OLE_LINK18"/>
      <w:r w:rsidR="00470571" w:rsidRPr="00182420">
        <w:rPr>
          <w:rFonts w:ascii="Times New Roman" w:hAnsi="Times New Roman" w:cs="Times New Roman"/>
          <w:sz w:val="28"/>
          <w:szCs w:val="28"/>
        </w:rPr>
        <w:t>°C in the 22°C</w:t>
      </w:r>
      <w:r w:rsidR="008B68CA" w:rsidRPr="00182420">
        <w:rPr>
          <w:rFonts w:ascii="Times New Roman" w:hAnsi="Times New Roman" w:cs="Times New Roman"/>
          <w:sz w:val="28"/>
          <w:szCs w:val="28"/>
        </w:rPr>
        <w:t>-</w:t>
      </w:r>
      <w:r w:rsidR="00470571" w:rsidRPr="00182420">
        <w:rPr>
          <w:rFonts w:ascii="Times New Roman" w:hAnsi="Times New Roman" w:cs="Times New Roman"/>
          <w:sz w:val="28"/>
          <w:szCs w:val="28"/>
        </w:rPr>
        <w:t>acclimated oysters</w:t>
      </w:r>
      <w:bookmarkEnd w:id="31"/>
      <w:r w:rsidR="00A1187A" w:rsidRPr="00182420">
        <w:rPr>
          <w:rFonts w:ascii="Times New Roman" w:hAnsi="Times New Roman" w:cs="Times New Roman"/>
          <w:sz w:val="28"/>
          <w:szCs w:val="28"/>
        </w:rPr>
        <w:t>,</w:t>
      </w:r>
      <w:r w:rsidR="00470571" w:rsidRPr="00182420">
        <w:rPr>
          <w:rFonts w:ascii="Times New Roman" w:hAnsi="Times New Roman" w:cs="Times New Roman"/>
          <w:sz w:val="28"/>
          <w:szCs w:val="28"/>
        </w:rPr>
        <w:t xml:space="preserve"> and at 12°C in the 10°C</w:t>
      </w:r>
      <w:r w:rsidR="008B68CA" w:rsidRPr="00182420">
        <w:rPr>
          <w:rFonts w:ascii="Times New Roman" w:hAnsi="Times New Roman" w:cs="Times New Roman"/>
          <w:sz w:val="28"/>
          <w:szCs w:val="28"/>
        </w:rPr>
        <w:t>-</w:t>
      </w:r>
      <w:r w:rsidR="00470571" w:rsidRPr="00182420">
        <w:rPr>
          <w:rFonts w:ascii="Times New Roman" w:hAnsi="Times New Roman" w:cs="Times New Roman"/>
          <w:sz w:val="28"/>
          <w:szCs w:val="28"/>
        </w:rPr>
        <w:t>acclimated oysters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Domnik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16)</w:t>
      </w:r>
      <w:r w:rsidR="00470571" w:rsidRPr="00182420">
        <w:rPr>
          <w:rFonts w:ascii="Times New Roman" w:hAnsi="Times New Roman" w:cs="Times New Roman"/>
          <w:sz w:val="28"/>
          <w:szCs w:val="28"/>
        </w:rPr>
        <w:t>.</w:t>
      </w:r>
      <w:r w:rsidR="008611BF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B68CA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1B2EFD" w:rsidRPr="00182420">
        <w:rPr>
          <w:rFonts w:ascii="Times New Roman" w:hAnsi="Times New Roman" w:cs="Times New Roman"/>
          <w:sz w:val="28"/>
          <w:szCs w:val="28"/>
        </w:rPr>
        <w:t xml:space="preserve">decreased heart rate and </w:t>
      </w:r>
      <w:r w:rsidR="008B68CA" w:rsidRPr="00182420">
        <w:rPr>
          <w:rFonts w:ascii="Times New Roman" w:hAnsi="Times New Roman" w:cs="Times New Roman"/>
          <w:sz w:val="28"/>
          <w:szCs w:val="28"/>
        </w:rPr>
        <w:t xml:space="preserve">irregular heartbeat waveform </w:t>
      </w:r>
      <w:r w:rsidR="00A1187A" w:rsidRPr="00182420">
        <w:rPr>
          <w:rFonts w:ascii="Times New Roman" w:hAnsi="Times New Roman" w:cs="Times New Roman"/>
          <w:sz w:val="28"/>
          <w:szCs w:val="28"/>
        </w:rPr>
        <w:t>were</w:t>
      </w:r>
      <w:r w:rsidR="008B68CA" w:rsidRPr="00182420">
        <w:rPr>
          <w:rFonts w:ascii="Times New Roman" w:hAnsi="Times New Roman" w:cs="Times New Roman"/>
          <w:sz w:val="28"/>
          <w:szCs w:val="28"/>
        </w:rPr>
        <w:t xml:space="preserve"> also </w:t>
      </w:r>
      <w:r w:rsidR="00A1187A" w:rsidRPr="00182420">
        <w:rPr>
          <w:rFonts w:ascii="Times New Roman" w:hAnsi="Times New Roman" w:cs="Times New Roman"/>
          <w:sz w:val="28"/>
          <w:szCs w:val="28"/>
        </w:rPr>
        <w:t xml:space="preserve">observed </w:t>
      </w:r>
      <w:r w:rsidR="008B68CA" w:rsidRPr="00182420">
        <w:rPr>
          <w:rFonts w:ascii="Times New Roman" w:hAnsi="Times New Roman" w:cs="Times New Roman"/>
          <w:sz w:val="28"/>
          <w:szCs w:val="28"/>
        </w:rPr>
        <w:t xml:space="preserve">in the scallops exposed to </w:t>
      </w:r>
      <w:r w:rsidR="001B2EFD" w:rsidRPr="00182420">
        <w:rPr>
          <w:rFonts w:ascii="Times New Roman" w:hAnsi="Times New Roman" w:cs="Times New Roman"/>
          <w:sz w:val="28"/>
          <w:szCs w:val="28"/>
        </w:rPr>
        <w:t>a low temperature (5 °C)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Xing et al., 2019)</w:t>
      </w:r>
      <w:r w:rsidR="00144414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FE6608" w:rsidRPr="00182420">
        <w:rPr>
          <w:rFonts w:ascii="Times New Roman" w:hAnsi="Times New Roman" w:cs="Times New Roman"/>
          <w:sz w:val="28"/>
          <w:szCs w:val="28"/>
        </w:rPr>
        <w:t xml:space="preserve">Hence, </w:t>
      </w:r>
      <w:r w:rsidR="001B2EFD" w:rsidRPr="00182420">
        <w:rPr>
          <w:rFonts w:ascii="Times New Roman" w:hAnsi="Times New Roman" w:cs="Times New Roman"/>
          <w:sz w:val="28"/>
          <w:szCs w:val="28"/>
        </w:rPr>
        <w:t xml:space="preserve">the mollusks’ heartbeat </w:t>
      </w:r>
      <w:r w:rsidR="00A1187A" w:rsidRPr="00182420">
        <w:rPr>
          <w:rFonts w:ascii="Times New Roman" w:hAnsi="Times New Roman" w:cs="Times New Roman"/>
          <w:sz w:val="28"/>
          <w:szCs w:val="28"/>
        </w:rPr>
        <w:t>variation</w:t>
      </w:r>
      <w:r w:rsidR="001B2EFD" w:rsidRPr="00182420">
        <w:rPr>
          <w:rFonts w:ascii="Times New Roman" w:hAnsi="Times New Roman" w:cs="Times New Roman"/>
          <w:sz w:val="28"/>
          <w:szCs w:val="28"/>
        </w:rPr>
        <w:t xml:space="preserve">s under low-temperature stress </w:t>
      </w:r>
      <w:r w:rsidR="00A1187A" w:rsidRPr="00182420">
        <w:rPr>
          <w:rFonts w:ascii="Times New Roman" w:hAnsi="Times New Roman" w:cs="Times New Roman"/>
          <w:sz w:val="28"/>
          <w:szCs w:val="28"/>
        </w:rPr>
        <w:t xml:space="preserve">could </w:t>
      </w:r>
      <w:r w:rsidR="001B2EFD" w:rsidRPr="00182420">
        <w:rPr>
          <w:rFonts w:ascii="Times New Roman" w:hAnsi="Times New Roman" w:cs="Times New Roman"/>
          <w:sz w:val="28"/>
          <w:szCs w:val="28"/>
        </w:rPr>
        <w:t>have some common characteristics. To quantificationally describe these characteristics,</w:t>
      </w:r>
      <w:r w:rsidR="008611BF" w:rsidRPr="00182420">
        <w:rPr>
          <w:rFonts w:ascii="Times New Roman" w:hAnsi="Times New Roman" w:cs="Times New Roman"/>
          <w:sz w:val="28"/>
          <w:szCs w:val="28"/>
        </w:rPr>
        <w:t xml:space="preserve"> we </w:t>
      </w:r>
      <w:r w:rsidR="001B2EFD" w:rsidRPr="00182420">
        <w:rPr>
          <w:rFonts w:ascii="Times New Roman" w:hAnsi="Times New Roman" w:cs="Times New Roman"/>
          <w:sz w:val="28"/>
          <w:szCs w:val="28"/>
        </w:rPr>
        <w:t>developed the</w:t>
      </w:r>
      <w:r w:rsidR="008611BF" w:rsidRPr="00182420">
        <w:rPr>
          <w:rFonts w:ascii="Times New Roman" w:hAnsi="Times New Roman" w:cs="Times New Roman"/>
          <w:sz w:val="28"/>
          <w:szCs w:val="28"/>
        </w:rPr>
        <w:t xml:space="preserve"> LDR to</w:t>
      </w:r>
      <w:r w:rsidR="006457B3" w:rsidRPr="00182420">
        <w:rPr>
          <w:rFonts w:ascii="Times New Roman" w:hAnsi="Times New Roman" w:cs="Times New Roman"/>
          <w:sz w:val="28"/>
          <w:szCs w:val="28"/>
        </w:rPr>
        <w:t xml:space="preserve"> show</w:t>
      </w:r>
      <w:r w:rsidR="008611BF" w:rsidRPr="00182420">
        <w:rPr>
          <w:rFonts w:ascii="Times New Roman" w:hAnsi="Times New Roman" w:cs="Times New Roman"/>
          <w:sz w:val="28"/>
          <w:szCs w:val="28"/>
        </w:rPr>
        <w:t xml:space="preserve"> the decreasing rate of abalone’s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8611BF" w:rsidRPr="00182420">
        <w:rPr>
          <w:rFonts w:ascii="Times New Roman" w:hAnsi="Times New Roman" w:cs="Times New Roman"/>
          <w:sz w:val="28"/>
          <w:szCs w:val="28"/>
        </w:rPr>
        <w:t xml:space="preserve"> during cooling processes</w:t>
      </w:r>
      <w:r w:rsidR="001B2EFD" w:rsidRPr="00182420">
        <w:rPr>
          <w:rFonts w:ascii="Times New Roman" w:hAnsi="Times New Roman" w:cs="Times New Roman"/>
          <w:sz w:val="28"/>
          <w:szCs w:val="28"/>
        </w:rPr>
        <w:t>,</w:t>
      </w:r>
      <w:r w:rsidR="008611BF" w:rsidRPr="00182420">
        <w:rPr>
          <w:rFonts w:ascii="Times New Roman" w:hAnsi="Times New Roman" w:cs="Times New Roman"/>
          <w:sz w:val="28"/>
          <w:szCs w:val="28"/>
        </w:rPr>
        <w:t xml:space="preserve"> CAT to indicate the temperature at which </w:t>
      </w:r>
      <w:r w:rsidR="008D7994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8611BF" w:rsidRPr="00182420">
        <w:rPr>
          <w:rFonts w:ascii="Times New Roman" w:hAnsi="Times New Roman" w:cs="Times New Roman"/>
          <w:sz w:val="28"/>
          <w:szCs w:val="28"/>
        </w:rPr>
        <w:t>abalone start</w:t>
      </w:r>
      <w:r w:rsidR="001B2EFD" w:rsidRPr="00182420">
        <w:rPr>
          <w:rFonts w:ascii="Times New Roman" w:hAnsi="Times New Roman" w:cs="Times New Roman"/>
          <w:sz w:val="28"/>
          <w:szCs w:val="28"/>
        </w:rPr>
        <w:t>s</w:t>
      </w:r>
      <w:r w:rsidR="008611BF" w:rsidRPr="00182420">
        <w:rPr>
          <w:rFonts w:ascii="Times New Roman" w:hAnsi="Times New Roman" w:cs="Times New Roman"/>
          <w:sz w:val="28"/>
          <w:szCs w:val="28"/>
        </w:rPr>
        <w:t xml:space="preserve"> to </w:t>
      </w:r>
      <w:r w:rsidR="006457B3" w:rsidRPr="00182420">
        <w:rPr>
          <w:rFonts w:ascii="Times New Roman" w:hAnsi="Times New Roman" w:cs="Times New Roman"/>
          <w:sz w:val="28"/>
          <w:szCs w:val="28"/>
        </w:rPr>
        <w:t>show arrhythmia</w:t>
      </w:r>
      <w:r w:rsidR="001B2EFD" w:rsidRPr="00182420">
        <w:rPr>
          <w:rFonts w:ascii="Times New Roman" w:hAnsi="Times New Roman" w:cs="Times New Roman"/>
          <w:sz w:val="28"/>
          <w:szCs w:val="28"/>
        </w:rPr>
        <w:t>,</w:t>
      </w:r>
      <w:r w:rsidR="006457B3" w:rsidRPr="00182420">
        <w:rPr>
          <w:rFonts w:ascii="Times New Roman" w:hAnsi="Times New Roman" w:cs="Times New Roman"/>
          <w:sz w:val="28"/>
          <w:szCs w:val="28"/>
        </w:rPr>
        <w:t xml:space="preserve"> LRR to show the recovering </w:t>
      </w:r>
      <w:r w:rsidR="001B2EFD" w:rsidRPr="00182420">
        <w:rPr>
          <w:rFonts w:ascii="Times New Roman" w:hAnsi="Times New Roman" w:cs="Times New Roman"/>
          <w:sz w:val="28"/>
          <w:szCs w:val="28"/>
        </w:rPr>
        <w:t>speed</w:t>
      </w:r>
      <w:r w:rsidR="006457B3" w:rsidRPr="00182420">
        <w:rPr>
          <w:rFonts w:ascii="Times New Roman" w:hAnsi="Times New Roman" w:cs="Times New Roman"/>
          <w:sz w:val="28"/>
          <w:szCs w:val="28"/>
        </w:rPr>
        <w:t xml:space="preserve"> of abalone’s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6457B3" w:rsidRPr="00182420">
        <w:rPr>
          <w:rFonts w:ascii="Times New Roman" w:hAnsi="Times New Roman" w:cs="Times New Roman"/>
          <w:sz w:val="28"/>
          <w:szCs w:val="28"/>
        </w:rPr>
        <w:t xml:space="preserve"> during warming process</w:t>
      </w:r>
      <w:r w:rsidR="001B2EFD" w:rsidRPr="00182420">
        <w:rPr>
          <w:rFonts w:ascii="Times New Roman" w:hAnsi="Times New Roman" w:cs="Times New Roman"/>
          <w:sz w:val="28"/>
          <w:szCs w:val="28"/>
        </w:rPr>
        <w:t>, and</w:t>
      </w:r>
      <w:r w:rsidR="006457B3" w:rsidRPr="00182420">
        <w:rPr>
          <w:rFonts w:ascii="Times New Roman" w:hAnsi="Times New Roman" w:cs="Times New Roman"/>
          <w:sz w:val="28"/>
          <w:szCs w:val="28"/>
        </w:rPr>
        <w:t xml:space="preserve"> CRT to show the time the abalone need</w:t>
      </w:r>
      <w:r w:rsidR="001B2EFD" w:rsidRPr="00182420">
        <w:rPr>
          <w:rFonts w:ascii="Times New Roman" w:hAnsi="Times New Roman" w:cs="Times New Roman"/>
          <w:sz w:val="28"/>
          <w:szCs w:val="28"/>
        </w:rPr>
        <w:t>s</w:t>
      </w:r>
      <w:r w:rsidR="006457B3" w:rsidRPr="00182420">
        <w:rPr>
          <w:rFonts w:ascii="Times New Roman" w:hAnsi="Times New Roman" w:cs="Times New Roman"/>
          <w:sz w:val="28"/>
          <w:szCs w:val="28"/>
        </w:rPr>
        <w:t xml:space="preserve"> to recover </w:t>
      </w:r>
      <w:r w:rsidR="001B2EFD" w:rsidRPr="00182420">
        <w:rPr>
          <w:rFonts w:ascii="Times New Roman" w:hAnsi="Times New Roman" w:cs="Times New Roman"/>
          <w:sz w:val="28"/>
          <w:szCs w:val="28"/>
        </w:rPr>
        <w:t>cardiac functions</w:t>
      </w:r>
      <w:r w:rsidR="006457B3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1B2EFD" w:rsidRPr="00182420">
        <w:rPr>
          <w:rFonts w:ascii="Times New Roman" w:hAnsi="Times New Roman" w:cs="Times New Roman"/>
          <w:sz w:val="28"/>
          <w:szCs w:val="28"/>
        </w:rPr>
        <w:t xml:space="preserve">These cardiac indices </w:t>
      </w:r>
      <w:r w:rsidR="00EE33FE" w:rsidRPr="00182420">
        <w:rPr>
          <w:rFonts w:ascii="Times New Roman" w:hAnsi="Times New Roman" w:cs="Times New Roman"/>
          <w:sz w:val="28"/>
          <w:szCs w:val="28"/>
        </w:rPr>
        <w:t xml:space="preserve">would </w:t>
      </w:r>
      <w:r w:rsidR="001B2EFD" w:rsidRPr="00182420">
        <w:rPr>
          <w:rFonts w:ascii="Times New Roman" w:hAnsi="Times New Roman" w:cs="Times New Roman"/>
          <w:sz w:val="28"/>
          <w:szCs w:val="28"/>
        </w:rPr>
        <w:t xml:space="preserve">facilitate the description of abalone’s cardiac performance </w:t>
      </w:r>
      <w:r w:rsidR="006457B3" w:rsidRPr="00182420">
        <w:rPr>
          <w:rFonts w:ascii="Times New Roman" w:hAnsi="Times New Roman" w:cs="Times New Roman"/>
          <w:sz w:val="28"/>
          <w:szCs w:val="28"/>
        </w:rPr>
        <w:t>under low</w:t>
      </w:r>
      <w:r w:rsidR="001B2EFD" w:rsidRPr="00182420">
        <w:rPr>
          <w:rFonts w:ascii="Times New Roman" w:hAnsi="Times New Roman" w:cs="Times New Roman"/>
          <w:sz w:val="28"/>
          <w:szCs w:val="28"/>
        </w:rPr>
        <w:t>-</w:t>
      </w:r>
      <w:r w:rsidR="006457B3" w:rsidRPr="00182420">
        <w:rPr>
          <w:rFonts w:ascii="Times New Roman" w:hAnsi="Times New Roman" w:cs="Times New Roman"/>
          <w:sz w:val="28"/>
          <w:szCs w:val="28"/>
        </w:rPr>
        <w:t xml:space="preserve">temperature </w:t>
      </w:r>
      <w:r w:rsidR="001B2EFD" w:rsidRPr="00182420">
        <w:rPr>
          <w:rFonts w:ascii="Times New Roman" w:hAnsi="Times New Roman" w:cs="Times New Roman"/>
          <w:sz w:val="28"/>
          <w:szCs w:val="28"/>
        </w:rPr>
        <w:t>stress</w:t>
      </w:r>
      <w:r w:rsidR="00BB04CD" w:rsidRPr="00182420">
        <w:rPr>
          <w:rFonts w:ascii="Times New Roman" w:hAnsi="Times New Roman" w:cs="Times New Roman"/>
          <w:sz w:val="28"/>
          <w:szCs w:val="28"/>
        </w:rPr>
        <w:t xml:space="preserve"> and comparison of</w:t>
      </w:r>
      <w:r w:rsidR="006457B3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2C70AC" w:rsidRPr="00182420">
        <w:rPr>
          <w:rFonts w:ascii="Times New Roman" w:hAnsi="Times New Roman" w:cs="Times New Roman"/>
          <w:sz w:val="28"/>
          <w:szCs w:val="28"/>
        </w:rPr>
        <w:t xml:space="preserve">different abalone genotypes’ </w:t>
      </w:r>
      <w:r w:rsidR="006457B3" w:rsidRPr="00182420">
        <w:rPr>
          <w:rFonts w:ascii="Times New Roman" w:hAnsi="Times New Roman" w:cs="Times New Roman"/>
          <w:sz w:val="28"/>
          <w:szCs w:val="28"/>
        </w:rPr>
        <w:t xml:space="preserve">cardiac </w:t>
      </w:r>
      <w:r w:rsidR="002C70AC" w:rsidRPr="00182420">
        <w:rPr>
          <w:rFonts w:ascii="Times New Roman" w:hAnsi="Times New Roman" w:cs="Times New Roman"/>
          <w:sz w:val="28"/>
          <w:szCs w:val="28"/>
        </w:rPr>
        <w:t>characteristics</w:t>
      </w:r>
      <w:r w:rsidR="006457B3" w:rsidRPr="00182420">
        <w:rPr>
          <w:rFonts w:ascii="Times New Roman" w:hAnsi="Times New Roman" w:cs="Times New Roman"/>
          <w:sz w:val="28"/>
          <w:szCs w:val="28"/>
        </w:rPr>
        <w:t>.</w:t>
      </w:r>
    </w:p>
    <w:p w14:paraId="7FB3E1D1" w14:textId="52E8ACB6" w:rsidR="00785FCB" w:rsidRPr="00182420" w:rsidRDefault="00BB04CD" w:rsidP="007A14B6">
      <w:pPr>
        <w:spacing w:before="120" w:after="240" w:line="288" w:lineRule="auto"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>The c</w:t>
      </w:r>
      <w:r w:rsidR="00FE6608" w:rsidRPr="00182420">
        <w:rPr>
          <w:rFonts w:ascii="Times New Roman" w:hAnsi="Times New Roman" w:cs="Times New Roman"/>
          <w:sz w:val="28"/>
          <w:szCs w:val="28"/>
        </w:rPr>
        <w:t>ardiac performance of the three</w:t>
      </w:r>
      <w:r w:rsidR="00FE6608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49321A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="0049321A"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="00FE660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2C70AC" w:rsidRPr="00182420">
        <w:rPr>
          <w:rFonts w:ascii="Times New Roman" w:hAnsi="Times New Roman" w:cs="Times New Roman"/>
          <w:sz w:val="28"/>
          <w:szCs w:val="28"/>
        </w:rPr>
        <w:t>genotypes</w:t>
      </w:r>
      <w:r w:rsidR="00BA26EF" w:rsidRPr="00182420">
        <w:rPr>
          <w:rFonts w:ascii="Times New Roman" w:hAnsi="Times New Roman" w:cs="Times New Roman"/>
          <w:sz w:val="28"/>
          <w:szCs w:val="28"/>
        </w:rPr>
        <w:t xml:space="preserve"> w</w:t>
      </w:r>
      <w:r w:rsidRPr="00182420">
        <w:rPr>
          <w:rFonts w:ascii="Times New Roman" w:hAnsi="Times New Roman" w:cs="Times New Roman"/>
          <w:sz w:val="28"/>
          <w:szCs w:val="28"/>
        </w:rPr>
        <w:t>as</w:t>
      </w:r>
      <w:r w:rsidR="00BA26EF" w:rsidRPr="00182420">
        <w:rPr>
          <w:rFonts w:ascii="Times New Roman" w:hAnsi="Times New Roman" w:cs="Times New Roman"/>
          <w:sz w:val="28"/>
          <w:szCs w:val="28"/>
        </w:rPr>
        <w:t xml:space="preserve"> compared.</w:t>
      </w:r>
      <w:r w:rsidR="00FE660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2C70AC" w:rsidRPr="00182420">
        <w:rPr>
          <w:rFonts w:ascii="Times New Roman" w:hAnsi="Times New Roman" w:cs="Times New Roman"/>
          <w:sz w:val="28"/>
          <w:szCs w:val="28"/>
        </w:rPr>
        <w:t>T</w:t>
      </w:r>
      <w:r w:rsidR="00BA26EF" w:rsidRPr="00182420">
        <w:rPr>
          <w:rFonts w:ascii="Times New Roman" w:hAnsi="Times New Roman" w:cs="Times New Roman"/>
          <w:sz w:val="28"/>
          <w:szCs w:val="28"/>
        </w:rPr>
        <w:t xml:space="preserve">he </w:t>
      </w:r>
      <w:proofErr w:type="spellStart"/>
      <w:r w:rsidR="002C70AC" w:rsidRPr="00182420">
        <w:rPr>
          <w:rFonts w:ascii="Times New Roman" w:hAnsi="Times New Roman" w:cs="Times New Roman"/>
          <w:sz w:val="28"/>
          <w:szCs w:val="28"/>
        </w:rPr>
        <w:t>HdTW’s</w:t>
      </w:r>
      <w:proofErr w:type="spellEnd"/>
      <w:r w:rsidR="002C70AC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BA26EF" w:rsidRPr="00182420">
        <w:rPr>
          <w:rFonts w:ascii="Times New Roman" w:hAnsi="Times New Roman" w:cs="Times New Roman"/>
          <w:sz w:val="28"/>
          <w:szCs w:val="28"/>
        </w:rPr>
        <w:t xml:space="preserve"> was </w:t>
      </w:r>
      <w:r w:rsidR="002C70AC" w:rsidRPr="00182420">
        <w:rPr>
          <w:rFonts w:ascii="Times New Roman" w:hAnsi="Times New Roman" w:cs="Times New Roman"/>
          <w:sz w:val="28"/>
          <w:szCs w:val="28"/>
        </w:rPr>
        <w:t xml:space="preserve">always </w:t>
      </w:r>
      <w:r w:rsidR="00BA26EF" w:rsidRPr="00182420">
        <w:rPr>
          <w:rFonts w:ascii="Times New Roman" w:hAnsi="Times New Roman" w:cs="Times New Roman"/>
          <w:sz w:val="28"/>
          <w:szCs w:val="28"/>
        </w:rPr>
        <w:t xml:space="preserve">lower than </w:t>
      </w:r>
      <w:proofErr w:type="spellStart"/>
      <w:r w:rsidR="00BA26EF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BA26EF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A26EF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8446CF" w:rsidRPr="00182420">
        <w:rPr>
          <w:rFonts w:ascii="Times New Roman" w:hAnsi="Times New Roman" w:cs="Times New Roman"/>
          <w:sz w:val="28"/>
          <w:szCs w:val="28"/>
        </w:rPr>
        <w:t>, at both normal temperature (20 °C) and low temperature (12 °C) (Figure 4)</w:t>
      </w:r>
      <w:r w:rsidR="003A68AC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B92FC0" w:rsidRPr="00182420">
        <w:rPr>
          <w:rFonts w:ascii="Times New Roman" w:hAnsi="Times New Roman" w:cs="Times New Roman"/>
          <w:sz w:val="28"/>
          <w:szCs w:val="28"/>
        </w:rPr>
        <w:t xml:space="preserve">We may infer that </w:t>
      </w:r>
      <w:proofErr w:type="spellStart"/>
      <w:r w:rsidR="00B92FC0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B92FC0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92FC0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B92FC0" w:rsidRPr="00182420">
        <w:rPr>
          <w:rFonts w:ascii="Times New Roman" w:hAnsi="Times New Roman" w:cs="Times New Roman"/>
          <w:sz w:val="28"/>
          <w:szCs w:val="28"/>
        </w:rPr>
        <w:t xml:space="preserve"> have higher intrinsic rates of cardiac activity, </w:t>
      </w:r>
      <w:r w:rsidRPr="00182420">
        <w:rPr>
          <w:rFonts w:ascii="Times New Roman" w:hAnsi="Times New Roman" w:cs="Times New Roman"/>
          <w:sz w:val="28"/>
          <w:szCs w:val="28"/>
        </w:rPr>
        <w:t xml:space="preserve">as well </w:t>
      </w:r>
      <w:r w:rsidRPr="00182420">
        <w:rPr>
          <w:rFonts w:ascii="Times New Roman" w:hAnsi="Times New Roman" w:cs="Times New Roman"/>
          <w:sz w:val="28"/>
          <w:szCs w:val="28"/>
        </w:rPr>
        <w:lastRenderedPageBreak/>
        <w:t>as</w:t>
      </w:r>
      <w:r w:rsidR="00B92FC0" w:rsidRPr="00182420">
        <w:rPr>
          <w:rFonts w:ascii="Times New Roman" w:hAnsi="Times New Roman" w:cs="Times New Roman"/>
          <w:sz w:val="28"/>
          <w:szCs w:val="28"/>
        </w:rPr>
        <w:t xml:space="preserve"> superior cardiac functions at low temperature</w:t>
      </w:r>
      <w:r w:rsidR="00FE284C" w:rsidRPr="00182420">
        <w:rPr>
          <w:rFonts w:ascii="Times New Roman" w:hAnsi="Times New Roman" w:cs="Times New Roman"/>
          <w:sz w:val="28"/>
          <w:szCs w:val="28"/>
        </w:rPr>
        <w:t>s</w:t>
      </w:r>
      <w:r w:rsidR="00B92FC0" w:rsidRPr="00182420">
        <w:rPr>
          <w:rFonts w:ascii="Times New Roman" w:hAnsi="Times New Roman" w:cs="Times New Roman"/>
          <w:sz w:val="28"/>
          <w:szCs w:val="28"/>
        </w:rPr>
        <w:t xml:space="preserve">, compared to </w:t>
      </w:r>
      <w:proofErr w:type="spellStart"/>
      <w:r w:rsidR="00B92FC0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B92FC0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8446CF" w:rsidRPr="00182420">
        <w:rPr>
          <w:rFonts w:ascii="Times New Roman" w:hAnsi="Times New Roman" w:cs="Times New Roman"/>
          <w:sz w:val="28"/>
          <w:szCs w:val="28"/>
        </w:rPr>
        <w:t xml:space="preserve">Similarly, the cold-adapted mussel </w:t>
      </w:r>
      <w:r w:rsidR="008446CF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M. </w:t>
      </w:r>
      <w:proofErr w:type="spellStart"/>
      <w:r w:rsidR="008446CF" w:rsidRPr="00182420">
        <w:rPr>
          <w:rFonts w:ascii="Times New Roman" w:hAnsi="Times New Roman" w:cs="Times New Roman"/>
          <w:i/>
          <w:iCs/>
          <w:sz w:val="28"/>
          <w:szCs w:val="28"/>
        </w:rPr>
        <w:t>trossulus</w:t>
      </w:r>
      <w:proofErr w:type="spellEnd"/>
      <w:r w:rsidR="008446CF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8446CF" w:rsidRPr="00182420">
        <w:rPr>
          <w:rFonts w:ascii="Times New Roman" w:hAnsi="Times New Roman" w:cs="Times New Roman"/>
          <w:sz w:val="28"/>
          <w:szCs w:val="28"/>
        </w:rPr>
        <w:t xml:space="preserve">exhibited </w:t>
      </w:r>
      <w:r w:rsidRPr="00182420">
        <w:rPr>
          <w:rFonts w:ascii="Times New Roman" w:hAnsi="Times New Roman" w:cs="Times New Roman"/>
          <w:sz w:val="28"/>
          <w:szCs w:val="28"/>
        </w:rPr>
        <w:t xml:space="preserve">a </w:t>
      </w:r>
      <w:r w:rsidR="008446CF" w:rsidRPr="00182420">
        <w:rPr>
          <w:rFonts w:ascii="Times New Roman" w:hAnsi="Times New Roman" w:cs="Times New Roman"/>
          <w:sz w:val="28"/>
          <w:szCs w:val="28"/>
        </w:rPr>
        <w:t>higher heart rate (</w:t>
      </w:r>
      <w:r w:rsidR="006E3EA6" w:rsidRPr="00182420">
        <w:rPr>
          <w:rFonts w:ascii="Times New Roman" w:hAnsi="Times New Roman" w:cs="Times New Roman"/>
          <w:sz w:val="28"/>
          <w:szCs w:val="28"/>
        </w:rPr>
        <w:t xml:space="preserve">approximately </w:t>
      </w:r>
      <w:proofErr w:type="gramStart"/>
      <w:r w:rsidR="006E3EA6" w:rsidRPr="00182420">
        <w:rPr>
          <w:rFonts w:ascii="Times New Roman" w:hAnsi="Times New Roman" w:cs="Times New Roman"/>
          <w:sz w:val="28"/>
          <w:szCs w:val="28"/>
        </w:rPr>
        <w:t>1.5 fold</w:t>
      </w:r>
      <w:proofErr w:type="gramEnd"/>
      <w:r w:rsidR="008446CF" w:rsidRPr="00182420">
        <w:rPr>
          <w:rFonts w:ascii="Times New Roman" w:hAnsi="Times New Roman" w:cs="Times New Roman"/>
          <w:sz w:val="28"/>
          <w:szCs w:val="28"/>
        </w:rPr>
        <w:t xml:space="preserve">) than the warm-adapted species </w:t>
      </w:r>
      <w:r w:rsidR="008446CF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M. </w:t>
      </w:r>
      <w:proofErr w:type="spellStart"/>
      <w:r w:rsidR="008446CF" w:rsidRPr="00182420">
        <w:rPr>
          <w:rFonts w:ascii="Times New Roman" w:hAnsi="Times New Roman" w:cs="Times New Roman"/>
          <w:i/>
          <w:iCs/>
          <w:sz w:val="28"/>
          <w:szCs w:val="28"/>
        </w:rPr>
        <w:t>galloprovincialis</w:t>
      </w:r>
      <w:proofErr w:type="spellEnd"/>
      <w:r w:rsidR="008446CF" w:rsidRPr="00182420">
        <w:rPr>
          <w:rFonts w:ascii="Times New Roman" w:hAnsi="Times New Roman" w:cs="Times New Roman"/>
          <w:sz w:val="28"/>
          <w:szCs w:val="28"/>
        </w:rPr>
        <w:t xml:space="preserve"> at 21 °C, 14 °C, and 0 °C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Braby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06)</w:t>
      </w:r>
      <w:r w:rsidR="008446CF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E376AD" w:rsidRPr="00182420">
        <w:rPr>
          <w:rFonts w:ascii="Times New Roman" w:hAnsi="Times New Roman" w:cs="Times New Roman"/>
          <w:sz w:val="28"/>
          <w:szCs w:val="28"/>
        </w:rPr>
        <w:t xml:space="preserve">The 10 °C-acclimated juvenile oysters </w:t>
      </w:r>
      <w:r w:rsidR="00AD2AE8" w:rsidRPr="00182420">
        <w:rPr>
          <w:rFonts w:ascii="Times New Roman" w:hAnsi="Times New Roman" w:cs="Times New Roman"/>
          <w:sz w:val="28"/>
          <w:szCs w:val="28"/>
        </w:rPr>
        <w:t xml:space="preserve">had </w:t>
      </w:r>
      <w:r w:rsidR="00E376AD" w:rsidRPr="00182420">
        <w:rPr>
          <w:rFonts w:ascii="Times New Roman" w:hAnsi="Times New Roman" w:cs="Times New Roman"/>
          <w:sz w:val="28"/>
          <w:szCs w:val="28"/>
        </w:rPr>
        <w:t xml:space="preserve">significantly higher </w:t>
      </w:r>
      <w:r w:rsidR="00AD2AE8" w:rsidRPr="00182420">
        <w:rPr>
          <w:rFonts w:ascii="Times New Roman" w:hAnsi="Times New Roman" w:cs="Times New Roman"/>
          <w:sz w:val="28"/>
          <w:szCs w:val="28"/>
        </w:rPr>
        <w:t xml:space="preserve">heart rates </w:t>
      </w:r>
      <w:r w:rsidR="00E376AD" w:rsidRPr="00182420">
        <w:rPr>
          <w:rFonts w:ascii="Times New Roman" w:hAnsi="Times New Roman" w:cs="Times New Roman"/>
          <w:sz w:val="28"/>
          <w:szCs w:val="28"/>
        </w:rPr>
        <w:t xml:space="preserve">than </w:t>
      </w:r>
      <w:r w:rsidR="00AD2AE8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E376AD" w:rsidRPr="00182420">
        <w:rPr>
          <w:rFonts w:ascii="Times New Roman" w:hAnsi="Times New Roman" w:cs="Times New Roman"/>
          <w:sz w:val="28"/>
          <w:szCs w:val="28"/>
        </w:rPr>
        <w:t>22°C-acclimated oysters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Domnik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16)</w:t>
      </w:r>
      <w:r w:rsidR="00E376AD" w:rsidRPr="00182420">
        <w:rPr>
          <w:rFonts w:ascii="Times New Roman" w:hAnsi="Times New Roman" w:cs="Times New Roman"/>
          <w:sz w:val="28"/>
          <w:szCs w:val="28"/>
        </w:rPr>
        <w:t xml:space="preserve">. Although the </w:t>
      </w:r>
      <w:r w:rsidR="006E3EA6" w:rsidRPr="00182420">
        <w:rPr>
          <w:rFonts w:ascii="Times New Roman" w:hAnsi="Times New Roman" w:cs="Times New Roman"/>
          <w:sz w:val="28"/>
          <w:szCs w:val="28"/>
        </w:rPr>
        <w:t xml:space="preserve">effect of </w:t>
      </w:r>
      <w:r w:rsidR="00E376AD" w:rsidRPr="00182420">
        <w:rPr>
          <w:rFonts w:ascii="Times New Roman" w:hAnsi="Times New Roman" w:cs="Times New Roman"/>
          <w:sz w:val="28"/>
          <w:szCs w:val="28"/>
        </w:rPr>
        <w:t>low</w:t>
      </w:r>
      <w:r w:rsidR="006E3EA6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E376AD" w:rsidRPr="00182420">
        <w:rPr>
          <w:rFonts w:ascii="Times New Roman" w:hAnsi="Times New Roman" w:cs="Times New Roman"/>
          <w:sz w:val="28"/>
          <w:szCs w:val="28"/>
        </w:rPr>
        <w:t xml:space="preserve">temperature on abalone’s heart rate has not been investigated before, a study comparing the thermal tolerance of </w:t>
      </w:r>
      <w:r w:rsidR="00E376AD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discus </w:t>
      </w:r>
      <w:proofErr w:type="spellStart"/>
      <w:r w:rsidR="00E376AD" w:rsidRPr="00182420">
        <w:rPr>
          <w:rFonts w:ascii="Times New Roman" w:hAnsi="Times New Roman" w:cs="Times New Roman"/>
          <w:i/>
          <w:iCs/>
          <w:sz w:val="28"/>
          <w:szCs w:val="28"/>
        </w:rPr>
        <w:t>hannai</w:t>
      </w:r>
      <w:proofErr w:type="spellEnd"/>
      <w:r w:rsidR="00E376AD" w:rsidRPr="00182420">
        <w:rPr>
          <w:rFonts w:ascii="Times New Roman" w:hAnsi="Times New Roman" w:cs="Times New Roman"/>
          <w:sz w:val="28"/>
          <w:szCs w:val="28"/>
        </w:rPr>
        <w:t xml:space="preserve"> (DD), </w:t>
      </w:r>
      <w:r w:rsidR="00E376AD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gigantea </w:t>
      </w:r>
      <w:r w:rsidR="00E376AD" w:rsidRPr="00182420">
        <w:rPr>
          <w:rFonts w:ascii="Times New Roman" w:hAnsi="Times New Roman" w:cs="Times New Roman"/>
          <w:sz w:val="28"/>
          <w:szCs w:val="28"/>
        </w:rPr>
        <w:t>(GG)</w:t>
      </w:r>
      <w:r w:rsidRPr="00182420">
        <w:rPr>
          <w:rFonts w:ascii="Times New Roman" w:hAnsi="Times New Roman" w:cs="Times New Roman"/>
          <w:sz w:val="28"/>
          <w:szCs w:val="28"/>
        </w:rPr>
        <w:t>,</w:t>
      </w:r>
      <w:r w:rsidR="00E376AD" w:rsidRPr="00182420">
        <w:rPr>
          <w:rFonts w:ascii="Times New Roman" w:hAnsi="Times New Roman" w:cs="Times New Roman"/>
          <w:sz w:val="28"/>
          <w:szCs w:val="28"/>
        </w:rPr>
        <w:t xml:space="preserve"> and their hybrid (DG) also </w:t>
      </w:r>
      <w:r w:rsidR="006E3EA6" w:rsidRPr="00182420">
        <w:rPr>
          <w:rFonts w:ascii="Times New Roman" w:hAnsi="Times New Roman" w:cs="Times New Roman"/>
          <w:sz w:val="28"/>
          <w:szCs w:val="28"/>
        </w:rPr>
        <w:t>identified</w:t>
      </w:r>
      <w:r w:rsidR="00E376AD" w:rsidRPr="00182420">
        <w:rPr>
          <w:rFonts w:ascii="Times New Roman" w:hAnsi="Times New Roman" w:cs="Times New Roman"/>
          <w:sz w:val="28"/>
          <w:szCs w:val="28"/>
        </w:rPr>
        <w:t xml:space="preserve"> higher maximum heart rates (heart rate at the ABT point) in the </w:t>
      </w:r>
      <w:r w:rsidR="00B92FC0" w:rsidRPr="00182420">
        <w:rPr>
          <w:rFonts w:ascii="Times New Roman" w:hAnsi="Times New Roman" w:cs="Times New Roman"/>
          <w:sz w:val="28"/>
          <w:szCs w:val="28"/>
        </w:rPr>
        <w:t>heat</w:t>
      </w:r>
      <w:r w:rsidRPr="00182420">
        <w:rPr>
          <w:rFonts w:ascii="Times New Roman" w:hAnsi="Times New Roman" w:cs="Times New Roman"/>
          <w:sz w:val="28"/>
          <w:szCs w:val="28"/>
        </w:rPr>
        <w:t>-</w:t>
      </w:r>
      <w:r w:rsidR="00E376AD" w:rsidRPr="00182420">
        <w:rPr>
          <w:rFonts w:ascii="Times New Roman" w:hAnsi="Times New Roman" w:cs="Times New Roman"/>
          <w:sz w:val="28"/>
          <w:szCs w:val="28"/>
        </w:rPr>
        <w:t xml:space="preserve">tolerant </w:t>
      </w:r>
      <w:r w:rsidR="00B92FC0" w:rsidRPr="00182420">
        <w:rPr>
          <w:rFonts w:ascii="Times New Roman" w:hAnsi="Times New Roman" w:cs="Times New Roman"/>
          <w:sz w:val="28"/>
          <w:szCs w:val="28"/>
        </w:rPr>
        <w:t>genotypes</w:t>
      </w:r>
      <w:r w:rsidR="00E376AD" w:rsidRPr="00182420">
        <w:rPr>
          <w:rFonts w:ascii="Times New Roman" w:hAnsi="Times New Roman" w:cs="Times New Roman"/>
          <w:sz w:val="28"/>
          <w:szCs w:val="28"/>
        </w:rPr>
        <w:t xml:space="preserve"> GG and DG, other than the </w:t>
      </w:r>
      <w:r w:rsidR="00B92FC0" w:rsidRPr="00182420">
        <w:rPr>
          <w:rFonts w:ascii="Times New Roman" w:hAnsi="Times New Roman" w:cs="Times New Roman"/>
          <w:sz w:val="28"/>
          <w:szCs w:val="28"/>
        </w:rPr>
        <w:t>heat</w:t>
      </w:r>
      <w:r w:rsidRPr="00182420">
        <w:rPr>
          <w:rFonts w:ascii="Times New Roman" w:hAnsi="Times New Roman" w:cs="Times New Roman"/>
          <w:sz w:val="28"/>
          <w:szCs w:val="28"/>
        </w:rPr>
        <w:t>-</w:t>
      </w:r>
      <w:r w:rsidR="00E376AD" w:rsidRPr="00182420">
        <w:rPr>
          <w:rFonts w:ascii="Times New Roman" w:hAnsi="Times New Roman" w:cs="Times New Roman"/>
          <w:sz w:val="28"/>
          <w:szCs w:val="28"/>
        </w:rPr>
        <w:t xml:space="preserve">sensitive </w:t>
      </w:r>
      <w:r w:rsidR="00B92FC0" w:rsidRPr="00182420">
        <w:rPr>
          <w:rFonts w:ascii="Times New Roman" w:hAnsi="Times New Roman" w:cs="Times New Roman"/>
          <w:sz w:val="28"/>
          <w:szCs w:val="28"/>
        </w:rPr>
        <w:t>genotype</w:t>
      </w:r>
      <w:r w:rsidR="00E376AD" w:rsidRPr="00182420">
        <w:rPr>
          <w:rFonts w:ascii="Times New Roman" w:hAnsi="Times New Roman" w:cs="Times New Roman"/>
          <w:sz w:val="28"/>
          <w:szCs w:val="28"/>
        </w:rPr>
        <w:t xml:space="preserve"> DD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Chen et al., 2016)</w:t>
      </w:r>
      <w:r w:rsidR="00E376AD" w:rsidRPr="00182420">
        <w:rPr>
          <w:rFonts w:ascii="Times New Roman" w:hAnsi="Times New Roman" w:cs="Times New Roman"/>
          <w:sz w:val="28"/>
          <w:szCs w:val="28"/>
        </w:rPr>
        <w:t xml:space="preserve">. Hence, </w:t>
      </w:r>
      <w:r w:rsidR="006E3EA6" w:rsidRPr="00182420">
        <w:rPr>
          <w:rFonts w:ascii="Times New Roman" w:hAnsi="Times New Roman" w:cs="Times New Roman"/>
          <w:sz w:val="28"/>
          <w:szCs w:val="28"/>
        </w:rPr>
        <w:t>the</w:t>
      </w:r>
      <w:r w:rsidR="00E376AD" w:rsidRPr="00182420">
        <w:rPr>
          <w:rFonts w:ascii="Times New Roman" w:hAnsi="Times New Roman" w:cs="Times New Roman"/>
          <w:sz w:val="28"/>
          <w:szCs w:val="28"/>
        </w:rPr>
        <w:t xml:space="preserve"> positive relation</w:t>
      </w:r>
      <w:r w:rsidR="006E3EA6" w:rsidRPr="00182420">
        <w:rPr>
          <w:rFonts w:ascii="Times New Roman" w:hAnsi="Times New Roman" w:cs="Times New Roman"/>
          <w:sz w:val="28"/>
          <w:szCs w:val="28"/>
        </w:rPr>
        <w:t>ship</w:t>
      </w:r>
      <w:r w:rsidR="00E376AD" w:rsidRPr="00182420">
        <w:rPr>
          <w:rFonts w:ascii="Times New Roman" w:hAnsi="Times New Roman" w:cs="Times New Roman"/>
          <w:sz w:val="28"/>
          <w:szCs w:val="28"/>
        </w:rPr>
        <w:t xml:space="preserve"> between</w:t>
      </w:r>
      <w:r w:rsidR="006E3EA6" w:rsidRPr="00182420">
        <w:rPr>
          <w:rFonts w:ascii="Times New Roman" w:hAnsi="Times New Roman" w:cs="Times New Roman"/>
          <w:sz w:val="28"/>
          <w:szCs w:val="28"/>
        </w:rPr>
        <w:t xml:space="preserve"> a </w:t>
      </w:r>
      <w:r w:rsidR="00E376AD" w:rsidRPr="00182420">
        <w:rPr>
          <w:rFonts w:ascii="Times New Roman" w:hAnsi="Times New Roman" w:cs="Times New Roman"/>
          <w:sz w:val="28"/>
          <w:szCs w:val="28"/>
        </w:rPr>
        <w:t>mollusk</w:t>
      </w:r>
      <w:r w:rsidR="006E3EA6" w:rsidRPr="00182420">
        <w:rPr>
          <w:rFonts w:ascii="Times New Roman" w:hAnsi="Times New Roman" w:cs="Times New Roman"/>
          <w:sz w:val="28"/>
          <w:szCs w:val="28"/>
        </w:rPr>
        <w:t>’s</w:t>
      </w:r>
      <w:r w:rsidR="00E376AD" w:rsidRPr="00182420">
        <w:rPr>
          <w:rFonts w:ascii="Times New Roman" w:hAnsi="Times New Roman" w:cs="Times New Roman"/>
          <w:sz w:val="28"/>
          <w:szCs w:val="28"/>
        </w:rPr>
        <w:t xml:space="preserve"> heart rate and </w:t>
      </w:r>
      <w:r w:rsidR="006E3EA6" w:rsidRPr="00182420">
        <w:rPr>
          <w:rFonts w:ascii="Times New Roman" w:hAnsi="Times New Roman" w:cs="Times New Roman"/>
          <w:sz w:val="28"/>
          <w:szCs w:val="28"/>
        </w:rPr>
        <w:t>its resistance to adverse temperature</w:t>
      </w:r>
      <w:r w:rsidR="00E376AD" w:rsidRPr="00182420">
        <w:rPr>
          <w:rFonts w:ascii="Times New Roman" w:hAnsi="Times New Roman" w:cs="Times New Roman"/>
          <w:sz w:val="28"/>
          <w:szCs w:val="28"/>
        </w:rPr>
        <w:t xml:space="preserve"> could be concluded.</w:t>
      </w:r>
      <w:r w:rsidR="00E376AD" w:rsidRPr="00182420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B92FC0" w:rsidRPr="00182420">
        <w:rPr>
          <w:rFonts w:ascii="Times New Roman" w:hAnsi="Times New Roman" w:cs="Times New Roman"/>
          <w:sz w:val="28"/>
          <w:szCs w:val="28"/>
        </w:rPr>
        <w:t xml:space="preserve">Upon </w:t>
      </w:r>
      <w:r w:rsidR="002F3F7C" w:rsidRPr="00182420">
        <w:rPr>
          <w:rFonts w:ascii="Times New Roman" w:hAnsi="Times New Roman" w:cs="Times New Roman"/>
          <w:sz w:val="28"/>
          <w:szCs w:val="28"/>
        </w:rPr>
        <w:t xml:space="preserve">temperature </w:t>
      </w:r>
      <w:r w:rsidR="00B92FC0" w:rsidRPr="00182420">
        <w:rPr>
          <w:rFonts w:ascii="Times New Roman" w:hAnsi="Times New Roman" w:cs="Times New Roman"/>
          <w:sz w:val="28"/>
          <w:szCs w:val="28"/>
        </w:rPr>
        <w:t xml:space="preserve">stress, </w:t>
      </w:r>
      <w:r w:rsidR="002F3F7C" w:rsidRPr="00182420">
        <w:rPr>
          <w:rFonts w:ascii="Times New Roman" w:hAnsi="Times New Roman" w:cs="Times New Roman"/>
          <w:sz w:val="28"/>
          <w:szCs w:val="28"/>
        </w:rPr>
        <w:t xml:space="preserve">a </w:t>
      </w:r>
      <w:r w:rsidR="00B92FC0" w:rsidRPr="00182420">
        <w:rPr>
          <w:rFonts w:ascii="Times New Roman" w:hAnsi="Times New Roman" w:cs="Times New Roman"/>
          <w:sz w:val="28"/>
          <w:szCs w:val="28"/>
        </w:rPr>
        <w:t>mollusk’</w:t>
      </w:r>
      <w:r w:rsidR="002F3F7C" w:rsidRPr="00182420">
        <w:rPr>
          <w:rFonts w:ascii="Times New Roman" w:hAnsi="Times New Roman" w:cs="Times New Roman"/>
          <w:sz w:val="28"/>
          <w:szCs w:val="28"/>
        </w:rPr>
        <w:t>s</w:t>
      </w:r>
      <w:r w:rsidR="00B92FC0" w:rsidRPr="00182420">
        <w:rPr>
          <w:rFonts w:ascii="Times New Roman" w:hAnsi="Times New Roman" w:cs="Times New Roman"/>
          <w:sz w:val="28"/>
          <w:szCs w:val="28"/>
        </w:rPr>
        <w:t xml:space="preserve"> higher heart rate may indicate</w:t>
      </w:r>
      <w:r w:rsidR="002F3F7C" w:rsidRPr="00182420">
        <w:rPr>
          <w:rFonts w:ascii="Times New Roman" w:hAnsi="Times New Roman" w:cs="Times New Roman"/>
          <w:sz w:val="28"/>
          <w:szCs w:val="28"/>
        </w:rPr>
        <w:t xml:space="preserve"> its</w:t>
      </w:r>
      <w:r w:rsidR="00B92FC0" w:rsidRPr="00182420">
        <w:rPr>
          <w:rFonts w:ascii="Times New Roman" w:hAnsi="Times New Roman" w:cs="Times New Roman"/>
          <w:sz w:val="28"/>
          <w:szCs w:val="28"/>
        </w:rPr>
        <w:t xml:space="preserve"> stronger respiratory or metabolic functions, which could help </w:t>
      </w:r>
      <w:r w:rsidR="002F3F7C" w:rsidRPr="00182420">
        <w:rPr>
          <w:rFonts w:ascii="Times New Roman" w:hAnsi="Times New Roman" w:cs="Times New Roman"/>
          <w:sz w:val="28"/>
          <w:szCs w:val="28"/>
        </w:rPr>
        <w:t>the organism</w:t>
      </w:r>
      <w:r w:rsidR="00B92FC0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>deal</w:t>
      </w:r>
      <w:r w:rsidR="00B92FC0" w:rsidRPr="00182420">
        <w:rPr>
          <w:rFonts w:ascii="Times New Roman" w:hAnsi="Times New Roman" w:cs="Times New Roman"/>
          <w:sz w:val="28"/>
          <w:szCs w:val="28"/>
        </w:rPr>
        <w:t xml:space="preserve"> with the stress.</w:t>
      </w:r>
      <w:r w:rsidR="00B92FC0" w:rsidRPr="00182420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88479C" w:rsidRPr="00182420">
        <w:rPr>
          <w:rFonts w:ascii="Times New Roman" w:hAnsi="Times New Roman" w:cs="Times New Roman" w:hint="eastAsia"/>
          <w:sz w:val="28"/>
          <w:szCs w:val="28"/>
        </w:rPr>
        <w:t>F</w:t>
      </w:r>
      <w:r w:rsidR="0088479C" w:rsidRPr="00182420">
        <w:rPr>
          <w:rFonts w:ascii="Times New Roman" w:hAnsi="Times New Roman" w:cs="Times New Roman"/>
          <w:sz w:val="28"/>
          <w:szCs w:val="28"/>
        </w:rPr>
        <w:t xml:space="preserve">urthermore, the </w:t>
      </w:r>
      <w:r w:rsidR="00AD2AE8" w:rsidRPr="00182420">
        <w:rPr>
          <w:rFonts w:ascii="Times New Roman" w:hAnsi="Times New Roman" w:cs="Times New Roman"/>
          <w:sz w:val="28"/>
          <w:szCs w:val="28"/>
        </w:rPr>
        <w:t xml:space="preserve">organism’s </w:t>
      </w:r>
      <w:r w:rsidR="0088479C" w:rsidRPr="00182420">
        <w:rPr>
          <w:rFonts w:ascii="Times New Roman" w:hAnsi="Times New Roman" w:cs="Times New Roman"/>
          <w:sz w:val="28"/>
          <w:szCs w:val="28"/>
        </w:rPr>
        <w:t xml:space="preserve">heart rate is positively correlated with </w:t>
      </w:r>
      <w:r w:rsidR="002F3F7C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r w:rsidR="00AD2AE8" w:rsidRPr="00182420">
        <w:rPr>
          <w:rFonts w:ascii="Times New Roman" w:hAnsi="Times New Roman" w:cs="Times New Roman"/>
          <w:sz w:val="28"/>
          <w:szCs w:val="28"/>
        </w:rPr>
        <w:t xml:space="preserve">organism’s </w:t>
      </w:r>
      <w:r w:rsidR="002F3F7C" w:rsidRPr="00182420">
        <w:rPr>
          <w:rFonts w:ascii="Times New Roman" w:hAnsi="Times New Roman" w:cs="Times New Roman"/>
          <w:sz w:val="28"/>
          <w:szCs w:val="28"/>
        </w:rPr>
        <w:t>oxygen consumption and ammonia excretion rates</w:t>
      </w:r>
      <w:r w:rsidR="0088479C" w:rsidRPr="00182420">
        <w:rPr>
          <w:rFonts w:ascii="Times New Roman" w:hAnsi="Times New Roman" w:cs="Times New Roman"/>
          <w:sz w:val="28"/>
          <w:szCs w:val="28"/>
        </w:rPr>
        <w:t xml:space="preserve"> in many mollusk species</w:t>
      </w:r>
      <w:r w:rsidR="00370E42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370E42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Bakhmet</w:t>
      </w:r>
      <w:proofErr w:type="spellEnd"/>
      <w:r w:rsidR="00370E42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, 2017; Marshall et al., 1992; Santini et al., 2000)</w:t>
      </w:r>
      <w:r w:rsidR="0088479C" w:rsidRPr="00182420">
        <w:rPr>
          <w:rFonts w:ascii="Times New Roman" w:hAnsi="Times New Roman" w:cs="Times New Roman"/>
          <w:sz w:val="28"/>
          <w:szCs w:val="28"/>
        </w:rPr>
        <w:t xml:space="preserve">. In this study, </w:t>
      </w:r>
      <w:r w:rsidR="002C70AC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proofErr w:type="spellStart"/>
      <w:r w:rsidR="002C70AC" w:rsidRPr="00182420">
        <w:rPr>
          <w:rFonts w:ascii="Times New Roman" w:hAnsi="Times New Roman" w:cs="Times New Roman"/>
          <w:sz w:val="28"/>
          <w:szCs w:val="28"/>
        </w:rPr>
        <w:t>HdTW’s</w:t>
      </w:r>
      <w:proofErr w:type="spellEnd"/>
      <w:r w:rsidR="002C70AC" w:rsidRPr="00182420">
        <w:rPr>
          <w:rFonts w:ascii="Times New Roman" w:hAnsi="Times New Roman" w:cs="Times New Roman"/>
          <w:sz w:val="28"/>
          <w:szCs w:val="28"/>
        </w:rPr>
        <w:t xml:space="preserve"> OC and AE were lower tha</w:t>
      </w:r>
      <w:r w:rsidRPr="00182420">
        <w:rPr>
          <w:rFonts w:ascii="Times New Roman" w:hAnsi="Times New Roman" w:cs="Times New Roman"/>
          <w:sz w:val="28"/>
          <w:szCs w:val="28"/>
        </w:rPr>
        <w:t>n</w:t>
      </w:r>
      <w:r w:rsidR="002C70AC" w:rsidRPr="00182420">
        <w:rPr>
          <w:rFonts w:ascii="Times New Roman" w:hAnsi="Times New Roman" w:cs="Times New Roman"/>
          <w:sz w:val="28"/>
          <w:szCs w:val="28"/>
        </w:rPr>
        <w:t xml:space="preserve"> the other two genotypes after 168 h exposure to the low temperature (12 °C</w:t>
      </w:r>
      <w:r w:rsidR="002C70AC" w:rsidRPr="00182420">
        <w:rPr>
          <w:rFonts w:ascii="Times New Roman" w:hAnsi="Times New Roman" w:cs="Times New Roman" w:hint="eastAsia"/>
          <w:sz w:val="28"/>
          <w:szCs w:val="28"/>
        </w:rPr>
        <w:t>)</w:t>
      </w:r>
      <w:r w:rsidR="00FE580D" w:rsidRPr="00182420">
        <w:rPr>
          <w:rFonts w:ascii="Times New Roman" w:hAnsi="Times New Roman" w:cs="Times New Roman"/>
          <w:sz w:val="28"/>
          <w:szCs w:val="28"/>
        </w:rPr>
        <w:t xml:space="preserve"> (Figure 7)</w:t>
      </w:r>
      <w:r w:rsidR="002C70AC" w:rsidRPr="00182420">
        <w:rPr>
          <w:rFonts w:ascii="Times New Roman" w:hAnsi="Times New Roman" w:cs="Times New Roman" w:hint="eastAsia"/>
          <w:sz w:val="28"/>
          <w:szCs w:val="28"/>
        </w:rPr>
        <w:t>.</w:t>
      </w:r>
      <w:r w:rsidR="002C70AC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785FCB" w:rsidRPr="00182420">
        <w:rPr>
          <w:rFonts w:ascii="Times New Roman" w:hAnsi="Times New Roman" w:cs="Times New Roman"/>
          <w:sz w:val="28"/>
          <w:szCs w:val="28"/>
        </w:rPr>
        <w:t xml:space="preserve">The results indicate at low temperature, the decrease of respiratory and metabolic activities is more </w:t>
      </w:r>
      <w:r w:rsidRPr="00182420">
        <w:rPr>
          <w:rFonts w:ascii="Times New Roman" w:hAnsi="Times New Roman" w:cs="Times New Roman"/>
          <w:sz w:val="28"/>
          <w:szCs w:val="28"/>
        </w:rPr>
        <w:t>evident</w:t>
      </w:r>
      <w:r w:rsidR="00785FCB" w:rsidRPr="00182420">
        <w:rPr>
          <w:rFonts w:ascii="Times New Roman" w:hAnsi="Times New Roman" w:cs="Times New Roman"/>
          <w:sz w:val="28"/>
          <w:szCs w:val="28"/>
        </w:rPr>
        <w:t xml:space="preserve"> in </w:t>
      </w:r>
      <w:proofErr w:type="spellStart"/>
      <w:r w:rsidR="00785FCB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785FCB" w:rsidRPr="00182420">
        <w:rPr>
          <w:rFonts w:ascii="Times New Roman" w:hAnsi="Times New Roman" w:cs="Times New Roman"/>
          <w:sz w:val="28"/>
          <w:szCs w:val="28"/>
        </w:rPr>
        <w:t xml:space="preserve"> other than </w:t>
      </w:r>
      <w:proofErr w:type="spellStart"/>
      <w:r w:rsidR="00785FCB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785FCB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785FCB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785FCB" w:rsidRPr="00182420">
        <w:rPr>
          <w:rFonts w:ascii="Times New Roman" w:hAnsi="Times New Roman" w:cs="Times New Roman"/>
          <w:sz w:val="28"/>
          <w:szCs w:val="28"/>
        </w:rPr>
        <w:t>.</w:t>
      </w:r>
      <w:r w:rsidR="00785FCB" w:rsidRPr="00182420">
        <w:rPr>
          <w:rFonts w:ascii="Times New Roman" w:hAnsi="Times New Roman" w:cs="Times New Roman" w:hint="eastAsia"/>
          <w:sz w:val="28"/>
          <w:szCs w:val="28"/>
        </w:rPr>
        <w:t xml:space="preserve"> </w:t>
      </w:r>
    </w:p>
    <w:p w14:paraId="7D13ECE4" w14:textId="713BF857" w:rsidR="000348E7" w:rsidRPr="00182420" w:rsidRDefault="00F80DE0" w:rsidP="007A14B6">
      <w:pPr>
        <w:spacing w:before="120" w:after="240" w:line="288" w:lineRule="auto"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Besides the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88479C" w:rsidRPr="00182420">
        <w:rPr>
          <w:rFonts w:ascii="Times New Roman" w:hAnsi="Times New Roman" w:cs="Times New Roman"/>
          <w:sz w:val="28"/>
          <w:szCs w:val="28"/>
        </w:rPr>
        <w:t xml:space="preserve"> count</w:t>
      </w:r>
      <w:r w:rsidR="00466632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FE580D" w:rsidRPr="00182420">
        <w:rPr>
          <w:rFonts w:ascii="Times New Roman" w:hAnsi="Times New Roman" w:cs="Times New Roman"/>
          <w:sz w:val="28"/>
          <w:szCs w:val="28"/>
        </w:rPr>
        <w:t xml:space="preserve">we also compared the heart rate variation trends of the three genotypes. </w:t>
      </w:r>
      <w:proofErr w:type="spellStart"/>
      <w:r w:rsidR="00BB04CD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BB04CD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B04CD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BB04CD" w:rsidRPr="00182420">
        <w:rPr>
          <w:rFonts w:ascii="Times New Roman" w:hAnsi="Times New Roman" w:cs="Times New Roman"/>
          <w:sz w:val="28"/>
          <w:szCs w:val="28"/>
        </w:rPr>
        <w:t xml:space="preserve"> had higher LDR and lower CAT than </w:t>
      </w:r>
      <w:proofErr w:type="spellStart"/>
      <w:r w:rsidR="00BB04CD" w:rsidRPr="00182420">
        <w:rPr>
          <w:rFonts w:ascii="Times New Roman" w:hAnsi="Times New Roman" w:cs="Times New Roman"/>
          <w:sz w:val="28"/>
          <w:szCs w:val="28"/>
        </w:rPr>
        <w:lastRenderedPageBreak/>
        <w:t>HdTW</w:t>
      </w:r>
      <w:proofErr w:type="spellEnd"/>
      <w:r w:rsidR="00BB04CD" w:rsidRPr="00182420">
        <w:rPr>
          <w:rFonts w:ascii="Times New Roman" w:hAnsi="Times New Roman" w:cs="Times New Roman"/>
          <w:sz w:val="28"/>
          <w:szCs w:val="28"/>
        </w:rPr>
        <w:t xml:space="preserve"> (Figure 5a-b) under low-temperature stress</w:t>
      </w:r>
      <w:r w:rsidR="00453BD8" w:rsidRPr="00182420">
        <w:rPr>
          <w:rFonts w:ascii="Times New Roman" w:hAnsi="Times New Roman" w:cs="Times New Roman"/>
          <w:sz w:val="28"/>
          <w:szCs w:val="28"/>
        </w:rPr>
        <w:t>, which means the hybrid and paternal genotypes could maintain a relatively higher heart rate, and reach the arrhythmia stage more slowly, than the maternal genotype. Similarly, the 22 °C-acclimated oysters also had higher heart</w:t>
      </w:r>
      <w:r w:rsidR="002953C2" w:rsidRPr="00182420">
        <w:rPr>
          <w:rFonts w:ascii="Times New Roman" w:hAnsi="Times New Roman" w:cs="Times New Roman"/>
          <w:sz w:val="28"/>
          <w:szCs w:val="28"/>
        </w:rPr>
        <w:t>beat</w:t>
      </w:r>
      <w:r w:rsidR="00453BD8" w:rsidRPr="00182420">
        <w:rPr>
          <w:rFonts w:ascii="Times New Roman" w:hAnsi="Times New Roman" w:cs="Times New Roman"/>
          <w:sz w:val="28"/>
          <w:szCs w:val="28"/>
        </w:rPr>
        <w:t xml:space="preserve"> decreasing rate</w:t>
      </w:r>
      <w:r w:rsidR="0023679A" w:rsidRPr="00182420">
        <w:rPr>
          <w:rFonts w:ascii="Times New Roman" w:hAnsi="Times New Roman" w:cs="Times New Roman"/>
          <w:sz w:val="28"/>
          <w:szCs w:val="28"/>
        </w:rPr>
        <w:t>s</w:t>
      </w:r>
      <w:r w:rsidR="00453BD8" w:rsidRPr="00182420">
        <w:rPr>
          <w:rFonts w:ascii="Times New Roman" w:hAnsi="Times New Roman" w:cs="Times New Roman"/>
          <w:sz w:val="28"/>
          <w:szCs w:val="28"/>
        </w:rPr>
        <w:t xml:space="preserve"> (7.3 beats/min) during the cooling process than the 10 °C-acclimated oysters (5.1 beats/min), while asystole happened in the 22°C-acclimated oysters at a higher temperature (18 °C) than the 10°C-acclimated ones (12 °C)</w:t>
      </w:r>
      <w:r w:rsidR="00370E42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370E42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Domnik</w:t>
      </w:r>
      <w:proofErr w:type="spellEnd"/>
      <w:r w:rsidR="00370E42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16)</w:t>
      </w:r>
      <w:r w:rsidR="00BA155D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787D23" w:rsidRPr="00182420">
        <w:rPr>
          <w:rFonts w:ascii="Times New Roman" w:hAnsi="Times New Roman" w:cs="Times New Roman"/>
          <w:sz w:val="28"/>
          <w:szCs w:val="28"/>
        </w:rPr>
        <w:t xml:space="preserve">Hence, </w:t>
      </w:r>
      <w:proofErr w:type="spellStart"/>
      <w:r w:rsidR="00787D23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787D23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787D23" w:rsidRPr="00182420">
        <w:rPr>
          <w:rFonts w:ascii="Times New Roman" w:hAnsi="Times New Roman" w:cs="Times New Roman"/>
          <w:sz w:val="28"/>
          <w:szCs w:val="28"/>
        </w:rPr>
        <w:t>Hd</w:t>
      </w:r>
      <w:bookmarkStart w:id="32" w:name="OLE_LINK16"/>
      <w:bookmarkStart w:id="33" w:name="OLE_LINK19"/>
      <w:r w:rsidR="00787D23" w:rsidRPr="00182420">
        <w:rPr>
          <w:rFonts w:ascii="Times New Roman" w:hAnsi="Times New Roman" w:cs="Times New Roman"/>
          <w:sz w:val="28"/>
          <w:szCs w:val="28"/>
        </w:rPr>
        <w:t>DY</w:t>
      </w:r>
      <w:bookmarkEnd w:id="32"/>
      <w:bookmarkEnd w:id="33"/>
      <w:proofErr w:type="spellEnd"/>
      <w:r w:rsidR="00787D23" w:rsidRPr="00182420">
        <w:rPr>
          <w:rFonts w:ascii="Times New Roman" w:hAnsi="Times New Roman" w:cs="Times New Roman"/>
          <w:sz w:val="28"/>
          <w:szCs w:val="28"/>
        </w:rPr>
        <w:t xml:space="preserve">, with more stable </w:t>
      </w:r>
      <w:r w:rsidR="00DF7AB4" w:rsidRPr="00182420">
        <w:rPr>
          <w:rFonts w:ascii="Times New Roman" w:hAnsi="Times New Roman" w:cs="Times New Roman"/>
          <w:sz w:val="28"/>
          <w:szCs w:val="28"/>
        </w:rPr>
        <w:t>heart rate</w:t>
      </w:r>
      <w:r w:rsidR="000348E7" w:rsidRPr="00182420">
        <w:rPr>
          <w:rFonts w:ascii="Times New Roman" w:hAnsi="Times New Roman" w:cs="Times New Roman"/>
          <w:sz w:val="28"/>
          <w:szCs w:val="28"/>
        </w:rPr>
        <w:t>s</w:t>
      </w:r>
      <w:r w:rsidR="00136875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r w:rsidR="000348E7" w:rsidRPr="00182420">
        <w:rPr>
          <w:rFonts w:ascii="Times New Roman" w:hAnsi="Times New Roman" w:cs="Times New Roman"/>
          <w:sz w:val="28"/>
          <w:szCs w:val="28"/>
        </w:rPr>
        <w:t xml:space="preserve">higher </w:t>
      </w:r>
      <w:r w:rsidR="00136875" w:rsidRPr="00182420">
        <w:rPr>
          <w:rFonts w:ascii="Times New Roman" w:hAnsi="Times New Roman" w:cs="Times New Roman"/>
          <w:sz w:val="28"/>
          <w:szCs w:val="28"/>
        </w:rPr>
        <w:t xml:space="preserve">tolerance </w:t>
      </w:r>
      <w:r w:rsidR="000348E7" w:rsidRPr="00182420">
        <w:rPr>
          <w:rFonts w:ascii="Times New Roman" w:hAnsi="Times New Roman" w:cs="Times New Roman"/>
          <w:sz w:val="28"/>
          <w:szCs w:val="28"/>
        </w:rPr>
        <w:t>limit</w:t>
      </w:r>
      <w:r w:rsidR="00136875" w:rsidRPr="00182420">
        <w:rPr>
          <w:rFonts w:ascii="Times New Roman" w:hAnsi="Times New Roman" w:cs="Times New Roman"/>
          <w:sz w:val="28"/>
          <w:szCs w:val="28"/>
        </w:rPr>
        <w:t>s</w:t>
      </w:r>
      <w:r w:rsidR="000348E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B3B9F" w:rsidRPr="00182420">
        <w:rPr>
          <w:rFonts w:ascii="Times New Roman" w:hAnsi="Times New Roman" w:cs="Times New Roman"/>
          <w:sz w:val="28"/>
          <w:szCs w:val="28"/>
        </w:rPr>
        <w:t>during low-temperature exposure</w:t>
      </w:r>
      <w:r w:rsidR="00136875" w:rsidRPr="00182420">
        <w:rPr>
          <w:rFonts w:ascii="Times New Roman" w:hAnsi="Times New Roman" w:cs="Times New Roman"/>
          <w:sz w:val="28"/>
          <w:szCs w:val="28"/>
        </w:rPr>
        <w:t xml:space="preserve">, may perform better in dealing with the physiological stress brought by the </w:t>
      </w:r>
      <w:r w:rsidR="0023679A" w:rsidRPr="00182420">
        <w:rPr>
          <w:rFonts w:ascii="Times New Roman" w:hAnsi="Times New Roman" w:cs="Times New Roman"/>
          <w:sz w:val="28"/>
          <w:szCs w:val="28"/>
        </w:rPr>
        <w:t>adverse</w:t>
      </w:r>
      <w:r w:rsidR="00136875" w:rsidRPr="00182420">
        <w:rPr>
          <w:rFonts w:ascii="Times New Roman" w:hAnsi="Times New Roman" w:cs="Times New Roman"/>
          <w:sz w:val="28"/>
          <w:szCs w:val="28"/>
        </w:rPr>
        <w:t xml:space="preserve"> temperature. Interestingly, </w:t>
      </w:r>
      <w:r w:rsidR="00405D84" w:rsidRPr="00182420">
        <w:rPr>
          <w:rFonts w:ascii="Times New Roman" w:hAnsi="Times New Roman" w:cs="Times New Roman"/>
          <w:sz w:val="28"/>
          <w:szCs w:val="28"/>
        </w:rPr>
        <w:t>unlike</w:t>
      </w:r>
      <w:r w:rsidR="00136875" w:rsidRPr="00182420">
        <w:rPr>
          <w:rFonts w:ascii="Times New Roman" w:hAnsi="Times New Roman" w:cs="Times New Roman"/>
          <w:sz w:val="28"/>
          <w:szCs w:val="28"/>
        </w:rPr>
        <w:t xml:space="preserve"> the </w:t>
      </w:r>
      <w:r w:rsidR="00453BD8" w:rsidRPr="00182420">
        <w:rPr>
          <w:rFonts w:ascii="Times New Roman" w:hAnsi="Times New Roman" w:cs="Times New Roman"/>
          <w:sz w:val="28"/>
          <w:szCs w:val="28"/>
        </w:rPr>
        <w:t>LDR and CAT</w:t>
      </w:r>
      <w:r w:rsidR="00136875" w:rsidRPr="0018242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453BD8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453BD8" w:rsidRPr="00182420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453BD8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453BD8" w:rsidRPr="00182420">
        <w:rPr>
          <w:rFonts w:ascii="Times New Roman" w:hAnsi="Times New Roman" w:cs="Times New Roman"/>
          <w:sz w:val="28"/>
          <w:szCs w:val="28"/>
        </w:rPr>
        <w:t xml:space="preserve"> had </w:t>
      </w:r>
      <w:r w:rsidR="00136875" w:rsidRPr="00182420">
        <w:rPr>
          <w:rFonts w:ascii="Times New Roman" w:hAnsi="Times New Roman" w:cs="Times New Roman"/>
          <w:sz w:val="28"/>
          <w:szCs w:val="28"/>
        </w:rPr>
        <w:t xml:space="preserve">higher LRR and smaller CRT than </w:t>
      </w:r>
      <w:proofErr w:type="spellStart"/>
      <w:r w:rsidR="00136875" w:rsidRPr="00182420">
        <w:rPr>
          <w:rFonts w:ascii="Times New Roman" w:hAnsi="Times New Roman" w:cs="Times New Roman"/>
          <w:sz w:val="28"/>
          <w:szCs w:val="28"/>
        </w:rPr>
        <w:t>HdJP</w:t>
      </w:r>
      <w:proofErr w:type="spellEnd"/>
      <w:r w:rsidR="00136875" w:rsidRPr="00182420">
        <w:rPr>
          <w:rFonts w:ascii="Times New Roman" w:hAnsi="Times New Roman" w:cs="Times New Roman"/>
          <w:sz w:val="28"/>
          <w:szCs w:val="28"/>
        </w:rPr>
        <w:t xml:space="preserve"> in the recovery stage, indicating </w:t>
      </w:r>
      <w:r w:rsidR="003853F7" w:rsidRPr="00182420">
        <w:rPr>
          <w:rFonts w:ascii="Times New Roman" w:hAnsi="Times New Roman" w:cs="Times New Roman"/>
          <w:sz w:val="28"/>
          <w:szCs w:val="28"/>
        </w:rPr>
        <w:t>the hybrid is maternal-like in heartbeat recovery ability.</w:t>
      </w:r>
      <w:r w:rsidR="00453BD8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405D84" w:rsidRPr="00182420">
        <w:rPr>
          <w:rFonts w:ascii="Times New Roman" w:hAnsi="Times New Roman" w:cs="Times New Roman"/>
          <w:sz w:val="28"/>
          <w:szCs w:val="28"/>
        </w:rPr>
        <w:t xml:space="preserve">This tendency is also </w:t>
      </w:r>
      <w:r w:rsidR="00721C45" w:rsidRPr="00182420">
        <w:rPr>
          <w:rFonts w:ascii="Times New Roman" w:hAnsi="Times New Roman" w:cs="Times New Roman"/>
          <w:sz w:val="28"/>
          <w:szCs w:val="28"/>
        </w:rPr>
        <w:t>present</w:t>
      </w:r>
      <w:r w:rsidR="00405D84" w:rsidRPr="00182420">
        <w:rPr>
          <w:rFonts w:ascii="Times New Roman" w:hAnsi="Times New Roman" w:cs="Times New Roman"/>
          <w:sz w:val="28"/>
          <w:szCs w:val="28"/>
        </w:rPr>
        <w:t xml:space="preserve"> in the oyster</w:t>
      </w:r>
      <w:r w:rsidR="00721C45" w:rsidRPr="00182420">
        <w:rPr>
          <w:rFonts w:ascii="Times New Roman" w:hAnsi="Times New Roman" w:cs="Times New Roman"/>
          <w:sz w:val="28"/>
          <w:szCs w:val="28"/>
        </w:rPr>
        <w:t>s</w:t>
      </w:r>
      <w:r w:rsidR="00405D84" w:rsidRPr="00182420">
        <w:rPr>
          <w:rFonts w:ascii="Times New Roman" w:hAnsi="Times New Roman" w:cs="Times New Roman"/>
          <w:sz w:val="28"/>
          <w:szCs w:val="28"/>
        </w:rPr>
        <w:t xml:space="preserve">. The 22°C-acclimated oysters exhibited higher </w:t>
      </w:r>
      <w:r w:rsidR="00FD7F9E" w:rsidRPr="00182420">
        <w:rPr>
          <w:rFonts w:ascii="Times New Roman" w:hAnsi="Times New Roman" w:cs="Times New Roman"/>
          <w:sz w:val="28"/>
          <w:szCs w:val="28"/>
        </w:rPr>
        <w:t>heartbeat</w:t>
      </w:r>
      <w:r w:rsidR="00405D84" w:rsidRPr="00182420">
        <w:rPr>
          <w:rFonts w:ascii="Times New Roman" w:hAnsi="Times New Roman" w:cs="Times New Roman"/>
          <w:sz w:val="28"/>
          <w:szCs w:val="28"/>
        </w:rPr>
        <w:t xml:space="preserve"> recovery </w:t>
      </w:r>
      <w:r w:rsidR="002953C2" w:rsidRPr="00182420">
        <w:rPr>
          <w:rFonts w:ascii="Times New Roman" w:hAnsi="Times New Roman" w:cs="Times New Roman"/>
          <w:sz w:val="28"/>
          <w:szCs w:val="28"/>
        </w:rPr>
        <w:t>speed</w:t>
      </w:r>
      <w:r w:rsidR="00405D84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721C45" w:rsidRPr="00182420">
        <w:rPr>
          <w:rFonts w:ascii="Times New Roman" w:hAnsi="Times New Roman" w:cs="Times New Roman"/>
          <w:sz w:val="28"/>
          <w:szCs w:val="28"/>
        </w:rPr>
        <w:t>than the 10 °C-acclimated oysters</w:t>
      </w:r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(</w:t>
      </w:r>
      <w:proofErr w:type="spellStart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>Domnik</w:t>
      </w:r>
      <w:proofErr w:type="spellEnd"/>
      <w:r w:rsidR="002D61AA" w:rsidRPr="00182420">
        <w:rPr>
          <w:rFonts w:ascii="Times New Roman" w:hAnsi="Times New Roman" w:cs="Times New Roman"/>
          <w:color w:val="080000"/>
          <w:kern w:val="0"/>
          <w:sz w:val="28"/>
          <w:szCs w:val="28"/>
        </w:rPr>
        <w:t xml:space="preserve"> et al., 2016)</w:t>
      </w:r>
      <w:r w:rsidR="008917B1" w:rsidRPr="00182420">
        <w:rPr>
          <w:rFonts w:ascii="Times New Roman" w:hAnsi="Times New Roman" w:cs="Times New Roman"/>
          <w:sz w:val="28"/>
          <w:szCs w:val="28"/>
        </w:rPr>
        <w:t xml:space="preserve">. </w:t>
      </w:r>
      <w:r w:rsidR="000348E7" w:rsidRPr="00182420">
        <w:rPr>
          <w:rFonts w:ascii="Times New Roman" w:hAnsi="Times New Roman" w:cs="Times New Roman"/>
          <w:sz w:val="28"/>
          <w:szCs w:val="28"/>
        </w:rPr>
        <w:t>We could infer that</w:t>
      </w:r>
      <w:r w:rsidR="008917B1" w:rsidRPr="0018242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917B1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8917B1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0348E7" w:rsidRPr="00182420">
        <w:rPr>
          <w:rFonts w:ascii="Times New Roman" w:hAnsi="Times New Roman" w:cs="Times New Roman"/>
          <w:sz w:val="28"/>
          <w:szCs w:val="28"/>
        </w:rPr>
        <w:t>is</w:t>
      </w:r>
      <w:r w:rsidR="008917B1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0348E7" w:rsidRPr="00182420">
        <w:rPr>
          <w:rFonts w:ascii="Times New Roman" w:hAnsi="Times New Roman" w:cs="Times New Roman"/>
          <w:sz w:val="28"/>
          <w:szCs w:val="28"/>
        </w:rPr>
        <w:t>more warm-</w:t>
      </w:r>
      <w:r w:rsidR="008917B1" w:rsidRPr="00182420">
        <w:rPr>
          <w:rFonts w:ascii="Times New Roman" w:hAnsi="Times New Roman" w:cs="Times New Roman"/>
          <w:sz w:val="28"/>
          <w:szCs w:val="28"/>
        </w:rPr>
        <w:t xml:space="preserve">adapted </w:t>
      </w:r>
      <w:r w:rsidR="000348E7" w:rsidRPr="00182420">
        <w:rPr>
          <w:rFonts w:ascii="Times New Roman" w:hAnsi="Times New Roman" w:cs="Times New Roman"/>
          <w:sz w:val="28"/>
          <w:szCs w:val="28"/>
        </w:rPr>
        <w:t>than</w:t>
      </w:r>
      <w:r w:rsidR="008917B1" w:rsidRPr="00182420">
        <w:rPr>
          <w:rFonts w:ascii="Times New Roman" w:hAnsi="Times New Roman" w:cs="Times New Roman"/>
          <w:sz w:val="28"/>
          <w:szCs w:val="28"/>
        </w:rPr>
        <w:t xml:space="preserve"> cold</w:t>
      </w:r>
      <w:r w:rsidR="000348E7" w:rsidRPr="00182420">
        <w:rPr>
          <w:rFonts w:ascii="Times New Roman" w:hAnsi="Times New Roman" w:cs="Times New Roman"/>
          <w:sz w:val="28"/>
          <w:szCs w:val="28"/>
        </w:rPr>
        <w:t>-adapted</w:t>
      </w:r>
      <w:r w:rsidR="002953C2" w:rsidRPr="00182420">
        <w:rPr>
          <w:rFonts w:ascii="Times New Roman" w:hAnsi="Times New Roman" w:cs="Times New Roman"/>
          <w:sz w:val="28"/>
          <w:szCs w:val="28"/>
        </w:rPr>
        <w:t>.</w:t>
      </w:r>
      <w:r w:rsidR="008917B1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2953C2" w:rsidRPr="00182420">
        <w:rPr>
          <w:rFonts w:ascii="Times New Roman" w:hAnsi="Times New Roman" w:cs="Times New Roman"/>
          <w:sz w:val="28"/>
          <w:szCs w:val="28"/>
        </w:rPr>
        <w:t>W</w:t>
      </w:r>
      <w:r w:rsidR="008917B1" w:rsidRPr="00182420">
        <w:rPr>
          <w:rFonts w:ascii="Times New Roman" w:hAnsi="Times New Roman" w:cs="Times New Roman"/>
          <w:sz w:val="28"/>
          <w:szCs w:val="28"/>
        </w:rPr>
        <w:t>hen</w:t>
      </w:r>
      <w:r w:rsidR="000348E7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917B1" w:rsidRPr="00182420">
        <w:rPr>
          <w:rFonts w:ascii="Times New Roman" w:hAnsi="Times New Roman" w:cs="Times New Roman"/>
          <w:sz w:val="28"/>
          <w:szCs w:val="28"/>
        </w:rPr>
        <w:t xml:space="preserve">temperature </w:t>
      </w:r>
      <w:r w:rsidR="000348E7" w:rsidRPr="00182420">
        <w:rPr>
          <w:rFonts w:ascii="Times New Roman" w:hAnsi="Times New Roman" w:cs="Times New Roman"/>
          <w:sz w:val="28"/>
          <w:szCs w:val="28"/>
        </w:rPr>
        <w:t>increases to an appropriate level</w:t>
      </w:r>
      <w:r w:rsidR="008917B1" w:rsidRPr="00182420">
        <w:rPr>
          <w:rFonts w:ascii="Times New Roman" w:hAnsi="Times New Roman" w:cs="Times New Roman"/>
          <w:sz w:val="28"/>
          <w:szCs w:val="28"/>
        </w:rPr>
        <w:t xml:space="preserve">, </w:t>
      </w:r>
      <w:r w:rsidR="002953C2" w:rsidRPr="00182420">
        <w:rPr>
          <w:rFonts w:ascii="Times New Roman" w:hAnsi="Times New Roman" w:cs="Times New Roman"/>
          <w:sz w:val="28"/>
          <w:szCs w:val="28"/>
        </w:rPr>
        <w:t xml:space="preserve">the </w:t>
      </w:r>
      <w:proofErr w:type="spellStart"/>
      <w:r w:rsidR="002953C2" w:rsidRPr="00182420">
        <w:rPr>
          <w:rFonts w:ascii="Times New Roman" w:hAnsi="Times New Roman" w:cs="Times New Roman"/>
          <w:sz w:val="28"/>
          <w:szCs w:val="28"/>
        </w:rPr>
        <w:t>HdTW’s</w:t>
      </w:r>
      <w:proofErr w:type="spellEnd"/>
      <w:r w:rsidR="008917B1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9A0C6B" w:rsidRPr="00182420">
        <w:rPr>
          <w:rFonts w:ascii="Times New Roman" w:hAnsi="Times New Roman" w:cs="Times New Roman"/>
          <w:sz w:val="28"/>
          <w:szCs w:val="28"/>
        </w:rPr>
        <w:t xml:space="preserve">suppressed heartbeat would soon be </w:t>
      </w:r>
      <w:r w:rsidR="000348E7" w:rsidRPr="00182420">
        <w:rPr>
          <w:rFonts w:ascii="Times New Roman" w:hAnsi="Times New Roman" w:cs="Times New Roman"/>
          <w:sz w:val="28"/>
          <w:szCs w:val="28"/>
        </w:rPr>
        <w:t>released</w:t>
      </w:r>
      <w:r w:rsidR="009A0C6B" w:rsidRPr="00182420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9A0C6B" w:rsidRPr="00182420">
        <w:rPr>
          <w:rFonts w:ascii="Times New Roman" w:hAnsi="Times New Roman" w:cs="Times New Roman"/>
          <w:sz w:val="28"/>
          <w:szCs w:val="28"/>
        </w:rPr>
        <w:t>HdDY</w:t>
      </w:r>
      <w:proofErr w:type="spellEnd"/>
      <w:r w:rsidR="009A0C6B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0348E7" w:rsidRPr="00182420">
        <w:rPr>
          <w:rFonts w:ascii="Times New Roman" w:hAnsi="Times New Roman" w:cs="Times New Roman"/>
          <w:sz w:val="28"/>
          <w:szCs w:val="28"/>
        </w:rPr>
        <w:t xml:space="preserve">may inherit this characteristic from the maternal genotype, showing a similar </w:t>
      </w:r>
      <w:r w:rsidR="002953C2" w:rsidRPr="00182420">
        <w:rPr>
          <w:rFonts w:ascii="Times New Roman" w:hAnsi="Times New Roman" w:cs="Times New Roman"/>
          <w:sz w:val="28"/>
          <w:szCs w:val="28"/>
        </w:rPr>
        <w:t>heartbeat</w:t>
      </w:r>
      <w:r w:rsidR="000348E7" w:rsidRPr="00182420">
        <w:rPr>
          <w:rFonts w:ascii="Times New Roman" w:hAnsi="Times New Roman" w:cs="Times New Roman"/>
          <w:sz w:val="28"/>
          <w:szCs w:val="28"/>
        </w:rPr>
        <w:t xml:space="preserve"> recovery tendency </w:t>
      </w:r>
      <w:r w:rsidR="002953C2" w:rsidRPr="00182420">
        <w:rPr>
          <w:rFonts w:ascii="Times New Roman" w:hAnsi="Times New Roman" w:cs="Times New Roman"/>
          <w:sz w:val="28"/>
          <w:szCs w:val="28"/>
        </w:rPr>
        <w:t>to</w:t>
      </w:r>
      <w:r w:rsidR="000348E7" w:rsidRPr="0018242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348E7" w:rsidRPr="00182420">
        <w:rPr>
          <w:rFonts w:ascii="Times New Roman" w:hAnsi="Times New Roman" w:cs="Times New Roman"/>
          <w:sz w:val="28"/>
          <w:szCs w:val="28"/>
        </w:rPr>
        <w:t>HdTW</w:t>
      </w:r>
      <w:proofErr w:type="spellEnd"/>
      <w:r w:rsidR="000348E7" w:rsidRPr="00182420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477DCFE" w14:textId="501093FA" w:rsidR="00BB3B9F" w:rsidRPr="00182420" w:rsidRDefault="00035BCF" w:rsidP="007A14B6">
      <w:pPr>
        <w:autoSpaceDE w:val="0"/>
        <w:autoSpaceDN w:val="0"/>
        <w:adjustRightInd w:val="0"/>
        <w:spacing w:before="120" w:after="240" w:line="288" w:lineRule="auto"/>
        <w:ind w:firstLineChars="202" w:firstLine="566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In conclusion, </w:t>
      </w:r>
      <w:r w:rsidR="000348E7" w:rsidRPr="00182420">
        <w:rPr>
          <w:rFonts w:ascii="Times New Roman" w:hAnsi="Times New Roman" w:cs="Times New Roman"/>
          <w:sz w:val="28"/>
          <w:szCs w:val="28"/>
        </w:rPr>
        <w:t xml:space="preserve">we analyzed the </w:t>
      </w:r>
      <w:r w:rsidR="0075625F" w:rsidRPr="00182420">
        <w:rPr>
          <w:rFonts w:ascii="Times New Roman" w:hAnsi="Times New Roman" w:cs="Times New Roman"/>
          <w:sz w:val="28"/>
          <w:szCs w:val="28"/>
        </w:rPr>
        <w:t xml:space="preserve">heartbeat variation pattern of </w:t>
      </w:r>
      <w:r w:rsidR="0075625F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="0075625F"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="0075625F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B3B9F" w:rsidRPr="00182420">
        <w:rPr>
          <w:rFonts w:ascii="Times New Roman" w:hAnsi="Times New Roman" w:cs="Times New Roman"/>
          <w:sz w:val="28"/>
          <w:szCs w:val="28"/>
        </w:rPr>
        <w:t>during low-temperature exposure</w:t>
      </w:r>
      <w:r w:rsidR="0075625F" w:rsidRPr="00182420">
        <w:rPr>
          <w:rFonts w:ascii="Times New Roman" w:hAnsi="Times New Roman" w:cs="Times New Roman"/>
          <w:sz w:val="28"/>
          <w:szCs w:val="28"/>
        </w:rPr>
        <w:t xml:space="preserve">. Four cardiac indices, including the LDR, CAT, LRR, and CRT, were developed to describe the abalone’s </w:t>
      </w:r>
      <w:r w:rsidR="00E97D91" w:rsidRPr="00182420">
        <w:rPr>
          <w:rFonts w:ascii="Times New Roman" w:hAnsi="Times New Roman" w:cs="Times New Roman"/>
          <w:sz w:val="28"/>
          <w:szCs w:val="28"/>
        </w:rPr>
        <w:t>heartbeat</w:t>
      </w:r>
      <w:r w:rsidR="0075625F" w:rsidRPr="00182420">
        <w:rPr>
          <w:rFonts w:ascii="Times New Roman" w:hAnsi="Times New Roman" w:cs="Times New Roman"/>
          <w:sz w:val="28"/>
          <w:szCs w:val="28"/>
        </w:rPr>
        <w:t xml:space="preserve"> decrease and recovery characteristics </w:t>
      </w:r>
      <w:r w:rsidR="00BB3B9F" w:rsidRPr="00182420">
        <w:rPr>
          <w:rFonts w:ascii="Times New Roman" w:hAnsi="Times New Roman" w:cs="Times New Roman"/>
          <w:sz w:val="28"/>
          <w:szCs w:val="28"/>
        </w:rPr>
        <w:t>during</w:t>
      </w:r>
      <w:r w:rsidR="0075625F" w:rsidRPr="00182420">
        <w:rPr>
          <w:rFonts w:ascii="Times New Roman" w:hAnsi="Times New Roman" w:cs="Times New Roman"/>
          <w:sz w:val="28"/>
          <w:szCs w:val="28"/>
        </w:rPr>
        <w:t xml:space="preserve"> the exposure. The survival rate</w:t>
      </w:r>
      <w:r w:rsidR="00244051" w:rsidRPr="00182420">
        <w:rPr>
          <w:rFonts w:ascii="Times New Roman" w:hAnsi="Times New Roman" w:cs="Times New Roman"/>
          <w:sz w:val="28"/>
          <w:szCs w:val="28"/>
        </w:rPr>
        <w:t>s</w:t>
      </w:r>
      <w:r w:rsidR="0075625F" w:rsidRPr="00182420">
        <w:rPr>
          <w:rFonts w:ascii="Times New Roman" w:hAnsi="Times New Roman" w:cs="Times New Roman"/>
          <w:sz w:val="28"/>
          <w:szCs w:val="28"/>
        </w:rPr>
        <w:t xml:space="preserve"> and LLT</w:t>
      </w:r>
      <w:r w:rsidR="0075625F" w:rsidRPr="00182420">
        <w:rPr>
          <w:rFonts w:ascii="Times New Roman" w:hAnsi="Times New Roman" w:cs="Times New Roman"/>
          <w:sz w:val="28"/>
          <w:szCs w:val="28"/>
          <w:vertAlign w:val="subscript"/>
        </w:rPr>
        <w:t xml:space="preserve">50 </w:t>
      </w:r>
      <w:r w:rsidR="00244051" w:rsidRPr="00182420">
        <w:rPr>
          <w:rFonts w:ascii="Times New Roman" w:hAnsi="Times New Roman" w:cs="Times New Roman"/>
          <w:sz w:val="28"/>
          <w:szCs w:val="28"/>
        </w:rPr>
        <w:t xml:space="preserve">of the </w:t>
      </w:r>
      <w:r w:rsidR="00244051" w:rsidRPr="00182420">
        <w:rPr>
          <w:rFonts w:ascii="Times New Roman" w:hAnsi="Times New Roman" w:cs="Times New Roman"/>
          <w:sz w:val="28"/>
          <w:szCs w:val="28"/>
        </w:rPr>
        <w:lastRenderedPageBreak/>
        <w:t>three</w:t>
      </w:r>
      <w:r w:rsidR="00244051"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 H. </w:t>
      </w:r>
      <w:proofErr w:type="spellStart"/>
      <w:r w:rsidR="00244051"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="00244051" w:rsidRPr="00182420">
        <w:rPr>
          <w:rFonts w:ascii="Times New Roman" w:hAnsi="Times New Roman" w:cs="Times New Roman"/>
          <w:sz w:val="28"/>
          <w:szCs w:val="28"/>
        </w:rPr>
        <w:t xml:space="preserve"> genotypes were compared. The hybrid genotype showed </w:t>
      </w:r>
      <w:r w:rsidR="0075625F" w:rsidRPr="00182420">
        <w:rPr>
          <w:rFonts w:ascii="Times New Roman" w:hAnsi="Times New Roman" w:cs="Times New Roman"/>
          <w:sz w:val="28"/>
          <w:szCs w:val="28"/>
        </w:rPr>
        <w:t xml:space="preserve">low-temperature </w:t>
      </w:r>
      <w:r w:rsidR="00E97D91" w:rsidRPr="00182420">
        <w:rPr>
          <w:rFonts w:ascii="Times New Roman" w:hAnsi="Times New Roman" w:cs="Times New Roman"/>
          <w:sz w:val="28"/>
          <w:szCs w:val="28"/>
        </w:rPr>
        <w:t>survival</w:t>
      </w:r>
      <w:r w:rsidR="0075625F" w:rsidRPr="00182420">
        <w:rPr>
          <w:rFonts w:ascii="Times New Roman" w:hAnsi="Times New Roman" w:cs="Times New Roman"/>
          <w:sz w:val="28"/>
          <w:szCs w:val="28"/>
        </w:rPr>
        <w:t xml:space="preserve"> heterosis </w:t>
      </w:r>
      <w:r w:rsidR="00244051" w:rsidRPr="00182420">
        <w:rPr>
          <w:rFonts w:ascii="Times New Roman" w:hAnsi="Times New Roman" w:cs="Times New Roman"/>
          <w:sz w:val="28"/>
          <w:szCs w:val="28"/>
        </w:rPr>
        <w:t>beyond</w:t>
      </w:r>
      <w:r w:rsidR="0075625F" w:rsidRPr="00182420">
        <w:rPr>
          <w:rFonts w:ascii="Times New Roman" w:hAnsi="Times New Roman" w:cs="Times New Roman"/>
          <w:sz w:val="28"/>
          <w:szCs w:val="28"/>
        </w:rPr>
        <w:t xml:space="preserve"> the maternal genotype. To elucidate th</w:t>
      </w:r>
      <w:r w:rsidR="00244051" w:rsidRPr="00182420">
        <w:rPr>
          <w:rFonts w:ascii="Times New Roman" w:hAnsi="Times New Roman" w:cs="Times New Roman"/>
          <w:sz w:val="28"/>
          <w:szCs w:val="28"/>
        </w:rPr>
        <w:t>is</w:t>
      </w:r>
      <w:r w:rsidR="0075625F" w:rsidRPr="00182420">
        <w:rPr>
          <w:rFonts w:ascii="Times New Roman" w:hAnsi="Times New Roman" w:cs="Times New Roman"/>
          <w:sz w:val="28"/>
          <w:szCs w:val="28"/>
        </w:rPr>
        <w:t xml:space="preserve"> heterosis phenomenon, </w:t>
      </w:r>
      <w:r w:rsidR="00BB04CD" w:rsidRPr="00182420">
        <w:rPr>
          <w:rFonts w:ascii="Times New Roman" w:hAnsi="Times New Roman" w:cs="Times New Roman"/>
          <w:sz w:val="28"/>
          <w:szCs w:val="28"/>
        </w:rPr>
        <w:t xml:space="preserve">we compared </w:t>
      </w:r>
      <w:r w:rsidR="0075625F" w:rsidRPr="00182420">
        <w:rPr>
          <w:rFonts w:ascii="Times New Roman" w:hAnsi="Times New Roman" w:cs="Times New Roman"/>
          <w:sz w:val="28"/>
          <w:szCs w:val="28"/>
        </w:rPr>
        <w:t xml:space="preserve">the cardiac and metabolic performance of the </w:t>
      </w:r>
      <w:r w:rsidR="00244051" w:rsidRPr="00182420">
        <w:rPr>
          <w:rFonts w:ascii="Times New Roman" w:hAnsi="Times New Roman" w:cs="Times New Roman"/>
          <w:sz w:val="28"/>
          <w:szCs w:val="28"/>
        </w:rPr>
        <w:t>three</w:t>
      </w:r>
      <w:r w:rsidR="0075625F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75625F" w:rsidRPr="00182420">
        <w:rPr>
          <w:rFonts w:ascii="Times New Roman" w:hAnsi="Times New Roman" w:cs="Times New Roman"/>
          <w:i/>
          <w:sz w:val="28"/>
          <w:szCs w:val="28"/>
        </w:rPr>
        <w:t xml:space="preserve">H. </w:t>
      </w:r>
      <w:proofErr w:type="spellStart"/>
      <w:r w:rsidR="0075625F" w:rsidRPr="00182420">
        <w:rPr>
          <w:rFonts w:ascii="Times New Roman" w:hAnsi="Times New Roman" w:cs="Times New Roman"/>
          <w:i/>
          <w:sz w:val="28"/>
          <w:szCs w:val="28"/>
        </w:rPr>
        <w:t>diversicolor</w:t>
      </w:r>
      <w:proofErr w:type="spellEnd"/>
      <w:r w:rsidR="0075625F" w:rsidRPr="00182420">
        <w:rPr>
          <w:rFonts w:ascii="Times New Roman" w:hAnsi="Times New Roman" w:cs="Times New Roman"/>
          <w:sz w:val="28"/>
          <w:szCs w:val="28"/>
        </w:rPr>
        <w:t xml:space="preserve"> genotypes. The results indicate </w:t>
      </w:r>
      <w:r w:rsidR="00823927" w:rsidRPr="00182420">
        <w:rPr>
          <w:rFonts w:ascii="Times New Roman" w:hAnsi="Times New Roman" w:cs="Times New Roman"/>
          <w:sz w:val="28"/>
          <w:szCs w:val="28"/>
        </w:rPr>
        <w:t>that during low</w:t>
      </w:r>
      <w:r w:rsidR="00BB3B9F" w:rsidRPr="00182420">
        <w:rPr>
          <w:rFonts w:ascii="Times New Roman" w:hAnsi="Times New Roman" w:cs="Times New Roman"/>
          <w:sz w:val="28"/>
          <w:szCs w:val="28"/>
        </w:rPr>
        <w:t>-</w:t>
      </w:r>
      <w:r w:rsidR="00823927" w:rsidRPr="00182420">
        <w:rPr>
          <w:rFonts w:ascii="Times New Roman" w:hAnsi="Times New Roman" w:cs="Times New Roman"/>
          <w:sz w:val="28"/>
          <w:szCs w:val="28"/>
        </w:rPr>
        <w:t xml:space="preserve">temperature exposure, </w:t>
      </w:r>
      <w:r w:rsidR="0075625F" w:rsidRPr="00182420">
        <w:rPr>
          <w:rFonts w:ascii="Times New Roman" w:hAnsi="Times New Roman" w:cs="Times New Roman"/>
          <w:sz w:val="28"/>
          <w:szCs w:val="28"/>
        </w:rPr>
        <w:t>the hybrid genotype ha</w:t>
      </w:r>
      <w:r w:rsidR="00E97D91" w:rsidRPr="00182420">
        <w:rPr>
          <w:rFonts w:ascii="Times New Roman" w:hAnsi="Times New Roman" w:cs="Times New Roman"/>
          <w:sz w:val="28"/>
          <w:szCs w:val="28"/>
        </w:rPr>
        <w:t>s</w:t>
      </w:r>
      <w:r w:rsidR="0075625F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B04CD" w:rsidRPr="00182420">
        <w:rPr>
          <w:rFonts w:ascii="Times New Roman" w:hAnsi="Times New Roman" w:cs="Times New Roman"/>
          <w:sz w:val="28"/>
          <w:szCs w:val="28"/>
        </w:rPr>
        <w:t>a higher heart rate, lower cardiac limit, better heartbeat stability, and higher heartbeat resilience than</w:t>
      </w:r>
      <w:r w:rsidR="00E42CDD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823927" w:rsidRPr="00182420">
        <w:rPr>
          <w:rFonts w:ascii="Times New Roman" w:hAnsi="Times New Roman" w:cs="Times New Roman"/>
          <w:sz w:val="28"/>
          <w:szCs w:val="28"/>
        </w:rPr>
        <w:t>the</w:t>
      </w:r>
      <w:r w:rsidR="00E42CDD" w:rsidRPr="00182420">
        <w:rPr>
          <w:rFonts w:ascii="Times New Roman" w:hAnsi="Times New Roman" w:cs="Times New Roman"/>
          <w:sz w:val="28"/>
          <w:szCs w:val="28"/>
        </w:rPr>
        <w:t xml:space="preserve"> maternal </w:t>
      </w:r>
      <w:r w:rsidR="00823927" w:rsidRPr="00182420">
        <w:rPr>
          <w:rFonts w:ascii="Times New Roman" w:hAnsi="Times New Roman" w:cs="Times New Roman"/>
          <w:sz w:val="28"/>
          <w:szCs w:val="28"/>
        </w:rPr>
        <w:t>genotype</w:t>
      </w:r>
      <w:r w:rsidR="00E42CDD" w:rsidRPr="00182420">
        <w:rPr>
          <w:rFonts w:ascii="Times New Roman" w:hAnsi="Times New Roman" w:cs="Times New Roman"/>
          <w:sz w:val="28"/>
          <w:szCs w:val="28"/>
        </w:rPr>
        <w:t xml:space="preserve">. The </w:t>
      </w:r>
      <w:r w:rsidR="00E97D91" w:rsidRPr="00182420">
        <w:rPr>
          <w:rFonts w:ascii="Times New Roman" w:hAnsi="Times New Roman" w:cs="Times New Roman"/>
          <w:sz w:val="28"/>
          <w:szCs w:val="28"/>
        </w:rPr>
        <w:t xml:space="preserve">three genotypes’ </w:t>
      </w:r>
      <w:r w:rsidR="00E42CDD" w:rsidRPr="00182420">
        <w:rPr>
          <w:rFonts w:ascii="Times New Roman" w:hAnsi="Times New Roman" w:cs="Times New Roman"/>
          <w:sz w:val="28"/>
          <w:szCs w:val="28"/>
        </w:rPr>
        <w:t xml:space="preserve">cardiac differences also </w:t>
      </w:r>
      <w:r w:rsidR="00823927" w:rsidRPr="00182420">
        <w:rPr>
          <w:rFonts w:ascii="Times New Roman" w:hAnsi="Times New Roman" w:cs="Times New Roman"/>
          <w:sz w:val="28"/>
          <w:szCs w:val="28"/>
        </w:rPr>
        <w:t>patterned with</w:t>
      </w:r>
      <w:r w:rsidR="00E42CDD" w:rsidRPr="00182420">
        <w:rPr>
          <w:rFonts w:ascii="Times New Roman" w:hAnsi="Times New Roman" w:cs="Times New Roman"/>
          <w:sz w:val="28"/>
          <w:szCs w:val="28"/>
        </w:rPr>
        <w:t xml:space="preserve"> their </w:t>
      </w:r>
      <w:r w:rsidR="00823927" w:rsidRPr="00182420">
        <w:rPr>
          <w:rFonts w:ascii="Times New Roman" w:hAnsi="Times New Roman" w:cs="Times New Roman"/>
          <w:sz w:val="28"/>
          <w:szCs w:val="28"/>
        </w:rPr>
        <w:t>OC and AE differences,</w:t>
      </w:r>
      <w:r w:rsidR="00E42CDD" w:rsidRPr="00182420">
        <w:rPr>
          <w:rFonts w:ascii="Times New Roman" w:hAnsi="Times New Roman" w:cs="Times New Roman"/>
          <w:sz w:val="28"/>
          <w:szCs w:val="28"/>
        </w:rPr>
        <w:t xml:space="preserve"> indicating the </w:t>
      </w:r>
      <w:r w:rsidR="00C067DD" w:rsidRPr="00182420">
        <w:rPr>
          <w:rFonts w:ascii="Times New Roman" w:hAnsi="Times New Roman" w:cs="Times New Roman"/>
          <w:sz w:val="28"/>
          <w:szCs w:val="28"/>
        </w:rPr>
        <w:t xml:space="preserve">hybrid’s </w:t>
      </w:r>
      <w:r w:rsidR="00E42CDD" w:rsidRPr="00182420">
        <w:rPr>
          <w:rFonts w:ascii="Times New Roman" w:hAnsi="Times New Roman" w:cs="Times New Roman"/>
          <w:sz w:val="28"/>
          <w:szCs w:val="28"/>
        </w:rPr>
        <w:t xml:space="preserve">advantageous respiratory </w:t>
      </w:r>
      <w:r w:rsidR="00823927" w:rsidRPr="00182420">
        <w:rPr>
          <w:rFonts w:ascii="Times New Roman" w:hAnsi="Times New Roman" w:cs="Times New Roman"/>
          <w:sz w:val="28"/>
          <w:szCs w:val="28"/>
        </w:rPr>
        <w:t>and metabolic functions</w:t>
      </w:r>
      <w:r w:rsidR="00E42CDD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B90450" w:rsidRPr="00182420">
        <w:rPr>
          <w:rFonts w:ascii="Times New Roman" w:hAnsi="Times New Roman" w:cs="Times New Roman"/>
          <w:sz w:val="28"/>
          <w:szCs w:val="28"/>
        </w:rPr>
        <w:t>at</w:t>
      </w:r>
      <w:r w:rsidR="009F1E81" w:rsidRPr="00182420">
        <w:rPr>
          <w:rFonts w:ascii="Times New Roman" w:hAnsi="Times New Roman" w:cs="Times New Roman"/>
          <w:sz w:val="28"/>
          <w:szCs w:val="28"/>
        </w:rPr>
        <w:t xml:space="preserve"> low</w:t>
      </w:r>
      <w:r w:rsidR="00B90450" w:rsidRPr="00182420">
        <w:rPr>
          <w:rFonts w:ascii="Times New Roman" w:hAnsi="Times New Roman" w:cs="Times New Roman"/>
          <w:sz w:val="28"/>
          <w:szCs w:val="28"/>
        </w:rPr>
        <w:t xml:space="preserve"> </w:t>
      </w:r>
      <w:r w:rsidR="009F1E81" w:rsidRPr="00182420">
        <w:rPr>
          <w:rFonts w:ascii="Times New Roman" w:hAnsi="Times New Roman" w:cs="Times New Roman"/>
          <w:sz w:val="28"/>
          <w:szCs w:val="28"/>
        </w:rPr>
        <w:t xml:space="preserve">temperature. This is the first study </w:t>
      </w:r>
      <w:r w:rsidR="00B90450" w:rsidRPr="00182420">
        <w:rPr>
          <w:rFonts w:ascii="Times New Roman" w:hAnsi="Times New Roman" w:cs="Times New Roman"/>
          <w:sz w:val="28"/>
          <w:szCs w:val="28"/>
        </w:rPr>
        <w:t xml:space="preserve">to </w:t>
      </w:r>
      <w:r w:rsidR="009F1E81" w:rsidRPr="00182420">
        <w:rPr>
          <w:rFonts w:ascii="Times New Roman" w:hAnsi="Times New Roman" w:cs="Times New Roman"/>
          <w:sz w:val="28"/>
          <w:szCs w:val="28"/>
        </w:rPr>
        <w:t>elucidat</w:t>
      </w:r>
      <w:r w:rsidR="00B90450" w:rsidRPr="00182420">
        <w:rPr>
          <w:rFonts w:ascii="Times New Roman" w:hAnsi="Times New Roman" w:cs="Times New Roman"/>
          <w:sz w:val="28"/>
          <w:szCs w:val="28"/>
        </w:rPr>
        <w:t>e</w:t>
      </w:r>
      <w:r w:rsidR="009F1E81" w:rsidRPr="00182420">
        <w:rPr>
          <w:rFonts w:ascii="Times New Roman" w:hAnsi="Times New Roman" w:cs="Times New Roman"/>
          <w:sz w:val="28"/>
          <w:szCs w:val="28"/>
        </w:rPr>
        <w:t xml:space="preserve"> the abalone’s </w:t>
      </w:r>
      <w:r w:rsidR="00823927" w:rsidRPr="00182420">
        <w:rPr>
          <w:rFonts w:ascii="Times New Roman" w:hAnsi="Times New Roman" w:cs="Times New Roman"/>
          <w:sz w:val="28"/>
          <w:szCs w:val="28"/>
        </w:rPr>
        <w:t xml:space="preserve">cardiac </w:t>
      </w:r>
      <w:r w:rsidR="009F1E81" w:rsidRPr="00182420">
        <w:rPr>
          <w:rFonts w:ascii="Times New Roman" w:hAnsi="Times New Roman" w:cs="Times New Roman"/>
          <w:sz w:val="28"/>
          <w:szCs w:val="28"/>
        </w:rPr>
        <w:t xml:space="preserve">variation pattern </w:t>
      </w:r>
      <w:r w:rsidR="00BB3B9F" w:rsidRPr="00182420">
        <w:rPr>
          <w:rFonts w:ascii="Times New Roman" w:hAnsi="Times New Roman" w:cs="Times New Roman"/>
          <w:sz w:val="28"/>
          <w:szCs w:val="28"/>
        </w:rPr>
        <w:t>at</w:t>
      </w:r>
      <w:r w:rsidR="009F1E81" w:rsidRPr="00182420">
        <w:rPr>
          <w:rFonts w:ascii="Times New Roman" w:hAnsi="Times New Roman" w:cs="Times New Roman"/>
          <w:sz w:val="28"/>
          <w:szCs w:val="28"/>
        </w:rPr>
        <w:t xml:space="preserve"> low temperature, </w:t>
      </w:r>
      <w:r w:rsidR="00823927" w:rsidRPr="00182420">
        <w:rPr>
          <w:rFonts w:ascii="Times New Roman" w:hAnsi="Times New Roman" w:cs="Times New Roman"/>
          <w:sz w:val="28"/>
          <w:szCs w:val="28"/>
        </w:rPr>
        <w:t>which</w:t>
      </w:r>
      <w:r w:rsidR="009F1E81" w:rsidRPr="00182420">
        <w:rPr>
          <w:rFonts w:ascii="Times New Roman" w:hAnsi="Times New Roman" w:cs="Times New Roman"/>
          <w:sz w:val="28"/>
          <w:szCs w:val="28"/>
        </w:rPr>
        <w:t xml:space="preserve"> could help </w:t>
      </w:r>
      <w:r w:rsidR="00823927" w:rsidRPr="00182420">
        <w:rPr>
          <w:rFonts w:ascii="Times New Roman" w:hAnsi="Times New Roman" w:cs="Times New Roman"/>
          <w:sz w:val="28"/>
          <w:szCs w:val="28"/>
        </w:rPr>
        <w:t xml:space="preserve">us </w:t>
      </w:r>
      <w:r w:rsidR="009F1E81" w:rsidRPr="00182420">
        <w:rPr>
          <w:rFonts w:ascii="Times New Roman" w:hAnsi="Times New Roman" w:cs="Times New Roman"/>
          <w:sz w:val="28"/>
          <w:szCs w:val="28"/>
        </w:rPr>
        <w:t xml:space="preserve">understand the physiological basis of </w:t>
      </w:r>
      <w:r w:rsidR="00823927" w:rsidRPr="00182420">
        <w:rPr>
          <w:rFonts w:ascii="Times New Roman" w:hAnsi="Times New Roman" w:cs="Times New Roman"/>
          <w:sz w:val="28"/>
          <w:szCs w:val="28"/>
        </w:rPr>
        <w:t xml:space="preserve">mollusks’ </w:t>
      </w:r>
      <w:r w:rsidR="009F1E81" w:rsidRPr="00182420">
        <w:rPr>
          <w:rFonts w:ascii="Times New Roman" w:hAnsi="Times New Roman" w:cs="Times New Roman"/>
          <w:sz w:val="28"/>
          <w:szCs w:val="28"/>
        </w:rPr>
        <w:t xml:space="preserve">low-temperature tolerance. We hope the evaluation </w:t>
      </w:r>
      <w:r w:rsidR="00823927" w:rsidRPr="00182420">
        <w:rPr>
          <w:rFonts w:ascii="Times New Roman" w:hAnsi="Times New Roman" w:cs="Times New Roman"/>
          <w:sz w:val="28"/>
          <w:szCs w:val="28"/>
        </w:rPr>
        <w:t>protocol</w:t>
      </w:r>
      <w:r w:rsidR="009F1E81" w:rsidRPr="00182420">
        <w:rPr>
          <w:rFonts w:ascii="Times New Roman" w:hAnsi="Times New Roman" w:cs="Times New Roman"/>
          <w:sz w:val="28"/>
          <w:szCs w:val="28"/>
        </w:rPr>
        <w:t xml:space="preserve"> and indices developed </w:t>
      </w:r>
      <w:r w:rsidR="00823927" w:rsidRPr="00182420">
        <w:rPr>
          <w:rFonts w:ascii="Times New Roman" w:hAnsi="Times New Roman" w:cs="Times New Roman"/>
          <w:sz w:val="28"/>
          <w:szCs w:val="28"/>
        </w:rPr>
        <w:t xml:space="preserve">in this study could be helpful in mollusks’ physiological researches, such as low-temperature tolerance heterosis, </w:t>
      </w:r>
      <w:r w:rsidR="00B079E7" w:rsidRPr="00182420">
        <w:rPr>
          <w:rFonts w:ascii="Times New Roman" w:hAnsi="Times New Roman" w:cs="Times New Roman"/>
          <w:sz w:val="28"/>
          <w:szCs w:val="28"/>
        </w:rPr>
        <w:t>low-temperature adaption, and habitat differentiation.</w:t>
      </w:r>
    </w:p>
    <w:p w14:paraId="52AF43F2" w14:textId="53EABAB1" w:rsidR="00CB36DC" w:rsidRPr="00182420" w:rsidRDefault="00CB36DC" w:rsidP="007A14B6">
      <w:pPr>
        <w:pStyle w:val="AuthorList"/>
        <w:rPr>
          <w:b w:val="0"/>
          <w:bCs/>
          <w:sz w:val="28"/>
          <w:szCs w:val="28"/>
        </w:rPr>
      </w:pPr>
      <w:r w:rsidRPr="00182420">
        <w:rPr>
          <w:bCs/>
          <w:sz w:val="28"/>
          <w:szCs w:val="28"/>
        </w:rPr>
        <w:t>Acknowledgment</w:t>
      </w:r>
    </w:p>
    <w:p w14:paraId="2A0F629C" w14:textId="77777777" w:rsidR="007A14B6" w:rsidRPr="00182420" w:rsidRDefault="007A14B6" w:rsidP="007A14B6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sz w:val="28"/>
          <w:szCs w:val="28"/>
        </w:rPr>
        <w:t xml:space="preserve">This work was supported by the National Natural Science Foundation of China (Grant No. 31902369); Earmarked Fund for Modern </w:t>
      </w:r>
      <w:proofErr w:type="spellStart"/>
      <w:r w:rsidRPr="00182420">
        <w:rPr>
          <w:rFonts w:ascii="Times New Roman" w:hAnsi="Times New Roman" w:cs="Times New Roman"/>
          <w:sz w:val="28"/>
          <w:szCs w:val="28"/>
        </w:rPr>
        <w:t>Agro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-industry Technology Research System (Grant No. </w:t>
      </w:r>
      <w:bookmarkStart w:id="34" w:name="OLE_LINK11"/>
      <w:r w:rsidRPr="00182420">
        <w:rPr>
          <w:rFonts w:ascii="Times New Roman" w:hAnsi="Times New Roman" w:cs="Times New Roman"/>
          <w:sz w:val="28"/>
          <w:szCs w:val="28"/>
        </w:rPr>
        <w:t>CARS-49</w:t>
      </w:r>
      <w:bookmarkEnd w:id="34"/>
      <w:r w:rsidRPr="00182420">
        <w:rPr>
          <w:rFonts w:ascii="Times New Roman" w:hAnsi="Times New Roman" w:cs="Times New Roman"/>
          <w:sz w:val="28"/>
          <w:szCs w:val="28"/>
        </w:rPr>
        <w:t xml:space="preserve">); Tianjin Natural Science Foundation (Grant No. 18JCQNJC84500); Tianjin Seed Industry Science and Technology Major Project (Grant No. 19ZXZYSN00080). College Student Innovation and Entrepreneurship Training Program (Grant No. 202010061010); </w:t>
      </w:r>
      <w:r w:rsidRPr="00182420">
        <w:rPr>
          <w:rFonts w:ascii="Times New Roman" w:hAnsi="Times New Roman" w:cs="Times New Roman"/>
          <w:sz w:val="28"/>
          <w:szCs w:val="28"/>
        </w:rPr>
        <w:lastRenderedPageBreak/>
        <w:t>and Tianjin Key Research and Development Program (Grant No. 19YFZCSN00070).</w:t>
      </w:r>
    </w:p>
    <w:p w14:paraId="69F9E341" w14:textId="5907E23F" w:rsidR="002D61AA" w:rsidRPr="00182420" w:rsidRDefault="002D61AA" w:rsidP="007A14B6">
      <w:pPr>
        <w:pStyle w:val="AuthorList"/>
        <w:rPr>
          <w:bCs/>
          <w:sz w:val="28"/>
          <w:szCs w:val="28"/>
        </w:rPr>
      </w:pPr>
      <w:r w:rsidRPr="00182420">
        <w:rPr>
          <w:bCs/>
          <w:sz w:val="28"/>
          <w:szCs w:val="28"/>
        </w:rPr>
        <w:t>Reference</w:t>
      </w:r>
      <w:r w:rsidR="007A14B6" w:rsidRPr="00182420">
        <w:rPr>
          <w:bCs/>
          <w:sz w:val="28"/>
          <w:szCs w:val="28"/>
        </w:rPr>
        <w:t>s</w:t>
      </w:r>
    </w:p>
    <w:p w14:paraId="329012F3" w14:textId="330EE3B6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35" w:name="_nebFC292BA3_C464_4016_A5CD_9B3AD624D717"/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Ansart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A., Vernon, P., 2003. Cold hardiness in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molluscs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 Acta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Oecol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 24, 95-102.</w:t>
      </w:r>
      <w:bookmarkEnd w:id="35"/>
    </w:p>
    <w:p w14:paraId="5C33C20D" w14:textId="5D428965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36" w:name="_nebF3BC0B67_DAE0_47E8_911F_24CCD8CD85A5"/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Bakhmet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, I.N., 2017. Cardiac activity and oxygen consumption of blue mussels (</w:t>
      </w:r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Mytilus edulis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) from the White Sea in relation to body mass, ambient temperature and food availability. Polar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Biol. 40, 1959-1964.</w:t>
      </w:r>
      <w:bookmarkEnd w:id="36"/>
    </w:p>
    <w:p w14:paraId="48A85B64" w14:textId="67938C17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37" w:name="_nebE47CF3E5_8254_42DD_A553_00D585CB830B"/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Bakhmet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I.N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Sazhin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A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Maximovich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N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Ekimov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D., 2019. In situ long-term monitoring of cardiac activity of two bivalve species from the White Sea, the blue mussel </w:t>
      </w:r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Mytilus edulis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and horse mussel </w:t>
      </w:r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Modiolus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modiolus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 J. Mar. Biol. Assoc. U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K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 99, 833-840.</w:t>
      </w:r>
      <w:bookmarkEnd w:id="37"/>
    </w:p>
    <w:p w14:paraId="7DC6F007" w14:textId="77777777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Braby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C.E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Somero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, G.N., 2006. Following the heart: temperature and salinity effects on heart rate in native and invasive species of blue mussels (genus Mytilus). J. Exp. Biol. 209, 2554-2566.</w:t>
      </w:r>
    </w:p>
    <w:p w14:paraId="53F3418A" w14:textId="4C4C476A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Chelazzi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G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Williamso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G.A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Grayp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D.R., 1999. Field and laboratory measurement of heart rate in a tropical limpet,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Cellana</w:t>
      </w:r>
      <w:proofErr w:type="spellEnd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 grata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. 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J. Mar. Biol. Assoc. UK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79, 749-751.</w:t>
      </w:r>
    </w:p>
    <w:p w14:paraId="362634DC" w14:textId="7757F1F8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38" w:name="_neb83025253_D2A9_42E7_BF63_D2A8A49D0B2C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Chen, N., Luo, X., Gu, Y., Han, G., Dong, Y., You, W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Ke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C., 2016. Assessment of the thermal tolerance of abalone based on cardiac performance in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Haliotis</w:t>
      </w:r>
      <w:proofErr w:type="spellEnd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 discus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hannai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</w:t>
      </w:r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H. gigantea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and their interspecific hybrid. Aquaculture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465, 258-264.</w:t>
      </w:r>
      <w:bookmarkEnd w:id="38"/>
    </w:p>
    <w:p w14:paraId="72C69AB6" w14:textId="0EFC6CEA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39" w:name="_neb5C5DD743_D333_4F8A_BD76_B27ADF6CC69A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Chiba, S., Iida, T., Tomioka, A., Azuma, N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Kurihara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T., Tanaka, K., 2016. Population divergence in cold tolerance of the intertidal gastropod </w:t>
      </w:r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Littorina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brevicula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explained by habitat-specific lowest air temperature. J. Exp. Mar. Biol. Ecol. 481, 49-56.</w:t>
      </w:r>
      <w:bookmarkEnd w:id="39"/>
    </w:p>
    <w:p w14:paraId="123BE787" w14:textId="7C993790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40" w:name="_nebCCAFAC57_F904_494E_9B92_122D7FFFD8DC"/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Domnik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N.J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Polymeropoulos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E.T., Elliott, N.G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Frappell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P.B., Fisher, J.T., 2016. 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Automated non-invasive video-microscopy of oyster spat heart rate during acute temperature change: impact of acclimation temperature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. 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Front. Physiol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7</w:t>
      </w:r>
      <w:bookmarkEnd w:id="40"/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, 236.</w:t>
      </w:r>
    </w:p>
    <w:p w14:paraId="1F2DE715" w14:textId="060EA60D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Dong, Y., Williams, G., 2011. Variations in cardiac performance and heat shock protein expression to thermal stress in two differently zoned limpets on a tropical rocky shore. Mar. Biol. 158, 1223-1231.</w:t>
      </w:r>
    </w:p>
    <w:p w14:paraId="056F6583" w14:textId="77777777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Ganser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A.M., Newton, T.J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Haro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R.J., 2013. The effects of elevated water temperature on native juvenile mussels: implications for climate change.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Freshw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 Sci. 32, 1168-1177.</w:t>
      </w:r>
    </w:p>
    <w:p w14:paraId="1D9617E7" w14:textId="0234860F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41" w:name="_nebCBECFB7F_6677_44D6_AFCC_4042A4AB9E76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Guo, J., Xu, W., Martin, P.R., Zhang, C., Zhang, J., 2019. 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Sex differences in cold hardiness and desiccation tolerance of invasive apple snails in south China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.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Malacologia</w:t>
      </w:r>
      <w:proofErr w:type="spellEnd"/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62, 215-224.</w:t>
      </w:r>
      <w:bookmarkEnd w:id="41"/>
    </w:p>
    <w:p w14:paraId="221FAD12" w14:textId="77777777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42" w:name="_neb7D77B8B8_4D32_402A_B6C7_9144FC05599E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Guo, X., 2009. Use and exchange of genetic resources in molluscan aquaculture. Rev.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Aquacult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 1, 251-259.</w:t>
      </w:r>
      <w:bookmarkEnd w:id="42"/>
    </w:p>
    <w:p w14:paraId="343F4F33" w14:textId="77777777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43" w:name="_nebC408E06F_D8AA_4D49_9EC0_4BF1E05974B5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Handy, R.D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Depledge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, M.H., 1999. Physiological responses: Their measurement and use as environmental biomarkers in ecotoxicology. Ecotoxicology 8, 329-349.</w:t>
      </w:r>
      <w:bookmarkEnd w:id="43"/>
    </w:p>
    <w:p w14:paraId="7BCE3230" w14:textId="3D15DB41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44" w:name="_nebE7584962_43D4_4CD8_989C_36A5DFC43CB6"/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Hoshikawa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H., Sakai, Y., Kijima, A., 1998. Growth characteristics of the hybrid between pinto abalone,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Haliotis</w:t>
      </w:r>
      <w:proofErr w:type="spellEnd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kamtschatkana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Jonas, and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ezo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abalone, </w:t>
      </w:r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H. discus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hannai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Ino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, under high and low temperature. J. Shellfish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Res. 17, 673-677.</w:t>
      </w:r>
      <w:bookmarkEnd w:id="44"/>
    </w:p>
    <w:p w14:paraId="30685366" w14:textId="5B566F1A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Marshall, D.J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Mcquaid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C.D., 1992. Relationship between heart rate and oxygen consumption 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lastRenderedPageBreak/>
        <w:t xml:space="preserve">in the intertidal limpets </w:t>
      </w:r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Patella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granularis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and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Siphonaria</w:t>
      </w:r>
      <w:proofErr w:type="spellEnd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 oculus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. 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Comp. </w:t>
      </w:r>
      <w:proofErr w:type="spellStart"/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Biochem</w:t>
      </w:r>
      <w:proofErr w:type="spellEnd"/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 Physiol. A. Physiol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103, 297-300.</w:t>
      </w:r>
    </w:p>
    <w:p w14:paraId="2D54428D" w14:textId="4196E186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45" w:name="_nebC845DA2E_9D19_4D2F_B3B7_A75EAE79CFD0"/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Matsukura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, K., Izumi, Y., Yoshida, K., Wada, T., 2016. Cold tolerance of invasive freshwater snails,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Pomacea</w:t>
      </w:r>
      <w:proofErr w:type="spellEnd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canaliculata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,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</w:t>
      </w:r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P. 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maculata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, and their hybrids helps explain their different distributions. Freshwater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Biol. 61, 80-87.</w:t>
      </w:r>
      <w:bookmarkEnd w:id="45"/>
    </w:p>
    <w:p w14:paraId="1489F48A" w14:textId="1A3E732A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Nie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H., Jiang, L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Huo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Z., Liu, L., Yang, F., Yan, X., 2016. Transcriptomic responses to low temperature stress in the Manila clam,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Ruditapes</w:t>
      </w:r>
      <w:proofErr w:type="spellEnd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philippinarum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 Fish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Shellfish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Immun. 55, 358-366.</w:t>
      </w:r>
    </w:p>
    <w:p w14:paraId="0B771965" w14:textId="77777777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Noyola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J., Mascaro, M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Caamal-Monsreal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C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Norena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-Barroso, E., Diaz, F., Re, D., Sanchez, A., Rosas, C., 2013. Effect of temperature on energetic balance and fatty acid composition of early juveniles of </w:t>
      </w:r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Octopus maya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 J. Exp. Mar. Biol. Ecol. 445, 156-165.</w:t>
      </w:r>
    </w:p>
    <w:p w14:paraId="7315E133" w14:textId="77777777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Pernet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F., Tremblay, R., Comeau, L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Guderley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H., 2007. Temperature adaptation in two bivalve species from different thermal habitats: energetics and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remodelling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of membrane lipids. J. Exp. Biol. 210, 2999-3014.</w:t>
      </w:r>
    </w:p>
    <w:p w14:paraId="296D537F" w14:textId="77777777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Santini, G., Williams, G.A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Chelazzi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G., 2000. Assessment of factors affecting heart rate of the limpet </w:t>
      </w:r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Patella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vulgata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on the natural shore. Mar. Biol. 137, 291-296.</w:t>
      </w:r>
    </w:p>
    <w:p w14:paraId="6228ED40" w14:textId="49FC9D91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Saucedo, P.E., Ocampo, L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Monteforte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M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Bervera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H., 2004. Effect of temperature on oxygen consumption and ammonia excretion in the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Calafia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mother-of-pearl oyster, </w:t>
      </w:r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Pinctada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mazatlanica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(Hanley, 1856). Aquaculture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229, 377-387.</w:t>
      </w:r>
    </w:p>
    <w:p w14:paraId="5722A057" w14:textId="7B359BB7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Shen, Y., Huang, M., You, W., Luo, X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Ke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, C., 2020. The survival and respiration response of two abalones under short-term hypoxia challenges. Aquaculture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529, 735658.</w:t>
      </w:r>
    </w:p>
    <w:p w14:paraId="666E1F9E" w14:textId="77777777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Stillman, J.H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Somero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G.N., 1996. Adaptation to temperature stress and aerial exposure in congeneric species of intertidal porcelain crabs (genus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Petrolisthes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): Correlation of physiology, biochemistry and morphology with vertical distribution. J. Exp. Biol. 199, 1845-1855.</w:t>
      </w:r>
    </w:p>
    <w:p w14:paraId="29BFCD76" w14:textId="51BA70FB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46" w:name="_nebBF4ED90D_47E9_4792_9A67_08CB4A8E5ED3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Strand, A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Waenerlund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A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Lindegarth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S., 2011. 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High tolerance of the pacific oyster (</w:t>
      </w:r>
      <w:r w:rsidR="003F52AB"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Crassostrea gigas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</w:t>
      </w:r>
      <w:proofErr w:type="spellStart"/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thunberg</w:t>
      </w:r>
      <w:proofErr w:type="spellEnd"/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) to low temperatures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 J. Shellfish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Res. 30, 733-735.</w:t>
      </w:r>
      <w:bookmarkEnd w:id="46"/>
    </w:p>
    <w:p w14:paraId="3E39F245" w14:textId="77777777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Takami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H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Saido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T., Endo, T., Noro, T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Musashi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T., Kawamura, T., 2008. Overwinter mortality of young-of-the-year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Ezo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abalone in relation to seawater temperature on the North Pacific coast of Japan. Mar. Ecol. Prog. Ser. 367, 203-212.</w:t>
      </w:r>
    </w:p>
    <w:p w14:paraId="50102911" w14:textId="77777777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Widdows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J., 1973. Effect of temperature and food on the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heart beat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ventilation rate and oxygen uptake of </w:t>
      </w:r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Mytilus edulis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 Mar. Biol. 20, 269-276.</w:t>
      </w:r>
    </w:p>
    <w:p w14:paraId="17044F83" w14:textId="77777777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47" w:name="_neb48A26002_4BC5_4F72_B300_1799CA9CAC97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Williams, G.A., De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Pirro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M., Cartwright, S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Khangura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K., Ng, W., Leung, P.T.Y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Morritt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D., 2011. Come rain or shine: the combined effects of physical stresses on physiological and protein-level responses of an intertidal limpet in the monsoonal tropics.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Funct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 Ecol. 25, 101-110.</w:t>
      </w:r>
      <w:bookmarkEnd w:id="47"/>
    </w:p>
    <w:p w14:paraId="1B6B225E" w14:textId="492B8CD4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48" w:name="_neb5302CF9C_D88D_45A4_959D_BF1AC1E1A4A1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Xing, Q., Zhang, L., Li, Y., Zhu, X., Li, Y., Guo, H., Bao, Z., Wang, S., 2019. 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Development of novel cardiac indices and assessment of factors affecting cardiac activity in a bivalve </w:t>
      </w:r>
      <w:proofErr w:type="spellStart"/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mollusc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</w:t>
      </w:r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Chlamys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farreri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 Frontiers in Physiology 10</w:t>
      </w:r>
      <w:bookmarkEnd w:id="48"/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, 293.</w:t>
      </w:r>
    </w:p>
    <w:p w14:paraId="78123873" w14:textId="02782535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Xing, Q., Li, Y., Guo, H., Yu, Q., Huang, X., Wang, S., Hu, X., Zhang, L., Bao, Z., 2016. Cardiac performance: a thermal tolerance indicator in scallops. Mar. Biol. 163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, 244.</w:t>
      </w:r>
    </w:p>
    <w:p w14:paraId="6E0C9ED7" w14:textId="3881F92A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49" w:name="_neb7765F149_F83C_4812_AC62_F5F7E23E26F4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You, W., Luo, X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Ke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C., 2015. 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Intraspecies and interspecies abalone hybridization practices in southern China: from laboratory to industry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 J. Shellfish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Res. 34, 693-694.</w:t>
      </w:r>
      <w:bookmarkEnd w:id="49"/>
    </w:p>
    <w:p w14:paraId="7536A31A" w14:textId="1226EC3C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You, W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Ke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C., Luo, X., Wang, D., 2009. Growth and survival of three small abalone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Haliotis</w:t>
      </w:r>
      <w:proofErr w:type="spellEnd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lastRenderedPageBreak/>
        <w:t>diversicolor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populations and their reciprocal crosses.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Aquac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 Res. 40, 1474-1480.</w:t>
      </w:r>
    </w:p>
    <w:p w14:paraId="6A2584D9" w14:textId="7A417390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50" w:name="_nebB38542D6_73F3_4D46_BD7E_88E09EBC25C1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Zhang, G.F., Que, H.Y., Liu, X., Xu, H.S., 2004. Abalone mariculture in China. J. Shellfish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Res. 23, 947-950.</w:t>
      </w:r>
      <w:bookmarkEnd w:id="50"/>
    </w:p>
    <w:p w14:paraId="3C6661E2" w14:textId="18A1DEF0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51" w:name="_neb87052F77_F8A5_4764_815A_AC4728CF410B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Zhang, P., Zhao, T., Zhou, L., Han, G., Shen, Y., </w:t>
      </w:r>
      <w:proofErr w:type="spellStart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Ke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C., 2019. Thermal tolerance traits of the undulated surf clam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Paphia</w:t>
      </w:r>
      <w:proofErr w:type="spellEnd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undulata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based on heart rate and physiological energetics. Aquaculture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498, 343-350.</w:t>
      </w:r>
      <w:bookmarkEnd w:id="51"/>
    </w:p>
    <w:p w14:paraId="495E69BA" w14:textId="77777777" w:rsidR="002D61AA" w:rsidRPr="00182420" w:rsidRDefault="002D61AA" w:rsidP="007A14B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kern w:val="0"/>
          <w:sz w:val="24"/>
          <w:szCs w:val="24"/>
        </w:rPr>
      </w:pPr>
      <w:bookmarkStart w:id="52" w:name="_neb1E539899_5063_4B3E_983E_88394D3E2F3C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Zhang, S., Han, G., Dong, Y., 2014. Temporal patterns of cardiac performance and genes encoding heat shock proteins and metabolic sensors of an intertidal limpet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Cellana</w:t>
      </w:r>
      <w:proofErr w:type="spellEnd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toreuma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during sublethal heat stress. J. Therm. Biol. 41, 31-37.</w:t>
      </w:r>
      <w:bookmarkEnd w:id="52"/>
    </w:p>
    <w:p w14:paraId="7CBED67D" w14:textId="7C22DB72" w:rsidR="00D27CD6" w:rsidRPr="00182420" w:rsidRDefault="002D61AA" w:rsidP="00D27CD6">
      <w:pPr>
        <w:autoSpaceDE w:val="0"/>
        <w:autoSpaceDN w:val="0"/>
        <w:adjustRightInd w:val="0"/>
        <w:ind w:left="420" w:hanging="42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Zhou, Y., Zhuang, J., Yang, M., Zhang, Z., Wei, J., Peng, W., Zhao, G., Zhang, S., Jiang, Q., 2010. Effects of low temperature on the schistosome-transmitting snail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Oncomelania</w:t>
      </w:r>
      <w:proofErr w:type="spellEnd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182420"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  <w:t>hupensis</w:t>
      </w:r>
      <w:proofErr w:type="spellEnd"/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and the implications of global climate change. Molluscan</w:t>
      </w:r>
      <w:r w:rsidR="003F52AB"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 w:rsidRPr="0018242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Res. 30, 102-108.</w:t>
      </w:r>
    </w:p>
    <w:p w14:paraId="60498D9D" w14:textId="77777777" w:rsidR="00D27CD6" w:rsidRDefault="00D27CD6">
      <w:pPr>
        <w:widowControl/>
        <w:jc w:val="left"/>
        <w:rPr>
          <w:rFonts w:ascii="Times New Roman" w:hAnsi="Times New Roman" w:cs="Times New Roman"/>
          <w:color w:val="000000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00"/>
          <w:kern w:val="0"/>
          <w:sz w:val="20"/>
          <w:szCs w:val="20"/>
        </w:rPr>
        <w:br w:type="page"/>
      </w:r>
    </w:p>
    <w:p w14:paraId="78033DB1" w14:textId="77777777" w:rsidR="007A14B6" w:rsidRPr="00182420" w:rsidRDefault="007A14B6" w:rsidP="007A14B6">
      <w:pPr>
        <w:spacing w:before="120" w:after="12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lastRenderedPageBreak/>
        <w:t>Table 1.</w:t>
      </w:r>
      <w:r w:rsidRPr="00182420">
        <w:rPr>
          <w:rFonts w:ascii="Times New Roman" w:hAnsi="Times New Roman" w:cs="Times New Roman"/>
          <w:sz w:val="28"/>
          <w:szCs w:val="28"/>
        </w:rPr>
        <w:t xml:space="preserve"> </w:t>
      </w:r>
      <w:bookmarkStart w:id="53" w:name="_Hlk64639948"/>
      <w:r w:rsidRPr="00182420">
        <w:rPr>
          <w:rFonts w:ascii="Times New Roman" w:hAnsi="Times New Roman" w:cs="Times New Roman"/>
          <w:sz w:val="28"/>
          <w:szCs w:val="28"/>
        </w:rPr>
        <w:t>Cumulative survival rates</w:t>
      </w:r>
      <w:bookmarkEnd w:id="53"/>
      <w:r w:rsidRPr="00182420">
        <w:rPr>
          <w:rFonts w:ascii="Times New Roman" w:hAnsi="Times New Roman" w:cs="Times New Roman"/>
          <w:sz w:val="28"/>
          <w:szCs w:val="28"/>
        </w:rPr>
        <w:t xml:space="preserve"> of the</w:t>
      </w:r>
      <w:r w:rsidRPr="00182420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 xml:space="preserve">three </w:t>
      </w:r>
      <w:r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genotypes from </w:t>
      </w:r>
      <w:bookmarkStart w:id="54" w:name="_Hlk64639035"/>
      <w:r w:rsidRPr="00182420">
        <w:rPr>
          <w:rFonts w:ascii="Times New Roman" w:hAnsi="Times New Roman" w:cs="Times New Roman"/>
          <w:sz w:val="28"/>
          <w:szCs w:val="28"/>
        </w:rPr>
        <w:t>January 2016 to December 2016</w:t>
      </w:r>
      <w:bookmarkEnd w:id="54"/>
      <w:r w:rsidRPr="00182420">
        <w:rPr>
          <w:rFonts w:ascii="Times New Roman" w:hAnsi="Times New Roman" w:cs="Times New Roman"/>
          <w:sz w:val="28"/>
          <w:szCs w:val="28"/>
        </w:rPr>
        <w:t xml:space="preserve">. </w:t>
      </w:r>
    </w:p>
    <w:tbl>
      <w:tblPr>
        <w:tblStyle w:val="aa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1985"/>
        <w:gridCol w:w="1678"/>
        <w:gridCol w:w="1678"/>
        <w:gridCol w:w="1679"/>
      </w:tblGrid>
      <w:tr w:rsidR="007A14B6" w:rsidRPr="007A14B6" w14:paraId="32F0BA74" w14:textId="77777777" w:rsidTr="00ED6BF9">
        <w:trPr>
          <w:trHeight w:val="184"/>
        </w:trPr>
        <w:tc>
          <w:tcPr>
            <w:tcW w:w="1276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2F6299DA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Months</w:t>
            </w:r>
          </w:p>
        </w:tc>
        <w:tc>
          <w:tcPr>
            <w:tcW w:w="1985" w:type="dxa"/>
            <w:vMerge w:val="restart"/>
            <w:tcBorders>
              <w:top w:val="single" w:sz="8" w:space="0" w:color="auto"/>
              <w:bottom w:val="nil"/>
            </w:tcBorders>
          </w:tcPr>
          <w:p w14:paraId="74B4FF0F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5" w:name="_Hlk64639729"/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Average monthly seawater temperature</w:t>
            </w:r>
            <w:bookmarkEnd w:id="55"/>
            <w:r w:rsidRPr="007A14B6">
              <w:rPr>
                <w:rFonts w:ascii="Times New Roman" w:hAnsi="Times New Roman" w:cs="Times New Roman"/>
                <w:sz w:val="24"/>
                <w:szCs w:val="24"/>
              </w:rPr>
              <w:t xml:space="preserve"> (°C)</w:t>
            </w:r>
          </w:p>
        </w:tc>
        <w:tc>
          <w:tcPr>
            <w:tcW w:w="5035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5EA9CB7F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Survival rate (%)</w:t>
            </w:r>
          </w:p>
        </w:tc>
      </w:tr>
      <w:tr w:rsidR="007A14B6" w:rsidRPr="007A14B6" w14:paraId="798F152C" w14:textId="77777777" w:rsidTr="00ED6BF9">
        <w:trPr>
          <w:trHeight w:val="183"/>
        </w:trPr>
        <w:tc>
          <w:tcPr>
            <w:tcW w:w="1276" w:type="dxa"/>
            <w:vMerge/>
            <w:tcBorders>
              <w:top w:val="nil"/>
              <w:bottom w:val="single" w:sz="8" w:space="0" w:color="auto"/>
            </w:tcBorders>
          </w:tcPr>
          <w:p w14:paraId="582DBC85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vMerge/>
            <w:tcBorders>
              <w:top w:val="nil"/>
              <w:bottom w:val="single" w:sz="8" w:space="0" w:color="auto"/>
            </w:tcBorders>
          </w:tcPr>
          <w:p w14:paraId="6DA625FC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A0C356D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HdTW</w:t>
            </w:r>
            <w:proofErr w:type="spellEnd"/>
          </w:p>
        </w:tc>
        <w:tc>
          <w:tcPr>
            <w:tcW w:w="167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16A5A42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HdJP</w:t>
            </w:r>
            <w:proofErr w:type="spellEnd"/>
          </w:p>
        </w:tc>
        <w:tc>
          <w:tcPr>
            <w:tcW w:w="167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81570A4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HdDY</w:t>
            </w:r>
            <w:proofErr w:type="spellEnd"/>
          </w:p>
        </w:tc>
      </w:tr>
      <w:tr w:rsidR="007A14B6" w:rsidRPr="007A14B6" w14:paraId="1B9A34DC" w14:textId="77777777" w:rsidTr="00ED6BF9">
        <w:tc>
          <w:tcPr>
            <w:tcW w:w="1276" w:type="dxa"/>
            <w:tcBorders>
              <w:top w:val="single" w:sz="8" w:space="0" w:color="auto"/>
            </w:tcBorders>
          </w:tcPr>
          <w:p w14:paraId="012C31C6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January</w:t>
            </w:r>
          </w:p>
        </w:tc>
        <w:tc>
          <w:tcPr>
            <w:tcW w:w="1985" w:type="dxa"/>
            <w:tcBorders>
              <w:top w:val="single" w:sz="8" w:space="0" w:color="auto"/>
            </w:tcBorders>
          </w:tcPr>
          <w:p w14:paraId="177E24EA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15.90</w:t>
            </w:r>
          </w:p>
        </w:tc>
        <w:tc>
          <w:tcPr>
            <w:tcW w:w="1678" w:type="dxa"/>
            <w:tcBorders>
              <w:top w:val="single" w:sz="8" w:space="0" w:color="auto"/>
            </w:tcBorders>
          </w:tcPr>
          <w:p w14:paraId="5D5AF063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100.00 ± 0.00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678" w:type="dxa"/>
            <w:tcBorders>
              <w:top w:val="single" w:sz="8" w:space="0" w:color="auto"/>
            </w:tcBorders>
          </w:tcPr>
          <w:p w14:paraId="04C4E0F8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100.00 ± 0.00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679" w:type="dxa"/>
            <w:tcBorders>
              <w:top w:val="single" w:sz="8" w:space="0" w:color="auto"/>
            </w:tcBorders>
          </w:tcPr>
          <w:p w14:paraId="0FF7418B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100.00 ± 0.00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</w:tr>
      <w:tr w:rsidR="007A14B6" w:rsidRPr="007A14B6" w14:paraId="2A77154F" w14:textId="77777777" w:rsidTr="00ED6BF9">
        <w:tc>
          <w:tcPr>
            <w:tcW w:w="1276" w:type="dxa"/>
          </w:tcPr>
          <w:p w14:paraId="05EA9AB7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February</w:t>
            </w:r>
          </w:p>
        </w:tc>
        <w:tc>
          <w:tcPr>
            <w:tcW w:w="1985" w:type="dxa"/>
          </w:tcPr>
          <w:p w14:paraId="143E1A34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14.29</w:t>
            </w:r>
          </w:p>
        </w:tc>
        <w:tc>
          <w:tcPr>
            <w:tcW w:w="1678" w:type="dxa"/>
          </w:tcPr>
          <w:p w14:paraId="2D7FE774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75.21 ± 5.10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 xml:space="preserve"> b</w:t>
            </w:r>
          </w:p>
        </w:tc>
        <w:tc>
          <w:tcPr>
            <w:tcW w:w="1678" w:type="dxa"/>
          </w:tcPr>
          <w:p w14:paraId="1EDF0736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9.30 ± 0.69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679" w:type="dxa"/>
          </w:tcPr>
          <w:p w14:paraId="6D2473B0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9.09 ± 1.06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</w:tr>
      <w:tr w:rsidR="007A14B6" w:rsidRPr="007A14B6" w14:paraId="0212B8FC" w14:textId="77777777" w:rsidTr="00ED6BF9">
        <w:tc>
          <w:tcPr>
            <w:tcW w:w="1276" w:type="dxa"/>
          </w:tcPr>
          <w:p w14:paraId="3579409B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March</w:t>
            </w:r>
          </w:p>
        </w:tc>
        <w:tc>
          <w:tcPr>
            <w:tcW w:w="1985" w:type="dxa"/>
          </w:tcPr>
          <w:p w14:paraId="07B04A09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16.89</w:t>
            </w:r>
          </w:p>
        </w:tc>
        <w:tc>
          <w:tcPr>
            <w:tcW w:w="1678" w:type="dxa"/>
          </w:tcPr>
          <w:p w14:paraId="1114F8F0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68.09 ± 2.69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 xml:space="preserve"> b</w:t>
            </w:r>
          </w:p>
        </w:tc>
        <w:tc>
          <w:tcPr>
            <w:tcW w:w="1678" w:type="dxa"/>
          </w:tcPr>
          <w:p w14:paraId="6C9ED578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8.14 ± 0.39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679" w:type="dxa"/>
          </w:tcPr>
          <w:p w14:paraId="247044F9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8.63 ± 0.68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</w:tr>
      <w:tr w:rsidR="007A14B6" w:rsidRPr="007A14B6" w14:paraId="47EADEFF" w14:textId="77777777" w:rsidTr="00ED6BF9">
        <w:tc>
          <w:tcPr>
            <w:tcW w:w="1276" w:type="dxa"/>
          </w:tcPr>
          <w:p w14:paraId="234F5BB0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April</w:t>
            </w:r>
          </w:p>
        </w:tc>
        <w:tc>
          <w:tcPr>
            <w:tcW w:w="1985" w:type="dxa"/>
          </w:tcPr>
          <w:p w14:paraId="367D3500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22.01</w:t>
            </w:r>
          </w:p>
        </w:tc>
        <w:tc>
          <w:tcPr>
            <w:tcW w:w="1678" w:type="dxa"/>
          </w:tcPr>
          <w:p w14:paraId="7C67051B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61.26 ± 1.76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 xml:space="preserve"> b</w:t>
            </w:r>
          </w:p>
        </w:tc>
        <w:tc>
          <w:tcPr>
            <w:tcW w:w="1678" w:type="dxa"/>
          </w:tcPr>
          <w:p w14:paraId="173BE149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7.48 ± 0.49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679" w:type="dxa"/>
          </w:tcPr>
          <w:p w14:paraId="6F3E6663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7.97 ± 0.32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</w:tr>
      <w:tr w:rsidR="007A14B6" w:rsidRPr="007A14B6" w14:paraId="3DB1FB9A" w14:textId="77777777" w:rsidTr="00ED6BF9">
        <w:tc>
          <w:tcPr>
            <w:tcW w:w="1276" w:type="dxa"/>
          </w:tcPr>
          <w:p w14:paraId="1879C05E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May</w:t>
            </w:r>
          </w:p>
        </w:tc>
        <w:tc>
          <w:tcPr>
            <w:tcW w:w="1985" w:type="dxa"/>
          </w:tcPr>
          <w:p w14:paraId="11D5A6ED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26.13</w:t>
            </w:r>
          </w:p>
        </w:tc>
        <w:tc>
          <w:tcPr>
            <w:tcW w:w="1678" w:type="dxa"/>
          </w:tcPr>
          <w:p w14:paraId="4C717E3B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56.37 ± 2.12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 xml:space="preserve"> b</w:t>
            </w:r>
          </w:p>
        </w:tc>
        <w:tc>
          <w:tcPr>
            <w:tcW w:w="1678" w:type="dxa"/>
          </w:tcPr>
          <w:p w14:paraId="390476C0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6.83 ± 0.17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679" w:type="dxa"/>
          </w:tcPr>
          <w:p w14:paraId="7B4C6B01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6.99 ± 0.84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</w:tr>
      <w:tr w:rsidR="007A14B6" w:rsidRPr="007A14B6" w14:paraId="6CADB514" w14:textId="77777777" w:rsidTr="00ED6BF9">
        <w:tc>
          <w:tcPr>
            <w:tcW w:w="1276" w:type="dxa"/>
          </w:tcPr>
          <w:p w14:paraId="700E0EB2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June</w:t>
            </w:r>
          </w:p>
        </w:tc>
        <w:tc>
          <w:tcPr>
            <w:tcW w:w="1985" w:type="dxa"/>
          </w:tcPr>
          <w:p w14:paraId="6656B501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28.24</w:t>
            </w:r>
          </w:p>
        </w:tc>
        <w:tc>
          <w:tcPr>
            <w:tcW w:w="1678" w:type="dxa"/>
          </w:tcPr>
          <w:p w14:paraId="276AC866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52.43 ± 2.48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 xml:space="preserve"> b</w:t>
            </w:r>
          </w:p>
        </w:tc>
        <w:tc>
          <w:tcPr>
            <w:tcW w:w="1678" w:type="dxa"/>
          </w:tcPr>
          <w:p w14:paraId="4696AD26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4.57 ± 3.06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679" w:type="dxa"/>
          </w:tcPr>
          <w:p w14:paraId="1D7D5835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6.67 ± 1.28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</w:tr>
      <w:tr w:rsidR="007A14B6" w:rsidRPr="007A14B6" w14:paraId="6DCBE3DB" w14:textId="77777777" w:rsidTr="00ED6BF9">
        <w:tc>
          <w:tcPr>
            <w:tcW w:w="1276" w:type="dxa"/>
          </w:tcPr>
          <w:p w14:paraId="5F08B993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</w:p>
        </w:tc>
        <w:tc>
          <w:tcPr>
            <w:tcW w:w="1985" w:type="dxa"/>
          </w:tcPr>
          <w:p w14:paraId="6CC4193C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28.08</w:t>
            </w:r>
          </w:p>
        </w:tc>
        <w:tc>
          <w:tcPr>
            <w:tcW w:w="1678" w:type="dxa"/>
          </w:tcPr>
          <w:p w14:paraId="3A091506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48.41 ± 2.17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 xml:space="preserve"> b</w:t>
            </w:r>
          </w:p>
        </w:tc>
        <w:tc>
          <w:tcPr>
            <w:tcW w:w="1678" w:type="dxa"/>
          </w:tcPr>
          <w:p w14:paraId="09785555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3.60 ± 2.15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679" w:type="dxa"/>
          </w:tcPr>
          <w:p w14:paraId="686E62A9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6.03 ± 2.31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</w:tr>
      <w:tr w:rsidR="007A14B6" w:rsidRPr="007A14B6" w14:paraId="71BCF81B" w14:textId="77777777" w:rsidTr="00ED6BF9">
        <w:tc>
          <w:tcPr>
            <w:tcW w:w="1276" w:type="dxa"/>
          </w:tcPr>
          <w:p w14:paraId="41F12911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August</w:t>
            </w:r>
          </w:p>
        </w:tc>
        <w:tc>
          <w:tcPr>
            <w:tcW w:w="1985" w:type="dxa"/>
          </w:tcPr>
          <w:p w14:paraId="5BC14937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27.41</w:t>
            </w:r>
          </w:p>
        </w:tc>
        <w:tc>
          <w:tcPr>
            <w:tcW w:w="1678" w:type="dxa"/>
          </w:tcPr>
          <w:p w14:paraId="2122AD3B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44.68 ± 1.45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 xml:space="preserve"> b</w:t>
            </w:r>
          </w:p>
        </w:tc>
        <w:tc>
          <w:tcPr>
            <w:tcW w:w="1678" w:type="dxa"/>
          </w:tcPr>
          <w:p w14:paraId="4A5C79A3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2.97 ± 1.61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679" w:type="dxa"/>
          </w:tcPr>
          <w:p w14:paraId="58B34DD0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5.07 ± 2.71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</w:tr>
      <w:tr w:rsidR="007A14B6" w:rsidRPr="007A14B6" w14:paraId="433D8245" w14:textId="77777777" w:rsidTr="00ED6BF9">
        <w:tc>
          <w:tcPr>
            <w:tcW w:w="1276" w:type="dxa"/>
          </w:tcPr>
          <w:p w14:paraId="798711F3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September</w:t>
            </w:r>
          </w:p>
        </w:tc>
        <w:tc>
          <w:tcPr>
            <w:tcW w:w="1985" w:type="dxa"/>
          </w:tcPr>
          <w:p w14:paraId="4DC89814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27.50</w:t>
            </w:r>
          </w:p>
        </w:tc>
        <w:tc>
          <w:tcPr>
            <w:tcW w:w="1678" w:type="dxa"/>
          </w:tcPr>
          <w:p w14:paraId="237F1A66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40.65 ± 0.88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 xml:space="preserve"> b</w:t>
            </w:r>
          </w:p>
        </w:tc>
        <w:tc>
          <w:tcPr>
            <w:tcW w:w="1678" w:type="dxa"/>
          </w:tcPr>
          <w:p w14:paraId="5E247A71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2.35 ± 1.07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679" w:type="dxa"/>
          </w:tcPr>
          <w:p w14:paraId="387A3484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3.80 ± 2.77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</w:tr>
      <w:tr w:rsidR="007A14B6" w:rsidRPr="007A14B6" w14:paraId="6731C1CF" w14:textId="77777777" w:rsidTr="00ED6BF9">
        <w:tc>
          <w:tcPr>
            <w:tcW w:w="1276" w:type="dxa"/>
          </w:tcPr>
          <w:p w14:paraId="29BB747F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October</w:t>
            </w:r>
          </w:p>
        </w:tc>
        <w:tc>
          <w:tcPr>
            <w:tcW w:w="1985" w:type="dxa"/>
          </w:tcPr>
          <w:p w14:paraId="17710767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26.01</w:t>
            </w:r>
          </w:p>
        </w:tc>
        <w:tc>
          <w:tcPr>
            <w:tcW w:w="1678" w:type="dxa"/>
          </w:tcPr>
          <w:p w14:paraId="6635B708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36.05 ± 0.89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 xml:space="preserve"> b</w:t>
            </w:r>
          </w:p>
        </w:tc>
        <w:tc>
          <w:tcPr>
            <w:tcW w:w="1678" w:type="dxa"/>
          </w:tcPr>
          <w:p w14:paraId="35BBAC16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2.04 ± 0.86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679" w:type="dxa"/>
          </w:tcPr>
          <w:p w14:paraId="7BC59D55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3.18 ± 2.95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</w:tr>
      <w:tr w:rsidR="007A14B6" w:rsidRPr="007A14B6" w14:paraId="054FCDB7" w14:textId="77777777" w:rsidTr="00ED6BF9">
        <w:tc>
          <w:tcPr>
            <w:tcW w:w="1276" w:type="dxa"/>
          </w:tcPr>
          <w:p w14:paraId="7AE50CD2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November</w:t>
            </w:r>
          </w:p>
        </w:tc>
        <w:tc>
          <w:tcPr>
            <w:tcW w:w="1985" w:type="dxa"/>
          </w:tcPr>
          <w:p w14:paraId="4029C056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22.59</w:t>
            </w:r>
          </w:p>
        </w:tc>
        <w:tc>
          <w:tcPr>
            <w:tcW w:w="1678" w:type="dxa"/>
          </w:tcPr>
          <w:p w14:paraId="1CC47A63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30.18 ± 0.79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 xml:space="preserve"> b</w:t>
            </w:r>
          </w:p>
        </w:tc>
        <w:tc>
          <w:tcPr>
            <w:tcW w:w="1678" w:type="dxa"/>
          </w:tcPr>
          <w:p w14:paraId="3897E4F5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89.58 ± 1.30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679" w:type="dxa"/>
          </w:tcPr>
          <w:p w14:paraId="36375F4D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91.62 ± 2.38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</w:tr>
      <w:tr w:rsidR="007A14B6" w:rsidRPr="007A14B6" w14:paraId="245888B5" w14:textId="77777777" w:rsidTr="00ED6BF9">
        <w:tc>
          <w:tcPr>
            <w:tcW w:w="1276" w:type="dxa"/>
          </w:tcPr>
          <w:p w14:paraId="6193968F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4B6">
              <w:rPr>
                <w:rFonts w:ascii="Times New Roman" w:hAnsi="Times New Roman" w:cs="Times New Roman"/>
                <w:sz w:val="24"/>
                <w:szCs w:val="24"/>
              </w:rPr>
              <w:t>December</w:t>
            </w:r>
          </w:p>
        </w:tc>
        <w:tc>
          <w:tcPr>
            <w:tcW w:w="1985" w:type="dxa"/>
          </w:tcPr>
          <w:p w14:paraId="7603C4D0" w14:textId="77777777" w:rsidR="007A14B6" w:rsidRPr="007A14B6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18.35</w:t>
            </w:r>
          </w:p>
        </w:tc>
        <w:tc>
          <w:tcPr>
            <w:tcW w:w="1678" w:type="dxa"/>
          </w:tcPr>
          <w:p w14:paraId="09A249BD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>27.76 ± 1.75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 xml:space="preserve"> b</w:t>
            </w:r>
          </w:p>
        </w:tc>
        <w:tc>
          <w:tcPr>
            <w:tcW w:w="1678" w:type="dxa"/>
          </w:tcPr>
          <w:p w14:paraId="31F399F9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86.90 ± 1.94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679" w:type="dxa"/>
          </w:tcPr>
          <w:p w14:paraId="6966B5C7" w14:textId="77777777" w:rsidR="007A14B6" w:rsidRPr="007A14B6" w:rsidRDefault="007A14B6" w:rsidP="007A14B6">
            <w:pPr>
              <w:spacing w:line="288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7A14B6">
              <w:rPr>
                <w:rFonts w:ascii="Times New Roman" w:hAnsi="Times New Roman" w:cs="Times New Roman"/>
                <w:sz w:val="22"/>
              </w:rPr>
              <w:t xml:space="preserve">88.57 ± 2.93 </w:t>
            </w:r>
            <w:r w:rsidRPr="007A14B6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</w:tr>
    </w:tbl>
    <w:p w14:paraId="436A8E55" w14:textId="0449A82A" w:rsidR="007A14B6" w:rsidRPr="00182420" w:rsidRDefault="007A14B6" w:rsidP="007A14B6">
      <w:pPr>
        <w:spacing w:before="120" w:after="240" w:line="288" w:lineRule="auto"/>
        <w:rPr>
          <w:sz w:val="24"/>
          <w:szCs w:val="24"/>
        </w:rPr>
      </w:pPr>
      <w:r w:rsidRPr="00182420">
        <w:rPr>
          <w:rFonts w:ascii="Times New Roman" w:hAnsi="Times New Roman" w:cs="Times New Roman"/>
          <w:sz w:val="24"/>
          <w:szCs w:val="24"/>
        </w:rPr>
        <w:t>Letters (a, b) indicate significant differences between different genotypes (p</w:t>
      </w:r>
      <w:r w:rsidRPr="00182420">
        <w:rPr>
          <w:rFonts w:ascii="Times New Roman" w:hAnsi="Times New Roman" w:cs="Times New Roman"/>
          <w:sz w:val="24"/>
          <w:szCs w:val="24"/>
        </w:rPr>
        <w:t>＜</w:t>
      </w:r>
      <w:r w:rsidRPr="00182420">
        <w:rPr>
          <w:rFonts w:ascii="Times New Roman" w:hAnsi="Times New Roman" w:cs="Times New Roman"/>
          <w:sz w:val="24"/>
          <w:szCs w:val="24"/>
        </w:rPr>
        <w:t>0.05).</w:t>
      </w:r>
    </w:p>
    <w:p w14:paraId="69E337F4" w14:textId="77777777" w:rsidR="007A14B6" w:rsidRPr="00182420" w:rsidRDefault="007A14B6" w:rsidP="007A14B6">
      <w:pPr>
        <w:spacing w:before="120" w:after="120" w:line="288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 xml:space="preserve">Table 2. </w:t>
      </w:r>
      <w:r w:rsidRPr="00182420">
        <w:rPr>
          <w:rFonts w:ascii="Times New Roman" w:hAnsi="Times New Roman" w:cs="Times New Roman"/>
          <w:sz w:val="28"/>
          <w:szCs w:val="28"/>
        </w:rPr>
        <w:t xml:space="preserve">LLT50 of the three </w:t>
      </w:r>
      <w:r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genotypes after 12h or 24h low-temperature exposure.</w:t>
      </w:r>
    </w:p>
    <w:tbl>
      <w:tblPr>
        <w:tblStyle w:val="2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1739"/>
        <w:gridCol w:w="3283"/>
        <w:gridCol w:w="3284"/>
      </w:tblGrid>
      <w:tr w:rsidR="007A14B6" w:rsidRPr="00182420" w14:paraId="0F080A45" w14:textId="77777777" w:rsidTr="00ED6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4CE68D1E" w14:textId="77777777" w:rsidR="007A14B6" w:rsidRPr="00182420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  <w:r w:rsidRPr="00182420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>Genotypes</w:t>
            </w:r>
          </w:p>
        </w:tc>
        <w:tc>
          <w:tcPr>
            <w:tcW w:w="3283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43C08CF1" w14:textId="77777777" w:rsidR="007A14B6" w:rsidRPr="00182420" w:rsidRDefault="007A14B6" w:rsidP="007A14B6">
            <w:pPr>
              <w:spacing w:line="288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  <w:r w:rsidRPr="00182420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>12h-LLT</w:t>
            </w:r>
            <w:r w:rsidRPr="00182420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  <w:vertAlign w:val="subscript"/>
              </w:rPr>
              <w:t>50</w:t>
            </w:r>
          </w:p>
        </w:tc>
        <w:tc>
          <w:tcPr>
            <w:tcW w:w="3284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4CEBD99C" w14:textId="77777777" w:rsidR="007A14B6" w:rsidRPr="00182420" w:rsidRDefault="007A14B6" w:rsidP="007A14B6">
            <w:pPr>
              <w:spacing w:line="288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  <w:r w:rsidRPr="00182420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>24h-LLT</w:t>
            </w:r>
            <w:r w:rsidRPr="00182420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  <w:vertAlign w:val="subscript"/>
              </w:rPr>
              <w:t>50</w:t>
            </w:r>
          </w:p>
        </w:tc>
      </w:tr>
      <w:tr w:rsidR="007A14B6" w:rsidRPr="00182420" w14:paraId="4E0BC9D1" w14:textId="77777777" w:rsidTr="00ED6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tcBorders>
              <w:top w:val="single" w:sz="8" w:space="0" w:color="000000" w:themeColor="text1"/>
              <w:bottom w:val="nil"/>
            </w:tcBorders>
            <w:shd w:val="clear" w:color="auto" w:fill="FFFFFF" w:themeFill="background1"/>
          </w:tcPr>
          <w:p w14:paraId="427EAF51" w14:textId="77777777" w:rsidR="007A14B6" w:rsidRPr="00182420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  <w:proofErr w:type="spellStart"/>
            <w:r w:rsidRPr="00182420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>HdTW</w:t>
            </w:r>
            <w:proofErr w:type="spellEnd"/>
          </w:p>
        </w:tc>
        <w:tc>
          <w:tcPr>
            <w:tcW w:w="3283" w:type="dxa"/>
            <w:tcBorders>
              <w:top w:val="single" w:sz="8" w:space="0" w:color="000000" w:themeColor="text1"/>
              <w:bottom w:val="nil"/>
            </w:tcBorders>
            <w:shd w:val="clear" w:color="auto" w:fill="FFFFFF" w:themeFill="background1"/>
          </w:tcPr>
          <w:p w14:paraId="11187D63" w14:textId="77777777" w:rsidR="007A14B6" w:rsidRPr="00182420" w:rsidRDefault="007A14B6" w:rsidP="007A14B6">
            <w:pPr>
              <w:spacing w:line="28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82420">
              <w:rPr>
                <w:rFonts w:ascii="Times New Roman" w:hAnsi="Times New Roman" w:cs="Times New Roman"/>
                <w:sz w:val="28"/>
                <w:szCs w:val="28"/>
              </w:rPr>
              <w:t xml:space="preserve">4.26 ± 0.09 </w:t>
            </w:r>
            <w:r w:rsidRPr="00182420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a</w:t>
            </w:r>
          </w:p>
        </w:tc>
        <w:tc>
          <w:tcPr>
            <w:tcW w:w="3284" w:type="dxa"/>
            <w:tcBorders>
              <w:top w:val="single" w:sz="8" w:space="0" w:color="000000" w:themeColor="text1"/>
              <w:bottom w:val="nil"/>
            </w:tcBorders>
            <w:shd w:val="clear" w:color="auto" w:fill="FFFFFF" w:themeFill="background1"/>
          </w:tcPr>
          <w:p w14:paraId="738EF2F6" w14:textId="77777777" w:rsidR="007A14B6" w:rsidRPr="00182420" w:rsidRDefault="007A14B6" w:rsidP="007A14B6">
            <w:pPr>
              <w:spacing w:line="28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82420">
              <w:rPr>
                <w:rFonts w:ascii="Times New Roman" w:hAnsi="Times New Roman" w:cs="Times New Roman"/>
                <w:sz w:val="28"/>
                <w:szCs w:val="28"/>
              </w:rPr>
              <w:t xml:space="preserve">8.22 ± 0.10 </w:t>
            </w:r>
            <w:r w:rsidRPr="00182420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a</w:t>
            </w:r>
          </w:p>
        </w:tc>
      </w:tr>
      <w:tr w:rsidR="007A14B6" w:rsidRPr="00182420" w14:paraId="4AA3883E" w14:textId="77777777" w:rsidTr="00ED6B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354A39E8" w14:textId="77777777" w:rsidR="007A14B6" w:rsidRPr="00182420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  <w:proofErr w:type="spellStart"/>
            <w:r w:rsidRPr="00182420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>HdJP</w:t>
            </w:r>
            <w:proofErr w:type="spellEnd"/>
          </w:p>
        </w:tc>
        <w:tc>
          <w:tcPr>
            <w:tcW w:w="3283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B9C5118" w14:textId="77777777" w:rsidR="007A14B6" w:rsidRPr="00182420" w:rsidRDefault="007A14B6" w:rsidP="007A14B6">
            <w:pPr>
              <w:spacing w:line="28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82420">
              <w:rPr>
                <w:rFonts w:ascii="Times New Roman" w:hAnsi="Times New Roman" w:cs="Times New Roman"/>
                <w:sz w:val="28"/>
                <w:szCs w:val="28"/>
              </w:rPr>
              <w:t xml:space="preserve">3.83 ± 0.06 </w:t>
            </w:r>
            <w:r w:rsidRPr="00182420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b</w:t>
            </w:r>
          </w:p>
        </w:tc>
        <w:tc>
          <w:tcPr>
            <w:tcW w:w="328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36E0016D" w14:textId="77777777" w:rsidR="007A14B6" w:rsidRPr="00182420" w:rsidRDefault="007A14B6" w:rsidP="007A14B6">
            <w:pPr>
              <w:spacing w:line="28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82420">
              <w:rPr>
                <w:rFonts w:ascii="Times New Roman" w:hAnsi="Times New Roman" w:cs="Times New Roman"/>
                <w:sz w:val="28"/>
                <w:szCs w:val="28"/>
              </w:rPr>
              <w:t xml:space="preserve">7.47 ± 0.24 </w:t>
            </w:r>
            <w:r w:rsidRPr="00182420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b</w:t>
            </w:r>
          </w:p>
        </w:tc>
      </w:tr>
      <w:tr w:rsidR="007A14B6" w:rsidRPr="00182420" w14:paraId="302EC958" w14:textId="77777777" w:rsidTr="00ED6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tcBorders>
              <w:top w:val="nil"/>
              <w:bottom w:val="single" w:sz="8" w:space="0" w:color="000000" w:themeColor="text1"/>
            </w:tcBorders>
            <w:shd w:val="clear" w:color="auto" w:fill="FFFFFF" w:themeFill="background1"/>
          </w:tcPr>
          <w:p w14:paraId="7EAE7D99" w14:textId="77777777" w:rsidR="007A14B6" w:rsidRPr="00182420" w:rsidRDefault="007A14B6" w:rsidP="007A14B6">
            <w:pPr>
              <w:spacing w:line="288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  <w:proofErr w:type="spellStart"/>
            <w:r w:rsidRPr="00182420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>HdDY</w:t>
            </w:r>
            <w:proofErr w:type="spellEnd"/>
          </w:p>
        </w:tc>
        <w:tc>
          <w:tcPr>
            <w:tcW w:w="3283" w:type="dxa"/>
            <w:tcBorders>
              <w:top w:val="nil"/>
              <w:bottom w:val="single" w:sz="8" w:space="0" w:color="000000" w:themeColor="text1"/>
            </w:tcBorders>
            <w:shd w:val="clear" w:color="auto" w:fill="FFFFFF" w:themeFill="background1"/>
          </w:tcPr>
          <w:p w14:paraId="071556F0" w14:textId="77777777" w:rsidR="007A14B6" w:rsidRPr="00182420" w:rsidRDefault="007A14B6" w:rsidP="007A14B6">
            <w:pPr>
              <w:spacing w:line="28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82420">
              <w:rPr>
                <w:rFonts w:ascii="Times New Roman" w:hAnsi="Times New Roman" w:cs="Times New Roman"/>
                <w:sz w:val="28"/>
                <w:szCs w:val="28"/>
              </w:rPr>
              <w:t xml:space="preserve">3.72 ± 0.28 </w:t>
            </w:r>
            <w:r w:rsidRPr="00182420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b</w:t>
            </w:r>
          </w:p>
        </w:tc>
        <w:tc>
          <w:tcPr>
            <w:tcW w:w="3284" w:type="dxa"/>
            <w:tcBorders>
              <w:top w:val="nil"/>
              <w:bottom w:val="single" w:sz="8" w:space="0" w:color="000000" w:themeColor="text1"/>
            </w:tcBorders>
            <w:shd w:val="clear" w:color="auto" w:fill="FFFFFF" w:themeFill="background1"/>
          </w:tcPr>
          <w:p w14:paraId="58B4EE82" w14:textId="77777777" w:rsidR="007A14B6" w:rsidRPr="00182420" w:rsidRDefault="007A14B6" w:rsidP="007A14B6">
            <w:pPr>
              <w:spacing w:line="28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82420">
              <w:rPr>
                <w:rFonts w:ascii="Times New Roman" w:hAnsi="Times New Roman" w:cs="Times New Roman"/>
                <w:sz w:val="28"/>
                <w:szCs w:val="28"/>
              </w:rPr>
              <w:t xml:space="preserve">7.46 ± 0.19 </w:t>
            </w:r>
            <w:r w:rsidRPr="00182420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b</w:t>
            </w:r>
          </w:p>
        </w:tc>
      </w:tr>
    </w:tbl>
    <w:p w14:paraId="4AACA465" w14:textId="66A6713F" w:rsidR="00D27CD6" w:rsidRPr="00182420" w:rsidRDefault="007A14B6" w:rsidP="007A14B6">
      <w:pPr>
        <w:spacing w:before="120" w:after="240" w:line="288" w:lineRule="auto"/>
        <w:rPr>
          <w:rFonts w:ascii="Times New Roman" w:hAnsi="Times New Roman" w:cs="Times New Roman"/>
          <w:sz w:val="24"/>
          <w:szCs w:val="24"/>
        </w:rPr>
      </w:pPr>
      <w:r w:rsidRPr="00182420">
        <w:rPr>
          <w:rFonts w:ascii="Times New Roman" w:hAnsi="Times New Roman" w:cs="Times New Roman"/>
          <w:sz w:val="24"/>
          <w:szCs w:val="24"/>
        </w:rPr>
        <w:t>Letters (a, b) indicate significant differences between different genotypes (p</w:t>
      </w:r>
      <w:r w:rsidRPr="00182420">
        <w:rPr>
          <w:rFonts w:ascii="Times New Roman" w:hAnsi="Times New Roman" w:cs="Times New Roman"/>
          <w:sz w:val="24"/>
          <w:szCs w:val="24"/>
        </w:rPr>
        <w:t>＜</w:t>
      </w:r>
      <w:r w:rsidRPr="00182420">
        <w:rPr>
          <w:rFonts w:ascii="Times New Roman" w:hAnsi="Times New Roman" w:cs="Times New Roman"/>
          <w:sz w:val="24"/>
          <w:szCs w:val="24"/>
        </w:rPr>
        <w:t>0.05).</w:t>
      </w:r>
    </w:p>
    <w:p w14:paraId="1A5378A0" w14:textId="77777777" w:rsidR="00D27CD6" w:rsidRDefault="00D27CD6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0F34B8FE" w14:textId="1E27F711" w:rsidR="007A14B6" w:rsidRPr="00182420" w:rsidRDefault="007A14B6" w:rsidP="00B75473">
      <w:pPr>
        <w:pStyle w:val="1"/>
        <w:numPr>
          <w:ilvl w:val="0"/>
          <w:numId w:val="0"/>
        </w:numPr>
        <w:tabs>
          <w:tab w:val="num" w:pos="567"/>
        </w:tabs>
        <w:ind w:left="567" w:hanging="567"/>
        <w:rPr>
          <w:sz w:val="28"/>
          <w:szCs w:val="28"/>
        </w:rPr>
      </w:pPr>
      <w:r w:rsidRPr="00182420">
        <w:rPr>
          <w:rFonts w:hint="eastAsia"/>
          <w:sz w:val="28"/>
          <w:szCs w:val="28"/>
        </w:rPr>
        <w:lastRenderedPageBreak/>
        <w:t>F</w:t>
      </w:r>
      <w:r w:rsidRPr="00182420">
        <w:rPr>
          <w:sz w:val="28"/>
          <w:szCs w:val="28"/>
        </w:rPr>
        <w:t>igure legends</w:t>
      </w:r>
    </w:p>
    <w:p w14:paraId="589C740D" w14:textId="77777777" w:rsidR="007A14B6" w:rsidRPr="00182420" w:rsidRDefault="007A14B6" w:rsidP="00B75473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>Figure 1.</w:t>
      </w:r>
      <w:r w:rsidRPr="00182420">
        <w:rPr>
          <w:rFonts w:ascii="Times New Roman" w:hAnsi="Times New Roman" w:cs="Times New Roman"/>
          <w:sz w:val="28"/>
          <w:szCs w:val="28"/>
        </w:rPr>
        <w:t xml:space="preserve"> The protocol of the abalone heart rate measurement. Solid line indicates the connecting wire; double line indicates the water pipe; arrows indicate the water flow direction; hash line indicates the water level; bold line indicates the wall of the container.</w:t>
      </w:r>
    </w:p>
    <w:p w14:paraId="574E0A74" w14:textId="77777777" w:rsidR="007A14B6" w:rsidRPr="00182420" w:rsidRDefault="007A14B6" w:rsidP="00B75473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>Figure 2.</w:t>
      </w:r>
      <w:r w:rsidRPr="00182420">
        <w:rPr>
          <w:rFonts w:ascii="Times New Roman" w:hAnsi="Times New Roman" w:cs="Times New Roman"/>
          <w:sz w:val="28"/>
          <w:szCs w:val="28"/>
        </w:rPr>
        <w:t xml:space="preserve"> The cardiac variation pattern of </w:t>
      </w:r>
      <w:r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under low-temperature exposure. The linear fitting equations between heart rate and temperature are written below the fitting line. *: LDR indicates the low-temperature heartbeat decreasing rate; CAT indicates the cardiac arrhythmia temperature; LRR indicates the low-temperature heartbeat recovery rate; CRT indicates the cardiac recovery time.</w:t>
      </w:r>
    </w:p>
    <w:p w14:paraId="09DF6596" w14:textId="77777777" w:rsidR="00B75473" w:rsidRPr="00182420" w:rsidRDefault="00B75473" w:rsidP="00B75473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>Figure 3.</w:t>
      </w:r>
      <w:r w:rsidRPr="00182420">
        <w:rPr>
          <w:rFonts w:ascii="Times New Roman" w:hAnsi="Times New Roman" w:cs="Times New Roman"/>
          <w:sz w:val="28"/>
          <w:szCs w:val="28"/>
        </w:rPr>
        <w:t xml:space="preserve"> The </w:t>
      </w:r>
      <w:bookmarkStart w:id="56" w:name="_Hlk64719844"/>
      <w:r w:rsidRPr="00182420">
        <w:rPr>
          <w:rFonts w:ascii="Times New Roman" w:hAnsi="Times New Roman" w:cs="Times New Roman"/>
          <w:sz w:val="28"/>
          <w:szCs w:val="28"/>
        </w:rPr>
        <w:t xml:space="preserve">cardiograms of </w:t>
      </w:r>
      <w:r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182420">
        <w:rPr>
          <w:rFonts w:ascii="Times New Roman" w:hAnsi="Times New Roman" w:cs="Times New Roman"/>
          <w:sz w:val="28"/>
          <w:szCs w:val="28"/>
        </w:rPr>
        <w:t>at (A) 20 ℃ and (B) 12 ℃</w:t>
      </w:r>
      <w:bookmarkEnd w:id="56"/>
      <w:r w:rsidRPr="00182420">
        <w:rPr>
          <w:rFonts w:ascii="Times New Roman" w:hAnsi="Times New Roman" w:cs="Times New Roman"/>
          <w:sz w:val="28"/>
          <w:szCs w:val="28"/>
        </w:rPr>
        <w:t>. Red arrows indicate asystole.</w:t>
      </w:r>
    </w:p>
    <w:p w14:paraId="4B35825D" w14:textId="77777777" w:rsidR="00B75473" w:rsidRPr="00182420" w:rsidRDefault="00B75473" w:rsidP="00B75473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>Figure 4.</w:t>
      </w:r>
      <w:r w:rsidRPr="00182420">
        <w:rPr>
          <w:rFonts w:ascii="Times New Roman" w:hAnsi="Times New Roman" w:cs="Times New Roman"/>
          <w:sz w:val="28"/>
          <w:szCs w:val="28"/>
        </w:rPr>
        <w:t xml:space="preserve"> Boxplots showing the heart rates of the three</w:t>
      </w:r>
      <w:r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 H. </w:t>
      </w:r>
      <w:proofErr w:type="spellStart"/>
      <w:r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genotypes at (A) 20 ℃ and (B) 12 ℃. Letters (a, b) indicate significant differences between different genotypes (p</w:t>
      </w:r>
      <w:r w:rsidRPr="00182420">
        <w:rPr>
          <w:rFonts w:ascii="Times New Roman" w:hAnsi="Times New Roman" w:cs="Times New Roman"/>
          <w:sz w:val="28"/>
          <w:szCs w:val="28"/>
        </w:rPr>
        <w:t>＜</w:t>
      </w:r>
      <w:r w:rsidRPr="00182420">
        <w:rPr>
          <w:rFonts w:ascii="Times New Roman" w:hAnsi="Times New Roman" w:cs="Times New Roman"/>
          <w:sz w:val="28"/>
          <w:szCs w:val="28"/>
        </w:rPr>
        <w:t>0.05).</w:t>
      </w:r>
    </w:p>
    <w:p w14:paraId="7D9E9C2C" w14:textId="77777777" w:rsidR="00B75473" w:rsidRPr="00182420" w:rsidRDefault="00B75473" w:rsidP="00B75473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>Figure 5.</w:t>
      </w:r>
      <w:r w:rsidRPr="00182420">
        <w:rPr>
          <w:rFonts w:ascii="Times New Roman" w:hAnsi="Times New Roman" w:cs="Times New Roman"/>
          <w:sz w:val="28"/>
          <w:szCs w:val="28"/>
        </w:rPr>
        <w:t xml:space="preserve"> Boxplots showing the (A) low-temperature heartbeat decreasing rate (LDR), (B) cardiac arrhythmia temperature (CAT), (C) low-temperature heartbeat recovery rate (LRR), and (D) cardiac recovery time (CRT) of the three </w:t>
      </w:r>
      <w:r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genotypes. Letters (a, b) indicate significant differences between </w:t>
      </w:r>
      <w:r w:rsidRPr="00182420">
        <w:rPr>
          <w:rFonts w:ascii="Times New Roman" w:hAnsi="Times New Roman" w:cs="Times New Roman"/>
          <w:sz w:val="28"/>
          <w:szCs w:val="28"/>
        </w:rPr>
        <w:lastRenderedPageBreak/>
        <w:t>different genotypes (p</w:t>
      </w:r>
      <w:r w:rsidRPr="00182420">
        <w:rPr>
          <w:rFonts w:ascii="Times New Roman" w:hAnsi="Times New Roman" w:cs="Times New Roman"/>
          <w:sz w:val="28"/>
          <w:szCs w:val="28"/>
        </w:rPr>
        <w:t>＜</w:t>
      </w:r>
      <w:r w:rsidRPr="00182420">
        <w:rPr>
          <w:rFonts w:ascii="Times New Roman" w:hAnsi="Times New Roman" w:cs="Times New Roman"/>
          <w:sz w:val="28"/>
          <w:szCs w:val="28"/>
        </w:rPr>
        <w:t>0.05).</w:t>
      </w:r>
    </w:p>
    <w:p w14:paraId="3C54FE1C" w14:textId="77777777" w:rsidR="00B75473" w:rsidRPr="00182420" w:rsidRDefault="00B75473" w:rsidP="00B75473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>Figure 6.</w:t>
      </w:r>
      <w:r w:rsidRPr="00182420">
        <w:rPr>
          <w:rFonts w:ascii="Times New Roman" w:hAnsi="Times New Roman" w:cs="Times New Roman"/>
          <w:sz w:val="28"/>
          <w:szCs w:val="28"/>
        </w:rPr>
        <w:t xml:space="preserve"> The survival rates of the three </w:t>
      </w:r>
      <w:r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genotypes after (A) 12 h and (B) 24 h low-temperature exposure. Letters (a, b) indicate significant differences between different genotypes (p</w:t>
      </w:r>
      <w:r w:rsidRPr="00182420">
        <w:rPr>
          <w:rFonts w:ascii="Times New Roman" w:hAnsi="Times New Roman" w:cs="Times New Roman"/>
          <w:sz w:val="28"/>
          <w:szCs w:val="28"/>
        </w:rPr>
        <w:t>＜</w:t>
      </w:r>
      <w:r w:rsidRPr="00182420">
        <w:rPr>
          <w:rFonts w:ascii="Times New Roman" w:hAnsi="Times New Roman" w:cs="Times New Roman"/>
          <w:sz w:val="28"/>
          <w:szCs w:val="28"/>
        </w:rPr>
        <w:t>0.05).</w:t>
      </w:r>
    </w:p>
    <w:p w14:paraId="0726778A" w14:textId="0188468C" w:rsidR="00D27CD6" w:rsidRPr="00182420" w:rsidRDefault="00B75473" w:rsidP="007A14B6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>Figure 7.</w:t>
      </w:r>
      <w:r w:rsidRPr="00182420">
        <w:rPr>
          <w:rFonts w:ascii="Times New Roman" w:hAnsi="Times New Roman" w:cs="Times New Roman"/>
          <w:sz w:val="28"/>
          <w:szCs w:val="28"/>
        </w:rPr>
        <w:t xml:space="preserve"> The (A) oxygen consumption rates and (B) ammonia excretion rates of the three </w:t>
      </w:r>
      <w:r w:rsidRPr="00182420">
        <w:rPr>
          <w:rFonts w:ascii="Times New Roman" w:hAnsi="Times New Roman" w:cs="Times New Roman"/>
          <w:i/>
          <w:iCs/>
          <w:sz w:val="28"/>
          <w:szCs w:val="28"/>
        </w:rPr>
        <w:t xml:space="preserve">H. </w:t>
      </w:r>
      <w:proofErr w:type="spellStart"/>
      <w:r w:rsidRPr="00182420">
        <w:rPr>
          <w:rFonts w:ascii="Times New Roman" w:hAnsi="Times New Roman" w:cs="Times New Roman"/>
          <w:i/>
          <w:iCs/>
          <w:sz w:val="28"/>
          <w:szCs w:val="28"/>
        </w:rPr>
        <w:t>diversicolor</w:t>
      </w:r>
      <w:proofErr w:type="spellEnd"/>
      <w:r w:rsidRPr="00182420">
        <w:rPr>
          <w:rFonts w:ascii="Times New Roman" w:hAnsi="Times New Roman" w:cs="Times New Roman"/>
          <w:sz w:val="28"/>
          <w:szCs w:val="28"/>
        </w:rPr>
        <w:t xml:space="preserve"> genotypes at 20 °C and 12 °C. Letters (a, b) indicate significant differences between different genotypes (p</w:t>
      </w:r>
      <w:r w:rsidRPr="00182420">
        <w:rPr>
          <w:rFonts w:ascii="Times New Roman" w:hAnsi="Times New Roman" w:cs="Times New Roman"/>
          <w:sz w:val="28"/>
          <w:szCs w:val="28"/>
        </w:rPr>
        <w:t>＜</w:t>
      </w:r>
      <w:r w:rsidRPr="00182420">
        <w:rPr>
          <w:rFonts w:ascii="Times New Roman" w:hAnsi="Times New Roman" w:cs="Times New Roman"/>
          <w:sz w:val="28"/>
          <w:szCs w:val="28"/>
        </w:rPr>
        <w:t>0.05).</w:t>
      </w:r>
    </w:p>
    <w:p w14:paraId="640712AB" w14:textId="77777777" w:rsidR="00D27CD6" w:rsidRDefault="00D27CD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E8CFE3A" w14:textId="11ECBE8B" w:rsidR="00B75473" w:rsidRDefault="00D27CD6" w:rsidP="00B75473">
      <w:pPr>
        <w:spacing w:before="120" w:after="240" w:line="288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65408" behindDoc="0" locked="0" layoutInCell="1" allowOverlap="1" wp14:anchorId="3F898C8C" wp14:editId="32DE36E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0240" cy="3223260"/>
            <wp:effectExtent l="0" t="0" r="3810" b="0"/>
            <wp:wrapTopAndBottom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65BDC1" w14:textId="73E55962" w:rsidR="00B75473" w:rsidRPr="00182420" w:rsidRDefault="00B75473" w:rsidP="00B75473">
      <w:pPr>
        <w:spacing w:before="120" w:after="240" w:line="288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>Figure 1</w:t>
      </w:r>
    </w:p>
    <w:p w14:paraId="5B2D8D12" w14:textId="5D4FC905" w:rsidR="00B75473" w:rsidRPr="00182420" w:rsidRDefault="00D27CD6" w:rsidP="00B75473">
      <w:pPr>
        <w:spacing w:before="120" w:after="240" w:line="288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262889AA" wp14:editId="11B0506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23890" cy="4011295"/>
            <wp:effectExtent l="0" t="0" r="0" b="8255"/>
            <wp:wrapTopAndBottom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401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5473" w:rsidRPr="00182420">
        <w:rPr>
          <w:rFonts w:ascii="Times New Roman" w:hAnsi="Times New Roman" w:cs="Times New Roman"/>
          <w:b/>
          <w:bCs/>
          <w:sz w:val="28"/>
          <w:szCs w:val="28"/>
        </w:rPr>
        <w:t>Figure 2</w:t>
      </w:r>
    </w:p>
    <w:p w14:paraId="45828EB6" w14:textId="2035DFBE" w:rsidR="00B75473" w:rsidRDefault="00D27CD6" w:rsidP="00B75473">
      <w:pPr>
        <w:spacing w:before="120" w:after="240" w:line="288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67456" behindDoc="0" locked="0" layoutInCell="1" allowOverlap="1" wp14:anchorId="4902B5F1" wp14:editId="4827215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27700" cy="2941320"/>
            <wp:effectExtent l="0" t="0" r="6350" b="0"/>
            <wp:wrapTopAndBottom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89E465" w14:textId="58FDB167" w:rsidR="00B75473" w:rsidRPr="00182420" w:rsidRDefault="00B75473" w:rsidP="00B75473">
      <w:pPr>
        <w:spacing w:before="120" w:after="240" w:line="288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>Figure 3</w:t>
      </w:r>
    </w:p>
    <w:p w14:paraId="0E06A00C" w14:textId="747C82DE" w:rsidR="00B75473" w:rsidRDefault="00D27CD6" w:rsidP="00B75473">
      <w:pPr>
        <w:spacing w:before="120" w:after="240" w:line="288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2955D5D3" wp14:editId="49559D3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0240" cy="2007870"/>
            <wp:effectExtent l="0" t="0" r="3810" b="0"/>
            <wp:wrapTopAndBottom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00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0BF65F" w14:textId="532CA73B" w:rsidR="00B75473" w:rsidRPr="00182420" w:rsidRDefault="00B75473" w:rsidP="00B75473">
      <w:pPr>
        <w:spacing w:before="120" w:after="240" w:line="288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>Figure 4</w:t>
      </w:r>
    </w:p>
    <w:p w14:paraId="647F84C1" w14:textId="3D4C502A" w:rsidR="00B75473" w:rsidRPr="00B75473" w:rsidRDefault="00D27CD6" w:rsidP="00B75473">
      <w:pPr>
        <w:spacing w:before="120" w:after="240" w:line="288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anchor distT="0" distB="0" distL="114300" distR="114300" simplePos="0" relativeHeight="251669504" behindDoc="0" locked="0" layoutInCell="1" allowOverlap="1" wp14:anchorId="76D01C45" wp14:editId="0A2EB7C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0240" cy="4016375"/>
            <wp:effectExtent l="0" t="0" r="3810" b="3175"/>
            <wp:wrapTopAndBottom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01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F761C5" w14:textId="4156CE05" w:rsidR="00B75473" w:rsidRPr="00182420" w:rsidRDefault="00B75473" w:rsidP="00B75473">
      <w:pPr>
        <w:spacing w:before="120" w:after="240" w:line="288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>Figure 5</w:t>
      </w:r>
    </w:p>
    <w:p w14:paraId="3A2A5FEC" w14:textId="3CA1E3C0" w:rsidR="00B75473" w:rsidRPr="00B75473" w:rsidRDefault="00D27CD6" w:rsidP="00B75473">
      <w:pPr>
        <w:spacing w:before="120" w:after="240" w:line="288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5067DCB9" wp14:editId="6EF809E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0240" cy="2007870"/>
            <wp:effectExtent l="0" t="0" r="3810" b="0"/>
            <wp:wrapTopAndBottom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00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4985F2" w14:textId="3948B853" w:rsidR="00D27CD6" w:rsidRPr="00182420" w:rsidRDefault="00B75473" w:rsidP="00B75473">
      <w:pPr>
        <w:spacing w:before="120" w:after="240" w:line="288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>Figure 6</w:t>
      </w:r>
    </w:p>
    <w:p w14:paraId="35D42DD5" w14:textId="77777777" w:rsidR="00D27CD6" w:rsidRDefault="00D27CD6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9A1039E" w14:textId="6F484FC6" w:rsidR="00B75473" w:rsidRPr="00B75473" w:rsidRDefault="00D27CD6" w:rsidP="00B75473">
      <w:pPr>
        <w:spacing w:before="120" w:after="240" w:line="288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anchor distT="0" distB="0" distL="114300" distR="114300" simplePos="0" relativeHeight="251671552" behindDoc="0" locked="0" layoutInCell="1" allowOverlap="1" wp14:anchorId="32446708" wp14:editId="77F0E32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0240" cy="2025015"/>
            <wp:effectExtent l="0" t="0" r="3810" b="0"/>
            <wp:wrapTopAndBottom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B8DE58" w14:textId="4214E19E" w:rsidR="007A14B6" w:rsidRPr="00182420" w:rsidRDefault="00B75473" w:rsidP="007A14B6">
      <w:pPr>
        <w:spacing w:before="120" w:after="240" w:line="288" w:lineRule="auto"/>
        <w:rPr>
          <w:rFonts w:ascii="Times New Roman" w:hAnsi="Times New Roman" w:cs="Times New Roman"/>
          <w:sz w:val="28"/>
          <w:szCs w:val="28"/>
        </w:rPr>
      </w:pPr>
      <w:r w:rsidRPr="00182420">
        <w:rPr>
          <w:rFonts w:ascii="Times New Roman" w:hAnsi="Times New Roman" w:cs="Times New Roman"/>
          <w:b/>
          <w:bCs/>
          <w:sz w:val="28"/>
          <w:szCs w:val="28"/>
        </w:rPr>
        <w:t>Figure 7</w:t>
      </w:r>
    </w:p>
    <w:sectPr w:rsidR="007A14B6" w:rsidRPr="00182420" w:rsidSect="0097347D">
      <w:pgSz w:w="11906" w:h="16838"/>
      <w:pgMar w:top="1440" w:right="1440" w:bottom="1440" w:left="144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C598EC" w14:textId="77777777" w:rsidR="00F5402B" w:rsidRDefault="00F5402B" w:rsidP="00145DD5">
      <w:r>
        <w:separator/>
      </w:r>
    </w:p>
  </w:endnote>
  <w:endnote w:type="continuationSeparator" w:id="0">
    <w:p w14:paraId="47F2D51C" w14:textId="77777777" w:rsidR="00F5402B" w:rsidRDefault="00F5402B" w:rsidP="00145D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0B31A4" w14:textId="77777777" w:rsidR="00F5402B" w:rsidRDefault="00F5402B" w:rsidP="00145DD5">
      <w:r>
        <w:separator/>
      </w:r>
    </w:p>
  </w:footnote>
  <w:footnote w:type="continuationSeparator" w:id="0">
    <w:p w14:paraId="1CCE418D" w14:textId="77777777" w:rsidR="00F5402B" w:rsidRDefault="00F5402B" w:rsidP="00145D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C3BCF"/>
    <w:multiLevelType w:val="multilevel"/>
    <w:tmpl w:val="822C4600"/>
    <w:lvl w:ilvl="0">
      <w:start w:val="1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Mjc1MTMxMjeztDBV0lEKTi0uzszPAykwMq4FAFxl8NItAAAA"/>
    <w:docVar w:name="NE.Ref{003A3DC9-70DA-4998-85FA-F1CBABA11E64}" w:val=" ADDIN NE.Ref.{003A3DC9-70DA-4998-85FA-F1CBABA11E64}&lt;Citation&gt;&lt;Group&gt;&lt;References&gt;&lt;Item&gt;&lt;ID&gt;2988&lt;/ID&gt;&lt;UID&gt;{CCAFAC57-F904-494E-9B92-122D7FFFD8DC}&lt;/UID&gt;&lt;Title&gt;Automated Non-invasive Video-Microscopy of Oyster Spat Heart Rate during Acute Temperature Change: Impact of Acclimation Temperature&lt;/Title&gt;&lt;Template&gt;Journal Article&lt;/Template&gt;&lt;Star&gt;0&lt;/Star&gt;&lt;Tag&gt;0&lt;/Tag&gt;&lt;Author&gt;Domnik, Nicolle J; Polymeropoulos, Elias T; Elliott, Nicholas G; Frappell, Peter B; Fisher, John T&lt;/Author&gt;&lt;Year&gt;2016&lt;/Year&gt;&lt;Details&gt;&lt;_accession_num&gt;WOS:000378531200001&lt;/_accession_num&gt;&lt;_cited_count&gt;4&lt;/_cited_count&gt;&lt;_collection_scope&gt;SCIE&lt;/_collection_scope&gt;&lt;_created&gt;63141792&lt;/_created&gt;&lt;_date_display&gt;2016, JUN 22 2016&lt;/_date_display&gt;&lt;_db_provider&gt;ISI&lt;/_db_provider&gt;&lt;_doi&gt;10.3339/fphys.2016.00236&lt;/_doi&gt;&lt;_impact_factor&gt;   3.201&lt;/_impact_factor&gt;&lt;_isbn&gt;1664-042X&lt;/_isbn&gt;&lt;_issue&gt;236&lt;/_issue&gt;&lt;_journal&gt;FRONTIERS IN PHYSIOLOGY&lt;/_journal&gt;&lt;_modified&gt;63155123&lt;/_modified&gt;&lt;_url&gt;http://gateway.isiknowledge.com/gateway/Gateway.cgi?GWVersion=2&amp;amp;SrcAuth=AegeanSoftware&amp;amp;SrcApp=NoteExpress&amp;amp;DestLinkType=FullRecord&amp;amp;DestApp=WOS&amp;amp;KeyUT=000378531200001&lt;/_url&gt;&lt;_volume&gt;7&lt;/_volume&gt;&lt;/Details&gt;&lt;Extra&gt;&lt;DBUID&gt;{D491CD85-802A-4AE1-9B5C-AD0411159DC5}&lt;/DBUID&gt;&lt;/Extra&gt;&lt;/Item&gt;&lt;/References&gt;&lt;/Group&gt;&lt;/Citation&gt;_x000a_"/>
    <w:docVar w:name="NE.Ref{03827E86-013E-4C15-9549-A11C2199EB7A}" w:val=" ADDIN NE.Ref.{03827E86-013E-4C15-9549-A11C2199EB7A}&lt;Citation&gt;&lt;Group&gt;&lt;References&gt;&lt;Item&gt;&lt;ID&gt;2761&lt;/ID&gt;&lt;UID&gt;{BF4ED90D-47E9-4792-9A67-08CB4A8E5ED3}&lt;/UID&gt;&lt;Title&gt;HIGH TOLERANCE OF THE PACIFIC OYSTER (CRASSOSTREA GIGAS, THUNBERG) TO LOW TEMPERATURES&lt;/Title&gt;&lt;Template&gt;Journal Article&lt;/Template&gt;&lt;Star&gt;0&lt;/Star&gt;&lt;Tag&gt;0&lt;/Tag&gt;&lt;Author&gt;Strand, A; Waenerlund, A; Lindegarth, S&lt;/Author&gt;&lt;Year&gt;2011&lt;/Year&gt;&lt;Details&gt;&lt;_accession_num&gt;WOS:000299138700013&lt;/_accession_num&gt;&lt;_author_adr&gt;[Strand, A.; Waenerlund, A.; Lindegarth, S.] Univ Gothenburg, Dept Marine Ecol Tjarno, S-45296 Stromstad, Sweden.&lt;/_author_adr&gt;&lt;_cited_count&gt;1&lt;/_cited_count&gt;&lt;_collection_scope&gt;SCI;SCIE;&lt;/_collection_scope&gt;&lt;_created&gt;61818616&lt;/_created&gt;&lt;_custom4&gt;Strand, A (reprint author), Univ Gothenburg, Dept Marine Ecol Tjarno, S-45296 Stromstad, Sweden._x000d__x000a_asa.strand@gu.se&lt;/_custom4&gt;&lt;_date_display&gt;2011, DEC&lt;/_date_display&gt;&lt;_db_provider&gt;ISI&lt;/_db_provider&gt;&lt;_doi&gt;10.2983/035.030.0313&lt;/_doi&gt;&lt;_funding&gt;Swedish Environmental Protection Agency; foundation Birgit and Birger_x000d__x000a_   Walstrom&lt;/_funding&gt;&lt;_impact_factor&gt;   1.037&lt;/_impact_factor&gt;&lt;_isbn&gt;0730-8000&lt;/_isbn&gt;&lt;_issue&gt;3&lt;/_issue&gt;&lt;_journal&gt;JOURNAL OF SHELLFISH RESEARCH&lt;/_journal&gt;&lt;_keywords&gt;oyster; Crassostrea gigas; temperature tolerance; cold hardiness; temperature acclimatization; mortality&lt;/_keywords&gt;&lt;_language&gt;English&lt;/_language&gt;&lt;_modified&gt;63140876&lt;/_modified&gt;&lt;_ori_publication&gt;NATL SHELLFISHERIES ASSOC&lt;/_ori_publication&gt;&lt;_pages&gt;733-735&lt;/_pages&gt;&lt;_place_published&gt;C/O DR. SANDRA E. SHUMWAY, UNIV CONNECTICUT, 1080 SHENNECOSSETT RD,_x000d__x000a_   GROTON, CT 06340 USA&lt;/_place_published&gt;&lt;_ref_count&gt;19&lt;/_ref_count&gt;&lt;_subject&gt;Fisheries; Marine &amp;amp; Freshwater Biology&lt;/_subject&gt;&lt;_type_work&gt;Article&lt;/_type_work&gt;&lt;_url&gt;http://gateway.isiknowledge.com/gateway/Gateway.cgi?GWVersion=2&amp;amp;SrcAuth=AegeanSoftware&amp;amp;SrcApp=NoteExpress&amp;amp;DestLinkType=FullRecord&amp;amp;DestApp=WOS&amp;amp;KeyUT=000299138700013&lt;/_url&gt;&lt;_volume&gt;30&lt;/_volume&gt;&lt;/Details&gt;&lt;Extra&gt;&lt;DBUID&gt;{D491CD85-802A-4AE1-9B5C-AD0411159DC5}&lt;/DBUID&gt;&lt;/Extra&gt;&lt;/Item&gt;&lt;/References&gt;&lt;/Group&gt;&lt;/Citation&gt;_x000a_"/>
    <w:docVar w:name="NE.Ref{14EFCE4F-882A-46D6-B0AE-BA4C7E74874D}" w:val=" ADDIN NE.Ref.{14EFCE4F-882A-46D6-B0AE-BA4C7E74874D}&lt;Citation&gt;&lt;Group&gt;&lt;References&gt;&lt;Item&gt;&lt;ID&gt;3051&lt;/ID&gt;&lt;UID&gt;{F36A7FCE-6F0E-4087-A0C4-7DF961E250F0}&lt;/UID&gt;&lt;Title&gt;Growth and survival of three small abalone Haliotis diversicolor populations and their reciprocal crosses&lt;/Title&gt;&lt;Template&gt;Journal Article&lt;/Template&gt;&lt;Star&gt;0&lt;/Star&gt;&lt;Tag&gt;0&lt;/Tag&gt;&lt;Author&gt;You, Wei-Wei; Ke, Cai-Huan; Luo, Xuan; Wang, De-Xiang&lt;/Author&gt;&lt;Year&gt;2009&lt;/Year&gt;&lt;Details&gt;&lt;_accession_num&gt;WOS:000269538100004&lt;/_accession_num&gt;&lt;_author_adr&gt;[You, Wei-Wei; Ke, Cai-Huan; Luo, Xuan; Wang, De-Xiang] Xiamen Univ, State Key Lab Marine Environm Sci, Xiamen 361005, Fujian, Peoples R China. [You, Wei-Wei; Ke, Cai-Huan; Luo, Xuan; Wang, De-Xiang] Xiamen Univ, Coll Oceanog &amp;amp; Environm Sci, Xiamen 361005, Fujian, Peoples R China.&lt;/_author_adr&gt;&lt;_cited_count&gt;31&lt;/_cited_count&gt;&lt;_custom4&gt;Ke, CH (reprint author), Xiamen Univ, State Key Lab Marine Environm Sci, Xiamen 361005, Fujian, Peoples R China._x000d__x000a_chke@xmu.edu.cn&lt;/_custom4&gt;&lt;_date_display&gt;2009, SEP 10&lt;/_date_display&gt;&lt;_doi&gt;10.1111/j.1365-2109.2009.02247.x&lt;/_doi&gt;&lt;_funding&gt;Hi-Tech Research and Development (863) Program of China [2006AA10A407]&lt;/_funding&gt;&lt;_isbn&gt;1355-557X&lt;/_isbn&gt;&lt;_issue&gt;13&lt;/_issue&gt;&lt;_journal&gt;AQUACULTURE RESEARCH&lt;/_journal&gt;&lt;_keywords&gt;small abalone; Haliotis diversicolor; heterosis; population; cross; growth; survival&lt;/_keywords&gt;&lt;_language&gt;English&lt;/_language&gt;&lt;_ori_publication&gt;WILEY&lt;/_ori_publication&gt;&lt;_pages&gt;1474-1480&lt;/_pages&gt;&lt;_place_published&gt;111 RIVER ST, HOBOKEN 07030-5774, NJ USA&lt;/_place_published&gt;&lt;_ref_count&gt;32&lt;/_ref_count&gt;&lt;_subject&gt;Fisheries&lt;/_subject&gt;&lt;_type_work&gt;Article&lt;/_type_work&gt;&lt;_url&gt;http://gateway.isiknowledge.com/gateway/Gateway.cgi?GWVersion=2&amp;amp;SrcAuth=AegeanSoftware&amp;amp;SrcApp=NoteExpress&amp;amp;DestLinkType=FullRecord&amp;amp;DestApp=WOS&amp;amp;KeyUT=000269538100004&lt;/_url&gt;&lt;_volume&gt;40&lt;/_volume&gt;&lt;_created&gt;63147702&lt;/_created&gt;&lt;_modified&gt;63147702&lt;/_modified&gt;&lt;_db_provider&gt;ISI&lt;/_db_provider&gt;&lt;_impact_factor&gt;   1.502&lt;/_impact_factor&gt;&lt;_collection_scope&gt;SCIE&lt;/_collection_scope&gt;&lt;/Details&gt;&lt;Extra&gt;&lt;DBUID&gt;{D491CD85-802A-4AE1-9B5C-AD0411159DC5}&lt;/DBUID&gt;&lt;/Extra&gt;&lt;/Item&gt;&lt;/References&gt;&lt;/Group&gt;&lt;/Citation&gt;_x000a_"/>
    <w:docVar w:name="NE.Ref{1A3F1781-02CB-4B96-B40F-9F36D49A5D26}" w:val=" ADDIN NE.Ref.{1A3F1781-02CB-4B96-B40F-9F36D49A5D26}&lt;Citation&gt;&lt;Group&gt;&lt;References&gt;&lt;Item&gt;&lt;ID&gt;2988&lt;/ID&gt;&lt;UID&gt;{CCAFAC57-F904-494E-9B92-122D7FFFD8DC}&lt;/UID&gt;&lt;Title&gt;Automated Non-invasive Video-Microscopy of Oyster Spat Heart Rate during Acute Temperature Change: Impact of Acclimation Temperature&lt;/Title&gt;&lt;Template&gt;Journal Article&lt;/Template&gt;&lt;Star&gt;0&lt;/Star&gt;&lt;Tag&gt;0&lt;/Tag&gt;&lt;Author&gt;Domnik, Nicolle J; Polymeropoulos, Elias T; Elliott, Nicholas G; Frappell, Peter B; Fisher, John T&lt;/Author&gt;&lt;Year&gt;2016&lt;/Year&gt;&lt;Details&gt;&lt;_accession_num&gt;WOS:000378531200001&lt;/_accession_num&gt;&lt;_cited_count&gt;4&lt;/_cited_count&gt;&lt;_collection_scope&gt;SCIE&lt;/_collection_scope&gt;&lt;_created&gt;63141792&lt;/_created&gt;&lt;_date_display&gt;2016, JUN 22 2016&lt;/_date_display&gt;&lt;_db_provider&gt;ISI&lt;/_db_provider&gt;&lt;_doi&gt;10.3339/fphys.2016.00236&lt;/_doi&gt;&lt;_impact_factor&gt;   3.201&lt;/_impact_factor&gt;&lt;_isbn&gt;1664-042X&lt;/_isbn&gt;&lt;_issue&gt;236&lt;/_issue&gt;&lt;_journal&gt;FRONTIERS IN PHYSIOLOGY&lt;/_journal&gt;&lt;_modified&gt;63155123&lt;/_modified&gt;&lt;_url&gt;http://gateway.isiknowledge.com/gateway/Gateway.cgi?GWVersion=2&amp;amp;SrcAuth=AegeanSoftware&amp;amp;SrcApp=NoteExpress&amp;amp;DestLinkType=FullRecord&amp;amp;DestApp=WOS&amp;amp;KeyUT=000378531200001&lt;/_url&gt;&lt;_volume&gt;7&lt;/_volume&gt;&lt;/Details&gt;&lt;Extra&gt;&lt;DBUID&gt;{D491CD85-802A-4AE1-9B5C-AD0411159DC5}&lt;/DBUID&gt;&lt;/Extra&gt;&lt;/Item&gt;&lt;/References&gt;&lt;/Group&gt;&lt;/Citation&gt;_x000a_"/>
    <w:docVar w:name="NE.Ref{1C11087A-EBF1-4687-A840-D0F7D3AAC924}" w:val=" ADDIN NE.Ref.{1C11087A-EBF1-4687-A840-D0F7D3AAC924}&lt;Citation&gt;&lt;Group&gt;&lt;References&gt;&lt;Item&gt;&lt;ID&gt;3033&lt;/ID&gt;&lt;UID&gt;{E7584962-43D4-4CD8-989C-36A5DFC43CB6}&lt;/UID&gt;&lt;Title&gt;Growth characteristics of the hybrid between pinto abalone, Haliotis kamtschatkana Jonas, and ezo abalone, H. discus hannai Ino, under high and low temperature. ID - 20000103292&lt;/Title&gt;&lt;Template&gt;Journal Article&lt;/Template&gt;&lt;Star&gt;0&lt;/Star&gt;&lt;Tag&gt;0&lt;/Tag&gt;&lt;Author&gt;Hoshikawa, H; Sakai, Y; Kijima, A&lt;/Author&gt;&lt;Year&gt;1998&lt;/Year&gt;&lt;Details&gt;&lt;_alternate_title&gt;Journal of Shellfish Research&lt;/_alternate_title&gt;&lt;_collection_scope&gt;SCI;SCIE&lt;/_collection_scope&gt;&lt;_created&gt;63142088&lt;/_created&gt;&lt;_date&gt;1998-01-01&lt;/_date&gt;&lt;_date_display&gt;1998&lt;/_date_display&gt;&lt;_impact_factor&gt;   1.037&lt;/_impact_factor&gt;&lt;_isbn&gt;0730-8000&lt;/_isbn&gt;&lt;_issue&gt;3&lt;/_issue&gt;&lt;_journal&gt;Journal of Shellfish Research&lt;/_journal&gt;&lt;_modified&gt;63142088&lt;/_modified&gt;&lt;_pages&gt;673-677&lt;/_pages&gt;&lt;_volume&gt;17&lt;/_volume&gt;&lt;/Details&gt;&lt;Extra&gt;&lt;DBUID&gt;{D491CD85-802A-4AE1-9B5C-AD0411159DC5}&lt;/DBUID&gt;&lt;/Extra&gt;&lt;/Item&gt;&lt;/References&gt;&lt;/Group&gt;&lt;/Citation&gt;_x000a_"/>
    <w:docVar w:name="NE.Ref{200E8559-1CFD-4E96-AF4B-2B1B6504CF30}" w:val=" ADDIN NE.Ref.{200E8559-1CFD-4E96-AF4B-2B1B6504CF30}&lt;Citation&gt;&lt;Group&gt;&lt;References&gt;&lt;Item&gt;&lt;ID&gt;2746&lt;/ID&gt;&lt;UID&gt;{FC292BA3-C464-4016-A5CD-9B3AD624D717}&lt;/UID&gt;&lt;Title&gt;Cold hardiness in molluscs&lt;/Title&gt;&lt;Template&gt;Journal Article&lt;/Template&gt;&lt;Star&gt;0&lt;/Star&gt;&lt;Tag&gt;5&lt;/Tag&gt;&lt;Author&gt;Ansart, A; Vernon, P&lt;/Author&gt;&lt;Year&gt;2003&lt;/Year&gt;&lt;Details&gt;&lt;_accession_num&gt;WOS:000183319400004_x000d__x000a_ER&lt;/_accession_num&gt;&lt;_author_adr&gt;Univ Rennes 1, UMR Ecobio 6553, Equipe Physiol &amp;amp; Ecophysiol, F-35042 Rennes, France. Univ Rennes 1, UMR Ecobio 6553, Stn Biol, F-35380 Paimpont, France.&lt;/_author_adr&gt;&lt;_cited_count&gt;52&lt;/_cited_count&gt;&lt;_collection_scope&gt;SCI;SCIE;&lt;/_collection_scope&gt;&lt;_created&gt;61468647&lt;/_created&gt;&lt;_custom4&gt;Ansart, A (reprint author), Univ Rennes 1, UMR Ecobio 6553, Equipe Physiol &amp;amp; Ecophysiol, Bat 14,263 Ave Gen Leclerc,CS 74205, F-35042 Rennes, France.&lt;/_custom4&gt;&lt;_date_display&gt;2003, MAY&lt;/_date_display&gt;&lt;_db_provider&gt;ISI&lt;/_db_provider&gt;&lt;_doi&gt;10.1016/S1146-609X(03)00045-6&lt;/_doi&gt;&lt;_impact_factor&gt;   1.478&lt;/_impact_factor&gt;&lt;_isbn&gt;1146-609X&lt;/_isbn&gt;&lt;_issue&gt;2&lt;/_issue&gt;&lt;_journal&gt;ACTA OECOLOGICA-INTERNATIONAL JOURNAL OF ECOLOGY&lt;/_journal&gt;&lt;_keywords&gt;cold hardiness; freezing tolerance; freezing avoidance; mollusc&lt;/_keywords&gt;&lt;_language&gt;English&lt;/_language&gt;&lt;_modified&gt;63139245&lt;/_modified&gt;&lt;_ori_publication&gt;GAUTHIER-VILLARS/EDITIONS ELSEVIER&lt;/_ori_publication&gt;&lt;_pages&gt;95-102&lt;/_pages&gt;&lt;_place_published&gt;23 RUE LINOIS, 75015 PARIS, FRANCE&lt;/_place_published&gt;&lt;_ref_count&gt;62&lt;/_ref_count&gt;&lt;_subject&gt;Environmental Sciences &amp;amp; Ecology&lt;/_subject&gt;&lt;_type_work&gt;Article&lt;/_type_work&gt;&lt;_url&gt;http://gateway.isiknowledge.com/gateway/Gateway.cgi?GWVersion=2&amp;amp;SrcAuth=AegeanSoftware&amp;amp;SrcApp=NoteExpress&amp;amp;DestLinkType=FullRecord&amp;amp;DestApp=WOS&amp;amp;KeyUT=000183319400004&lt;/_url&gt;&lt;_volume&gt;24&lt;/_volume&gt;&lt;/Details&gt;&lt;Extra&gt;&lt;DBUID&gt;{D491CD85-802A-4AE1-9B5C-AD0411159DC5}&lt;/DBUID&gt;&lt;/Extra&gt;&lt;/Item&gt;&lt;/References&gt;&lt;/Group&gt;&lt;/Citation&gt;_x000a_"/>
    <w:docVar w:name="NE.Ref{21BCA03D-3415-4821-8DBA-D0ED7BFB0F71}" w:val=" ADDIN NE.Ref.{21BCA03D-3415-4821-8DBA-D0ED7BFB0F71}&lt;Citation&gt;&lt;Group&gt;&lt;References&gt;&lt;Item&gt;&lt;ID&gt;3040&lt;/ID&gt;&lt;UID&gt;{5302CF9C-D88D-45A4-959D-BF1AC1E1A4A1}&lt;/UID&gt;&lt;Title&gt;Development of Novel Cardiac Indices and Assessment of Factors Affecting Cardiac Activity in a Bivalve Mollusc Chlamys farreri&lt;/Title&gt;&lt;Template&gt;Journal Article&lt;/Template&gt;&lt;Star&gt;0&lt;/Star&gt;&lt;Tag&gt;0&lt;/Tag&gt;&lt;Author&gt;Xing, Qiang; Zhang, Lingling; Li, Yuqiang; Zhu, Xinghai; Li, Yangping; Guo, Haobing; Bao, Zhenmin; Wang, Shi&lt;/Author&gt;&lt;Year&gt;2019&lt;/Year&gt;&lt;Details&gt;&lt;_accessed&gt;63142131&lt;/_accessed&gt;&lt;_collection_scope&gt;SCIE&lt;/_collection_scope&gt;&lt;_created&gt;63142131&lt;/_created&gt;&lt;_date&gt;62703360&lt;/_date&gt;&lt;_db_updated&gt;CrossRef&lt;/_db_updated&gt;&lt;_doi&gt;10.3389/fphys.2019.00293&lt;/_doi&gt;&lt;_impact_factor&gt;   3.201&lt;/_impact_factor&gt;&lt;_isbn&gt;1664-042X&lt;/_isbn&gt;&lt;_journal&gt;Frontiers in Physiology&lt;/_journal&gt;&lt;_modified&gt;63154998&lt;/_modified&gt;&lt;_tertiary_title&gt;Front. Physiol.&lt;/_tertiary_title&gt;&lt;_url&gt;https://www.frontiersin.org/article/10.3389/fphys.2019.00293/full_x000d__x000a_https://www.frontiersin.org/article/10.3389/fphys.2019.00293/full&lt;/_url&gt;&lt;_volume&gt;10&lt;/_volume&gt;&lt;/Details&gt;&lt;Extra&gt;&lt;DBUID&gt;{D491CD85-802A-4AE1-9B5C-AD0411159DC5}&lt;/DBUID&gt;&lt;/Extra&gt;&lt;/Item&gt;&lt;/References&gt;&lt;/Group&gt;&lt;/Citation&gt;_x000a_"/>
    <w:docVar w:name="NE.Ref{24BACCD6-DF4F-4B10-B847-139CBEF39AFD}" w:val=" ADDIN NE.Ref.{24BACCD6-DF4F-4B10-B847-139CBEF39AFD}&lt;Citation&gt;&lt;Group&gt;&lt;References&gt;&lt;Item&gt;&lt;ID&gt;1032&lt;/ID&gt;&lt;UID&gt;{0FD8B6B4-74F2-4168-BFD0-2418C4F6F561}&lt;/UID&gt;&lt;Title&gt;Population divergence in cold tolerance of the intertidal gastropod Littorina brevicula explained by habitat-specific lowest air temperature&lt;/Title&gt;&lt;Template&gt;Journal Article&lt;/Template&gt;&lt;Star&gt;1&lt;/Star&gt;&lt;Tag&gt;0&lt;/Tag&gt;&lt;Author&gt;Chiba, Susumu; Iida, Takeshi; Tomioka, Aya; Azuma, Noriko; Kurihara, Takeo; Tanaka, Kazuhiro&lt;/Author&gt;&lt;Year&gt;2016&lt;/Year&gt;&lt;Details&gt;&lt;_accessed&gt;61830405&lt;/_accessed&gt;&lt;_alternate_title&gt;Journal of Experimental Marine Biology and Ecology&lt;/_alternate_title&gt;&lt;_collection_scope&gt;SCI;SCIE;&lt;/_collection_scope&gt;&lt;_created&gt;61468520&lt;/_created&gt;&lt;_date&gt;2016-08-01&lt;/_date&gt;&lt;_date_display&gt;2016/8//&lt;/_date_display&gt;&lt;_db_updated&gt;CrossRef&lt;/_db_updated&gt;&lt;_doi&gt;10.1016/j.jembe.2016.04.009&lt;/_doi&gt;&lt;_impact_factor&gt;   2.365&lt;/_impact_factor&gt;&lt;_isbn&gt;00220981&lt;/_isbn&gt;&lt;_journal&gt;Journal of Experimental Marine Biology and Ecology&lt;/_journal&gt;&lt;_keywords&gt;Cold hardiness; Freeze tolerance; Intertidal gastropod; Latitude; Littorinidae&lt;/_keywords&gt;&lt;_modified&gt;61830405&lt;/_modified&gt;&lt;_pages&gt;49-56&lt;/_pages&gt;&lt;_tertiary_title&gt;Journal of Experimental Marine Biology and Ecology&lt;/_tertiary_title&gt;&lt;_url&gt;http://linkinghub.elsevier.com/retrieve/pii/S0022098116300727_x000d__x000a_http://api.elsevier.com/content/article/PII:S0022098116300727?httpAccept=text/plain&lt;/_url&gt;&lt;_volume&gt;481&lt;/_volume&gt;&lt;/Details&gt;&lt;Extra&gt;&lt;DBUID&gt;{D491CD85-802A-4AE1-9B5C-AD0411159DC5}&lt;/DBUID&gt;&lt;/Extra&gt;&lt;/Item&gt;&lt;/References&gt;&lt;/Group&gt;&lt;/Citation&gt;_x000a_"/>
    <w:docVar w:name="NE.Ref{24FF2064-92B6-407B-A404-70E952BB9658}" w:val=" ADDIN NE.Ref.{24FF2064-92B6-407B-A404-70E952BB9658}&lt;Citation&gt;&lt;Group&gt;&lt;References&gt;&lt;Item&gt;&lt;ID&gt;2988&lt;/ID&gt;&lt;UID&gt;{CCAFAC57-F904-494E-9B92-122D7FFFD8DC}&lt;/UID&gt;&lt;Title&gt;Automated Non-invasive Video-Microscopy of Oyster Spat Heart Rate during Acute Temperature Change: Impact of Acclimation Temperature&lt;/Title&gt;&lt;Template&gt;Journal Article&lt;/Template&gt;&lt;Star&gt;0&lt;/Star&gt;&lt;Tag&gt;0&lt;/Tag&gt;&lt;Author&gt;Domnik, Nicolle J; Polymeropoulos, Elias T; Elliott, Nicholas G; Frappell, Peter B; Fisher, John T&lt;/Author&gt;&lt;Year&gt;2016&lt;/Year&gt;&lt;Details&gt;&lt;_accession_num&gt;WOS:000378531200001&lt;/_accession_num&gt;&lt;_cited_count&gt;4&lt;/_cited_count&gt;&lt;_collection_scope&gt;SCIE&lt;/_collection_scope&gt;&lt;_created&gt;63141792&lt;/_created&gt;&lt;_date_display&gt;2016, JUN 22 2016&lt;/_date_display&gt;&lt;_db_provider&gt;ISI&lt;/_db_provider&gt;&lt;_doi&gt;10.3339/fphys.2016.00236&lt;/_doi&gt;&lt;_impact_factor&gt;   3.201&lt;/_impact_factor&gt;&lt;_isbn&gt;1664-042X&lt;/_isbn&gt;&lt;_issue&gt;236&lt;/_issue&gt;&lt;_journal&gt;FRONTIERS IN PHYSIOLOGY&lt;/_journal&gt;&lt;_modified&gt;63155123&lt;/_modified&gt;&lt;_url&gt;http://gateway.isiknowledge.com/gateway/Gateway.cgi?GWVersion=2&amp;amp;SrcAuth=AegeanSoftware&amp;amp;SrcApp=NoteExpress&amp;amp;DestLinkType=FullRecord&amp;amp;DestApp=WOS&amp;amp;KeyUT=000378531200001&lt;/_url&gt;&lt;_volume&gt;7&lt;/_volume&gt;&lt;/Details&gt;&lt;Extra&gt;&lt;DBUID&gt;{D491CD85-802A-4AE1-9B5C-AD0411159DC5}&lt;/DBUID&gt;&lt;/Extra&gt;&lt;/Item&gt;&lt;/References&gt;&lt;/Group&gt;&lt;/Citation&gt;_x000a_"/>
    <w:docVar w:name="NE.Ref{2CAB4304-B929-4C13-8540-E7696E04723A}" w:val=" ADDIN NE.Ref.{2CAB4304-B929-4C13-8540-E7696E04723A}&lt;Citation&gt;&lt;Group&gt;&lt;References&gt;&lt;Item&gt;&lt;ID&gt;3053&lt;/ID&gt;&lt;UID&gt;{FBCA24D1-A752-4A6A-B75F-55F32E683556}&lt;/UID&gt;&lt;Title&gt;Thermal tolerance traits of the undulated surf clam Paphia undulata based on heart rate and physiological energetics&lt;/Title&gt;&lt;Template&gt;Journal Article&lt;/Template&gt;&lt;Star&gt;0&lt;/Star&gt;&lt;Tag&gt;0&lt;/Tag&gt;&lt;Author&gt;Zhang, Pengfei; Zhao, Tian; Zhou, Long; Han, Guodong; Shen, Yawei; Ke, Caihuan&lt;/Author&gt;&lt;Year&gt;2019&lt;/Year&gt;&lt;Details&gt;&lt;_accessed&gt;63158211&lt;/_accessed&gt;&lt;_collection_scope&gt;SCI;SCIE&lt;/_collection_scope&gt;&lt;_created&gt;63158211&lt;/_created&gt;&lt;_db_updated&gt;CrossRef&lt;/_db_updated&gt;&lt;_doi&gt;10.1016/j.aquaculture.2018.08.037&lt;/_doi&gt;&lt;_impact_factor&gt;   3.022&lt;/_impact_factor&gt;&lt;_isbn&gt;00448486&lt;/_isbn&gt;&lt;_journal&gt;Aquaculture&lt;/_journal&gt;&lt;_modified&gt;63160723&lt;/_modified&gt;&lt;_pages&gt;343-350&lt;/_pages&gt;&lt;_tertiary_title&gt;Aquaculture&lt;/_tertiary_title&gt;&lt;_url&gt;https://linkinghub.elsevier.com/retrieve/pii/S0044848617314497_x000d__x000a_https://dul.usage.elsevier.com/doi/&lt;/_url&gt;&lt;_volume&gt;498&lt;/_volume&gt;&lt;/Details&gt;&lt;Extra&gt;&lt;DBUID&gt;{D491CD85-802A-4AE1-9B5C-AD0411159DC5}&lt;/DBUID&gt;&lt;/Extra&gt;&lt;/Item&gt;&lt;/References&gt;&lt;/Group&gt;&lt;Group&gt;&lt;References&gt;&lt;Item&gt;&lt;ID&gt;1165&lt;/ID&gt;&lt;UID&gt;{83025253-D2A9-42E7-BF63-D2A8A49D0B2C}&lt;/UID&gt;&lt;Title&gt;Assessment of the thermal tolerance of abalone based on cardiac performance in Haliotis discus hannai, H. gigantea and their interspecific hybrid&lt;/Title&gt;&lt;Template&gt;Journal Article&lt;/Template&gt;&lt;Star&gt;0&lt;/Star&gt;&lt;Tag&gt;0&lt;/Tag&gt;&lt;Author&gt;Chen, Nan; Luo, Xuan; Gu, Yuting; Han, Guodong; Dong, Yunwei; You, Weiwei; Ke, Caihuan&lt;/Author&gt;&lt;Year&gt;2016&lt;/Year&gt;&lt;Details&gt;&lt;_accession_num&gt;WOS:000385372200032_x000d__x000a_ER&lt;/_accession_num&gt;&lt;_author_adr&gt;[Chen, Nan; Dong, Yunwei; You, Weiwei; Ke, Caihuan] Xiamen Univ, State Key Lab Marine Environm Sci, Xiamen 361102, Peoples R China. [Chen, Nan; Luo, Xuan; Gu, Yuting; Han, Guodong; Dong, Yunwei; You, Weiwei; Ke, Caihuan] Xiamen Univ, Coll Ocean &amp;amp; Earth Sci, Xiamen 361102, Peoples R China. [Chen, Nan; Luo, Xuan; You, Weiwei; Ke, Caihuan] Xiamen Univ, Fujian Collaborat Innovat Ctr Exploitat &amp;amp; Utiliza, Xiamen 361102, Peoples R China.&lt;/_author_adr&gt;&lt;_cited_count&gt;0&lt;/_cited_count&gt;&lt;_collection_scope&gt;SCI;SCIE;&lt;/_collection_scope&gt;&lt;_created&gt;61781528&lt;/_created&gt;&lt;_custom4&gt;You, WW; Ke, CH (reprint author), Xiamen Univ, Fujian Collaborat Innovat Ctr Exploitat &amp;amp; Utiliza, Xiamen 361102, Peoples R China._x000d__x000a_wwyou@xmu.edu.cn; chke@xmu.edu.cn&lt;/_custom4&gt;&lt;_date_display&gt;2016, DEC 1&lt;/_date_display&gt;&lt;_db_provider&gt;ISI&lt;/_db_provider&gt;&lt;_doi&gt;10.1016/j.aquaculture.2016.09.004&lt;/_doi&gt;&lt;_funding&gt;National Natural Science Foundation of China [41106120, 31472277];_x000d__x000a_   Fundamental Research Funds for the Central Universities [20720150077];_x000d__x000a_   Fujian Science and Technology Program [2016 N5012]; Foundation of Xiamen_x000d__x000a_   Ocean Economy [14CZY036HJ10]; Funds for the Marine High-tech Industry in_x000d__x000a_   Fujian Province [[2013]16]; Seed Industry Innovation and_x000d__x000a_   Industrialization in Fujian Province [2014S1477-9]; Key S &amp;amp; T Program of_x000d__x000a_   Fujian Province [2014N0018]&lt;/_funding&gt;&lt;_impact_factor&gt;   3.022&lt;/_impact_factor&gt;&lt;_isbn&gt;0044-8486&lt;/_isbn&gt;&lt;_journal&gt;AQUACULTURE&lt;/_journal&gt;&lt;_keywords&gt;Abalone; Thermal tolerance; Cardiac performance; Arrhenius break temperatures&lt;/_keywords&gt;&lt;_language&gt;English&lt;/_language&gt;&lt;_modified&gt;63104849&lt;/_modified&gt;&lt;_ori_publication&gt;ELSEVIER SCIENCE BV&lt;/_ori_publication&gt;&lt;_pages&gt;258-264&lt;/_pages&gt;&lt;_place_published&gt;PO BOX 211, 1000 AE AMSTERDAM, NETHERLANDS&lt;/_place_published&gt;&lt;_ref_count&gt;54&lt;/_ref_count&gt;&lt;_subject&gt;Fisheries; Marine &amp;amp; Freshwater Biology&lt;/_subject&gt;&lt;_type_work&gt;Article&lt;/_type_work&gt;&lt;_url&gt;http://gateway.isiknowledge.com/gateway/Gateway.cgi?GWVersion=2&amp;amp;SrcAuth=AegeanSoftware&amp;amp;SrcApp=NoteExpress&amp;amp;DestLinkType=FullRecord&amp;amp;DestApp=WOS&amp;amp;KeyUT=000385372200032&lt;/_url&gt;&lt;_volume&gt;465&lt;/_volume&gt;&lt;/Details&gt;&lt;Extra&gt;&lt;DBUID&gt;{D491CD85-802A-4AE1-9B5C-AD0411159DC5}&lt;/DBUID&gt;&lt;/Extra&gt;&lt;/Item&gt;&lt;/References&gt;&lt;/Group&gt;&lt;Group&gt;&lt;References&gt;&lt;Item&gt;&lt;ID&gt;3043&lt;/ID&gt;&lt;UID&gt;{F64BEFC3-5648-4F1D-A029-AED91EA9BED8}&lt;/UID&gt;&lt;Title&gt;Cardiac performance: a thermal tolerance indicator in scallops&lt;/Title&gt;&lt;Template&gt;Journal Article&lt;/Template&gt;&lt;Star&gt;0&lt;/Star&gt;&lt;Tag&gt;0&lt;/Tag&gt;&lt;Author&gt;Xing, Qiang; Li, Yangping; Guo, Haobing; Yu, Qian; Huang, Xiaoting; Wang, Shi; Hu, Xiaoli; Zhang, Lingling; Bao, Zhenmin&lt;/Author&gt;&lt;Year&gt;2016&lt;/Year&gt;&lt;Details&gt;&lt;_accessed&gt;63142135&lt;/_accessed&gt;&lt;_collection_scope&gt;SCI;SCIE&lt;/_collection_scope&gt;&lt;_created&gt;63142135&lt;/_created&gt;&lt;_db_updated&gt;CrossRef&lt;/_db_updated&gt;&lt;_doi&gt;10.1007/s00227-016-3021-9&lt;/_doi&gt;&lt;_impact_factor&gt;   2.134&lt;/_impact_factor&gt;&lt;_isbn&gt;0025-3162&lt;/_isbn&gt;&lt;_issue&gt;12&lt;/_issue&gt;&lt;_journal&gt;Marine Biology&lt;/_journal&gt;&lt;_modified&gt;63155452&lt;/_modified&gt;&lt;_tertiary_title&gt;Mar Biol&lt;/_tertiary_title&gt;&lt;_url&gt;http://link.springer.com/10.1007/s00227-016-3021-9_x000d__x000a_http://link.springer.com/content/pdf/10.1007/s00227-016-3021-9.pdf&lt;/_url&gt;&lt;_volume&gt;163&lt;/_volume&gt;&lt;/Details&gt;&lt;Extra&gt;&lt;DBUID&gt;{D491CD85-802A-4AE1-9B5C-AD0411159DC5}&lt;/DBUID&gt;&lt;/Extra&gt;&lt;/Item&gt;&lt;/References&gt;&lt;/Group&gt;&lt;Group&gt;&lt;References&gt;&lt;Item&gt;&lt;ID&gt;2793&lt;/ID&gt;&lt;UID&gt;{1E539899-5063-4B3E-983E-88394D3E2F3C}&lt;/UID&gt;&lt;Title&gt;Temporal patterns of cardiac performance and genes encoding heat shock proteins and metabolic sensors of an intertidal limpet Cellana toreuma during sublethal heat stress&lt;/Title&gt;&lt;Template&gt;Journal Article&lt;/Template&gt;&lt;Star&gt;0&lt;/Star&gt;&lt;Tag&gt;0&lt;/Tag&gt;&lt;Author&gt;Zhang, Shu; Han, Guo-dong; Dong, Yun-wei&lt;/Author&gt;&lt;Year&gt;2014&lt;/Year&gt;&lt;Details&gt;&lt;_accessed&gt;61094136&lt;/_accessed&gt;&lt;_accession_num&gt;WOS:000335112700005&lt;/_accession_num&gt;&lt;_author_adr&gt;[Zhang, Shu; Han, Guo-dong; Dong, Yun-wei] Xiamen Univ, Coll Marine &amp;amp; Earth Sci, State Key Lab Marine Environm Sci, Xiamen 361005, Fujian, Peoples R China.&lt;/_author_adr&gt;&lt;_cited_count&gt;0&lt;/_cited_count&gt;&lt;_collection_scope&gt;SCI;SCIE;&lt;/_collection_scope&gt;&lt;_created&gt;60391748&lt;/_created&gt;&lt;_custom4&gt;Dong, YW (reprint author), Xiamen Univ, Coll Marine &amp;amp; Earth Sci, State Key Lab Marine Environm Sci, Xiamen 361005, Fujian, Peoples R China._x000d__x000a_dongyw@xmu.edu.cn&lt;/_custom4&gt;&lt;_date_display&gt;2014, APR&lt;/_date_display&gt;&lt;_db_provider&gt;ISI&lt;/_db_provider&gt;&lt;_db_updated&gt;CrossRef&lt;/_db_updated&gt;&lt;_doi&gt;10.1016/j.jtherbio.2014.02.003&lt;/_doi&gt;&lt;_funding&gt;National Basic Research Program of China [2013CB956504]; Nature Science_x000d__x000a_   Funds for Distinguished Young Scholars of Fujian Province, China_x000d__x000a_   [2011J06017]; National Natural Science Foundation of China [41076083,_x000d__x000a_   41276126]; Fundamental Research Funds for the Central Universities;_x000d__x000a_   Program for New Century Excellent Talents in University of Fujian_x000d__x000a_   Province; New Century Excellent Talents of Ministry of Education,_x000d__x000a_   Science Technology Department of Zhejiang Province [2012C13005]&lt;/_funding&gt;&lt;_impact_factor&gt;   1.902&lt;/_impact_factor&gt;&lt;_isbn&gt;03064565&lt;/_isbn&gt;&lt;_journal&gt;Journal of Thermal Biology&lt;/_journal&gt;&lt;_keywords&gt;Cardiac function; Heat shock response; Metabolism; Oxidative stress&lt;/_keywords&gt;&lt;_language&gt;English&lt;/_language&gt;&lt;_modified&gt;63104850&lt;/_modified&gt;&lt;_ori_publication&gt;PERGAMON-ELSEVIER SCIENCE LTD&lt;/_ori_publication&gt;&lt;_pages&gt;31-37&lt;/_pages&gt;&lt;_place_published&gt;THE BOULEVARD, LANGFORD LANE, KIDLINGTON, OXFORD OX5 1GB, ENGLAND&lt;/_place_published&gt;&lt;_ref_count&gt;53&lt;/_ref_count&gt;&lt;_subject&gt;Life Sciences &amp;amp; Biomedicine - Other Topics; Zoology&lt;/_subject&gt;&lt;_tertiary_title&gt;Journal of Thermal Biology&lt;/_tertiary_title&gt;&lt;_type_work&gt;Article&lt;/_type_work&gt;&lt;_url&gt;http://linkinghub.elsevier.com/retrieve/pii/S0306456514000096_x000d__x000a_http://api.elsevier.com/content/article/PII:S0306456514000096?httpAccept=text/xml&lt;/_url&gt;&lt;_volume&gt;41&lt;/_volume&gt;&lt;/Details&gt;&lt;Extra&gt;&lt;DBUID&gt;{D491CD85-802A-4AE1-9B5C-AD0411159DC5}&lt;/DBUID&gt;&lt;/Extra&gt;&lt;/Item&gt;&lt;/References&gt;&lt;/Group&gt;&lt;Group&gt;&lt;References&gt;&lt;Item&gt;&lt;ID&gt;2797&lt;/ID&gt;&lt;UID&gt;{D377DA48-B0FE-43C2-A0AD-C4AF017484CB}&lt;/UID&gt;&lt;Title&gt;The effects of elevated water temperature on native juvenile mussels: implications for climate change&lt;/Title&gt;&lt;Template&gt;Journal Article&lt;/Template&gt;&lt;Star&gt;0&lt;/Star&gt;&lt;Tag&gt;0&lt;/Tag&gt;&lt;Author&gt;Ganser, Alissa M; Newton, Teresa J; Haro, Roger J&lt;/Author&gt;&lt;Year&gt;2013&lt;/Year&gt;&lt;Details&gt;&lt;_accessed&gt;61094141&lt;/_accessed&gt;&lt;_accession_num&gt;WOS:000326930000010_x000d__x000a_ER&lt;/_accession_num&gt;&lt;_author_adr&gt;[Ganser, Alissa M.; Haro, Roger J.] Univ Wisconsin, River Studies Ctr, La Crosse, WI 54601 USA. [Newton, Teresa J.] US Geol Survey, Upper Midwest Environm Sci Ctr, La Crosse, WI 54603 USA.&lt;/_author_adr&gt;&lt;_cited_count&gt;0&lt;/_cited_count&gt;&lt;_collection_scope&gt;SCI;SCIE;&lt;/_collection_scope&gt;&lt;_created&gt;60391861&lt;/_created&gt;&lt;_custom4&gt;Ganser, AM (reprint author), Univ Louisville, Louisville, KY 40202 USA._x000d__x000a_amgans01@louisville.edu; tnewton@usgs.gov; rharo@uwlax.edu&lt;/_custom4&gt;&lt;_date_display&gt;2013, DEC&lt;/_date_display&gt;&lt;_db_provider&gt;ISI&lt;/_db_provider&gt;&lt;_db_updated&gt;CrossRef&lt;/_db_updated&gt;&lt;_doi&gt;10.1899/12-132.1&lt;/_doi&gt;&lt;_funding&gt;US Geological Survey (USGS) National Climate Change and Wildlife Science_x000d__x000a_   Center; USGS Upper Midwest Environmental Sciences Center; University of_x000d__x000a_   Wisconsin-La Crosse&lt;/_funding&gt;&lt;_impact_factor&gt;   2.344&lt;/_impact_factor&gt;&lt;_isbn&gt;2161-9549&lt;/_isbn&gt;&lt;_issue&gt;4&lt;/_issue&gt;&lt;_journal&gt;Freshwater Science&lt;/_journal&gt;&lt;_keywords&gt;freshwater mussel; climate change; physiology; temperature; survival; heart rate; growth&lt;/_keywords&gt;&lt;_language&gt;English&lt;/_language&gt;&lt;_modified&gt;63141048&lt;/_modified&gt;&lt;_ori_publication&gt;SOC FRESWATER SCIENCE&lt;/_ori_publication&gt;&lt;_pages&gt;1168-1177&lt;/_pages&gt;&lt;_place_published&gt;5400 BOSQUE BLVD, STE 680, WACO, TX 76710 USA&lt;/_place_published&gt;&lt;_ref_count&gt;51&lt;/_ref_count&gt;&lt;_subject&gt;Environmental Sciences &amp;amp; Ecology; Marine &amp;amp; Freshwater Biology&lt;/_subject&gt;&lt;_tertiary_title&gt;Freshwater Science&lt;/_tertiary_title&gt;&lt;_type_work&gt;Article&lt;/_type_work&gt;&lt;_url&gt;http://www.journals.uchicago.edu/doi/10.1899/12-132.1&lt;/_url&gt;&lt;_volume&gt;32&lt;/_volume&gt;&lt;/Details&gt;&lt;Extra&gt;&lt;DBUID&gt;{D491CD85-802A-4AE1-9B5C-AD0411159DC5}&lt;/DBUID&gt;&lt;/Extra&gt;&lt;/Item&gt;&lt;/References&gt;&lt;/Group&gt;&lt;Group&gt;&lt;References&gt;&lt;Item&gt;&lt;ID&gt;2798&lt;/ID&gt;&lt;UID&gt;{5FA5565C-68DA-4098-B9F4-7AE3A2FBBDC7}&lt;/UID&gt;&lt;Title&gt;Moisture variables, and not temperature, are responsible for climate filtering and genetic bottlenecks in the South African endemic terrestrial mollusc Prestonella (Orthalicoidea)&lt;/Title&gt;&lt;Template&gt;Journal Article&lt;/Template&gt;&lt;Star&gt;0&lt;/Star&gt;&lt;Tag&gt;0&lt;/Tag&gt;&lt;Author&gt;Barker, Nigel P; Fearon, Janine L; Herbert, David G&lt;/Author&gt;&lt;Year&gt;2013&lt;/Year&gt;&lt;Details&gt;&lt;_accessed&gt;61094141&lt;/_accessed&gt;&lt;_accession_num&gt;WOS:000325127100014_x000d__x000a_ER&lt;/_accession_num&gt;&lt;_author_adr&gt;[Barker, Nigel P.; Fearon, Janine L.] Rhodes Univ, Dept Bot, Great Escarpment Biodivers Programme, ZA-6140 Grahamstown, South Africa. [Herbert, David G.] KwaZulu Natal Museum, ZA-3200 Pietermaritzburg, South Africa. [Herbert, David G.] Univ KwaZulu Natal, Sch Life Sci, ZA-3206 Pietermaritzburg, South Africa.&lt;/_author_adr&gt;&lt;_cited_count&gt;0&lt;/_cited_count&gt;&lt;_collection_scope&gt;SCIE;&lt;/_collection_scope&gt;&lt;_created&gt;60391863&lt;/_created&gt;&lt;_custom4&gt;Barker, NP (reprint author), Rhodes Univ, Dept Bot, Great Escarpment Biodivers Programme, ZA-6140 Grahamstown, South Africa._x000d__x000a_n.barker@ru.ac.za&lt;/_custom4&gt;&lt;_date_display&gt;2013, OCT&lt;/_date_display&gt;&lt;_db_provider&gt;ISI&lt;/_db_provider&gt;&lt;_db_updated&gt;CrossRef&lt;/_db_updated&gt;&lt;_doi&gt;10.1007/s10592-013-0496-5&lt;/_doi&gt;&lt;_funding&gt;National Research Foundation of South Africa [GUN 2069059, 61261]; South_x000d__x000a_   African National Biodiversity Institute (SANBI); Norwegian Agency for_x000d__x000a_   Development Cooperation (NORAD)&lt;/_funding&gt;&lt;_impact_factor&gt;   2.283&lt;/_impact_factor&gt;&lt;_isbn&gt;1566-0621&lt;/_isbn&gt;&lt;_issue&gt;5&lt;/_issue&gt;&lt;_journal&gt;Conservation Genetics&lt;/_journal&gt;&lt;_keywords&gt;Climate filtering; Desiccation stress; Local extinction; Genetic bottlenecks; Genetic diversity; Prestonella; Terrestrial mollusc; Thermal tolerance&lt;/_keywords&gt;&lt;_language&gt;English&lt;/_language&gt;&lt;_modified&gt;63104775&lt;/_modified&gt;&lt;_ori_publication&gt;SPRINGER&lt;/_ori_publication&gt;&lt;_pages&gt;1065-1081&lt;/_pages&gt;&lt;_place_published&gt;VAN GODEWIJCKSTRAAT 30, 3311 GZ DORDRECHT, NETHERLANDS&lt;/_place_published&gt;&lt;_ref_count&gt;116&lt;/_ref_count&gt;&lt;_subject&gt;Biodiversity &amp;amp; Conservation; Genetics &amp;amp; Heredity&lt;/_subject&gt;&lt;_tertiary_title&gt;Conserv Genet&lt;/_tertiary_title&gt;&lt;_type_work&gt;Article&lt;/_type_work&gt;&lt;_url&gt;http://link.springer.com/10.1007/s10592-013-0496-5_x000d__x000a_http://link.springer.com/content/pdf/10.1007/s10592-013-0496-5&lt;/_url&gt;&lt;_volume&gt;14&lt;/_volume&gt;&lt;/Details&gt;&lt;Extra&gt;&lt;DBUID&gt;{D491CD85-802A-4AE1-9B5C-AD0411159DC5}&lt;/DBUID&gt;&lt;/Extra&gt;&lt;/Item&gt;&lt;/References&gt;&lt;/Group&gt;&lt;Group&gt;&lt;References&gt;&lt;Item&gt;&lt;ID&gt;2799&lt;/ID&gt;&lt;UID&gt;{3CF7A508-A0CD-4A02-A464-5F1CE4ACB48D}&lt;/UID&gt;&lt;Title&gt;Energy metabolism, heart rate and physiological differentiation in the pulmonate gastropod Cornu aspersum&lt;/Title&gt;&lt;Template&gt;Journal Article&lt;/Template&gt;&lt;Star&gt;0&lt;/Star&gt;&lt;Tag&gt;0&lt;/Tag&gt;&lt;Author&gt;Bruning, A; Gonzalez, A; Gaitan-Espitia, J D; Bartheld, J L; Toader-Williams, A; Mondaca, F; Nespolo, R F&lt;/Author&gt;&lt;Year&gt;2013&lt;/Year&gt;&lt;Details&gt;&lt;_accessed&gt;61094141&lt;/_accessed&gt;&lt;_accession_num&gt;WOS:000322408300008_x000d__x000a_ER&lt;/_accession_num&gt;&lt;_author_adr&gt;[Bruning, Andrea; Gonzalez, Avia; Diego Gaitan-Espitia, Juan; Luis Bartheld, Jose; Mondaca, Fredy; Nespolo, Roberto F.] Univ Austral Chile, Inst Ciencias Ambientales &amp;amp; Evolut, Valdivia 5090000, Chile. [Toader-Williams, Adrian] Univ Agr Sci &amp;amp; Veterniary Med, Cluj Napoca, Romania.&lt;/_author_adr&gt;&lt;_cited_count&gt;0&lt;/_cited_count&gt;&lt;_collection_scope&gt;SCI;SCIE;&lt;/_collection_scope&gt;&lt;_created&gt;60391868&lt;/_created&gt;&lt;_custom4&gt;Nespolo, RF (reprint author), Univ Austral Chile, Inst Ciencias Ambientales &amp;amp; Evolut, Valdivia 5090000, Chile._x000d__x000a_robertonespolorossi@gmail.com&lt;/_custom4&gt;&lt;_date&gt;59738400&lt;/_date&gt;&lt;_date_display&gt;2013, AUG&lt;/_date_display&gt;&lt;_db_provider&gt;ISI&lt;/_db_provider&gt;&lt;_db_updated&gt;CrossRef&lt;/_db_updated&gt;&lt;_doi&gt;10.1093/mollus/eyt021&lt;/_doi&gt;&lt;_funding&gt;FONDECYT [1090423]; DID-UACH [D-2011-02]&lt;/_funding&gt;&lt;_impact_factor&gt;   1.345&lt;/_impact_factor&gt;&lt;_isbn&gt;0260-1230&lt;/_isbn&gt;&lt;_issue&gt;3&lt;/_issue&gt;&lt;_journal&gt;Journal of Molluscan Studies&lt;/_journal&gt;&lt;_language&gt;English&lt;/_language&gt;&lt;_modified&gt;63146454&lt;/_modified&gt;&lt;_ori_publication&gt;OXFORD UNIV PRESS&lt;/_ori_publication&gt;&lt;_pages&gt;257-262&lt;/_pages&gt;&lt;_place_published&gt;GREAT CLARENDON ST, OXFORD OX2 6DP, ENGLAND&lt;/_place_published&gt;&lt;_ref_count&gt;35&lt;/_ref_count&gt;&lt;_subject&gt;Marine &amp;amp; Freshwater Biology; Zoology&lt;/_subject&gt;&lt;_tertiary_title&gt;Journal of Molluscan Studies&lt;/_tertiary_title&gt;&lt;_type_work&gt;Article&lt;/_type_work&gt;&lt;_url&gt;http://www.mollus.oxfordjournals.org/cgi/doi/10.1093/mollus/eyt021&lt;/_url&gt;&lt;_volume&gt;79&lt;/_volume&gt;&lt;/Details&gt;&lt;Extra&gt;&lt;DBUID&gt;{D491CD85-802A-4AE1-9B5C-AD0411159DC5}&lt;/DBUID&gt;&lt;/Extra&gt;&lt;/Item&gt;&lt;/References&gt;&lt;/Group&gt;&lt;Group&gt;&lt;References&gt;&lt;Item&gt;&lt;ID&gt;2800&lt;/ID&gt;&lt;UID&gt;{AAF416E9-00F1-45B8-89C4-746CB23C4554}&lt;/UID&gt;&lt;Title&gt;Thermal physiology of the fingered limpet Lottia digitalis under emersion and immersion&lt;/Title&gt;&lt;Template&gt;Journal Article&lt;/Template&gt;&lt;Star&gt;0&lt;/Star&gt;&lt;Tag&gt;0&lt;/Tag&gt;&lt;Author&gt;Bjelde, B E; Todgham, A E&lt;/Author&gt;&lt;Year&gt;2013&lt;/Year&gt;&lt;Details&gt;&lt;_accessed&gt;61094141&lt;/_accessed&gt;&lt;_accession_num&gt;WOS:000321614700020&lt;/_accession_num&gt;&lt;_author_adr&gt;[Bjelde, Brittany E.; Todgham, Anne E.] San Francisco State Univ, Dept Biol, San Francisco, CA 94132 USA.&lt;/_author_adr&gt;&lt;_cited_count&gt;1&lt;/_cited_count&gt;&lt;_collection_scope&gt;SCI;SCIE;&lt;/_collection_scope&gt;&lt;_created&gt;60391880&lt;/_created&gt;&lt;_custom4&gt;Todgham, AE (reprint author), San Francisco State Univ, Dept Biol, 1600 Holloway Ave, San Francisco, CA 94132 USA._x000d__x000a_todgham@sfsu.edu&lt;/_custom4&gt;&lt;_date&gt;59738400&lt;/_date&gt;&lt;_date_display&gt;2013, AUG&lt;/_date_display&gt;&lt;_db_provider&gt;ISI&lt;/_db_provider&gt;&lt;_db_updated&gt;CrossRef&lt;/_db_updated&gt;&lt;_doi&gt;10.1242/jeb.084178&lt;/_doi&gt;&lt;_funding&gt;San Francisco State University; Council on Ocean Affairs, Science and_x000d__x000a_   Technology (COAST)&lt;/_funding&gt;&lt;_impact_factor&gt;   3.017&lt;/_impact_factor&gt;&lt;_isbn&gt;0022-0949&lt;/_isbn&gt;&lt;_issue&gt;15&lt;/_issue&gt;&lt;_journal&gt;Journal of Experimental Biology&lt;/_journal&gt;&lt;_keywords&gt;intertidal; stress tolerance; temperature; ecophysiology; gastropod&lt;/_keywords&gt;&lt;_language&gt;English&lt;/_language&gt;&lt;_modified&gt;63022066&lt;/_modified&gt;&lt;_ori_publication&gt;COMPANY OF BIOLOGISTS LTD&lt;/_ori_publication&gt;&lt;_pages&gt;2858-2869&lt;/_pages&gt;&lt;_place_published&gt;BIDDER BUILDING CAMBRIDGE COMMERCIAL PARK COWLEY RD, CAMBRIDGE CB4 4DL,_x000d__x000a_   CAMBS, ENGLAND&lt;/_place_published&gt;&lt;_ref_count&gt;71&lt;/_ref_count&gt;&lt;_subject&gt;Life Sciences &amp;amp; Biomedicine - Other Topics&lt;/_subject&gt;&lt;_tertiary_title&gt;Journal of Experimental Biology&lt;/_tertiary_title&gt;&lt;_type_work&gt;Article&lt;/_type_work&gt;&lt;_url&gt;http://jeb.biologists.org/cgi/doi/10.1242/jeb.084178&lt;/_url&gt;&lt;_volume&gt;216&lt;/_volume&gt;&lt;/Details&gt;&lt;Extra&gt;&lt;DBUID&gt;{D491CD85-802A-4AE1-9B5C-AD0411159DC5}&lt;/DBUID&gt;&lt;/Extra&gt;&lt;/Item&gt;&lt;/References&gt;&lt;/Group&gt;&lt;Group&gt;&lt;References&gt;&lt;Item&gt;&lt;ID&gt;2802&lt;/ID&gt;&lt;UID&gt;{48A26002-4BC5-4F72-B300-1799CA9CAC97}&lt;/UID&gt;&lt;Title&gt;Come rain or shine: the combined effects of physical stresses on physiological and protein-level responses of an intertidal limpet in the monsoonal tropics&lt;/Title&gt;&lt;Template&gt;Journal Article&lt;/Template&gt;&lt;Star&gt;0&lt;/Star&gt;&lt;Tag&gt;0&lt;/Tag&gt;&lt;Author&gt;Williams, Gray A; De Pirro, Maurizio; Cartwright, Stephen; Khangura, Kiki; Ng, Wai-Chuen; Leung, Priscilla T Y; Morritt, David&lt;/Author&gt;&lt;Year&gt;2011&lt;/Year&gt;&lt;Details&gt;&lt;_accession_num&gt;WOS:000286468500010_x000d__x000a_ER&lt;/_accession_num&gt;&lt;_author_adr&gt;[Williams, Gray A.; Cartwright, Stephen; Khangura, Kiki; Ng, Wai-Chuen; Leung, Priscilla T. Y.] Univ Hong Kong, Sch Biol Sci, Swire Inst Marine Sci, Hong Kong, Hong Kong, Peoples R China. [Williams, Gray A.; Cartwright, Stephen; Khangura, Kiki; Ng, Wai-Chuen; Leung, Priscilla T. Y.] Univ Hong Kong, Sch Biol Sci, Div Ecol &amp;amp; Biodivers, Hong Kong, Hong Kong, Peoples R China. [De Pirro, Maurizio] Acad Sea Environm, I-58019 Monte Argentario, Italy. [Morritt, David] Univ London, Sch Biol Sci, Egham TW20 0EX, Surrey, England.&lt;/_author_adr&gt;&lt;_cited_count&gt;12&lt;/_cited_count&gt;&lt;_collection_scope&gt;SCI;SCIE&lt;/_collection_scope&gt;&lt;_created&gt;60391901&lt;/_created&gt;&lt;_custom4&gt;Williams, GA (reprint author), Univ Hong Kong, Sch Biol Sci, Swire Inst Marine Sci, Pokfulam Rd, Hong Kong, Hong Kong, Peoples R China._x000d__x000a_hrsbwga@hkucc.hku.hk&lt;/_custom4&gt;&lt;_date_display&gt;2011, FEB&lt;/_date_display&gt;&lt;_db_provider&gt;ISI&lt;/_db_provider&gt;&lt;_doi&gt;10.1111/j.1365-2435.2010.01760.x&lt;/_doi&gt;&lt;_funding&gt;Strategic Research Theme of Sustainable Environment (Sustainable Water);_x000d__x000a_   Faculty of Science of the University of Hong Kong; University of Hong_x000d__x000a_   Kong [200707176090, 200807176202]&lt;/_funding&gt;&lt;_impact_factor&gt;   5.037&lt;/_impact_factor&gt;&lt;_isbn&gt;0269-8463&lt;/_isbn&gt;&lt;_issue&gt;1&lt;/_issue&gt;&lt;_journal&gt;FUNCTIONAL ECOLOGY&lt;/_journal&gt;&lt;_keywords&gt;environmental stress; heart rate; heat stress; interactive effects; monsoon rain; protein profiles; rocky intertidal&lt;/_keywords&gt;&lt;_language&gt;English&lt;/_language&gt;&lt;_modified&gt;63104774&lt;/_modified&gt;&lt;_ori_publication&gt;WILEY-BLACKWELL PUBLISHING, INC&lt;/_ori_publication&gt;&lt;_pages&gt;101-110&lt;/_pages&gt;&lt;_place_published&gt;COMMERCE PLACE, 350 MAIN ST, MALDEN 02148, MA USA&lt;/_place_published&gt;&lt;_ref_count&gt;55&lt;/_ref_count&gt;&lt;_subject&gt;Environmental Sciences &amp;amp; Ecology&lt;/_subject&gt;&lt;_type_work&gt;Article&lt;/_type_work&gt;&lt;_url&gt;http://gateway.isiknowledge.com/gateway/Gateway.cgi?GWVersion=2&amp;amp;SrcAuth=AegeanSoftware&amp;amp;SrcApp=NoteExpress&amp;amp;DestLinkType=FullRecord&amp;amp;DestApp=WOS&amp;amp;KeyUT=000286468500010&lt;/_url&gt;&lt;_volume&gt;25&lt;/_volume&gt;&lt;/Details&gt;&lt;Extra&gt;&lt;DBUID&gt;{D491CD85-802A-4AE1-9B5C-AD0411159DC5}&lt;/DBUID&gt;&lt;/Extra&gt;&lt;/Item&gt;&lt;/References&gt;&lt;/Group&gt;&lt;Group&gt;&lt;References&gt;&lt;Item&gt;&lt;ID&gt;2807&lt;/ID&gt;&lt;UID&gt;{C7873A83-A9A7-4607-B83A-10ECEDC22DB0}&lt;/UID&gt;&lt;Title&gt;Variations in cardiac performance and heat shock protein expression to thermal stress in two differently zoned limpets on a tropical rocky shore&lt;/Title&gt;&lt;Template&gt;Journal Article&lt;/Template&gt;&lt;Star&gt;1&lt;/Star&gt;&lt;Tag&gt;0&lt;/Tag&gt;&lt;Author&gt;Dong, Yun-wei; Williams, GrayA.&lt;/Author&gt;&lt;Year&gt;2011&lt;/Year&gt;&lt;Details&gt;&lt;_alternate_title&gt;Marine Biology&lt;/_alternate_title&gt;&lt;_collection_scope&gt;SCI;SCIE&lt;/_collection_scope&gt;&lt;_created&gt;60394272&lt;/_created&gt;&lt;_date&gt;2011-01-01&lt;/_date&gt;&lt;_date_display&gt;2011&lt;/_date_display&gt;&lt;_doi&gt;10.1007/s00227-011-1642-6&lt;/_doi&gt;&lt;_impact_factor&gt;   2.134&lt;/_impact_factor&gt;&lt;_isbn&gt;0025-3162&lt;/_isbn&gt;&lt;_issue&gt;6&lt;/_issue&gt;&lt;_journal&gt;Marine Biology&lt;/_journal&gt;&lt;_modified&gt;63104850&lt;/_modified&gt;&lt;_ori_publication&gt;Springer-Verlag&lt;/_ori_publication&gt;&lt;_pages&gt;1223-1231&lt;/_pages&gt;&lt;_url&gt;http://dx.doi.org/10.1007/s00227-011-1642-6&lt;/_url&gt;&lt;_volume&gt;158&lt;/_volume&gt;&lt;/Details&gt;&lt;Extra&gt;&lt;DBUID&gt;{D491CD85-802A-4AE1-9B5C-AD0411159DC5}&lt;/DBUID&gt;&lt;/Extra&gt;&lt;/Item&gt;&lt;/References&gt;&lt;/Group&gt;&lt;Group&gt;&lt;References&gt;&lt;Item&gt;&lt;ID&gt;2805&lt;/ID&gt;&lt;UID&gt;{5A1A2A6D-CDD0-4F00-B4DD-C553E52EFEFD}&lt;/UID&gt;&lt;Title&gt;Following the heart: temperature and salinity effects on heart rate in native and invasive species of blue mussels (genus Mytilus)&lt;/Title&gt;&lt;Template&gt;Journal Article&lt;/Template&gt;&lt;Star&gt;1&lt;/Star&gt;&lt;Tag&gt;0&lt;/Tag&gt;&lt;Author&gt;Braby, C E; Somero, G N&lt;/Author&gt;&lt;Year&gt;2006&lt;/Year&gt;&lt;Details&gt;&lt;_accession_num&gt;WOS:000238421800025&lt;/_accession_num&gt;&lt;_author_adr&gt;Stanford Univ, Dept Biol Sci, Hopkins Marine Stn, Pacific Grove, CA 93950 USA.&lt;/_author_adr&gt;&lt;_cited_count&gt;78&lt;/_cited_count&gt;&lt;_collection_scope&gt;SCI;SCIE&lt;/_collection_scope&gt;&lt;_created&gt;60391910&lt;/_created&gt;&lt;_custom4&gt;Somero, GN (reprint author), Stanford Univ, Dept Biol Sci, Hopkins Marine Stn, Oceanview Blvd, Pacific Grove, CA 93950 USA._x000d__x000a_somero@stanford.edu&lt;/_custom4&gt;&lt;_date_display&gt;2006, JUL 1&lt;/_date_display&gt;&lt;_db_provider&gt;ISI&lt;/_db_provider&gt;&lt;_doi&gt;10.1242/jeb.02259&lt;/_doi&gt;&lt;_impact_factor&gt;   3.017&lt;/_impact_factor&gt;&lt;_isbn&gt;0022-0949&lt;/_isbn&gt;&lt;_issue&gt;13&lt;/_issue&gt;&lt;_journal&gt;JOURNAL OF EXPERIMENTAL BIOLOGY&lt;/_journal&gt;&lt;_keywords&gt;acclimation; biogeography; invasive species; Mytilus trossulus; Mytilus edulis; Mytilus galloprovincialis; salinity; temperature&lt;/_keywords&gt;&lt;_language&gt;English&lt;/_language&gt;&lt;_modified&gt;63172051&lt;/_modified&gt;&lt;_ori_publication&gt;COMPANY OF BIOLOGISTS LTD&lt;/_ori_publication&gt;&lt;_pages&gt;2554-2566&lt;/_pages&gt;&lt;_place_published&gt;BIDDER BUILDING CAMBRIDGE COMMERCIAL PARK COWLEY RD, CAMBRIDGE CB4 4DL,_x000d__x000a_   CAMBS, ENGLAND&lt;/_place_published&gt;&lt;_ref_count&gt;47&lt;/_ref_count&gt;&lt;_subject&gt;Life Sciences &amp;amp; Biomedicine - Other Topics&lt;/_subject&gt;&lt;_type_work&gt;Article&lt;/_type_work&gt;&lt;_url&gt;http://gateway.isiknowledge.com/gateway/Gateway.cgi?GWVersion=2&amp;amp;SrcAuth=AegeanSoftware&amp;amp;SrcApp=NoteExpress&amp;amp;DestLinkType=FullRecord&amp;amp;DestApp=WOS&amp;amp;KeyUT=000238421800025&lt;/_url&gt;&lt;_volume&gt;209&lt;/_volume&gt;&lt;/Details&gt;&lt;Extra&gt;&lt;DBUID&gt;{D491CD85-802A-4AE1-9B5C-AD0411159DC5}&lt;/DBUID&gt;&lt;/Extra&gt;&lt;/Item&gt;&lt;/References&gt;&lt;/Group&gt;&lt;/Citation&gt;_x000a_"/>
    <w:docVar w:name="NE.Ref{2CCD69DF-F167-4B95-B99A-BA5560DA72E9}" w:val=" ADDIN NE.Ref.{2CCD69DF-F167-4B95-B99A-BA5560DA72E9}&lt;Citation&gt;&lt;Group&gt;&lt;References&gt;&lt;Item&gt;&lt;ID&gt;2745&lt;/ID&gt;&lt;UID&gt;{C845DA2E-9D19-4D2F-B3B7-A75EAE79CFD0}&lt;/UID&gt;&lt;Title&gt;Cold tolerance of invasive freshwater snails,Pomacea canaliculata              ,P. maculata              , and their hybrids helps explain their different distributions&lt;/Title&gt;&lt;Template&gt;Journal Article&lt;/Template&gt;&lt;Star&gt;1&lt;/Star&gt;&lt;Tag&gt;5&lt;/Tag&gt;&lt;Author&gt;Matsukura, Keiichiro; Izumi, Yohei; Yoshida, Kazuhiro; Wada, Takashi&lt;/Author&gt;&lt;Year&gt;2016&lt;/Year&gt;&lt;Details&gt;&lt;_accessed&gt;61820056&lt;/_accessed&gt;&lt;_collection_scope&gt;SCI;SCIE;&lt;/_collection_scope&gt;&lt;_created&gt;61468602&lt;/_created&gt;&lt;_db_updated&gt;CrossRef&lt;/_db_updated&gt;&lt;_doi&gt;10.1111/fwb.12681&lt;/_doi&gt;&lt;_impact_factor&gt;   3.404&lt;/_impact_factor&gt;&lt;_issue&gt;1&lt;/_issue&gt;&lt;_journal&gt;Freshwater Biology&lt;/_journal&gt;&lt;_modified&gt;63140876&lt;/_modified&gt;&lt;_pages&gt;80-87&lt;/_pages&gt;&lt;_tertiary_title&gt;Freshw Biol&lt;/_tertiary_title&gt;&lt;_url&gt;http://doi.wiley.com/10.1111/fwb.12681_x000d__x000a_https://api.wiley.com/onlinelibrary/tdm/v1/articles/10.1111%2Ffwb.12681&lt;/_url&gt;&lt;_volume&gt;61&lt;/_volume&gt;&lt;/Details&gt;&lt;Extra&gt;&lt;DBUID&gt;{D491CD85-802A-4AE1-9B5C-AD0411159DC5}&lt;/DBUID&gt;&lt;/Extra&gt;&lt;/Item&gt;&lt;/References&gt;&lt;/Group&gt;&lt;/Citation&gt;_x000a_"/>
    <w:docVar w:name="NE.Ref{35C93860-8596-410C-974A-AB909AF63D39}" w:val=" ADDIN NE.Ref.{35C93860-8596-410C-974A-AB909AF63D39}&lt;Citation&gt;&lt;Group&gt;&lt;References&gt;&lt;Item&gt;&lt;ID&gt;2744&lt;/ID&gt;&lt;UID&gt;{5C5DD743-D333-4F8A-BD76-B27ADF6CC69A}&lt;/UID&gt;&lt;Title&gt;Population divergence in cold tolerance of the intertidal gastropod Littorina brevicula explained by habitat-specific lowest air temperature&lt;/Title&gt;&lt;Template&gt;Journal Article&lt;/Template&gt;&lt;Star&gt;1&lt;/Star&gt;&lt;Tag&gt;0&lt;/Tag&gt;&lt;Author&gt;Chiba, Susumu; Iida, Takeshi; Tomioka, Aya; Azuma, Noriko; Kurihara, Takeo; Tanaka, Kazuhiro&lt;/Author&gt;&lt;Year&gt;2016&lt;/Year&gt;&lt;Details&gt;&lt;_accessed&gt;61830405&lt;/_accessed&gt;&lt;_alternate_title&gt;Journal of Experimental Marine Biology and Ecology&lt;/_alternate_title&gt;&lt;_collection_scope&gt;SCI;SCIE;&lt;/_collection_scope&gt;&lt;_created&gt;61468520&lt;/_created&gt;&lt;_date&gt;2016-08-01&lt;/_date&gt;&lt;_date_display&gt;2016/8//&lt;/_date_display&gt;&lt;_db_updated&gt;CrossRef&lt;/_db_updated&gt;&lt;_doi&gt;10.1016/j.jembe.2016.04.009&lt;/_doi&gt;&lt;_impact_factor&gt;   2.365&lt;/_impact_factor&gt;&lt;_isbn&gt;00220981&lt;/_isbn&gt;&lt;_journal&gt;Journal of Experimental Marine Biology and Ecology&lt;/_journal&gt;&lt;_keywords&gt;Cold hardiness; Freeze tolerance; Intertidal gastropod; Latitude; Littorinidae&lt;/_keywords&gt;&lt;_modified&gt;63140875&lt;/_modified&gt;&lt;_pages&gt;49-56&lt;/_pages&gt;&lt;_tertiary_title&gt;Journal of Experimental Marine Biology and Ecology&lt;/_tertiary_title&gt;&lt;_url&gt;http://linkinghub.elsevier.com/retrieve/pii/S0022098116300727_x000d__x000a_http://api.elsevier.com/content/article/PII:S0022098116300727?httpAccept=text/plain&lt;/_url&gt;&lt;_volume&gt;481&lt;/_volume&gt;&lt;/Details&gt;&lt;Extra&gt;&lt;DBUID&gt;{D491CD85-802A-4AE1-9B5C-AD0411159DC5}&lt;/DBUID&gt;&lt;/Extra&gt;&lt;/Item&gt;&lt;/References&gt;&lt;/Group&gt;&lt;/Citation&gt;_x000a_"/>
    <w:docVar w:name="NE.Ref{380AC3FE-E9E4-45B7-97B6-C57A77E13B9F}" w:val=" ADDIN NE.Ref.{380AC3FE-E9E4-45B7-97B6-C57A77E13B9F}&lt;Citation&gt;&lt;Group&gt;&lt;References&gt;&lt;Item&gt;&lt;ID&gt;3516&lt;/ID&gt;&lt;UID&gt;{E9F2F45E-EEDD-43CD-83E5-A0E4B1FBD7C8}&lt;/UID&gt;&lt;Title&gt;The survival and respiration response of two abalones under short-term hypoxia challenges&lt;/Title&gt;&lt;Template&gt;Journal Article&lt;/Template&gt;&lt;Star&gt;0&lt;/Star&gt;&lt;Tag&gt;0&lt;/Tag&gt;&lt;Author&gt;Shen, Yawei; Huang, Miaoqin; You, Weiwei; Luo, Xuan; Ke, Caihuan&lt;/Author&gt;&lt;Year&gt;2020&lt;/Year&gt;&lt;Details&gt;&lt;_alternate_title&gt;Aquaculture&lt;/_alternate_title&gt;&lt;_date_display&gt;2020&lt;/_date_display&gt;&lt;_date&gt;2020-01-01&lt;/_date&gt;&lt;_doi&gt;https://doi.org/10.1016/j.aquaculture.2020.735658&lt;/_doi&gt;&lt;_isbn&gt;0044-8486&lt;/_isbn&gt;&lt;_journal&gt;Aquaculture&lt;/_journal&gt;&lt;_keywords&gt;Abalone; Hypoxia; Survival; Respiration; Hybrid&lt;/_keywords&gt;&lt;_pages&gt;735658&lt;/_pages&gt;&lt;_url&gt;https://www.sciencedirect.com/science/article/pii/S004484862030795X&lt;/_url&gt;&lt;_volume&gt;529&lt;/_volume&gt;&lt;_created&gt;63711978&lt;/_created&gt;&lt;_modified&gt;63711978&lt;/_modified&gt;&lt;_impact_factor&gt;   3.224&lt;/_impact_factor&gt;&lt;_collection_scope&gt;SCI;SCIE&lt;/_collection_scope&gt;&lt;/Details&gt;&lt;Extra&gt;&lt;DBUID&gt;{D491CD85-802A-4AE1-9B5C-AD0411159DC5}&lt;/DBUID&gt;&lt;/Extra&gt;&lt;/Item&gt;&lt;/References&gt;&lt;/Group&gt;&lt;/Citation&gt;_x000a_"/>
    <w:docVar w:name="NE.Ref{3D975B09-B2F7-4005-8C50-F948A04C9E73}" w:val=" ADDIN NE.Ref.{3D975B09-B2F7-4005-8C50-F948A04C9E73}&lt;Citation&gt;&lt;Group&gt;&lt;References&gt;&lt;Item&gt;&lt;ID&gt;356&lt;/ID&gt;&lt;UID&gt;{4D50EE69-606C-4954-B22A-37A4F43EE8B1}&lt;/UID&gt;&lt;Title&gt;Growth and survival of three small abalone Haliotis diversicolor populations and their reciprocal crosses&lt;/Title&gt;&lt;Template&gt;Journal Article&lt;/Template&gt;&lt;Star&gt;0&lt;/Star&gt;&lt;Tag&gt;0&lt;/Tag&gt;&lt;Author&gt;You, Wei-Wei; Ke, Cai-Huan; Luo, Xuan; Wang, De-Xiang&lt;/Author&gt;&lt;Year&gt;2009&lt;/Year&gt;&lt;Details&gt;&lt;_accessed&gt;60012976&lt;/_accessed&gt;&lt;_collection_scope&gt;SCIE;&lt;/_collection_scope&gt;&lt;_created&gt;60012976&lt;/_created&gt;&lt;_db_provider&gt;Wiley-Blackwell&lt;/_db_provider&gt;&lt;_doi&gt;10.1111/j.1365-2109.2009.02247.x&lt;/_doi&gt;&lt;_impact_factor&gt;   1.502&lt;/_impact_factor&gt;&lt;_issue&gt;13&lt;/_issue&gt;&lt;_journal&gt;Aquaculture Research&lt;/_journal&gt;&lt;_keywords&gt;small abalone; Haliotis diversicolor; heterosis; population; cross; growth&lt;/_keywords&gt;&lt;_language&gt;English&lt;/_language&gt;&lt;_modified&gt;60796397&lt;/_modified&gt;&lt;_pages&gt;1474–1480&lt;/_pages&gt;&lt;_url&gt;http://onlinelibrary.wiley.com/doi/10.1111/j.1365-2109.2009.02247.x/abstract&lt;/_url&gt;&lt;_volume&gt;40&lt;/_volume&gt;&lt;/Details&gt;&lt;Extra&gt;&lt;DBUID&gt;{D491CD85-802A-4AE1-9B5C-AD0411159DC5}&lt;/DBUID&gt;&lt;/Extra&gt;&lt;/Item&gt;&lt;/References&gt;&lt;/Group&gt;&lt;/Citation&gt;_x000a_"/>
    <w:docVar w:name="NE.Ref{406E109C-7BDF-4D15-8D9E-5AE0B886DDB9}" w:val=" ADDIN NE.Ref.{406E109C-7BDF-4D15-8D9E-5AE0B886DDB9}&lt;Citation&gt;&lt;Group&gt;&lt;References&gt;&lt;Item&gt;&lt;ID&gt;2988&lt;/ID&gt;&lt;UID&gt;{CCAFAC57-F904-494E-9B92-122D7FFFD8DC}&lt;/UID&gt;&lt;Title&gt;Automated Non-invasive Video-Microscopy of Oyster Spat Heart Rate during Acute Temperature Change: Impact of Acclimation Temperature&lt;/Title&gt;&lt;Template&gt;Journal Article&lt;/Template&gt;&lt;Star&gt;0&lt;/Star&gt;&lt;Tag&gt;0&lt;/Tag&gt;&lt;Author&gt;Domnik, Nicolle J; Polymeropoulos, Elias T; Elliott, Nicholas G; Frappell, Peter B; Fisher, John T&lt;/Author&gt;&lt;Year&gt;2016&lt;/Year&gt;&lt;Details&gt;&lt;_accession_num&gt;WOS:000378531200001&lt;/_accession_num&gt;&lt;_cited_count&gt;4&lt;/_cited_count&gt;&lt;_collection_scope&gt;SCIE&lt;/_collection_scope&gt;&lt;_created&gt;63141792&lt;/_created&gt;&lt;_date_display&gt;2016, JUN 22 2016&lt;/_date_display&gt;&lt;_db_provider&gt;ISI&lt;/_db_provider&gt;&lt;_doi&gt;10.3339/fphys.2016.00236&lt;/_doi&gt;&lt;_impact_factor&gt;   3.201&lt;/_impact_factor&gt;&lt;_isbn&gt;1664-042X&lt;/_isbn&gt;&lt;_issue&gt;236&lt;/_issue&gt;&lt;_journal&gt;FRONTIERS IN PHYSIOLOGY&lt;/_journal&gt;&lt;_modified&gt;63155123&lt;/_modified&gt;&lt;_url&gt;http://gateway.isiknowledge.com/gateway/Gateway.cgi?GWVersion=2&amp;amp;SrcAuth=AegeanSoftware&amp;amp;SrcApp=NoteExpress&amp;amp;DestLinkType=FullRecord&amp;amp;DestApp=WOS&amp;amp;KeyUT=000378531200001&lt;/_url&gt;&lt;_volume&gt;7&lt;/_volume&gt;&lt;/Details&gt;&lt;Extra&gt;&lt;DBUID&gt;{D491CD85-802A-4AE1-9B5C-AD0411159DC5}&lt;/DBUID&gt;&lt;/Extra&gt;&lt;/Item&gt;&lt;/References&gt;&lt;/Group&gt;&lt;/Citation&gt;_x000a_"/>
    <w:docVar w:name="NE.Ref{42076444-53EC-4941-AE4C-A32759BD8DBF}" w:val=" ADDIN NE.Ref.{42076444-53EC-4941-AE4C-A32759BD8DBF}&lt;Citation&gt;&lt;Group&gt;&lt;References&gt;&lt;Item&gt;&lt;ID&gt;2772&lt;/ID&gt;&lt;UID&gt;{2359744E-2327-43E7-9518-83EFC4A44D7D}&lt;/UID&gt;&lt;Title&gt;Following the heart: temperature and salinity effects on heart rate in native and invasive species of blue mussels (genus Mytilus)&lt;/Title&gt;&lt;Template&gt;Journal Article&lt;/Template&gt;&lt;Star&gt;0&lt;/Star&gt;&lt;Tag&gt;0&lt;/Tag&gt;&lt;Author&gt;Braby, C E; Somero, G N&lt;/Author&gt;&lt;Year&gt;2006&lt;/Year&gt;&lt;Details&gt;&lt;_accession_num&gt;WOS:000238421800025&lt;/_accession_num&gt;&lt;_author_adr&gt;Stanford Univ, Dept Biol Sci, Hopkins Marine Stn, Pacific Grove, CA 93950 USA.&lt;/_author_adr&gt;&lt;_cited_count&gt;121&lt;/_cited_count&gt;&lt;_collection_scope&gt;SCI;SCIE;&lt;/_collection_scope&gt;&lt;_created&gt;61818749&lt;/_created&gt;&lt;_custom4&gt;Somero, GN (reprint author), Stanford Univ, Dept Biol Sci, Hopkins Marine Stn, Oceanview Blvd, Pacific Grove, CA 93950 USA._x000d__x000a_somero@stanford.edu&lt;/_custom4&gt;&lt;_date_display&gt;2006, JUL 1&lt;/_date_display&gt;&lt;_db_provider&gt;ISI&lt;/_db_provider&gt;&lt;_doi&gt;10.1242/jeb.02259&lt;/_doi&gt;&lt;_impact_factor&gt;   3.017&lt;/_impact_factor&gt;&lt;_isbn&gt;0022-0949&lt;/_isbn&gt;&lt;_issue&gt;13&lt;/_issue&gt;&lt;_journal&gt;JOURNAL OF EXPERIMENTAL BIOLOGY&lt;/_journal&gt;&lt;_keywords&gt;acclimation; biogeography; invasive species; Mytilus trossulus; Mytilus edulis; Mytilus galloprovincialis; salinity; temperature&lt;/_keywords&gt;&lt;_language&gt;English&lt;/_language&gt;&lt;_modified&gt;63104788&lt;/_modified&gt;&lt;_ori_publication&gt;COMPANY OF BIOLOGISTS LTD&lt;/_ori_publication&gt;&lt;_pages&gt;2554-2566&lt;/_pages&gt;&lt;_place_published&gt;BIDDER BUILDING CAMBRIDGE COMMERCIAL PARK COWLEY RD, CAMBRIDGE CB4 4DL,_x000d__x000a_   CAMBS, ENGLAND&lt;/_place_published&gt;&lt;_ref_count&gt;47&lt;/_ref_count&gt;&lt;_subject&gt;Life Sciences &amp;amp; Biomedicine - Other Topics&lt;/_subject&gt;&lt;_type_work&gt;Article&lt;/_type_work&gt;&lt;_url&gt;http://gateway.isiknowledge.com/gateway/Gateway.cgi?GWVersion=2&amp;amp;SrcAuth=AegeanSoftware&amp;amp;SrcApp=NoteExpress&amp;amp;DestLinkType=FullRecord&amp;amp;DestApp=WOS&amp;amp;KeyUT=000238421800025&lt;/_url&gt;&lt;_volume&gt;209&lt;/_volume&gt;&lt;/Details&gt;&lt;Extra&gt;&lt;DBUID&gt;{D491CD85-802A-4AE1-9B5C-AD0411159DC5}&lt;/DBUID&gt;&lt;/Extra&gt;&lt;/Item&gt;&lt;/References&gt;&lt;/Group&gt;&lt;Group&gt;&lt;References&gt;&lt;Item&gt;&lt;ID&gt;2775&lt;/ID&gt;&lt;UID&gt;{A88CE2C6-6B1A-4B9B-A42F-B079579939F2}&lt;/UID&gt;&lt;Title&gt;Effect of temperature and food on the heart beat, ventilation rate and oxygen uptake of Mytilus edulis&lt;/Title&gt;&lt;Template&gt;Journal Article&lt;/Template&gt;&lt;Star&gt;0&lt;/Star&gt;&lt;Tag&gt;0&lt;/Tag&gt;&lt;Author&gt;Widdows, J&lt;/Author&gt;&lt;Year&gt;1973&lt;/Year&gt;&lt;Details&gt;&lt;_collection_scope&gt;SCI;SCIE;&lt;/_collection_scope&gt;&lt;_created&gt;61819071&lt;/_created&gt;&lt;_impact_factor&gt;   2.134&lt;/_impact_factor&gt;&lt;_issue&gt;4&lt;/_issue&gt;&lt;_journal&gt;Marine Biology&lt;/_journal&gt;&lt;_modified&gt;63156816&lt;/_modified&gt;&lt;_pages&gt;269-276&lt;/_pages&gt;&lt;_volume&gt;20&lt;/_volume&gt;&lt;/Details&gt;&lt;Extra&gt;&lt;DBUID&gt;{D491CD85-802A-4AE1-9B5C-AD0411159DC5}&lt;/DBUID&gt;&lt;/Extra&gt;&lt;/Item&gt;&lt;/References&gt;&lt;/Group&gt;&lt;/Citation&gt;_x000a_"/>
    <w:docVar w:name="NE.Ref{46F278B8-BBAC-4A75-8656-0BEA73E3E0BA}" w:val=" ADDIN NE.Ref.{46F278B8-BBAC-4A75-8656-0BEA73E3E0BA}&lt;Citation&gt;&lt;Group&gt;&lt;References&gt;&lt;Item&gt;&lt;ID&gt;2988&lt;/ID&gt;&lt;UID&gt;{CCAFAC57-F904-494E-9B92-122D7FFFD8DC}&lt;/UID&gt;&lt;Title&gt;Automated Non-invasive Video-Microscopy of Oyster Spat Heart Rate during Acute Temperature Change: Impact of Acclimation Temperature&lt;/Title&gt;&lt;Template&gt;Journal Article&lt;/Template&gt;&lt;Star&gt;0&lt;/Star&gt;&lt;Tag&gt;0&lt;/Tag&gt;&lt;Author&gt;Domnik, Nicolle J; Polymeropoulos, Elias T; Elliott, Nicholas G; Frappell, Peter B; Fisher, John T&lt;/Author&gt;&lt;Year&gt;2016&lt;/Year&gt;&lt;Details&gt;&lt;_accession_num&gt;WOS:000378531200001&lt;/_accession_num&gt;&lt;_cited_count&gt;4&lt;/_cited_count&gt;&lt;_collection_scope&gt;SCIE&lt;/_collection_scope&gt;&lt;_created&gt;63141792&lt;/_created&gt;&lt;_date_display&gt;2016, JUN 22 2016&lt;/_date_display&gt;&lt;_db_provider&gt;ISI&lt;/_db_provider&gt;&lt;_doi&gt;10.3339/fphys.2016.00236&lt;/_doi&gt;&lt;_impact_factor&gt;   3.201&lt;/_impact_factor&gt;&lt;_isbn&gt;1664-042X&lt;/_isbn&gt;&lt;_issue&gt;236&lt;/_issue&gt;&lt;_journal&gt;FRONTIERS IN PHYSIOLOGY&lt;/_journal&gt;&lt;_modified&gt;63155123&lt;/_modified&gt;&lt;_url&gt;http://gateway.isiknowledge.com/gateway/Gateway.cgi?GWVersion=2&amp;amp;SrcAuth=AegeanSoftware&amp;amp;SrcApp=NoteExpress&amp;amp;DestLinkType=FullRecord&amp;amp;DestApp=WOS&amp;amp;KeyUT=000378531200001&lt;/_url&gt;&lt;_volume&gt;7&lt;/_volume&gt;&lt;/Details&gt;&lt;Extra&gt;&lt;DBUID&gt;{D491CD85-802A-4AE1-9B5C-AD0411159DC5}&lt;/DBUID&gt;&lt;/Extra&gt;&lt;/Item&gt;&lt;/References&gt;&lt;/Group&gt;&lt;/Citation&gt;_x000a_"/>
    <w:docVar w:name="NE.Ref{4D731B6D-01AF-4F9F-926E-ED847285FB22}" w:val=" ADDIN NE.Ref.{4D731B6D-01AF-4F9F-926E-ED847285FB22}&lt;Citation&gt;&lt;Group&gt;&lt;References&gt;&lt;Item&gt;&lt;ID&gt;3517&lt;/ID&gt;&lt;UID&gt;{87052F77-F8A5-4764-815A-AC4728CF410B}&lt;/UID&gt;&lt;Title&gt;Thermal tolerance traits of the undulated surf clam Paphia undulata based on heart rate and physiological energetics&lt;/Title&gt;&lt;Template&gt;Journal Article&lt;/Template&gt;&lt;Star&gt;0&lt;/Star&gt;&lt;Tag&gt;0&lt;/Tag&gt;&lt;Author&gt;Zhang, Pengfei; Zhao, Tian; Zhou, Long; Han, Guodong; Shen, Yawei; Ke, Caihuan&lt;/Author&gt;&lt;Year&gt;2019&lt;/Year&gt;&lt;Details&gt;&lt;_doi&gt;10.1016/j.aquaculture.2018.08.037&lt;/_doi&gt;&lt;_created&gt;63711978&lt;/_created&gt;&lt;_modified&gt;63711978&lt;/_modified&gt;&lt;_url&gt;https://linkinghub.elsevier.com/retrieve/pii/S0044848617314497_x000d__x000a_https://api.elsevier.com/content/article/PII:S0044848617314497?httpAccept=text/xml&lt;/_url&gt;&lt;_journal&gt;Aquaculture&lt;/_journal&gt;&lt;_volume&gt;498&lt;/_volume&gt;&lt;_pages&gt;343-350&lt;/_pages&gt;&lt;_tertiary_title&gt;Aquaculture&lt;/_tertiary_title&gt;&lt;_isbn&gt;00448486&lt;/_isbn&gt;&lt;_accessed&gt;63711978&lt;/_accessed&gt;&lt;_db_updated&gt;CrossRef&lt;/_db_updated&gt;&lt;_impact_factor&gt;   3.224&lt;/_impact_factor&gt;&lt;_collection_scope&gt;SCI;SCIE&lt;/_collection_scope&gt;&lt;/Details&gt;&lt;Extra&gt;&lt;DBUID&gt;{D491CD85-802A-4AE1-9B5C-AD0411159DC5}&lt;/DBUID&gt;&lt;/Extra&gt;&lt;/Item&gt;&lt;/References&gt;&lt;/Group&gt;&lt;/Citation&gt;_x000a_"/>
    <w:docVar w:name="NE.Ref{58F0E641-E103-4FC3-A932-60D527672ADE}" w:val=" ADDIN NE.Ref.{58F0E641-E103-4FC3-A932-60D527672ADE}&lt;Citation&gt;&lt;Group&gt;&lt;References&gt;&lt;Item&gt;&lt;ID&gt;2748&lt;/ID&gt;&lt;UID&gt;{2C9AD37E-72D8-4F2C-8120-914F1CF010ED}&lt;/UID&gt;&lt;Title&gt;低温对3种壳色菲律宾蛤仔幼贝耗氧率和排氨率的影响&lt;/Title&gt;&lt;Template&gt;Journal Article&lt;/Template&gt;&lt;Star&gt;0&lt;/Star&gt;&lt;Tag&gt;0&lt;/Tag&gt;&lt;Author&gt;胥贤; 杨凤; 朱恒涛; 张云野; 刘连会; 张瑜; 赵力强&lt;/Author&gt;&lt;Year&gt;2015&lt;/Year&gt;&lt;Details&gt;&lt;_author_aff&gt;大连海洋大学辽宁省贝类良种繁育工程技术研究中心;&lt;/_author_aff&gt;&lt;_collection_scope&gt;中国科技核心期刊;CSCD;&lt;/_collection_scope&gt;&lt;_created&gt;61468816&lt;/_created&gt;&lt;_date&gt;2016-01-05&lt;/_date&gt;&lt;_db_provider&gt;CNKI: 期刊&lt;/_db_provider&gt;&lt;_db_updated&gt;CNKI - Reference&lt;/_db_updated&gt;&lt;_issue&gt;06&lt;/_issue&gt;&lt;_journal&gt;大连海洋大学学报&lt;/_journal&gt;&lt;_keywords&gt;菲律宾蛤仔;低温;壳色;耗氧率;排氨率&lt;/_keywords&gt;&lt;_modified&gt;62704313&lt;/_modified&gt;&lt;_pages&gt;627-633&lt;/_pages&gt;&lt;_url&gt;http://www.cnki.net/KCMS/detail/detail.aspx?FileName=DLSC201506010&amp;amp;DbName=CJFQ2015&lt;/_url&gt;&lt;_translated_author&gt;Xu, Xian;Yang, Feng;Zhu, Hengtao;Zhang, Yunye;Liu, Lianhui;Zhang, Yu;Zhao, Liqiang&lt;/_translated_author&gt;&lt;/Details&gt;&lt;Extra&gt;&lt;DBUID&gt;{D491CD85-802A-4AE1-9B5C-AD0411159DC5}&lt;/DBUID&gt;&lt;/Extra&gt;&lt;/Item&gt;&lt;/References&gt;&lt;/Group&gt;&lt;/Citation&gt;_x000a_"/>
    <w:docVar w:name="NE.Ref{5BAE6A0F-532A-493E-9594-6EFB78579907}" w:val=" ADDIN NE.Ref.{5BAE6A0F-532A-493E-9594-6EFB78579907}&lt;Citation&gt;&lt;Group&gt;&lt;References&gt;&lt;Item&gt;&lt;ID&gt;3033&lt;/ID&gt;&lt;UID&gt;{E7584962-43D4-4CD8-989C-36A5DFC43CB6}&lt;/UID&gt;&lt;Title&gt;Growth characteristics of the hybrid between pinto abalone, Haliotis kamtschatkana Jonas, and ezo abalone, H. discus hannai Ino, under high and low temperature. ID - 20000103292&lt;/Title&gt;&lt;Template&gt;Journal Article&lt;/Template&gt;&lt;Star&gt;0&lt;/Star&gt;&lt;Tag&gt;0&lt;/Tag&gt;&lt;Author&gt;Hoshikawa, H; Sakai, Y; Kijima, A&lt;/Author&gt;&lt;Year&gt;1998&lt;/Year&gt;&lt;Details&gt;&lt;_alternate_title&gt;Journal of Shellfish Research&lt;/_alternate_title&gt;&lt;_collection_scope&gt;SCI;SCIE&lt;/_collection_scope&gt;&lt;_created&gt;63142088&lt;/_created&gt;&lt;_date&gt;1998-01-01&lt;/_date&gt;&lt;_date_display&gt;1998&lt;/_date_display&gt;&lt;_impact_factor&gt;   1.037&lt;/_impact_factor&gt;&lt;_isbn&gt;0730-8000&lt;/_isbn&gt;&lt;_issue&gt;3&lt;/_issue&gt;&lt;_journal&gt;Journal of Shellfish Research&lt;/_journal&gt;&lt;_modified&gt;63142088&lt;/_modified&gt;&lt;_pages&gt;673-677&lt;/_pages&gt;&lt;_volume&gt;17&lt;/_volume&gt;&lt;/Details&gt;&lt;Extra&gt;&lt;DBUID&gt;{D491CD85-802A-4AE1-9B5C-AD0411159DC5}&lt;/DBUID&gt;&lt;/Extra&gt;&lt;/Item&gt;&lt;/References&gt;&lt;/Group&gt;&lt;/Citation&gt;_x000a_"/>
    <w:docVar w:name="NE.Ref{617D4BE9-78B1-4E1E-9285-FBE6668BAD1A}" w:val=" ADDIN NE.Ref.{617D4BE9-78B1-4E1E-9285-FBE6668BAD1A}&lt;Citation&gt;&lt;Group&gt;&lt;References&gt;&lt;Item&gt;&lt;ID&gt;3037&lt;/ID&gt;&lt;UID&gt;{9655F12E-C5D2-482E-ADAD-CC744E2E0E7A}&lt;/UID&gt;&lt;Title&gt;Overwinter mortality of young-of-the-year Ezo abalone in relation to seawater temperature on the North Pacific coast of Japan&lt;/Title&gt;&lt;Template&gt;Journal Article&lt;/Template&gt;&lt;Star&gt;0&lt;/Star&gt;&lt;Tag&gt;0&lt;/Tag&gt;&lt;Author&gt;Takami, H; Saido, T; Endo, T; Noro, T; Musashi, T; Kawamura, T&lt;/Author&gt;&lt;Year&gt;2008&lt;/Year&gt;&lt;Details&gt;&lt;_accessed&gt;63142364&lt;/_accessed&gt;&lt;_collection_scope&gt;SCI;SCIE&lt;/_collection_scope&gt;&lt;_created&gt;63142089&lt;/_created&gt;&lt;_date&gt;57168000&lt;/_date&gt;&lt;_db_updated&gt;CrossRef&lt;/_db_updated&gt;&lt;_doi&gt;10.3354/meps07557&lt;/_doi&gt;&lt;_impact_factor&gt;   2.359&lt;/_impact_factor&gt;&lt;_isbn&gt;0171-8630&lt;/_isbn&gt;&lt;_journal&gt;Marine Ecology Progress Series&lt;/_journal&gt;&lt;_modified&gt;63142364&lt;/_modified&gt;&lt;_pages&gt;203-212&lt;/_pages&gt;&lt;_tertiary_title&gt;Mar. Ecol. Prog. Ser.&lt;/_tertiary_title&gt;&lt;_url&gt;http://www.int-res.com/abstracts/meps/v367/p203-212/_x000d__x000a_http://www.int-res.com/articles/meps2008/367/m367p203.pdf&lt;/_url&gt;&lt;_volume&gt;367&lt;/_volume&gt;&lt;/Details&gt;&lt;Extra&gt;&lt;DBUID&gt;{D491CD85-802A-4AE1-9B5C-AD0411159DC5}&lt;/DBUID&gt;&lt;/Extra&gt;&lt;/Item&gt;&lt;/References&gt;&lt;/Group&gt;&lt;Group&gt;&lt;References&gt;&lt;Item&gt;&lt;ID&gt;2759&lt;/ID&gt;&lt;UID&gt;{0238079C-63E6-466F-96A0-5E70DF11095E}&lt;/UID&gt;&lt;Title&gt;Effect of temperature on energetic balance and fatty acid composition of early juveniles of Octopus maya&lt;/Title&gt;&lt;Template&gt;Journal Article&lt;/Template&gt;&lt;Star&gt;0&lt;/Star&gt;&lt;Tag&gt;5&lt;/Tag&gt;&lt;Author&gt;Noyola, Javier; Mascaro, Maite; Caamal-Monsreal, Claudia; Norena-Barroso, Elsa; Diaz, Fernando; Re, Denise; Sanchez, Adolfo; Rosas, Carlos&lt;/Author&gt;&lt;Year&gt;2013&lt;/Year&gt;&lt;Details&gt;&lt;_accession_num&gt;WOS:000320895500020&lt;/_accession_num&gt;&lt;_author_adr&gt;[Noyola, Javier] Univ Nacl Autonoma Mexico, Fac Ciencias, Dept Biol, Mexico City 04510, DF, Mexico. [Mascaro, Maite; Caamal-Monsreal, Claudia; Sanchez, Adolfo; Rosas, Carlos] Univ Nacl Autonoma Mexico, Fac Ciencias, Unidad Multidisciplinaria Docencia &amp;amp; Invest, Sisal, Yucatan, Mexico. [Norena-Barroso, Elsa] Univ Nacl Autonoma Mexico, Fac Quim, Unidad Quim Sisal, Sisal, Yucatan, Mexico. [Diaz, Fernando; Re, Denise] Ctr Invest Cient &amp;amp; Educ Super Ensenada, Dept Bioecnol Marina, Ensenada 22860, Baja California, Mexico.&lt;/_author_adr&gt;&lt;_cited_count&gt;10&lt;/_cited_count&gt;&lt;_collection_scope&gt;SCI;SCIE;&lt;/_collection_scope&gt;&lt;_created&gt;61818614&lt;/_created&gt;&lt;_custom4&gt;Rosas, C (reprint author), Univ Nacl Autonoma Mexico, Fac Ciencias, Unidad Multidisciplinaria Docencia &amp;amp; Invest, Puerto Abrigo S-N, Sisal, Yucatan, Mexico._x000d__x000a_crv@ciencias.unam.mx&lt;/_custom4&gt;&lt;_date_display&gt;2013, JUL&lt;/_date_display&gt;&lt;_db_provider&gt;ISI&lt;/_db_provider&gt;&lt;_doi&gt;10.1016/j.jembe.2013.04.008&lt;/_doi&gt;&lt;_funding&gt;PAPIIT program at the National University of Mexico [IN 212012]; CONACYT_x000d__x000a_   program [CB2010-01, 150810]&lt;/_funding&gt;&lt;_impact_factor&gt;   2.365&lt;/_impact_factor&gt;&lt;_isbn&gt;0022-0981&lt;/_isbn&gt;&lt;_journal&gt;JOURNAL OF EXPERIMENTAL MARINE BIOLOGY AND ECOLOGY&lt;/_journal&gt;&lt;_keywords&gt;Energetic balance; Fatty acids; Octopus maya; Temperature adaptation&lt;/_keywords&gt;&lt;_language&gt;English&lt;/_language&gt;&lt;_modified&gt;63140876&lt;/_modified&gt;&lt;_ori_publication&gt;ELSEVIER SCIENCE BV&lt;/_ori_publication&gt;&lt;_pages&gt;156-165&lt;/_pages&gt;&lt;_place_published&gt;PO BOX 211, 1000 AE AMSTERDAM, NETHERLANDS&lt;/_place_published&gt;&lt;_ref_count&gt;50&lt;/_ref_count&gt;&lt;_subject&gt;Environmental Sciences &amp;amp; Ecology; Marine &amp;amp; Freshwater Biology&lt;/_subject&gt;&lt;_type_work&gt;Article&lt;/_type_work&gt;&lt;_url&gt;http://gateway.isiknowledge.com/gateway/Gateway.cgi?GWVersion=2&amp;amp;SrcAuth=AegeanSoftware&amp;amp;SrcApp=NoteExpress&amp;amp;DestLinkType=FullRecord&amp;amp;DestApp=WOS&amp;amp;KeyUT=000320895500020&lt;/_url&gt;&lt;_volume&gt;445&lt;/_volume&gt;&lt;/Details&gt;&lt;Extra&gt;&lt;DBUID&gt;{D491CD85-802A-4AE1-9B5C-AD0411159DC5}&lt;/DBUID&gt;&lt;/Extra&gt;&lt;/Item&gt;&lt;/References&gt;&lt;/Group&gt;&lt;Group&gt;&lt;References&gt;&lt;Item&gt;&lt;ID&gt;2761&lt;/ID&gt;&lt;UID&gt;{BF4ED90D-47E9-4792-9A67-08CB4A8E5ED3}&lt;/UID&gt;&lt;Title&gt;HIGH TOLERANCE OF THE PACIFIC OYSTER (CRASSOSTREA GIGAS, THUNBERG) TO LOW TEMPERATURES&lt;/Title&gt;&lt;Template&gt;Journal Article&lt;/Template&gt;&lt;Star&gt;0&lt;/Star&gt;&lt;Tag&gt;0&lt;/Tag&gt;&lt;Author&gt;Strand, A; Waenerlund, A; Lindegarth, S&lt;/Author&gt;&lt;Year&gt;2011&lt;/Year&gt;&lt;Details&gt;&lt;_accession_num&gt;WOS:000299138700013&lt;/_accession_num&gt;&lt;_author_adr&gt;[Strand, A.; Waenerlund, A.; Lindegarth, S.] Univ Gothenburg, Dept Marine Ecol Tjarno, S-45296 Stromstad, Sweden.&lt;/_author_adr&gt;&lt;_cited_count&gt;1&lt;/_cited_count&gt;&lt;_collection_scope&gt;SCI;SCIE;&lt;/_collection_scope&gt;&lt;_created&gt;61818616&lt;/_created&gt;&lt;_custom4&gt;Strand, A (reprint author), Univ Gothenburg, Dept Marine Ecol Tjarno, S-45296 Stromstad, Sweden._x000d__x000a_asa.strand@gu.se&lt;/_custom4&gt;&lt;_date_display&gt;2011, DEC&lt;/_date_display&gt;&lt;_db_provider&gt;ISI&lt;/_db_provider&gt;&lt;_doi&gt;10.2983/035.030.0313&lt;/_doi&gt;&lt;_funding&gt;Swedish Environmental Protection Agency; foundation Birgit and Birger_x000d__x000a_   Walstrom&lt;/_funding&gt;&lt;_impact_factor&gt;   1.037&lt;/_impact_factor&gt;&lt;_isbn&gt;0730-8000&lt;/_isbn&gt;&lt;_issue&gt;3&lt;/_issue&gt;&lt;_journal&gt;JOURNAL OF SHELLFISH RESEARCH&lt;/_journal&gt;&lt;_keywords&gt;oyster; Crassostrea gigas; temperature tolerance; cold hardiness; temperature acclimatization; mortality&lt;/_keywords&gt;&lt;_language&gt;English&lt;/_language&gt;&lt;_modified&gt;63140876&lt;/_modified&gt;&lt;_ori_publication&gt;NATL SHELLFISHERIES ASSOC&lt;/_ori_publication&gt;&lt;_pages&gt;733-735&lt;/_pages&gt;&lt;_place_published&gt;C/O DR. SANDRA E. SHUMWAY, UNIV CONNECTICUT, 1080 SHENNECOSSETT RD,_x000d__x000a_   GROTON, CT 06340 USA&lt;/_place_published&gt;&lt;_ref_count&gt;19&lt;/_ref_count&gt;&lt;_subject&gt;Fisheries; Marine &amp;amp; Freshwater Biology&lt;/_subject&gt;&lt;_type_work&gt;Article&lt;/_type_work&gt;&lt;_url&gt;http://gateway.isiknowledge.com/gateway/Gateway.cgi?GWVersion=2&amp;amp;SrcAuth=AegeanSoftware&amp;amp;SrcApp=NoteExpress&amp;amp;DestLinkType=FullRecord&amp;amp;DestApp=WOS&amp;amp;KeyUT=000299138700013&lt;/_url&gt;&lt;_volume&gt;30&lt;/_volume&gt;&lt;/Details&gt;&lt;Extra&gt;&lt;DBUID&gt;{D491CD85-802A-4AE1-9B5C-AD0411159DC5}&lt;/DBUID&gt;&lt;/Extra&gt;&lt;/Item&gt;&lt;/References&gt;&lt;/Group&gt;&lt;Group&gt;&lt;References&gt;&lt;Item&gt;&lt;ID&gt;2766&lt;/ID&gt;&lt;UID&gt;{006326AD-21FA-42F2-B478-4DBCE2223749}&lt;/UID&gt;&lt;Title&gt;Effect of temperature on oxygen consumption and ammonia excretion in the Calafia mother-of-pearl oyster, Pinctada mazatlanica  (Hanley, 1856)&lt;/Title&gt;&lt;Template&gt;Journal Article&lt;/Template&gt;&lt;Star&gt;0&lt;/Star&gt;&lt;Tag&gt;0&lt;/Tag&gt;&lt;Author&gt;Saucedo, Pedro E; Ocampo, Lucı́A; Monteforte, Mario; Bervera, Horacio&lt;/Author&gt;&lt;Year&gt;2004&lt;/Year&gt;&lt;Details&gt;&lt;_accessed&gt;61819118&lt;/_accessed&gt;&lt;_collection_scope&gt;SCI;SCIE;&lt;/_collection_scope&gt;&lt;_created&gt;61818730&lt;/_created&gt;&lt;_impact_factor&gt;   3.022&lt;/_impact_factor&gt;&lt;_issue&gt;1–4&lt;/_issue&gt;&lt;_journal&gt;Aquaculture&lt;/_journal&gt;&lt;_modified&gt;63104858&lt;/_modified&gt;&lt;_pages&gt;377-387&lt;/_pages&gt;&lt;_volume&gt;229&lt;/_volume&gt;&lt;/Details&gt;&lt;Extra&gt;&lt;DBUID&gt;{D491CD85-802A-4AE1-9B5C-AD0411159DC5}&lt;/DBUID&gt;&lt;/Extra&gt;&lt;/Item&gt;&lt;/References&gt;&lt;/Group&gt;&lt;/Citation&gt;_x000a_"/>
    <w:docVar w:name="NE.Ref{65F979C1-DB4F-4C35-AEF4-57A007193F08}" w:val=" ADDIN NE.Ref.{65F979C1-DB4F-4C35-AEF4-57A007193F08}&lt;Citation&gt;&lt;Group&gt;&lt;References&gt;&lt;Item&gt;&lt;ID&gt;1448&lt;/ID&gt;&lt;UID&gt;{B38542D6-73F3-4D46-BD7E-88E09EBC25C1}&lt;/UID&gt;&lt;Title&gt;Abalone mariculture in China&lt;/Title&gt;&lt;Template&gt;Journal Article&lt;/Template&gt;&lt;Star&gt;0&lt;/Star&gt;&lt;Tag&gt;0&lt;/Tag&gt;&lt;Author&gt;Zhang, G F; Que, H Y; Liu, X; Xu, H S&lt;/Author&gt;&lt;Year&gt;2004&lt;/Year&gt;&lt;Details&gt;&lt;_collection_scope&gt;SCI;SCIE;&lt;/_collection_scope&gt;&lt;_created&gt;61837326&lt;/_created&gt;&lt;_impact_factor&gt;   0.933&lt;/_impact_factor&gt;&lt;_issue&gt;4&lt;/_issue&gt;&lt;_journal&gt;Journal of Shellfish Research&lt;/_journal&gt;&lt;_modified&gt;63610058&lt;/_modified&gt;&lt;_pages&gt;947-950&lt;/_pages&gt;&lt;_volume&gt;23&lt;/_volume&gt;&lt;/Details&gt;&lt;Extra&gt;&lt;DBUID&gt;{D491CD85-802A-4AE1-9B5C-AD0411159DC5}&lt;/DBUID&gt;&lt;/Extra&gt;&lt;/Item&gt;&lt;/References&gt;&lt;/Group&gt;&lt;/Citation&gt;_x000a_"/>
    <w:docVar w:name="NE.Ref{6A85777F-6094-4F3F-B85E-3AC9DD150F70}" w:val=" ADDIN NE.Ref.{6A85777F-6094-4F3F-B85E-3AC9DD150F70}&lt;Citation&gt;&lt;Group&gt;&lt;References&gt;&lt;Item&gt;&lt;ID&gt;3040&lt;/ID&gt;&lt;UID&gt;{5302CF9C-D88D-45A4-959D-BF1AC1E1A4A1}&lt;/UID&gt;&lt;Title&gt;Development of Novel Cardiac Indices and Assessment of Factors Affecting Cardiac Activity in a Bivalve Mollusc Chlamys farreri&lt;/Title&gt;&lt;Template&gt;Journal Article&lt;/Template&gt;&lt;Star&gt;0&lt;/Star&gt;&lt;Tag&gt;0&lt;/Tag&gt;&lt;Author&gt;Xing, Qiang; Zhang, Lingling; Li, Yuqiang; Zhu, Xinghai; Li, Yangping; Guo, Haobing; Bao, Zhenmin; Wang, Shi&lt;/Author&gt;&lt;Year&gt;2019&lt;/Year&gt;&lt;Details&gt;&lt;_accessed&gt;63142131&lt;/_accessed&gt;&lt;_collection_scope&gt;SCIE&lt;/_collection_scope&gt;&lt;_created&gt;63142131&lt;/_created&gt;&lt;_date&gt;62703360&lt;/_date&gt;&lt;_db_updated&gt;CrossRef&lt;/_db_updated&gt;&lt;_doi&gt;10.3389/fphys.2019.00293&lt;/_doi&gt;&lt;_impact_factor&gt;   3.201&lt;/_impact_factor&gt;&lt;_isbn&gt;1664-042X&lt;/_isbn&gt;&lt;_journal&gt;Frontiers in Physiology&lt;/_journal&gt;&lt;_modified&gt;63154998&lt;/_modified&gt;&lt;_tertiary_title&gt;Front. Physiol.&lt;/_tertiary_title&gt;&lt;_url&gt;https://www.frontiersin.org/article/10.3389/fphys.2019.00293/full_x000d__x000a_https://www.frontiersin.org/article/10.3389/fphys.2019.00293/full&lt;/_url&gt;&lt;_volume&gt;10&lt;/_volume&gt;&lt;/Details&gt;&lt;Extra&gt;&lt;DBUID&gt;{D491CD85-802A-4AE1-9B5C-AD0411159DC5}&lt;/DBUID&gt;&lt;/Extra&gt;&lt;/Item&gt;&lt;/References&gt;&lt;/Group&gt;&lt;/Citation&gt;_x000a_"/>
    <w:docVar w:name="NE.Ref{718BE144-4637-4CED-A1CE-6F0ED20C69A2}" w:val=" ADDIN NE.Ref.{718BE144-4637-4CED-A1CE-6F0ED20C69A2}&lt;Citation&gt;&lt;Group&gt;&lt;References&gt;&lt;Item&gt;&lt;ID&gt;2977&lt;/ID&gt;&lt;UID&gt;{CBECFB7F-6677-44D6-AFCC-4042A4AB9E76}&lt;/UID&gt;&lt;Title&gt;SEX DIFFERENCES IN COLD HARDINESS AND DESICCATION TOLERANCE OF INVASIVE APPLE SNAILS IN SOUTH CHINA&lt;/Title&gt;&lt;Template&gt;Journal Article&lt;/Template&gt;&lt;Star&gt;0&lt;/Star&gt;&lt;Tag&gt;0&lt;/Tag&gt;&lt;Author&gt;Guo, Jing; Xu, Wubing; Martin, Pablo R; Zhang, Chunxia; Zhang, Jia-en&lt;/Author&gt;&lt;Year&gt;2019&lt;/Year&gt;&lt;Details&gt;&lt;_accession_num&gt;WOS:000462797600002_x000d__x000a_ER&lt;/_accession_num&gt;&lt;_cited_count&gt;0&lt;/_cited_count&gt;&lt;_collection_scope&gt;SCI;SCIE&lt;/_collection_scope&gt;&lt;_created&gt;63141038&lt;/_created&gt;&lt;_date_display&gt;2019, MAR 2019&lt;/_date_display&gt;&lt;_db_provider&gt;ISI&lt;/_db_provider&gt;&lt;_doi&gt;10.4002/040.062.0202&lt;/_doi&gt;&lt;_impact_factor&gt;   3.250&lt;/_impact_factor&gt;&lt;_isbn&gt;0076-2997&lt;/_isbn&gt;&lt;_issue&gt;2&lt;/_issue&gt;&lt;_journal&gt;MALACOLOGIA&lt;/_journal&gt;&lt;_modified&gt;63141038&lt;/_modified&gt;&lt;_pages&gt;215-224&lt;/_pages&gt;&lt;_url&gt;http://gateway.isiknowledge.com/gateway/Gateway.cgi?GWVersion=2&amp;amp;SrcAuth=AegeanSoftware&amp;amp;SrcApp=NoteExpress&amp;amp;DestLinkType=FullRecord&amp;amp;DestApp=WOS&amp;amp;KeyUT=000462797600002&lt;/_url&gt;&lt;_volume&gt;62&lt;/_volume&gt;&lt;/Details&gt;&lt;Extra&gt;&lt;DBUID&gt;{D491CD85-802A-4AE1-9B5C-AD0411159DC5}&lt;/DBUID&gt;&lt;/Extra&gt;&lt;/Item&gt;&lt;/References&gt;&lt;/Group&gt;&lt;Group&gt;&lt;References&gt;&lt;Item&gt;&lt;ID&gt;2745&lt;/ID&gt;&lt;UID&gt;{C845DA2E-9D19-4D2F-B3B7-A75EAE79CFD0}&lt;/UID&gt;&lt;Title&gt;Cold tolerance of invasive freshwater snails,Pomacea canaliculata              ,P. maculata              , and their hybrids helps explain their different distributions&lt;/Title&gt;&lt;Template&gt;Journal Article&lt;/Template&gt;&lt;Star&gt;1&lt;/Star&gt;&lt;Tag&gt;5&lt;/Tag&gt;&lt;Author&gt;Matsukura, Keiichiro; Izumi, Yohei; Yoshida, Kazuhiro; Wada, Takashi&lt;/Author&gt;&lt;Year&gt;2016&lt;/Year&gt;&lt;Details&gt;&lt;_accessed&gt;61820056&lt;/_accessed&gt;&lt;_collection_scope&gt;SCI;SCIE;&lt;/_collection_scope&gt;&lt;_created&gt;61468602&lt;/_created&gt;&lt;_db_updated&gt;CrossRef&lt;/_db_updated&gt;&lt;_doi&gt;10.1111/fwb.12681&lt;/_doi&gt;&lt;_impact_factor&gt;   3.404&lt;/_impact_factor&gt;&lt;_issue&gt;1&lt;/_issue&gt;&lt;_journal&gt;Freshwater Biology&lt;/_journal&gt;&lt;_modified&gt;63140876&lt;/_modified&gt;&lt;_pages&gt;80-87&lt;/_pages&gt;&lt;_tertiary_title&gt;Freshw Biol&lt;/_tertiary_title&gt;&lt;_url&gt;http://doi.wiley.com/10.1111/fwb.12681_x000d__x000a_https://api.wiley.com/onlinelibrary/tdm/v1/articles/10.1111%2Ffwb.12681&lt;/_url&gt;&lt;_volume&gt;61&lt;/_volume&gt;&lt;/Details&gt;&lt;Extra&gt;&lt;DBUID&gt;{D491CD85-802A-4AE1-9B5C-AD0411159DC5}&lt;/DBUID&gt;&lt;/Extra&gt;&lt;/Item&gt;&lt;/References&gt;&lt;/Group&gt;&lt;Group&gt;&lt;References&gt;&lt;Item&gt;&lt;ID&gt;2747&lt;/ID&gt;&lt;UID&gt;{EE8B9709-B23A-43F8-9673-0C0CD8377D5D}&lt;/UID&gt;&lt;Title&gt;Temperature adaptation in two bivalve species from different thermal habitats: energetics and remodelling of membrane lipids&lt;/Title&gt;&lt;Template&gt;Journal Article&lt;/Template&gt;&lt;Star&gt;0&lt;/Star&gt;&lt;Tag&gt;5&lt;/Tag&gt;&lt;Author&gt;Pernet, Fabrice; Tremblay, Rejean; Comeau, Luc; Guderley, Helga&lt;/Author&gt;&lt;Year&gt;2007&lt;/Year&gt;&lt;Details&gt;&lt;_accession_num&gt;WOS:000249517300015&lt;/_accession_num&gt;&lt;_author_adr&gt;Inst Rech Zone Cotieres, Shippegan, NB E8S 1J2, Canada. Inst Sci Mer, Rimouski, PQ G5L 3A1, Canada. Gulf Fisheries Ctr, Dept Fisheries &amp;amp; Oceans, Sci Branch, Moncton, NB E1C 9B6, Canada. Univ Laval, Dept Biol, Quebec City, PQ G1K 7P4, Canada.&lt;/_author_adr&gt;&lt;_cited_count&gt;50&lt;/_cited_count&gt;&lt;_collection_scope&gt;SCI;SCIE;&lt;/_collection_scope&gt;&lt;_created&gt;61468649&lt;/_created&gt;&lt;_custom4&gt;Pernet, F (reprint author), Inst Rech Zone Cotieres, 232B rue Eglise, Shippegan, NB E8S 1J2, Canada._x000d__x000a_fpernet@umcs.ca&lt;/_custom4&gt;&lt;_date_display&gt;2007, SEP 1&lt;/_date_display&gt;&lt;_db_provider&gt;ISI&lt;/_db_provider&gt;&lt;_doi&gt;10.1242/jeb.006007&lt;/_doi&gt;&lt;_impact_factor&gt;   3.017&lt;/_impact_factor&gt;&lt;_isbn&gt;0022-0949&lt;/_isbn&gt;&lt;_issue&gt;17&lt;/_issue&gt;&lt;_journal&gt;JOURNAL OF EXPERIMENTAL BIOLOGY&lt;/_journal&gt;&lt;_keywords&gt;lipid; fatty acid; triglyceride; phospholipid; homeoviscous adaptation; mollusc; temperature adaptation; acclimation&lt;/_keywords&gt;&lt;_language&gt;English&lt;/_language&gt;&lt;_modified&gt;63139245&lt;/_modified&gt;&lt;_ori_publication&gt;COMPANY OF BIOLOGISTS LTD&lt;/_ori_publication&gt;&lt;_pages&gt;2999-3014&lt;/_pages&gt;&lt;_place_published&gt;BIDDER BUILDING CAMBRIDGE COMMERCIAL PARK COWLEY RD, CAMBRIDGE CB4 4DL,_x000d__x000a_   CAMBS, ENGLAND&lt;/_place_published&gt;&lt;_ref_count&gt;63&lt;/_ref_count&gt;&lt;_subject&gt;Life Sciences &amp;amp; Biomedicine - Other Topics&lt;/_subject&gt;&lt;_type_work&gt;Article&lt;/_type_work&gt;&lt;_url&gt;http://gateway.isiknowledge.com/gateway/Gateway.cgi?GWVersion=2&amp;amp;SrcAuth=AegeanSoftware&amp;amp;SrcApp=NoteExpress&amp;amp;DestLinkType=FullRecord&amp;amp;DestApp=WOS&amp;amp;KeyUT=000249517300015&lt;/_url&gt;&lt;_volume&gt;210&lt;/_volume&gt;&lt;/Details&gt;&lt;Extra&gt;&lt;DBUID&gt;{D491CD85-802A-4AE1-9B5C-AD0411159DC5}&lt;/DBUID&gt;&lt;/Extra&gt;&lt;/Item&gt;&lt;/References&gt;&lt;/Group&gt;&lt;/Citation&gt;_x000a_"/>
    <w:docVar w:name="NE.Ref{83BAE562-A6F6-401B-A3D2-5778C93859C9}" w:val=" ADDIN NE.Ref.{83BAE562-A6F6-401B-A3D2-5778C93859C9}&lt;Citation&gt;&lt;Group&gt;&lt;References&gt;&lt;Item&gt;&lt;ID&gt;3057&lt;/ID&gt;&lt;UID&gt;{AABC46B3-8D7E-4E79-A2F1-44E09ABBF39A}&lt;/UID&gt;&lt;Title&gt;Assessment of factors affecting heart rate of the limpet Patella vulgata on the natural shore&lt;/Title&gt;&lt;Template&gt;Journal Article&lt;/Template&gt;&lt;Star&gt;0&lt;/Star&gt;&lt;Tag&gt;0&lt;/Tag&gt;&lt;Author&gt;Santini, G; Williams, G A; Chelazzi, G&lt;/Author&gt;&lt;Year&gt;2000&lt;/Year&gt;&lt;Details&gt;&lt;_alternate_title&gt;Marine Biology&lt;/_alternate_title&gt;&lt;_date_display&gt;2000&lt;/_date_display&gt;&lt;_date&gt;2000-01-01&lt;/_date&gt;&lt;_doi&gt;10.1007/s002270000339&lt;/_doi&gt;&lt;_isbn&gt;1432-1793&lt;/_isbn&gt;&lt;_issue&gt;2&lt;/_issue&gt;&lt;_journal&gt;Marine Biology&lt;/_journal&gt;&lt;_number&gt;Santini2000&lt;/_number&gt;&lt;_pages&gt;291-296&lt;/_pages&gt;&lt;_url&gt;https://doi.org/10.1007/s002270000339&lt;/_url&gt;&lt;_volume&gt;137&lt;/_volume&gt;&lt;_created&gt;63179836&lt;/_created&gt;&lt;_modified&gt;63179837&lt;/_modified&gt;&lt;_impact_factor&gt;   2.134&lt;/_impact_factor&gt;&lt;_collection_scope&gt;SCI;SCIE&lt;/_collection_scope&gt;&lt;/Details&gt;&lt;Extra&gt;&lt;DBUID&gt;{D491CD85-802A-4AE1-9B5C-AD0411159DC5}&lt;/DBUID&gt;&lt;/Extra&gt;&lt;/Item&gt;&lt;/References&gt;&lt;/Group&gt;&lt;Group&gt;&lt;References&gt;&lt;Item&gt;&lt;ID&gt;3056&lt;/ID&gt;&lt;UID&gt;{D1496AC7-0D3F-46C8-B6B6-F170EF3A7580}&lt;/UID&gt;&lt;Title&gt;Relationship between heart rate and oxygen consumption in the intertidal limpets Patella granularis and Siphonaria oculus&lt;/Title&gt;&lt;Template&gt;Journal Article&lt;/Template&gt;&lt;Star&gt;0&lt;/Star&gt;&lt;Tag&gt;0&lt;/Tag&gt;&lt;Author&gt;Marshall, David J; Mcquaid, Christopher D&lt;/Author&gt;&lt;Year&gt;1992&lt;/Year&gt;&lt;Details&gt;&lt;_alternate_title&gt;Comparative Biochemistry and Physiology Part A: Physiology&lt;/_alternate_title&gt;&lt;_date_display&gt;1992&lt;/_date_display&gt;&lt;_date&gt;1992-01-01&lt;/_date&gt;&lt;_doi&gt;https://doi.org/10.1016/0300-9629(92)90583-C&lt;/_doi&gt;&lt;_isbn&gt;0300-9629&lt;/_isbn&gt;&lt;_issue&gt;2&lt;/_issue&gt;&lt;_journal&gt;Comparative Biochemistry and Physiology Part A: Physiology&lt;/_journal&gt;&lt;_pages&gt;297-300&lt;/_pages&gt;&lt;_url&gt;http://www.sciencedirect.com/science/article/pii/030096299290583C&lt;/_url&gt;&lt;_volume&gt;103&lt;/_volume&gt;&lt;_created&gt;63179835&lt;/_created&gt;&lt;_modified&gt;63179836&lt;/_modified&gt;&lt;/Details&gt;&lt;Extra&gt;&lt;DBUID&gt;{D491CD85-802A-4AE1-9B5C-AD0411159DC5}&lt;/DBUID&gt;&lt;/Extra&gt;&lt;/Item&gt;&lt;/References&gt;&lt;/Group&gt;&lt;Group&gt;&lt;References&gt;&lt;Item&gt;&lt;ID&gt;2987&lt;/ID&gt;&lt;UID&gt;{F3BC0B67-DAE0-47E8-911F-24CCD8CD85A5}&lt;/UID&gt;&lt;Title&gt;Cardiac activity and oxygen consumption of blue mussels (Mytilus edulis) from the White Sea in relation to body mass, ambient temperature and food availability&lt;/Title&gt;&lt;Template&gt;Journal Article&lt;/Template&gt;&lt;Star&gt;0&lt;/Star&gt;&lt;Tag&gt;0&lt;/Tag&gt;&lt;Author&gt;Bakhmet, Igor N&lt;/Author&gt;&lt;Year&gt;2017&lt;/Year&gt;&lt;Details&gt;&lt;_accession_num&gt;WOS:000411873100003_x000d__x000a_ER&lt;/_accession_num&gt;&lt;_cited_count&gt;3&lt;/_cited_count&gt;&lt;_collection_scope&gt;SCI;SCIE&lt;/_collection_scope&gt;&lt;_created&gt;63141792&lt;/_created&gt;&lt;_date_display&gt;2017, OCT 2017&lt;/_date_display&gt;&lt;_db_provider&gt;ISI&lt;/_db_provider&gt;&lt;_doi&gt;10.1007/s00300-017-2111-6&lt;/_doi&gt;&lt;_impact_factor&gt;   2.002&lt;/_impact_factor&gt;&lt;_isbn&gt;0722-4060&lt;/_isbn&gt;&lt;_issue&gt;10&lt;/_issue&gt;&lt;_journal&gt;POLAR BIOLOGY&lt;/_journal&gt;&lt;_modified&gt;63155123&lt;/_modified&gt;&lt;_pages&gt;1959-1964&lt;/_pages&gt;&lt;_url&gt;http://gateway.isiknowledge.com/gateway/Gateway.cgi?GWVersion=2&amp;amp;SrcAuth=AegeanSoftware&amp;amp;SrcApp=NoteExpress&amp;amp;DestLinkType=FullRecord&amp;amp;DestApp=WOS&amp;amp;KeyUT=000411873100003&lt;/_url&gt;&lt;_volume&gt;40&lt;/_volume&gt;&lt;/Details&gt;&lt;Extra&gt;&lt;DBUID&gt;{D491CD85-802A-4AE1-9B5C-AD0411159DC5}&lt;/DBUID&gt;&lt;/Extra&gt;&lt;/Item&gt;&lt;/References&gt;&lt;/Group&gt;&lt;/Citation&gt;_x000a_"/>
    <w:docVar w:name="NE.Ref{84914A67-38BF-4997-B2EB-3CF3782FDC54}" w:val=" ADDIN NE.Ref.{84914A67-38BF-4997-B2EB-3CF3782FDC54}&lt;Citation&gt;&lt;Group&gt;&lt;References&gt;&lt;Item&gt;&lt;ID&gt;2766&lt;/ID&gt;&lt;UID&gt;{006326AD-21FA-42F2-B478-4DBCE2223749}&lt;/UID&gt;&lt;Title&gt;Effect of temperature on oxygen consumption and ammonia excretion in the Calafia mother-of-pearl oyster, Pinctada mazatlanica  (Hanley, 1856)&lt;/Title&gt;&lt;Template&gt;Journal Article&lt;/Template&gt;&lt;Star&gt;0&lt;/Star&gt;&lt;Tag&gt;0&lt;/Tag&gt;&lt;Author&gt;Saucedo, Pedro E; Ocampo, Lucı́A; Monteforte, Mario; Bervera, Horacio&lt;/Author&gt;&lt;Year&gt;2004&lt;/Year&gt;&lt;Details&gt;&lt;_accessed&gt;61819118&lt;/_accessed&gt;&lt;_collection_scope&gt;SCI;SCIE;&lt;/_collection_scope&gt;&lt;_created&gt;61818730&lt;/_created&gt;&lt;_impact_factor&gt;   3.022&lt;/_impact_factor&gt;&lt;_issue&gt;1–4&lt;/_issue&gt;&lt;_journal&gt;Aquaculture&lt;/_journal&gt;&lt;_modified&gt;63104858&lt;/_modified&gt;&lt;_pages&gt;377-387&lt;/_pages&gt;&lt;_volume&gt;229&lt;/_volume&gt;&lt;/Details&gt;&lt;Extra&gt;&lt;DBUID&gt;{D491CD85-802A-4AE1-9B5C-AD0411159DC5}&lt;/DBUID&gt;&lt;/Extra&gt;&lt;/Item&gt;&lt;/References&gt;&lt;/Group&gt;&lt;/Citation&gt;_x000a_"/>
    <w:docVar w:name="NE.Ref{89415DDC-5CDA-4C40-951D-D4DFB4742085}" w:val=" ADDIN NE.Ref.{89415DDC-5CDA-4C40-951D-D4DFB4742085}&lt;Citation&gt;&lt;Group&gt;&lt;References&gt;&lt;Item&gt;&lt;ID&gt;2986&lt;/ID&gt;&lt;UID&gt;{E47CF3E5-8254-42DD-A553-00D585CB830B}&lt;/UID&gt;&lt;Title&gt;In situ long-term monitoring of cardiac activity of two bivalve species from the White Sea, the blue mussel Mytilus edulis and horse mussel Modiolus modiolus&lt;/Title&gt;&lt;Template&gt;Journal Article&lt;/Template&gt;&lt;Star&gt;0&lt;/Star&gt;&lt;Tag&gt;0&lt;/Tag&gt;&lt;Author&gt;Bakhmet, Igor N; Sazhin, Andrey; Maximovich, Nikolay; Ekimov, Dmitry&lt;/Author&gt;&lt;Year&gt;2019&lt;/Year&gt;&lt;Details&gt;&lt;_accession_num&gt;WOS:000474835600011_x000d__x000a_ER&lt;/_accession_num&gt;&lt;_cited_count&gt;2&lt;/_cited_count&gt;&lt;_collection_scope&gt;SCI;SCIE&lt;/_collection_scope&gt;&lt;_created&gt;63141792&lt;/_created&gt;&lt;_date_display&gt;2019, JUN 2019&lt;/_date_display&gt;&lt;_db_provider&gt;ISI&lt;/_db_provider&gt;&lt;_doi&gt;10.1017/S0025315418000681&lt;/_doi&gt;&lt;_impact_factor&gt;   1.578&lt;/_impact_factor&gt;&lt;_isbn&gt;0025-3154&lt;/_isbn&gt;&lt;_issue&gt;4&lt;/_issue&gt;&lt;_journal&gt;JOURNAL OF THE MARINE BIOLOGICAL ASSOCIATION OF THE UNITED KINGDOM&lt;/_journal&gt;&lt;_modified&gt;63154997&lt;/_modified&gt;&lt;_pages&gt;833-840&lt;/_pages&gt;&lt;_url&gt;http://gateway.isiknowledge.com/gateway/Gateway.cgi?GWVersion=2&amp;amp;SrcAuth=AegeanSoftware&amp;amp;SrcApp=NoteExpress&amp;amp;DestLinkType=FullRecord&amp;amp;DestApp=WOS&amp;amp;KeyUT=000474835600011&lt;/_url&gt;&lt;_volume&gt;99&lt;/_volume&gt;&lt;/Details&gt;&lt;Extra&gt;&lt;DBUID&gt;{D491CD85-802A-4AE1-9B5C-AD0411159DC5}&lt;/DBUID&gt;&lt;/Extra&gt;&lt;/Item&gt;&lt;/References&gt;&lt;/Group&gt;&lt;Group&gt;&lt;References&gt;&lt;Item&gt;&lt;ID&gt;2772&lt;/ID&gt;&lt;UID&gt;{2359744E-2327-43E7-9518-83EFC4A44D7D}&lt;/UID&gt;&lt;Title&gt;Following the heart: temperature and salinity effects on heart rate in native and invasive species of blue mussels (genus Mytilus)&lt;/Title&gt;&lt;Template&gt;Journal Article&lt;/Template&gt;&lt;Star&gt;0&lt;/Star&gt;&lt;Tag&gt;0&lt;/Tag&gt;&lt;Author&gt;Braby, C E; Somero, G N&lt;/Author&gt;&lt;Year&gt;2006&lt;/Year&gt;&lt;Details&gt;&lt;_accession_num&gt;WOS:000238421800025&lt;/_accession_num&gt;&lt;_author_adr&gt;Stanford Univ, Dept Biol Sci, Hopkins Marine Stn, Pacific Grove, CA 93950 USA.&lt;/_author_adr&gt;&lt;_cited_count&gt;121&lt;/_cited_count&gt;&lt;_collection_scope&gt;SCI;SCIE;&lt;/_collection_scope&gt;&lt;_created&gt;61818749&lt;/_created&gt;&lt;_custom4&gt;Somero, GN (reprint author), Stanford Univ, Dept Biol Sci, Hopkins Marine Stn, Oceanview Blvd, Pacific Grove, CA 93950 USA._x000d__x000a_somero@stanford.edu&lt;/_custom4&gt;&lt;_date_display&gt;2006, JUL 1&lt;/_date_display&gt;&lt;_db_provider&gt;ISI&lt;/_db_provider&gt;&lt;_doi&gt;10.1242/jeb.02259&lt;/_doi&gt;&lt;_impact_factor&gt;   3.017&lt;/_impact_factor&gt;&lt;_isbn&gt;0022-0949&lt;/_isbn&gt;&lt;_issue&gt;13&lt;/_issue&gt;&lt;_journal&gt;JOURNAL OF EXPERIMENTAL BIOLOGY&lt;/_journal&gt;&lt;_keywords&gt;acclimation; biogeography; invasive species; Mytilus trossulus; Mytilus edulis; Mytilus galloprovincialis; salinity; temperature&lt;/_keywords&gt;&lt;_language&gt;English&lt;/_language&gt;&lt;_modified&gt;63104788&lt;/_modified&gt;&lt;_ori_publication&gt;COMPANY OF BIOLOGISTS LTD&lt;/_ori_publication&gt;&lt;_pages&gt;2554-2566&lt;/_pages&gt;&lt;_place_published&gt;BIDDER BUILDING CAMBRIDGE COMMERCIAL PARK COWLEY RD, CAMBRIDGE CB4 4DL,_x000d__x000a_   CAMBS, ENGLAND&lt;/_place_published&gt;&lt;_ref_count&gt;47&lt;/_ref_count&gt;&lt;_subject&gt;Life Sciences &amp;amp; Biomedicine - Other Topics&lt;/_subject&gt;&lt;_type_work&gt;Article&lt;/_type_work&gt;&lt;_url&gt;http://gateway.isiknowledge.com/gateway/Gateway.cgi?GWVersion=2&amp;amp;SrcAuth=AegeanSoftware&amp;amp;SrcApp=NoteExpress&amp;amp;DestLinkType=FullRecord&amp;amp;DestApp=WOS&amp;amp;KeyUT=000238421800025&lt;/_url&gt;&lt;_volume&gt;209&lt;/_volume&gt;&lt;/Details&gt;&lt;Extra&gt;&lt;DBUID&gt;{D491CD85-802A-4AE1-9B5C-AD0411159DC5}&lt;/DBUID&gt;&lt;/Extra&gt;&lt;/Item&gt;&lt;/References&gt;&lt;/Group&gt;&lt;/Citation&gt;_x000a_"/>
    <w:docVar w:name="NE.Ref{894CA15D-39D7-4390-9C23-F84D8EF38856}" w:val=" ADDIN NE.Ref.{894CA15D-39D7-4390-9C23-F84D8EF38856}&lt;Citation&gt;&lt;Group&gt;&lt;References&gt;&lt;Item&gt;&lt;ID&gt;771&lt;/ID&gt;&lt;UID&gt;{C408E06F-D8AA-4D49-9EC0-4BF1E05974B5}&lt;/UID&gt;&lt;Title&gt;Physiological responses: Their measurement and use as environmental biomarkers in ecotoxicology&lt;/Title&gt;&lt;Template&gt;Journal Article&lt;/Template&gt;&lt;Star&gt;1&lt;/Star&gt;&lt;Tag&gt;0&lt;/Tag&gt;&lt;Author&gt;Handy, R D; Depledge, M H&lt;/Author&gt;&lt;Year&gt;1999&lt;/Year&gt;&lt;Details&gt;&lt;_accession_num&gt;WOS:000085619700002_x000d__x000a_ER&lt;/_accession_num&gt;&lt;_author_adr&gt;Univ Plymouth, Plymouth Environm Res Ctr, Drake Circus, Plymouth PL4 8AA, Devon, England.&lt;/_author_adr&gt;&lt;_cited_count&gt;83&lt;/_cited_count&gt;&lt;_created&gt;60391911&lt;/_created&gt;&lt;_custom4&gt;Handy, RD (reprint author), Univ Plymouth, Plymouth Environm Res Ctr, Drake Circus, Plymouth PL4 8AA, Devon, England.&lt;/_custom4&gt;&lt;_date_display&gt;1999, OCT&lt;/_date_display&gt;&lt;_db_provider&gt;ISI&lt;/_db_provider&gt;&lt;_doi&gt;10.1023/A:1008930404461&lt;/_doi&gt;&lt;_isbn&gt;0963-9292&lt;/_isbn&gt;&lt;_issue&gt;5&lt;/_issue&gt;&lt;_journal&gt;ECOTOXICOLOGY&lt;/_journal&gt;&lt;_keywords&gt;respiration; osmoregulation; haematology; physiological response; biomarker&lt;/_keywords&gt;&lt;_language&gt;English&lt;/_language&gt;&lt;_modified&gt;60391912&lt;/_modified&gt;&lt;_ori_publication&gt;KLUWER ACADEMIC PUBL&lt;/_ori_publication&gt;&lt;_pages&gt;329-349&lt;/_pages&gt;&lt;_place_published&gt;SPUIBOULEVARD 50, PO BOX 17, 3300 AA DORDRECHT, NETHERLANDS&lt;/_place_published&gt;&lt;_ref_count&gt;64&lt;/_ref_count&gt;&lt;_subject&gt;Environmental Sciences &amp;amp; Ecology; Toxicology&lt;/_subject&gt;&lt;_type_work&gt;Article&lt;/_type_work&gt;&lt;_url&gt;http://gateway.isiknowledge.com/gateway/Gateway.cgi?GWVersion=2&amp;amp;SrcAuth=AegeanSoftware&amp;amp;SrcApp=NoteExpress&amp;amp;DestLinkType=FullRecord&amp;amp;DestApp=WOS&amp;amp;KeyUT=000085619700002&lt;/_url&gt;&lt;_volume&gt;8&lt;/_volume&gt;&lt;_impact_factor&gt;   2.460&lt;/_impact_factor&gt;&lt;_collection_scope&gt;SCI;SCIE&lt;/_collection_scope&gt;&lt;/Details&gt;&lt;Extra&gt;&lt;DBUID&gt;{D491CD85-802A-4AE1-9B5C-AD0411159DC5}&lt;/DBUID&gt;&lt;/Extra&gt;&lt;/Item&gt;&lt;/References&gt;&lt;/Group&gt;&lt;/Citation&gt;_x000a_"/>
    <w:docVar w:name="NE.Ref{902A3EBD-50DB-4152-96AB-1832E89F2841}" w:val=" ADDIN NE.Ref.{902A3EBD-50DB-4152-96AB-1832E89F2841}&lt;Citation&gt;&lt;Group&gt;&lt;References&gt;&lt;Item&gt;&lt;ID&gt;3051&lt;/ID&gt;&lt;UID&gt;{F36A7FCE-6F0E-4087-A0C4-7DF961E250F0}&lt;/UID&gt;&lt;Title&gt;Growth and survival of three small abalone Haliotis diversicolor populations and their reciprocal crosses&lt;/Title&gt;&lt;Template&gt;Journal Article&lt;/Template&gt;&lt;Star&gt;0&lt;/Star&gt;&lt;Tag&gt;0&lt;/Tag&gt;&lt;Author&gt;You, Wei-Wei; Ke, Cai-Huan; Luo, Xuan; Wang, De-Xiang&lt;/Author&gt;&lt;Year&gt;2009&lt;/Year&gt;&lt;Details&gt;&lt;_accession_num&gt;WOS:000269538100004&lt;/_accession_num&gt;&lt;_author_adr&gt;[You, Wei-Wei; Ke, Cai-Huan; Luo, Xuan; Wang, De-Xiang] Xiamen Univ, State Key Lab Marine Environm Sci, Xiamen 361005, Fujian, Peoples R China. [You, Wei-Wei; Ke, Cai-Huan; Luo, Xuan; Wang, De-Xiang] Xiamen Univ, Coll Oceanog &amp;amp; Environm Sci, Xiamen 361005, Fujian, Peoples R China.&lt;/_author_adr&gt;&lt;_cited_count&gt;31&lt;/_cited_count&gt;&lt;_custom4&gt;Ke, CH (reprint author), Xiamen Univ, State Key Lab Marine Environm Sci, Xiamen 361005, Fujian, Peoples R China._x000d__x000a_chke@xmu.edu.cn&lt;/_custom4&gt;&lt;_date_display&gt;2009, SEP 10&lt;/_date_display&gt;&lt;_doi&gt;10.1111/j.1365-2109.2009.02247.x&lt;/_doi&gt;&lt;_funding&gt;Hi-Tech Research and Development (863) Program of China [2006AA10A407]&lt;/_funding&gt;&lt;_isbn&gt;1355-557X&lt;/_isbn&gt;&lt;_issue&gt;13&lt;/_issue&gt;&lt;_journal&gt;AQUACULTURE RESEARCH&lt;/_journal&gt;&lt;_keywords&gt;small abalone; Haliotis diversicolor; heterosis; population; cross; growth; survival&lt;/_keywords&gt;&lt;_language&gt;English&lt;/_language&gt;&lt;_ori_publication&gt;WILEY&lt;/_ori_publication&gt;&lt;_pages&gt;1474-1480&lt;/_pages&gt;&lt;_place_published&gt;111 RIVER ST, HOBOKEN 07030-5774, NJ USA&lt;/_place_published&gt;&lt;_ref_count&gt;32&lt;/_ref_count&gt;&lt;_subject&gt;Fisheries&lt;/_subject&gt;&lt;_type_work&gt;Article&lt;/_type_work&gt;&lt;_url&gt;http://gateway.isiknowledge.com/gateway/Gateway.cgi?GWVersion=2&amp;amp;SrcAuth=AegeanSoftware&amp;amp;SrcApp=NoteExpress&amp;amp;DestLinkType=FullRecord&amp;amp;DestApp=WOS&amp;amp;KeyUT=000269538100004&lt;/_url&gt;&lt;_volume&gt;40&lt;/_volume&gt;&lt;_created&gt;63147702&lt;/_created&gt;&lt;_modified&gt;63147702&lt;/_modified&gt;&lt;_db_provider&gt;ISI&lt;/_db_provider&gt;&lt;_impact_factor&gt;   1.502&lt;/_impact_factor&gt;&lt;_collection_scope&gt;SCIE&lt;/_collection_scope&gt;&lt;/Details&gt;&lt;Extra&gt;&lt;DBUID&gt;{D491CD85-802A-4AE1-9B5C-AD0411159DC5}&lt;/DBUID&gt;&lt;/Extra&gt;&lt;/Item&gt;&lt;/References&gt;&lt;/Group&gt;&lt;Group&gt;&lt;References&gt;&lt;Item&gt;&lt;ID&gt;897&lt;/ID&gt;&lt;UID&gt;{7D77B8B8-4D32-402A-B6C7-9144FC05599E}&lt;/UID&gt;&lt;Title&gt;Use and exchange of genetic resources in molluscan aquaculture&lt;/Title&gt;&lt;Template&gt;Journal Article&lt;/Template&gt;&lt;Star&gt;0&lt;/Star&gt;&lt;Tag&gt;0&lt;/Tag&gt;&lt;Author&gt;Guo, Ximing&lt;/Author&gt;&lt;Year&gt;2009&lt;/Year&gt;&lt;Details&gt;&lt;_accession_num&gt;WOS:000284763400008_x000d__x000a_ER&lt;/_accession_num&gt;&lt;_cited_count&gt;30&lt;/_cited_count&gt;&lt;_collection_scope&gt;SCIE;&lt;/_collection_scope&gt;&lt;_created&gt;60979257&lt;/_created&gt;&lt;_date_display&gt;2009, SEP-DEC 2009&lt;/_date_display&gt;&lt;_db_provider&gt;ISI&lt;/_db_provider&gt;&lt;_doi&gt;10.1111/j.1753-5131.2009.01014.x&lt;/_doi&gt;&lt;_impact_factor&gt;   7.190&lt;/_impact_factor&gt;&lt;_isbn&gt;1753-5123&lt;/_isbn&gt;&lt;_issue&gt;3-4&lt;/_issue&gt;&lt;_journal&gt;REVIEWS IN AQUACULTURE&lt;/_journal&gt;&lt;_modified&gt;61820225&lt;/_modified&gt;&lt;_pages&gt;251-259&lt;/_pages&gt;&lt;_url&gt;http://gateway.isiknowledge.com/gateway/Gateway.cgi?GWVersion=2&amp;amp;SrcAuth=AegeanSoftware&amp;amp;SrcApp=NoteExpress&amp;amp;DestLinkType=FullRecord&amp;amp;DestApp=WOS&amp;amp;KeyUT=000284763400008&lt;/_url&gt;&lt;_volume&gt;1&lt;/_volume&gt;&lt;/Details&gt;&lt;Extra&gt;&lt;DBUID&gt;{D491CD85-802A-4AE1-9B5C-AD0411159DC5}&lt;/DBUID&gt;&lt;/Extra&gt;&lt;/Item&gt;&lt;/References&gt;&lt;/Group&gt;&lt;/Citation&gt;_x000a_"/>
    <w:docVar w:name="NE.Ref{92DFB5FF-D6E1-40AD-B9F6-4BD648A77F87}" w:val=" ADDIN NE.Ref.{92DFB5FF-D6E1-40AD-B9F6-4BD648A77F87}&lt;Citation&gt;&lt;Group&gt;&lt;References&gt;&lt;Item&gt;&lt;ID&gt;2746&lt;/ID&gt;&lt;UID&gt;{FC292BA3-C464-4016-A5CD-9B3AD624D717}&lt;/UID&gt;&lt;Title&gt;Cold hardiness in molluscs&lt;/Title&gt;&lt;Template&gt;Journal Article&lt;/Template&gt;&lt;Star&gt;0&lt;/Star&gt;&lt;Tag&gt;5&lt;/Tag&gt;&lt;Author&gt;Ansart, A; Vernon, P&lt;/Author&gt;&lt;Year&gt;2003&lt;/Year&gt;&lt;Details&gt;&lt;_accession_num&gt;WOS:000183319400004_x000d__x000a_ER&lt;/_accession_num&gt;&lt;_author_adr&gt;Univ Rennes 1, UMR Ecobio 6553, Equipe Physiol &amp;amp; Ecophysiol, F-35042 Rennes, France. Univ Rennes 1, UMR Ecobio 6553, Stn Biol, F-35380 Paimpont, France.&lt;/_author_adr&gt;&lt;_cited_count&gt;52&lt;/_cited_count&gt;&lt;_collection_scope&gt;SCI;SCIE;&lt;/_collection_scope&gt;&lt;_created&gt;61468647&lt;/_created&gt;&lt;_custom4&gt;Ansart, A (reprint author), Univ Rennes 1, UMR Ecobio 6553, Equipe Physiol &amp;amp; Ecophysiol, Bat 14,263 Ave Gen Leclerc,CS 74205, F-35042 Rennes, France.&lt;/_custom4&gt;&lt;_date_display&gt;2003, MAY&lt;/_date_display&gt;&lt;_db_provider&gt;ISI&lt;/_db_provider&gt;&lt;_doi&gt;10.1016/S1146-609X(03)00045-6&lt;/_doi&gt;&lt;_impact_factor&gt;   1.478&lt;/_impact_factor&gt;&lt;_isbn&gt;1146-609X&lt;/_isbn&gt;&lt;_issue&gt;2&lt;/_issue&gt;&lt;_journal&gt;ACTA OECOLOGICA-INTERNATIONAL JOURNAL OF ECOLOGY&lt;/_journal&gt;&lt;_keywords&gt;cold hardiness; freezing tolerance; freezing avoidance; mollusc&lt;/_keywords&gt;&lt;_language&gt;English&lt;/_language&gt;&lt;_modified&gt;63139245&lt;/_modified&gt;&lt;_ori_publication&gt;GAUTHIER-VILLARS/EDITIONS ELSEVIER&lt;/_ori_publication&gt;&lt;_pages&gt;95-102&lt;/_pages&gt;&lt;_place_published&gt;23 RUE LINOIS, 75015 PARIS, FRANCE&lt;/_place_published&gt;&lt;_ref_count&gt;62&lt;/_ref_count&gt;&lt;_subject&gt;Environmental Sciences &amp;amp; Ecology&lt;/_subject&gt;&lt;_type_work&gt;Article&lt;/_type_work&gt;&lt;_url&gt;http://gateway.isiknowledge.com/gateway/Gateway.cgi?GWVersion=2&amp;amp;SrcAuth=AegeanSoftware&amp;amp;SrcApp=NoteExpress&amp;amp;DestLinkType=FullRecord&amp;amp;DestApp=WOS&amp;amp;KeyUT=000183319400004&lt;/_url&gt;&lt;_volume&gt;24&lt;/_volume&gt;&lt;/Details&gt;&lt;Extra&gt;&lt;DBUID&gt;{D491CD85-802A-4AE1-9B5C-AD0411159DC5}&lt;/DBUID&gt;&lt;/Extra&gt;&lt;/Item&gt;&lt;/References&gt;&lt;/Group&gt;&lt;/Citation&gt;_x000a_"/>
    <w:docVar w:name="NE.Ref{94BC3E4B-800B-45F6-8C76-0AA231DF2F4E}" w:val=" ADDIN NE.Ref.{94BC3E4B-800B-45F6-8C76-0AA231DF2F4E}&lt;Citation&gt;&lt;Group&gt;&lt;References&gt;&lt;Item&gt;&lt;ID&gt;2766&lt;/ID&gt;&lt;UID&gt;{006326AD-21FA-42F2-B478-4DBCE2223749}&lt;/UID&gt;&lt;Title&gt;Effect of temperature on oxygen consumption and ammonia excretion in the Calafia mother-of-pearl oyster, Pinctada mazatlanica  (Hanley, 1856)&lt;/Title&gt;&lt;Template&gt;Journal Article&lt;/Template&gt;&lt;Star&gt;0&lt;/Star&gt;&lt;Tag&gt;0&lt;/Tag&gt;&lt;Author&gt;Saucedo, Pedro E; Ocampo, Lucı́A; Monteforte, Mario; Bervera, Horacio&lt;/Author&gt;&lt;Year&gt;2004&lt;/Year&gt;&lt;Details&gt;&lt;_accessed&gt;61819118&lt;/_accessed&gt;&lt;_collection_scope&gt;SCI;SCIE;&lt;/_collection_scope&gt;&lt;_created&gt;61818730&lt;/_created&gt;&lt;_impact_factor&gt;   3.022&lt;/_impact_factor&gt;&lt;_issue&gt;1–4&lt;/_issue&gt;&lt;_journal&gt;Aquaculture&lt;/_journal&gt;&lt;_modified&gt;63104858&lt;/_modified&gt;&lt;_pages&gt;377-387&lt;/_pages&gt;&lt;_volume&gt;229&lt;/_volume&gt;&lt;/Details&gt;&lt;Extra&gt;&lt;DBUID&gt;{D491CD85-802A-4AE1-9B5C-AD0411159DC5}&lt;/DBUID&gt;&lt;/Extra&gt;&lt;/Item&gt;&lt;/References&gt;&lt;/Group&gt;&lt;/Citation&gt;_x000a_"/>
    <w:docVar w:name="NE.Ref{95488E1D-9539-4BA2-82A3-564D65575682}" w:val=" ADDIN NE.Ref.{95488E1D-9539-4BA2-82A3-564D65575682}&lt;Citation&gt;&lt;Group&gt;&lt;References&gt;&lt;Item&gt;&lt;ID&gt;3052&lt;/ID&gt;&lt;UID&gt;{7765F149-F83C-4812-AC62-F5F7E23E26F4}&lt;/UID&gt;&lt;Title&gt;INTRASPECIES AND INTERSPECIES ABALONE HYBRIDIZATION PRACTICES IN SOUTHERN CHINA: FROM LABORATORY TO INDUSTRY&lt;/Title&gt;&lt;Template&gt;Journal Article&lt;/Template&gt;&lt;Star&gt;0&lt;/Star&gt;&lt;Tag&gt;0&lt;/Tag&gt;&lt;Author&gt;You, Weiwei; Luo, Xuan; Ke, Caihuan&lt;/Author&gt;&lt;Year&gt;2015&lt;/Year&gt;&lt;Details&gt;&lt;_accession_num&gt;WOS:000360410500308&lt;/_accession_num&gt;&lt;_author_adr&gt;[You, Weiwei; Luo, Xuan; Ke, Caihuan] Xiamen Univ, Coll Ocean &amp;amp; Earth Sci, Xiamen 361005, Peoples R China.&lt;/_author_adr&gt;&lt;_cited_count&gt;0&lt;/_cited_count&gt;&lt;_date_display&gt;2015, AUG&lt;/_date_display&gt;&lt;_isbn&gt;0730-8000&lt;/_isbn&gt;&lt;_issue&gt;2&lt;/_issue&gt;&lt;_journal&gt;JOURNAL OF SHELLFISH RESEARCH&lt;/_journal&gt;&lt;_language&gt;English&lt;/_language&gt;&lt;_ori_publication&gt;NATL SHELLFISHERIES ASSOC&lt;/_ori_publication&gt;&lt;_pages&gt;693-694&lt;/_pages&gt;&lt;_place_published&gt;C/O DR. SANDRA E. SHUMWAY, UNIV CONNECTICUT, 1080 SHENNECOSSETT RD,_x000d__x000a_   GROTON, CT 06340 USA&lt;/_place_published&gt;&lt;_ref_count&gt;0&lt;/_ref_count&gt;&lt;_subject&gt;Fisheries; Marine &amp;amp; Freshwater Biology&lt;/_subject&gt;&lt;_type_work&gt;Meeting Abstract&lt;/_type_work&gt;&lt;_url&gt;http://gateway.isiknowledge.com/gateway/Gateway.cgi?GWVersion=2&amp;amp;SrcAuth=AegeanSoftware&amp;amp;SrcApp=NoteExpress&amp;amp;DestLinkType=FullRecord&amp;amp;DestApp=WOS&amp;amp;KeyUT=000360410500308&lt;/_url&gt;&lt;_volume&gt;34&lt;/_volume&gt;&lt;_created&gt;63147796&lt;/_created&gt;&lt;_modified&gt;63147796&lt;/_modified&gt;&lt;_db_provider&gt;ISI&lt;/_db_provider&gt;&lt;_impact_factor&gt;   1.037&lt;/_impact_factor&gt;&lt;_collection_scope&gt;SCI;SCIE&lt;/_collection_scope&gt;&lt;/Details&gt;&lt;Extra&gt;&lt;DBUID&gt;{D491CD85-802A-4AE1-9B5C-AD0411159DC5}&lt;/DBUID&gt;&lt;/Extra&gt;&lt;/Item&gt;&lt;/References&gt;&lt;/Group&gt;&lt;/Citation&gt;_x000a_"/>
    <w:docVar w:name="NE.Ref{9F8888BD-4B7E-4924-8BEE-05B140919AA5}" w:val=" ADDIN NE.Ref.{9F8888BD-4B7E-4924-8BEE-05B140919AA5}&lt;Citation&gt;&lt;Group&gt;&lt;References&gt;&lt;Item&gt;&lt;ID&gt;1165&lt;/ID&gt;&lt;UID&gt;{83025253-D2A9-42E7-BF63-D2A8A49D0B2C}&lt;/UID&gt;&lt;Title&gt;Assessment of the thermal tolerance of abalone based on cardiac performance in Haliotis discus hannai, H. gigantea and their interspecific hybrid&lt;/Title&gt;&lt;Template&gt;Journal Article&lt;/Template&gt;&lt;Star&gt;0&lt;/Star&gt;&lt;Tag&gt;0&lt;/Tag&gt;&lt;Author&gt;Chen, Nan; Luo, Xuan; Gu, Yuting; Han, Guodong; Dong, Yunwei; You, Weiwei; Ke, Caihuan&lt;/Author&gt;&lt;Year&gt;2016&lt;/Year&gt;&lt;Details&gt;&lt;_accession_num&gt;WOS:000385372200032_x000d__x000a_ER&lt;/_accession_num&gt;&lt;_author_adr&gt;[Chen, Nan; Dong, Yunwei; You, Weiwei; Ke, Caihuan] Xiamen Univ, State Key Lab Marine Environm Sci, Xiamen 361102, Peoples R China. [Chen, Nan; Luo, Xuan; Gu, Yuting; Han, Guodong; Dong, Yunwei; You, Weiwei; Ke, Caihuan] Xiamen Univ, Coll Ocean &amp;amp; Earth Sci, Xiamen 361102, Peoples R China. [Chen, Nan; Luo, Xuan; You, Weiwei; Ke, Caihuan] Xiamen Univ, Fujian Collaborat Innovat Ctr Exploitat &amp;amp; Utiliza, Xiamen 361102, Peoples R China.&lt;/_author_adr&gt;&lt;_cited_count&gt;0&lt;/_cited_count&gt;&lt;_collection_scope&gt;SCI;SCIE;&lt;/_collection_scope&gt;&lt;_created&gt;61781528&lt;/_created&gt;&lt;_custom4&gt;You, WW; Ke, CH (reprint author), Xiamen Univ, Fujian Collaborat Innovat Ctr Exploitat &amp;amp; Utiliza, Xiamen 361102, Peoples R China._x000d__x000a_wwyou@xmu.edu.cn; chke@xmu.edu.cn&lt;/_custom4&gt;&lt;_date_display&gt;2016, DEC 1&lt;/_date_display&gt;&lt;_db_provider&gt;ISI&lt;/_db_provider&gt;&lt;_doi&gt;10.1016/j.aquaculture.2016.09.004&lt;/_doi&gt;&lt;_funding&gt;National Natural Science Foundation of China [41106120, 31472277];_x000d__x000a_   Fundamental Research Funds for the Central Universities [20720150077];_x000d__x000a_   Fujian Science and Technology Program [2016 N5012]; Foundation of Xiamen_x000d__x000a_   Ocean Economy [14CZY036HJ10]; Funds for the Marine High-tech Industry in_x000d__x000a_   Fujian Province [[2013]16]; Seed Industry Innovation and_x000d__x000a_   Industrialization in Fujian Province [2014S1477-9]; Key S &amp;amp; T Program of_x000d__x000a_   Fujian Province [2014N0018]&lt;/_funding&gt;&lt;_impact_factor&gt;   3.022&lt;/_impact_factor&gt;&lt;_isbn&gt;0044-8486&lt;/_isbn&gt;&lt;_journal&gt;AQUACULTURE&lt;/_journal&gt;&lt;_keywords&gt;Abalone; Thermal tolerance; Cardiac performance; Arrhenius break temperatures&lt;/_keywords&gt;&lt;_language&gt;English&lt;/_language&gt;&lt;_modified&gt;63104849&lt;/_modified&gt;&lt;_ori_publication&gt;ELSEVIER SCIENCE BV&lt;/_ori_publication&gt;&lt;_pages&gt;258-264&lt;/_pages&gt;&lt;_place_published&gt;PO BOX 211, 1000 AE AMSTERDAM, NETHERLANDS&lt;/_place_published&gt;&lt;_ref_count&gt;54&lt;/_ref_count&gt;&lt;_subject&gt;Fisheries; Marine &amp;amp; Freshwater Biology&lt;/_subject&gt;&lt;_type_work&gt;Article&lt;/_type_work&gt;&lt;_url&gt;http://gateway.isiknowledge.com/gateway/Gateway.cgi?GWVersion=2&amp;amp;SrcAuth=AegeanSoftware&amp;amp;SrcApp=NoteExpress&amp;amp;DestLinkType=FullRecord&amp;amp;DestApp=WOS&amp;amp;KeyUT=000385372200032&lt;/_url&gt;&lt;_volume&gt;465&lt;/_volume&gt;&lt;/Details&gt;&lt;Extra&gt;&lt;DBUID&gt;{D491CD85-802A-4AE1-9B5C-AD0411159DC5}&lt;/DBUID&gt;&lt;/Extra&gt;&lt;/Item&gt;&lt;/References&gt;&lt;/Group&gt;&lt;Group&gt;&lt;References&gt;&lt;Item&gt;&lt;ID&gt;2772&lt;/ID&gt;&lt;UID&gt;{2359744E-2327-43E7-9518-83EFC4A44D7D}&lt;/UID&gt;&lt;Title&gt;Following the heart: temperature and salinity effects on heart rate in native and invasive species of blue mussels (genus Mytilus)&lt;/Title&gt;&lt;Template&gt;Journal Article&lt;/Template&gt;&lt;Star&gt;0&lt;/Star&gt;&lt;Tag&gt;0&lt;/Tag&gt;&lt;Author&gt;Braby, C E; Somero, G N&lt;/Author&gt;&lt;Year&gt;2006&lt;/Year&gt;&lt;Details&gt;&lt;_accession_num&gt;WOS:000238421800025&lt;/_accession_num&gt;&lt;_author_adr&gt;Stanford Univ, Dept Biol Sci, Hopkins Marine Stn, Pacific Grove, CA 93950 USA.&lt;/_author_adr&gt;&lt;_cited_count&gt;121&lt;/_cited_count&gt;&lt;_collection_scope&gt;SCI;SCIE;&lt;/_collection_scope&gt;&lt;_created&gt;61818749&lt;/_created&gt;&lt;_custom4&gt;Somero, GN (reprint author), Stanford Univ, Dept Biol Sci, Hopkins Marine Stn, Oceanview Blvd, Pacific Grove, CA 93950 USA._x000d__x000a_somero@stanford.edu&lt;/_custom4&gt;&lt;_date_display&gt;2006, JUL 1&lt;/_date_display&gt;&lt;_db_provider&gt;ISI&lt;/_db_provider&gt;&lt;_doi&gt;10.1242/jeb.02259&lt;/_doi&gt;&lt;_impact_factor&gt;   3.017&lt;/_impact_factor&gt;&lt;_isbn&gt;0022-0949&lt;/_isbn&gt;&lt;_issue&gt;13&lt;/_issue&gt;&lt;_journal&gt;JOURNAL OF EXPERIMENTAL BIOLOGY&lt;/_journal&gt;&lt;_keywords&gt;acclimation; biogeography; invasive species; Mytilus trossulus; Mytilus edulis; Mytilus galloprovincialis; salinity; temperature&lt;/_keywords&gt;&lt;_language&gt;English&lt;/_language&gt;&lt;_modified&gt;63104788&lt;/_modified&gt;&lt;_ori_publication&gt;COMPANY OF BIOLOGISTS LTD&lt;/_ori_publication&gt;&lt;_pages&gt;2554-2566&lt;/_pages&gt;&lt;_place_published&gt;BIDDER BUILDING CAMBRIDGE COMMERCIAL PARK COWLEY RD, CAMBRIDGE CB4 4DL,_x000d__x000a_   CAMBS, ENGLAND&lt;/_place_published&gt;&lt;_ref_count&gt;47&lt;/_ref_count&gt;&lt;_subject&gt;Life Sciences &amp;amp; Biomedicine - Other Topics&lt;/_subject&gt;&lt;_type_work&gt;Article&lt;/_type_work&gt;&lt;_url&gt;http://gateway.isiknowledge.com/gateway/Gateway.cgi?GWVersion=2&amp;amp;SrcAuth=AegeanSoftware&amp;amp;SrcApp=NoteExpress&amp;amp;DestLinkType=FullRecord&amp;amp;DestApp=WOS&amp;amp;KeyUT=000238421800025&lt;/_url&gt;&lt;_volume&gt;209&lt;/_volume&gt;&lt;/Details&gt;&lt;Extra&gt;&lt;DBUID&gt;{D491CD85-802A-4AE1-9B5C-AD0411159DC5}&lt;/DBUID&gt;&lt;/Extra&gt;&lt;/Item&gt;&lt;/References&gt;&lt;/Group&gt;&lt;Group&gt;&lt;References&gt;&lt;Item&gt;&lt;ID&gt;790&lt;/ID&gt;&lt;UID&gt;{60D1D0FB-E658-4C45-9F8B-852A42F4F083}&lt;/UID&gt;&lt;Title&gt;Variations in cardiac performance and heat shock protein expression to thermal stress in two differently zoned limpets on a tropical rocky shore&lt;/Title&gt;&lt;Template&gt;Journal Article&lt;/Template&gt;&lt;Star&gt;1&lt;/Star&gt;&lt;Tag&gt;0&lt;/Tag&gt;&lt;Author&gt;Dong, Yun-wei; Williams, GrayA.&lt;/Author&gt;&lt;Year&gt;2011&lt;/Year&gt;&lt;Details&gt;&lt;_alternate_title&gt;Marine Biology&lt;/_alternate_title&gt;&lt;_created&gt;60394272&lt;/_created&gt;&lt;_date&gt;2011-01-01&lt;/_date&gt;&lt;_date_display&gt;2011&lt;/_date_display&gt;&lt;_doi&gt;10.1007/s00227-011-1642-6&lt;/_doi&gt;&lt;_isbn&gt;0025-3162&lt;/_isbn&gt;&lt;_issue&gt;6&lt;/_issue&gt;&lt;_journal&gt;Marine Biology&lt;/_journal&gt;&lt;_modified&gt;60394272&lt;/_modified&gt;&lt;_ori_publication&gt;Springer-Verlag&lt;/_ori_publication&gt;&lt;_pages&gt;1223-1231&lt;/_pages&gt;&lt;_url&gt;http://dx.doi.org/10.1007/s00227-011-1642-6&lt;/_url&gt;&lt;_volume&gt;158&lt;/_volume&gt;&lt;_impact_factor&gt;   2.134&lt;/_impact_factor&gt;&lt;_collection_scope&gt;SCI;SCIE&lt;/_collection_scope&gt;&lt;/Details&gt;&lt;Extra&gt;&lt;DBUID&gt;{D491CD85-802A-4AE1-9B5C-AD0411159DC5}&lt;/DBUID&gt;&lt;/Extra&gt;&lt;/Item&gt;&lt;/References&gt;&lt;/Group&gt;&lt;/Citation&gt;_x000a_"/>
    <w:docVar w:name="NE.Ref{A010F7D3-EB5B-4D3C-967B-D4764D108DD6}" w:val=" ADDIN NE.Ref.{A010F7D3-EB5B-4D3C-967B-D4764D108DD6}&lt;Citation&gt;&lt;Group&gt;&lt;References&gt;&lt;Item&gt;&lt;ID&gt;897&lt;/ID&gt;&lt;UID&gt;{7D77B8B8-4D32-402A-B6C7-9144FC05599E}&lt;/UID&gt;&lt;Title&gt;Use and exchange of genetic resources in molluscan aquaculture&lt;/Title&gt;&lt;Template&gt;Journal Article&lt;/Template&gt;&lt;Star&gt;0&lt;/Star&gt;&lt;Tag&gt;0&lt;/Tag&gt;&lt;Author&gt;Guo, Ximing&lt;/Author&gt;&lt;Year&gt;2009&lt;/Year&gt;&lt;Details&gt;&lt;_accession_num&gt;WOS:000284763400008_x000d__x000a_ER&lt;/_accession_num&gt;&lt;_cited_count&gt;30&lt;/_cited_count&gt;&lt;_collection_scope&gt;SCIE;&lt;/_collection_scope&gt;&lt;_created&gt;60979257&lt;/_created&gt;&lt;_date_display&gt;2009, SEP-DEC 2009&lt;/_date_display&gt;&lt;_db_provider&gt;ISI&lt;/_db_provider&gt;&lt;_doi&gt;10.1111/j.1753-5131.2009.01014.x&lt;/_doi&gt;&lt;_impact_factor&gt;   7.190&lt;/_impact_factor&gt;&lt;_isbn&gt;1753-5123&lt;/_isbn&gt;&lt;_issue&gt;3-4&lt;/_issue&gt;&lt;_journal&gt;REVIEWS IN AQUACULTURE&lt;/_journal&gt;&lt;_modified&gt;61820225&lt;/_modified&gt;&lt;_pages&gt;251-259&lt;/_pages&gt;&lt;_url&gt;http://gateway.isiknowledge.com/gateway/Gateway.cgi?GWVersion=2&amp;amp;SrcAuth=AegeanSoftware&amp;amp;SrcApp=NoteExpress&amp;amp;DestLinkType=FullRecord&amp;amp;DestApp=WOS&amp;amp;KeyUT=000284763400008&lt;/_url&gt;&lt;_volume&gt;1&lt;/_volume&gt;&lt;/Details&gt;&lt;Extra&gt;&lt;DBUID&gt;{D491CD85-802A-4AE1-9B5C-AD0411159DC5}&lt;/DBUID&gt;&lt;/Extra&gt;&lt;/Item&gt;&lt;/References&gt;&lt;/Group&gt;&lt;/Citation&gt;_x000a_"/>
    <w:docVar w:name="NE.Ref{A13DB395-B1DA-4288-A6CE-7903C21A2954}" w:val=" ADDIN NE.Ref.{A13DB395-B1DA-4288-A6CE-7903C21A2954}&lt;Citation&gt;&lt;Group&gt;&lt;References&gt;&lt;Item&gt;&lt;ID&gt;356&lt;/ID&gt;&lt;UID&gt;{4D50EE69-606C-4954-B22A-37A4F43EE8B1}&lt;/UID&gt;&lt;Title&gt;Growth and survival of three small abalone Haliotis diversicolor populations and their reciprocal crosses&lt;/Title&gt;&lt;Template&gt;Journal Article&lt;/Template&gt;&lt;Star&gt;0&lt;/Star&gt;&lt;Tag&gt;0&lt;/Tag&gt;&lt;Author&gt;You, Wei-Wei; Ke, Cai-Huan; Luo, Xuan; Wang, De-Xiang&lt;/Author&gt;&lt;Year&gt;2009&lt;/Year&gt;&lt;Details&gt;&lt;_accessed&gt;60012976&lt;/_accessed&gt;&lt;_collection_scope&gt;SCIE;&lt;/_collection_scope&gt;&lt;_created&gt;60012976&lt;/_created&gt;&lt;_db_provider&gt;Wiley-Blackwell&lt;/_db_provider&gt;&lt;_doi&gt;10.1111/j.1365-2109.2009.02247.x&lt;/_doi&gt;&lt;_impact_factor&gt;   1.502&lt;/_impact_factor&gt;&lt;_issue&gt;13&lt;/_issue&gt;&lt;_journal&gt;Aquaculture Research&lt;/_journal&gt;&lt;_keywords&gt;small abalone; Haliotis diversicolor; heterosis; population; cross; growth&lt;/_keywords&gt;&lt;_language&gt;English&lt;/_language&gt;&lt;_modified&gt;60796397&lt;/_modified&gt;&lt;_pages&gt;1474–1480&lt;/_pages&gt;&lt;_url&gt;http://onlinelibrary.wiley.com/doi/10.1111/j.1365-2109.2009.02247.x/abstract&lt;/_url&gt;&lt;_volume&gt;40&lt;/_volume&gt;&lt;/Details&gt;&lt;Extra&gt;&lt;DBUID&gt;{D491CD85-802A-4AE1-9B5C-AD0411159DC5}&lt;/DBUID&gt;&lt;/Extra&gt;&lt;/Item&gt;&lt;/References&gt;&lt;/Group&gt;&lt;/Citation&gt;_x000a_"/>
    <w:docVar w:name="NE.Ref{A14DDFC1-C100-4541-BCF9-2E65E3C08D32}" w:val=" ADDIN NE.Ref.{A14DDFC1-C100-4541-BCF9-2E65E3C08D32}&lt;Citation&gt;&lt;Group&gt;&lt;References&gt;&lt;Item&gt;&lt;ID&gt;1165&lt;/ID&gt;&lt;UID&gt;{83025253-D2A9-42E7-BF63-D2A8A49D0B2C}&lt;/UID&gt;&lt;Title&gt;Assessment of the thermal tolerance of abalone based on cardiac performance in Haliotis discus hannai, H. gigantea and their interspecific hybrid&lt;/Title&gt;&lt;Template&gt;Journal Article&lt;/Template&gt;&lt;Star&gt;0&lt;/Star&gt;&lt;Tag&gt;0&lt;/Tag&gt;&lt;Author&gt;Chen, Nan; Luo, Xuan; Gu, Yuting; Han, Guodong; Dong, Yunwei; You, Weiwei; Ke, Caihuan&lt;/Author&gt;&lt;Year&gt;2016&lt;/Year&gt;&lt;Details&gt;&lt;_accession_num&gt;WOS:000385372200032_x000d__x000a_ER&lt;/_accession_num&gt;&lt;_author_adr&gt;[Chen, Nan; Dong, Yunwei; You, Weiwei; Ke, Caihuan] Xiamen Univ, State Key Lab Marine Environm Sci, Xiamen 361102, Peoples R China. [Chen, Nan; Luo, Xuan; Gu, Yuting; Han, Guodong; Dong, Yunwei; You, Weiwei; Ke, Caihuan] Xiamen Univ, Coll Ocean &amp;amp; Earth Sci, Xiamen 361102, Peoples R China. [Chen, Nan; Luo, Xuan; You, Weiwei; Ke, Caihuan] Xiamen Univ, Fujian Collaborat Innovat Ctr Exploitat &amp;amp; Utiliza, Xiamen 361102, Peoples R China.&lt;/_author_adr&gt;&lt;_cited_count&gt;0&lt;/_cited_count&gt;&lt;_collection_scope&gt;SCI;SCIE;&lt;/_collection_scope&gt;&lt;_created&gt;61781528&lt;/_created&gt;&lt;_custom4&gt;You, WW; Ke, CH (reprint author), Xiamen Univ, Fujian Collaborat Innovat Ctr Exploitat &amp;amp; Utiliza, Xiamen 361102, Peoples R China._x000d__x000a_wwyou@xmu.edu.cn; chke@xmu.edu.cn&lt;/_custom4&gt;&lt;_date_display&gt;2016, DEC 1&lt;/_date_display&gt;&lt;_db_provider&gt;ISI&lt;/_db_provider&gt;&lt;_doi&gt;10.1016/j.aquaculture.2016.09.004&lt;/_doi&gt;&lt;_funding&gt;National Natural Science Foundation of China [41106120, 31472277];_x000d__x000a_   Fundamental Research Funds for the Central Universities [20720150077];_x000d__x000a_   Fujian Science and Technology Program [2016 N5012]; Foundation of Xiamen_x000d__x000a_   Ocean Economy [14CZY036HJ10]; Funds for the Marine High-tech Industry in_x000d__x000a_   Fujian Province [[2013]16]; Seed Industry Innovation and_x000d__x000a_   Industrialization in Fujian Province [2014S1477-9]; Key S &amp;amp; T Program of_x000d__x000a_   Fujian Province [2014N0018]&lt;/_funding&gt;&lt;_impact_factor&gt;   3.022&lt;/_impact_factor&gt;&lt;_isbn&gt;0044-8486&lt;/_isbn&gt;&lt;_journal&gt;AQUACULTURE&lt;/_journal&gt;&lt;_keywords&gt;Abalone; Thermal tolerance; Cardiac performance; Arrhenius break temperatures&lt;/_keywords&gt;&lt;_language&gt;English&lt;/_language&gt;&lt;_modified&gt;63104849&lt;/_modified&gt;&lt;_ori_publication&gt;ELSEVIER SCIENCE BV&lt;/_ori_publication&gt;&lt;_pages&gt;258-264&lt;/_pages&gt;&lt;_place_published&gt;PO BOX 211, 1000 AE AMSTERDAM, NETHERLANDS&lt;/_place_published&gt;&lt;_ref_count&gt;54&lt;/_ref_count&gt;&lt;_subject&gt;Fisheries; Marine &amp;amp; Freshwater Biology&lt;/_subject&gt;&lt;_type_work&gt;Article&lt;/_type_work&gt;&lt;_url&gt;http://gateway.isiknowledge.com/gateway/Gateway.cgi?GWVersion=2&amp;amp;SrcAuth=AegeanSoftware&amp;amp;SrcApp=NoteExpress&amp;amp;DestLinkType=FullRecord&amp;amp;DestApp=WOS&amp;amp;KeyUT=000385372200032&lt;/_url&gt;&lt;_volume&gt;465&lt;/_volume&gt;&lt;/Details&gt;&lt;Extra&gt;&lt;DBUID&gt;{D491CD85-802A-4AE1-9B5C-AD0411159DC5}&lt;/DBUID&gt;&lt;/Extra&gt;&lt;/Item&gt;&lt;/References&gt;&lt;/Group&gt;&lt;/Citation&gt;_x000a_"/>
    <w:docVar w:name="NE.Ref{A37F3C40-2F41-4334-9D2B-5CF45FDBA3BF}" w:val=" ADDIN NE.Ref.{A37F3C40-2F41-4334-9D2B-5CF45FDBA3BF}&lt;Citation&gt;&lt;Group&gt;&lt;References&gt;&lt;Item&gt;&lt;ID&gt;1210&lt;/ID&gt;&lt;UID&gt;{A221AC18-1CBA-48D1-AA82-CECE49BF3A0A}&lt;/UID&gt;&lt;Title&gt;Field and laboratory measurement of heart rate in a tropical limpet, Cellana grata&lt;/Title&gt;&lt;Template&gt;Journal Article&lt;/Template&gt;&lt;Star&gt;0&lt;/Star&gt;&lt;Tag&gt;0&lt;/Tag&gt;&lt;Author&gt;Chelazzi, Guido; Williamso, Gray A; Grayp, Dave R&lt;/Author&gt;&lt;Year&gt;1999&lt;/Year&gt;&lt;Details&gt;&lt;_created&gt;61802933&lt;/_created&gt;&lt;_issue&gt;4&lt;/_issue&gt;&lt;_journal&gt;Journal of the Marine Biological Association of the Uk&lt;/_journal&gt;&lt;_modified&gt;61802936&lt;/_modified&gt;&lt;_pages&gt;749-751&lt;/_pages&gt;&lt;_volume&gt;79&lt;/_volume&gt;&lt;/Details&gt;&lt;Extra&gt;&lt;DBUID&gt;{D491CD85-802A-4AE1-9B5C-AD0411159DC5}&lt;/DBUID&gt;&lt;/Extra&gt;&lt;/Item&gt;&lt;/References&gt;&lt;/Group&gt;&lt;Group&gt;&lt;References&gt;&lt;Item&gt;&lt;ID&gt;790&lt;/ID&gt;&lt;UID&gt;{60D1D0FB-E658-4C45-9F8B-852A42F4F083}&lt;/UID&gt;&lt;Title&gt;Variations in cardiac performance and heat shock protein expression to thermal stress in two differently zoned limpets on a tropical rocky shore&lt;/Title&gt;&lt;Template&gt;Journal Article&lt;/Template&gt;&lt;Star&gt;1&lt;/Star&gt;&lt;Tag&gt;0&lt;/Tag&gt;&lt;Author&gt;Dong, Yun-wei; Williams, GrayA.&lt;/Author&gt;&lt;Year&gt;2011&lt;/Year&gt;&lt;Details&gt;&lt;_alternate_title&gt;Marine Biology&lt;/_alternate_title&gt;&lt;_created&gt;60394272&lt;/_created&gt;&lt;_date&gt;2011-01-01&lt;/_date&gt;&lt;_date_display&gt;2011&lt;/_date_display&gt;&lt;_doi&gt;10.1007/s00227-011-1642-6&lt;/_doi&gt;&lt;_isbn&gt;0025-3162&lt;/_isbn&gt;&lt;_issue&gt;6&lt;/_issue&gt;&lt;_journal&gt;Marine Biology&lt;/_journal&gt;&lt;_modified&gt;60394272&lt;/_modified&gt;&lt;_ori_publication&gt;Springer-Verlag&lt;/_ori_publication&gt;&lt;_pages&gt;1223-1231&lt;/_pages&gt;&lt;_url&gt;http://dx.doi.org/10.1007/s00227-011-1642-6&lt;/_url&gt;&lt;_volume&gt;158&lt;/_volume&gt;&lt;_impact_factor&gt;   2.134&lt;/_impact_factor&gt;&lt;_collection_scope&gt;SCI;SCIE&lt;/_collection_scope&gt;&lt;/Details&gt;&lt;Extra&gt;&lt;DBUID&gt;{D491CD85-802A-4AE1-9B5C-AD0411159DC5}&lt;/DBUID&gt;&lt;/Extra&gt;&lt;/Item&gt;&lt;/References&gt;&lt;/Group&gt;&lt;/Citation&gt;_x000a_"/>
    <w:docVar w:name="NE.Ref{AEAA1EC3-A536-4668-BA30-F1A43FE5E2A8}" w:val=" ADDIN NE.Ref.{AEAA1EC3-A536-4668-BA30-F1A43FE5E2A8}&lt;Citation&gt;&lt;Group&gt;&lt;References&gt;&lt;Item&gt;&lt;ID&gt;2745&lt;/ID&gt;&lt;UID&gt;{C845DA2E-9D19-4D2F-B3B7-A75EAE79CFD0}&lt;/UID&gt;&lt;Title&gt;Cold tolerance of invasive freshwater snails,Pomacea canaliculata              ,P. maculata              , and their hybrids helps explain their different distributions&lt;/Title&gt;&lt;Template&gt;Journal Article&lt;/Template&gt;&lt;Star&gt;1&lt;/Star&gt;&lt;Tag&gt;5&lt;/Tag&gt;&lt;Author&gt;Matsukura, Keiichiro; Izumi, Yohei; Yoshida, Kazuhiro; Wada, Takashi&lt;/Author&gt;&lt;Year&gt;2016&lt;/Year&gt;&lt;Details&gt;&lt;_accessed&gt;61820056&lt;/_accessed&gt;&lt;_collection_scope&gt;SCI;SCIE;&lt;/_collection_scope&gt;&lt;_created&gt;61468602&lt;/_created&gt;&lt;_db_updated&gt;CrossRef&lt;/_db_updated&gt;&lt;_doi&gt;10.1111/fwb.12681&lt;/_doi&gt;&lt;_impact_factor&gt;   3.404&lt;/_impact_factor&gt;&lt;_issue&gt;1&lt;/_issue&gt;&lt;_journal&gt;Freshwater Biology&lt;/_journal&gt;&lt;_modified&gt;63140876&lt;/_modified&gt;&lt;_pages&gt;80-87&lt;/_pages&gt;&lt;_tertiary_title&gt;Freshw Biol&lt;/_tertiary_title&gt;&lt;_url&gt;http://doi.wiley.com/10.1111/fwb.12681_x000d__x000a_https://api.wiley.com/onlinelibrary/tdm/v1/articles/10.1111%2Ffwb.12681&lt;/_url&gt;&lt;_volume&gt;61&lt;/_volume&gt;&lt;/Details&gt;&lt;Extra&gt;&lt;DBUID&gt;{D491CD85-802A-4AE1-9B5C-AD0411159DC5}&lt;/DBUID&gt;&lt;/Extra&gt;&lt;/Item&gt;&lt;/References&gt;&lt;/Group&gt;&lt;/Citation&gt;_x000a_"/>
    <w:docVar w:name="NE.Ref{AF3396DE-B246-4738-9EB9-A951EE7AB7FD}" w:val=" ADDIN NE.Ref.{AF3396DE-B246-4738-9EB9-A951EE7AB7FD}&lt;Citation&gt;&lt;Group&gt;&lt;References&gt;&lt;Item&gt;&lt;ID&gt;2803&lt;/ID&gt;&lt;UID&gt;{69F723D0-FF28-4CC3-B31A-0A57211735F8}&lt;/UID&gt;&lt;Title&gt;Adaptation to temperature stress and aerial exposure in congeneric species of intertidal porcelain crabs (genus Petrolisthes): Correlation of physiology, biochemistry and morphology with vertical distribution&lt;/Title&gt;&lt;Template&gt;Journal Article&lt;/Template&gt;&lt;Star&gt;0&lt;/Star&gt;&lt;Tag&gt;0&lt;/Tag&gt;&lt;Author&gt;Stillman, J H; Somero, G N&lt;/Author&gt;&lt;Year&gt;1996&lt;/Year&gt;&lt;Details&gt;&lt;_accession_num&gt;WOS:A1996VB86800022_x000d__x000a_ER&lt;/_accession_num&gt;&lt;_author_adr&gt;OREGON STATE UNIV,DEPT ZOOL,CORVALLIS,OR 97331.&lt;/_author_adr&gt;&lt;_cited_count&gt;103&lt;/_cited_count&gt;&lt;_collection_scope&gt;SCI;SCIE;&lt;/_collection_scope&gt;&lt;_created&gt;60391905&lt;/_created&gt;&lt;_date_display&gt;1996, AUG&lt;/_date_display&gt;&lt;_db_provider&gt;ISI&lt;/_db_provider&gt;&lt;_impact_factor&gt;   3.017&lt;/_impact_factor&gt;&lt;_isbn&gt;0022-0949&lt;/_isbn&gt;&lt;_issue&gt;8&lt;/_issue&gt;&lt;_journal&gt;JOURNAL OF EXPERIMENTAL BIOLOGY&lt;/_journal&gt;&lt;_keywords&gt;crabs; heart rate; intertidal zone; Petrolisthes; respiration; temperature&lt;/_keywords&gt;&lt;_language&gt;English&lt;/_language&gt;&lt;_modified&gt;63158211&lt;/_modified&gt;&lt;_ori_publication&gt;COMPANY OF BIOLOGISTS LTD&lt;/_ori_publication&gt;&lt;_pages&gt;1845-1855&lt;/_pages&gt;&lt;_place_published&gt;BIDDER BUILDING CAMBRIDGE COMMERCIAL PARK COWLEY RD, CAMBRIDGE, CAMBS,_x000d__x000a_   ENGLAND CB4 4DL&lt;/_place_published&gt;&lt;_ref_count&gt;33&lt;/_ref_count&gt;&lt;_subject&gt;Life Sciences &amp;amp; Biomedicine - Other Topics&lt;/_subject&gt;&lt;_type_work&gt;Article&lt;/_type_work&gt;&lt;_url&gt;http://gateway.isiknowledge.com/gateway/Gateway.cgi?GWVersion=2&amp;amp;SrcAuth=AegeanSoftware&amp;amp;SrcApp=NoteExpress&amp;amp;DestLinkType=FullRecord&amp;amp;DestApp=WOS&amp;amp;KeyUT=A1996VB86800022&lt;/_url&gt;&lt;_volume&gt;199&lt;/_volume&gt;&lt;/Details&gt;&lt;Extra&gt;&lt;DBUID&gt;{D491CD85-802A-4AE1-9B5C-AD0411159DC5}&lt;/DBUID&gt;&lt;/Extra&gt;&lt;/Item&gt;&lt;/References&gt;&lt;/Group&gt;&lt;/Citation&gt;_x000a_"/>
    <w:docVar w:name="NE.Ref{B30EB6A7-EDA0-457A-84DD-AF27F0F4399E}" w:val=" ADDIN NE.Ref.{B30EB6A7-EDA0-457A-84DD-AF27F0F4399E}&lt;Citation&gt;&lt;Group&gt;&lt;References&gt;&lt;Item&gt;&lt;ID&gt;2986&lt;/ID&gt;&lt;UID&gt;{E47CF3E5-8254-42DD-A553-00D585CB830B}&lt;/UID&gt;&lt;Title&gt;In situ long-term monitoring of cardiac activity of two bivalve species from the White Sea, the blue mussel Mytilus edulis and horse mussel Modiolus modiolus&lt;/Title&gt;&lt;Template&gt;Journal Article&lt;/Template&gt;&lt;Star&gt;0&lt;/Star&gt;&lt;Tag&gt;0&lt;/Tag&gt;&lt;Author&gt;Bakhmet, Igor N; Sazhin, Andrey; Maximovich, Nikolay; Ekimov, Dmitry&lt;/Author&gt;&lt;Year&gt;2019&lt;/Year&gt;&lt;Details&gt;&lt;_accession_num&gt;WOS:000474835600011_x000d__x000a_ER&lt;/_accession_num&gt;&lt;_cited_count&gt;2&lt;/_cited_count&gt;&lt;_collection_scope&gt;SCI;SCIE&lt;/_collection_scope&gt;&lt;_created&gt;63141792&lt;/_created&gt;&lt;_date_display&gt;2019, JUN 2019&lt;/_date_display&gt;&lt;_db_provider&gt;ISI&lt;/_db_provider&gt;&lt;_doi&gt;10.1017/S0025315418000681&lt;/_doi&gt;&lt;_impact_factor&gt;   1.578&lt;/_impact_factor&gt;&lt;_isbn&gt;0025-3154&lt;/_isbn&gt;&lt;_issue&gt;4&lt;/_issue&gt;&lt;_journal&gt;JOURNAL OF THE MARINE BIOLOGICAL ASSOCIATION OF THE UNITED KINGDOM&lt;/_journal&gt;&lt;_modified&gt;63154997&lt;/_modified&gt;&lt;_pages&gt;833-840&lt;/_pages&gt;&lt;_url&gt;http://gateway.isiknowledge.com/gateway/Gateway.cgi?GWVersion=2&amp;amp;SrcAuth=AegeanSoftware&amp;amp;SrcApp=NoteExpress&amp;amp;DestLinkType=FullRecord&amp;amp;DestApp=WOS&amp;amp;KeyUT=000474835600011&lt;/_url&gt;&lt;_volume&gt;99&lt;/_volume&gt;&lt;/Details&gt;&lt;Extra&gt;&lt;DBUID&gt;{D491CD85-802A-4AE1-9B5C-AD0411159DC5}&lt;/DBUID&gt;&lt;/Extra&gt;&lt;/Item&gt;&lt;/References&gt;&lt;/Group&gt;&lt;/Citation&gt;_x000a_"/>
    <w:docVar w:name="NE.Ref{C401291D-3CFB-4D74-A20A-D588800C3C34}" w:val=" ADDIN NE.Ref.{C401291D-3CFB-4D74-A20A-D588800C3C34}&lt;Citation&gt;&lt;Group&gt;&lt;References&gt;&lt;Item&gt;&lt;ID&gt;2772&lt;/ID&gt;&lt;UID&gt;{2359744E-2327-43E7-9518-83EFC4A44D7D}&lt;/UID&gt;&lt;Title&gt;Following the heart: temperature and salinity effects on heart rate in native and invasive species of blue mussels (genus Mytilus)&lt;/Title&gt;&lt;Template&gt;Journal Article&lt;/Template&gt;&lt;Star&gt;0&lt;/Star&gt;&lt;Tag&gt;0&lt;/Tag&gt;&lt;Author&gt;Braby, C E; Somero, G N&lt;/Author&gt;&lt;Year&gt;2006&lt;/Year&gt;&lt;Details&gt;&lt;_accession_num&gt;WOS:000238421800025&lt;/_accession_num&gt;&lt;_author_adr&gt;Stanford Univ, Dept Biol Sci, Hopkins Marine Stn, Pacific Grove, CA 93950 USA.&lt;/_author_adr&gt;&lt;_cited_count&gt;121&lt;/_cited_count&gt;&lt;_collection_scope&gt;SCI;SCIE;&lt;/_collection_scope&gt;&lt;_created&gt;61818749&lt;/_created&gt;&lt;_custom4&gt;Somero, GN (reprint author), Stanford Univ, Dept Biol Sci, Hopkins Marine Stn, Oceanview Blvd, Pacific Grove, CA 93950 USA._x000d__x000a_somero@stanford.edu&lt;/_custom4&gt;&lt;_date_display&gt;2006, JUL 1&lt;/_date_display&gt;&lt;_db_provider&gt;ISI&lt;/_db_provider&gt;&lt;_doi&gt;10.1242/jeb.02259&lt;/_doi&gt;&lt;_impact_factor&gt;   3.017&lt;/_impact_factor&gt;&lt;_isbn&gt;0022-0949&lt;/_isbn&gt;&lt;_issue&gt;13&lt;/_issue&gt;&lt;_journal&gt;JOURNAL OF EXPERIMENTAL BIOLOGY&lt;/_journal&gt;&lt;_keywords&gt;acclimation; biogeography; invasive species; Mytilus trossulus; Mytilus edulis; Mytilus galloprovincialis; salinity; temperature&lt;/_keywords&gt;&lt;_language&gt;English&lt;/_language&gt;&lt;_modified&gt;63104788&lt;/_modified&gt;&lt;_ori_publication&gt;COMPANY OF BIOLOGISTS LTD&lt;/_ori_publication&gt;&lt;_pages&gt;2554-2566&lt;/_pages&gt;&lt;_place_published&gt;BIDDER BUILDING CAMBRIDGE COMMERCIAL PARK COWLEY RD, CAMBRIDGE CB4 4DL,_x000d__x000a_   CAMBS, ENGLAND&lt;/_place_published&gt;&lt;_ref_count&gt;47&lt;/_ref_count&gt;&lt;_subject&gt;Life Sciences &amp;amp; Biomedicine - Other Topics&lt;/_subject&gt;&lt;_type_work&gt;Article&lt;/_type_work&gt;&lt;_url&gt;http://gateway.isiknowledge.com/gateway/Gateway.cgi?GWVersion=2&amp;amp;SrcAuth=AegeanSoftware&amp;amp;SrcApp=NoteExpress&amp;amp;DestLinkType=FullRecord&amp;amp;DestApp=WOS&amp;amp;KeyUT=000238421800025&lt;/_url&gt;&lt;_volume&gt;209&lt;/_volume&gt;&lt;/Details&gt;&lt;Extra&gt;&lt;DBUID&gt;{D491CD85-802A-4AE1-9B5C-AD0411159DC5}&lt;/DBUID&gt;&lt;/Extra&gt;&lt;/Item&gt;&lt;/References&gt;&lt;/Group&gt;&lt;/Citation&gt;_x000a_"/>
    <w:docVar w:name="NE.Ref{D21BD9D0-5472-41F5-9C14-C046087AA391}" w:val=" ADDIN NE.Ref.{D21BD9D0-5472-41F5-9C14-C046087AA391}&lt;Citation&gt;&lt;Group&gt;&lt;References&gt;&lt;Item&gt;&lt;ID&gt;2756&lt;/ID&gt;&lt;UID&gt;{4EC0C8D5-9E28-4241-BE7A-08AE4DFE3EA3}&lt;/UID&gt;&lt;Title&gt;Effects of low temperature on the schistosome-transmitting snail Oncomelania hupensis and the implications of global climate change&lt;/Title&gt;&lt;Template&gt;Journal Article&lt;/Template&gt;&lt;Star&gt;0&lt;/Star&gt;&lt;Tag&gt;0&lt;/Tag&gt;&lt;Author&gt;Zhou, Yi-Biao; Zhuang, Jian-Lin; Yang, Mei-Xia; Zhang, Zhi-Jie; Wei, Jian-Guo; Peng, Wen-Xiang; Zhao, Gen-Ming; Zhang, Si-Ming; Jiang, Qing-Wu&lt;/Author&gt;&lt;Year&gt;2010&lt;/Year&gt;&lt;Details&gt;&lt;_accession_num&gt;WOS:000280520600005&lt;/_accession_num&gt;&lt;_author_adr&gt;[Zhou, Yi-Biao; Zhang, Zhi-Jie; Wei, Jian-Guo; Peng, Wen-Xiang; Zhao, Gen-Ming; Jiang, Qing-Wu] Fudan Univ, Sch Publ Hlth, Dept Epidemiol, Shanghai 200032, Peoples R China. [Zhou, Yi-Biao; Zhuang, Jian-Lin; Jiang, Qing-Wu] Fudan Univ, Minist Educ, Key Lab Publ Hlth Safety, Shanghai 200032, Peoples R China. [Yang, Mei-Xia] Xuhui Ctr Dis Control &amp;amp; Prevent, Shanghai 200003, Peoples R China. [Zhang, Si-Ming] Univ New Mexico, Dept Biol, Ctr Evolutionary &amp;amp; Theoret Immunol, Albuquerque, NM 87131 USA.&lt;/_author_adr&gt;&lt;_cited_count&gt;8&lt;/_cited_count&gt;&lt;_collection_scope&gt;SCIE;&lt;/_collection_scope&gt;&lt;_created&gt;61818607&lt;/_created&gt;&lt;_custom4&gt;Jiang, QW (reprint author), Fudan Univ, Sch Publ Hlth, Dept Epidemiol, Yixueyuan Rd 138, Shanghai 200032, Peoples R China._x000d__x000a_jiangqw@fudan.edu.cn&lt;/_custom4&gt;&lt;_date_display&gt;2010&lt;/_date_display&gt;&lt;_db_provider&gt;ISI&lt;/_db_provider&gt;&lt;_funding&gt;National Natural Science Foundation of China [30590374, 30872159];_x000d__x000a_   National High Technology Research and Development Program of China_x000d__x000a_   [2006AA02Z402]; National Project of Important Infectious Diseases_x000d__x000a_   [2008ZX10004-011]; Shanghai Leading Academic Discipline Project [B118]&lt;/_funding&gt;&lt;_impact_factor&gt;   0.845&lt;/_impact_factor&gt;&lt;_isbn&gt;1323-5818&lt;/_isbn&gt;&lt;_issue&gt;2&lt;/_issue&gt;&lt;_journal&gt;MOLLUSCAN RESEARCH&lt;/_journal&gt;&lt;_keywords&gt;Schistosoma japonicum; Schistosomiasis; Low thermal tolerance; Cold hardiness; Supercooling; Crystallization&lt;/_keywords&gt;&lt;_language&gt;English&lt;/_language&gt;&lt;_modified&gt;63140881&lt;/_modified&gt;&lt;_ori_publication&gt;MAGNOLIA PRESS&lt;/_ori_publication&gt;&lt;_pages&gt;102-108&lt;/_pages&gt;&lt;_place_published&gt;PO BOX 41383, AUCKLAND, ST LUKES 1030, NEW ZEALAND&lt;/_place_published&gt;&lt;_ref_count&gt;37&lt;/_ref_count&gt;&lt;_subject&gt;Marine &amp;amp; Freshwater Biology; Zoology&lt;/_subject&gt;&lt;_type_work&gt;Article&lt;/_type_work&gt;&lt;_url&gt;http://gateway.isiknowledge.com/gateway/Gateway.cgi?GWVersion=2&amp;amp;SrcAuth=AegeanSoftware&amp;amp;SrcApp=NoteExpress&amp;amp;DestLinkType=FullRecord&amp;amp;DestApp=WOS&amp;amp;KeyUT=000280520600005&lt;/_url&gt;&lt;_volume&gt;30&lt;/_volume&gt;&lt;/Details&gt;&lt;Extra&gt;&lt;DBUID&gt;{D491CD85-802A-4AE1-9B5C-AD0411159DC5}&lt;/DBUID&gt;&lt;/Extra&gt;&lt;/Item&gt;&lt;/References&gt;&lt;/Group&gt;&lt;/Citation&gt;_x000a_"/>
    <w:docVar w:name="NE.Ref{D38E0572-CA49-4A53-9ABD-9792B79645DB}" w:val=" ADDIN NE.Ref.{D38E0572-CA49-4A53-9ABD-9792B79645DB}&lt;Citation&gt;&lt;Group&gt;&lt;References&gt;&lt;Item&gt;&lt;ID&gt;1165&lt;/ID&gt;&lt;UID&gt;{83025253-D2A9-42E7-BF63-D2A8A49D0B2C}&lt;/UID&gt;&lt;Title&gt;Assessment of the thermal tolerance of abalone based on cardiac performance in Haliotis discus hannai, H. gigantea and their interspecific hybrid&lt;/Title&gt;&lt;Template&gt;Journal Article&lt;/Template&gt;&lt;Star&gt;0&lt;/Star&gt;&lt;Tag&gt;0&lt;/Tag&gt;&lt;Author&gt;Chen, Nan; Luo, Xuan; Gu, Yuting; Han, Guodong; Dong, Yunwei; You, Weiwei; Ke, Caihuan&lt;/Author&gt;&lt;Year&gt;2016&lt;/Year&gt;&lt;Details&gt;&lt;_accession_num&gt;WOS:000385372200032_x000d__x000a_ER&lt;/_accession_num&gt;&lt;_author_adr&gt;[Chen, Nan; Dong, Yunwei; You, Weiwei; Ke, Caihuan] Xiamen Univ, State Key Lab Marine Environm Sci, Xiamen 361102, Peoples R China. [Chen, Nan; Luo, Xuan; Gu, Yuting; Han, Guodong; Dong, Yunwei; You, Weiwei; Ke, Caihuan] Xiamen Univ, Coll Ocean &amp;amp; Earth Sci, Xiamen 361102, Peoples R China. [Chen, Nan; Luo, Xuan; You, Weiwei; Ke, Caihuan] Xiamen Univ, Fujian Collaborat Innovat Ctr Exploitat &amp;amp; Utiliza, Xiamen 361102, Peoples R China.&lt;/_author_adr&gt;&lt;_cited_count&gt;0&lt;/_cited_count&gt;&lt;_collection_scope&gt;SCI;SCIE;&lt;/_collection_scope&gt;&lt;_created&gt;61781528&lt;/_created&gt;&lt;_custom4&gt;You, WW; Ke, CH (reprint author), Xiamen Univ, Fujian Collaborat Innovat Ctr Exploitat &amp;amp; Utiliza, Xiamen 361102, Peoples R China._x000d__x000a_wwyou@xmu.edu.cn; chke@xmu.edu.cn&lt;/_custom4&gt;&lt;_date_display&gt;2016, DEC 1&lt;/_date_display&gt;&lt;_db_provider&gt;ISI&lt;/_db_provider&gt;&lt;_doi&gt;10.1016/j.aquaculture.2016.09.004&lt;/_doi&gt;&lt;_funding&gt;National Natural Science Foundation of China [41106120, 31472277];_x000d__x000a_   Fundamental Research Funds for the Central Universities [20720150077];_x000d__x000a_   Fujian Science and Technology Program [2016 N5012]; Foundation of Xiamen_x000d__x000a_   Ocean Economy [14CZY036HJ10]; Funds for the Marine High-tech Industry in_x000d__x000a_   Fujian Province [[2013]16]; Seed Industry Innovation and_x000d__x000a_   Industrialization in Fujian Province [2014S1477-9]; Key S &amp;amp; T Program of_x000d__x000a_   Fujian Province [2014N0018]&lt;/_funding&gt;&lt;_impact_factor&gt;   3.022&lt;/_impact_factor&gt;&lt;_isbn&gt;0044-8486&lt;/_isbn&gt;&lt;_journal&gt;AQUACULTURE&lt;/_journal&gt;&lt;_keywords&gt;Abalone; Thermal tolerance; Cardiac performance; Arrhenius break temperatures&lt;/_keywords&gt;&lt;_language&gt;English&lt;/_language&gt;&lt;_modified&gt;63104849&lt;/_modified&gt;&lt;_ori_publication&gt;ELSEVIER SCIENCE BV&lt;/_ori_publication&gt;&lt;_pages&gt;258-264&lt;/_pages&gt;&lt;_place_published&gt;PO BOX 211, 1000 AE AMSTERDAM, NETHERLANDS&lt;/_place_published&gt;&lt;_ref_count&gt;54&lt;/_ref_count&gt;&lt;_subject&gt;Fisheries; Marine &amp;amp; Freshwater Biology&lt;/_subject&gt;&lt;_type_work&gt;Article&lt;/_type_work&gt;&lt;_url&gt;http://gateway.isiknowledge.com/gateway/Gateway.cgi?GWVersion=2&amp;amp;SrcAuth=AegeanSoftware&amp;amp;SrcApp=NoteExpress&amp;amp;DestLinkType=FullRecord&amp;amp;DestApp=WOS&amp;amp;KeyUT=000385372200032&lt;/_url&gt;&lt;_volume&gt;465&lt;/_volume&gt;&lt;/Details&gt;&lt;Extra&gt;&lt;DBUID&gt;{D491CD85-802A-4AE1-9B5C-AD0411159DC5}&lt;/DBUID&gt;&lt;/Extra&gt;&lt;/Item&gt;&lt;/References&gt;&lt;/Group&gt;&lt;/Citation&gt;_x000a_"/>
    <w:docVar w:name="NE.Ref{D7B94FBC-D490-48FD-A119-C90044E37BBC}" w:val=" ADDIN NE.Ref.{D7B94FBC-D490-48FD-A119-C90044E37BBC}&lt;Citation&gt;&lt;Group&gt;&lt;References&gt;&lt;Item&gt;&lt;ID&gt;2802&lt;/ID&gt;&lt;UID&gt;{48A26002-4BC5-4F72-B300-1799CA9CAC97}&lt;/UID&gt;&lt;Title&gt;Come rain or shine: the combined effects of physical stresses on physiological and protein-level responses of an intertidal limpet in the monsoonal tropics&lt;/Title&gt;&lt;Template&gt;Journal Article&lt;/Template&gt;&lt;Star&gt;0&lt;/Star&gt;&lt;Tag&gt;0&lt;/Tag&gt;&lt;Author&gt;Williams, Gray A; De Pirro, Maurizio; Cartwright, Stephen; Khangura, Kiki; Ng, Wai-Chuen; Leung, Priscilla T Y; Morritt, David&lt;/Author&gt;&lt;Year&gt;2011&lt;/Year&gt;&lt;Details&gt;&lt;_accession_num&gt;WOS:000286468500010_x000d__x000a_ER&lt;/_accession_num&gt;&lt;_author_adr&gt;[Williams, Gray A.; Cartwright, Stephen; Khangura, Kiki; Ng, Wai-Chuen; Leung, Priscilla T. Y.] Univ Hong Kong, Sch Biol Sci, Swire Inst Marine Sci, Hong Kong, Hong Kong, Peoples R China. [Williams, Gray A.; Cartwright, Stephen; Khangura, Kiki; Ng, Wai-Chuen; Leung, Priscilla T. Y.] Univ Hong Kong, Sch Biol Sci, Div Ecol &amp;amp; Biodivers, Hong Kong, Hong Kong, Peoples R China. [De Pirro, Maurizio] Acad Sea Environm, I-58019 Monte Argentario, Italy. [Morritt, David] Univ London, Sch Biol Sci, Egham TW20 0EX, Surrey, England.&lt;/_author_adr&gt;&lt;_cited_count&gt;12&lt;/_cited_count&gt;&lt;_collection_scope&gt;SCI;SCIE&lt;/_collection_scope&gt;&lt;_created&gt;60391901&lt;/_created&gt;&lt;_custom4&gt;Williams, GA (reprint author), Univ Hong Kong, Sch Biol Sci, Swire Inst Marine Sci, Pokfulam Rd, Hong Kong, Hong Kong, Peoples R China._x000d__x000a_hrsbwga@hkucc.hku.hk&lt;/_custom4&gt;&lt;_date_display&gt;2011, FEB&lt;/_date_display&gt;&lt;_db_provider&gt;ISI&lt;/_db_provider&gt;&lt;_doi&gt;10.1111/j.1365-2435.2010.01760.x&lt;/_doi&gt;&lt;_funding&gt;Strategic Research Theme of Sustainable Environment (Sustainable Water);_x000d__x000a_   Faculty of Science of the University of Hong Kong; University of Hong_x000d__x000a_   Kong [200707176090, 200807176202]&lt;/_funding&gt;&lt;_impact_factor&gt;   5.037&lt;/_impact_factor&gt;&lt;_isbn&gt;0269-8463&lt;/_isbn&gt;&lt;_issue&gt;1&lt;/_issue&gt;&lt;_journal&gt;FUNCTIONAL ECOLOGY&lt;/_journal&gt;&lt;_keywords&gt;environmental stress; heart rate; heat stress; interactive effects; monsoon rain; protein profiles; rocky intertidal&lt;/_keywords&gt;&lt;_language&gt;English&lt;/_language&gt;&lt;_modified&gt;63104774&lt;/_modified&gt;&lt;_ori_publication&gt;WILEY-BLACKWELL PUBLISHING, INC&lt;/_ori_publication&gt;&lt;_pages&gt;101-110&lt;/_pages&gt;&lt;_place_published&gt;COMMERCE PLACE, 350 MAIN ST, MALDEN 02148, MA USA&lt;/_place_published&gt;&lt;_ref_count&gt;55&lt;/_ref_count&gt;&lt;_subject&gt;Environmental Sciences &amp;amp; Ecology&lt;/_subject&gt;&lt;_type_work&gt;Article&lt;/_type_work&gt;&lt;_url&gt;http://gateway.isiknowledge.com/gateway/Gateway.cgi?GWVersion=2&amp;amp;SrcAuth=AegeanSoftware&amp;amp;SrcApp=NoteExpress&amp;amp;DestLinkType=FullRecord&amp;amp;DestApp=WOS&amp;amp;KeyUT=000286468500010&lt;/_url&gt;&lt;_volume&gt;25&lt;/_volume&gt;&lt;/Details&gt;&lt;Extra&gt;&lt;DBUID&gt;{D491CD85-802A-4AE1-9B5C-AD0411159DC5}&lt;/DBUID&gt;&lt;/Extra&gt;&lt;/Item&gt;&lt;/References&gt;&lt;/Group&gt;&lt;Group&gt;&lt;References&gt;&lt;Item&gt;&lt;ID&gt;1165&lt;/ID&gt;&lt;UID&gt;{83025253-D2A9-42E7-BF63-D2A8A49D0B2C}&lt;/UID&gt;&lt;Title&gt;Assessment of the thermal tolerance of abalone based on cardiac performance in Haliotis discus hannai, H. gigantea and their interspecific hybrid&lt;/Title&gt;&lt;Template&gt;Journal Article&lt;/Template&gt;&lt;Star&gt;0&lt;/Star&gt;&lt;Tag&gt;0&lt;/Tag&gt;&lt;Author&gt;Chen, Nan; Luo, Xuan; Gu, Yuting; Han, Guodong; Dong, Yunwei; You, Weiwei; Ke, Caihuan&lt;/Author&gt;&lt;Year&gt;2016&lt;/Year&gt;&lt;Details&gt;&lt;_accession_num&gt;WOS:000385372200032_x000d__x000a_ER&lt;/_accession_num&gt;&lt;_author_adr&gt;[Chen, Nan; Dong, Yunwei; You, Weiwei; Ke, Caihuan] Xiamen Univ, State Key Lab Marine Environm Sci, Xiamen 361102, Peoples R China. [Chen, Nan; Luo, Xuan; Gu, Yuting; Han, Guodong; Dong, Yunwei; You, Weiwei; Ke, Caihuan] Xiamen Univ, Coll Ocean &amp;amp; Earth Sci, Xiamen 361102, Peoples R China. [Chen, Nan; Luo, Xuan; You, Weiwei; Ke, Caihuan] Xiamen Univ, Fujian Collaborat Innovat Ctr Exploitat &amp;amp; Utiliza, Xiamen 361102, Peoples R China.&lt;/_author_adr&gt;&lt;_cited_count&gt;0&lt;/_cited_count&gt;&lt;_collection_scope&gt;SCI;SCIE;&lt;/_collection_scope&gt;&lt;_created&gt;61781528&lt;/_created&gt;&lt;_custom4&gt;You, WW; Ke, CH (reprint author), Xiamen Univ, Fujian Collaborat Innovat Ctr Exploitat &amp;amp; Utiliza, Xiamen 361102, Peoples R China._x000d__x000a_wwyou@xmu.edu.cn; chke@xmu.edu.cn&lt;/_custom4&gt;&lt;_date_display&gt;2016, DEC 1&lt;/_date_display&gt;&lt;_db_provider&gt;ISI&lt;/_db_provider&gt;&lt;_doi&gt;10.1016/j.aquaculture.2016.09.004&lt;/_doi&gt;&lt;_funding&gt;National Natural Science Foundation of China [41106120, 31472277];_x000d__x000a_   Fundamental Research Funds for the Central Universities [20720150077];_x000d__x000a_   Fujian Science and Technology Program [2016 N5012]; Foundation of Xiamen_x000d__x000a_   Ocean Economy [14CZY036HJ10]; Funds for the Marine High-tech Industry in_x000d__x000a_   Fujian Province [[2013]16]; Seed Industry Innovation and_x000d__x000a_   Industrialization in Fujian Province [2014S1477-9]; Key S &amp;amp; T Program of_x000d__x000a_   Fujian Province [2014N0018]&lt;/_funding&gt;&lt;_impact_factor&gt;   3.022&lt;/_impact_factor&gt;&lt;_isbn&gt;0044-8486&lt;/_isbn&gt;&lt;_journal&gt;AQUACULTURE&lt;/_journal&gt;&lt;_keywords&gt;Abalone; Thermal tolerance; Cardiac performance; Arrhenius break temperatures&lt;/_keywords&gt;&lt;_language&gt;English&lt;/_language&gt;&lt;_modified&gt;63104849&lt;/_modified&gt;&lt;_ori_publication&gt;ELSEVIER SCIENCE BV&lt;/_ori_publication&gt;&lt;_pages&gt;258-264&lt;/_pages&gt;&lt;_place_published&gt;PO BOX 211, 1000 AE AMSTERDAM, NETHERLANDS&lt;/_place_published&gt;&lt;_ref_count&gt;54&lt;/_ref_count&gt;&lt;_subject&gt;Fisheries; Marine &amp;amp; Freshwater Biology&lt;/_subject&gt;&lt;_type_work&gt;Article&lt;/_type_work&gt;&lt;_url&gt;http://gateway.isiknowledge.com/gateway/Gateway.cgi?GWVersion=2&amp;amp;SrcAuth=AegeanSoftware&amp;amp;SrcApp=NoteExpress&amp;amp;DestLinkType=FullRecord&amp;amp;DestApp=WOS&amp;amp;KeyUT=000385372200032&lt;/_url&gt;&lt;_volume&gt;465&lt;/_volume&gt;&lt;/Details&gt;&lt;Extra&gt;&lt;DBUID&gt;{D491CD85-802A-4AE1-9B5C-AD0411159DC5}&lt;/DBUID&gt;&lt;/Extra&gt;&lt;/Item&gt;&lt;/References&gt;&lt;/Group&gt;&lt;Group&gt;&lt;References&gt;&lt;Item&gt;&lt;ID&gt;2797&lt;/ID&gt;&lt;UID&gt;{D377DA48-B0FE-43C2-A0AD-C4AF017484CB}&lt;/UID&gt;&lt;Title&gt;The effects of elevated water temperature on native juvenile mussels: implications for climate change&lt;/Title&gt;&lt;Template&gt;Journal Article&lt;/Template&gt;&lt;Star&gt;0&lt;/Star&gt;&lt;Tag&gt;0&lt;/Tag&gt;&lt;Author&gt;Ganser, Alissa M; Newton, Teresa J; Haro, Roger J&lt;/Author&gt;&lt;Year&gt;2013&lt;/Year&gt;&lt;Details&gt;&lt;_accessed&gt;61094141&lt;/_accessed&gt;&lt;_accession_num&gt;WOS:000326930000010_x000d__x000a_ER&lt;/_accession_num&gt;&lt;_author_adr&gt;[Ganser, Alissa M.; Haro, Roger J.] Univ Wisconsin, River Studies Ctr, La Crosse, WI 54601 USA. [Newton, Teresa J.] US Geol Survey, Upper Midwest Environm Sci Ctr, La Crosse, WI 54603 USA.&lt;/_author_adr&gt;&lt;_cited_count&gt;0&lt;/_cited_count&gt;&lt;_collection_scope&gt;SCI;SCIE;&lt;/_collection_scope&gt;&lt;_created&gt;60391861&lt;/_created&gt;&lt;_custom4&gt;Ganser, AM (reprint author), Univ Louisville, Louisville, KY 40202 USA._x000d__x000a_amgans01@louisville.edu; tnewton@usgs.gov; rharo@uwlax.edu&lt;/_custom4&gt;&lt;_date_display&gt;2013, DEC&lt;/_date_display&gt;&lt;_db_provider&gt;ISI&lt;/_db_provider&gt;&lt;_db_updated&gt;CrossRef&lt;/_db_updated&gt;&lt;_doi&gt;10.1899/12-132.1&lt;/_doi&gt;&lt;_funding&gt;US Geological Survey (USGS) National Climate Change and Wildlife Science_x000d__x000a_   Center; USGS Upper Midwest Environmental Sciences Center; University of_x000d__x000a_   Wisconsin-La Crosse&lt;/_funding&gt;&lt;_impact_factor&gt;   2.344&lt;/_impact_factor&gt;&lt;_isbn&gt;2161-9549&lt;/_isbn&gt;&lt;_issue&gt;4&lt;/_issue&gt;&lt;_journal&gt;Freshwater Science&lt;/_journal&gt;&lt;_keywords&gt;freshwater mussel; climate change; physiology; temperature; survival; heart rate; growth&lt;/_keywords&gt;&lt;_language&gt;English&lt;/_language&gt;&lt;_modified&gt;63141048&lt;/_modified&gt;&lt;_ori_publication&gt;SOC FRESWATER SCIENCE&lt;/_ori_publication&gt;&lt;_pages&gt;1168-1177&lt;/_pages&gt;&lt;_place_published&gt;5400 BOSQUE BLVD, STE 680, WACO, TX 76710 USA&lt;/_place_published&gt;&lt;_ref_count&gt;51&lt;/_ref_count&gt;&lt;_subject&gt;Environmental Sciences &amp;amp; Ecology; Marine &amp;amp; Freshwater Biology&lt;/_subject&gt;&lt;_tertiary_title&gt;Freshwater Science&lt;/_tertiary_title&gt;&lt;_type_work&gt;Article&lt;/_type_work&gt;&lt;_url&gt;http://www.journals.uchicago.edu/doi/10.1899/12-132.1&lt;/_url&gt;&lt;_volume&gt;32&lt;/_volume&gt;&lt;/Details&gt;&lt;Extra&gt;&lt;DBUID&gt;{D491CD85-802A-4AE1-9B5C-AD0411159DC5}&lt;/DBUID&gt;&lt;/Extra&gt;&lt;/Item&gt;&lt;/References&gt;&lt;/Group&gt;&lt;Group&gt;&lt;References&gt;&lt;Item&gt;&lt;ID&gt;3043&lt;/ID&gt;&lt;UID&gt;{F64BEFC3-5648-4F1D-A029-AED91EA9BED8}&lt;/UID&gt;&lt;Title&gt;Cardiac performance: a thermal tolerance indicator in scallops&lt;/Title&gt;&lt;Template&gt;Journal Article&lt;/Template&gt;&lt;Star&gt;0&lt;/Star&gt;&lt;Tag&gt;0&lt;/Tag&gt;&lt;Author&gt;Xing, Qiang; Li, Yangping; Guo, Haobing; Yu, Qian; Huang, Xiaoting; Wang, Shi; Hu, Xiaoli; Zhang, Lingling; Bao, Zhenmin&lt;/Author&gt;&lt;Year&gt;2016&lt;/Year&gt;&lt;Details&gt;&lt;_accessed&gt;63142135&lt;/_accessed&gt;&lt;_collection_scope&gt;SCI;SCIE&lt;/_collection_scope&gt;&lt;_created&gt;63142135&lt;/_created&gt;&lt;_db_updated&gt;CrossRef&lt;/_db_updated&gt;&lt;_doi&gt;10.1007/s00227-016-3021-9&lt;/_doi&gt;&lt;_impact_factor&gt;   2.134&lt;/_impact_factor&gt;&lt;_isbn&gt;0025-3162&lt;/_isbn&gt;&lt;_issue&gt;12&lt;/_issue&gt;&lt;_journal&gt;Marine Biology&lt;/_journal&gt;&lt;_modified&gt;63155452&lt;/_modified&gt;&lt;_tertiary_title&gt;Mar Biol&lt;/_tertiary_title&gt;&lt;_url&gt;http://link.springer.com/10.1007/s00227-016-3021-9_x000d__x000a_http://link.springer.com/content/pdf/10.1007/s00227-016-3021-9.pdf&lt;/_url&gt;&lt;_volume&gt;163&lt;/_volume&gt;&lt;/Details&gt;&lt;Extra&gt;&lt;DBUID&gt;{D491CD85-802A-4AE1-9B5C-AD0411159DC5}&lt;/DBUID&gt;&lt;/Extra&gt;&lt;/Item&gt;&lt;/References&gt;&lt;/Group&gt;&lt;Group&gt;&lt;References&gt;&lt;Item&gt;&lt;ID&gt;3053&lt;/ID&gt;&lt;UID&gt;{FBCA24D1-A752-4A6A-B75F-55F32E683556}&lt;/UID&gt;&lt;Title&gt;Thermal tolerance traits of the undulated surf clam Paphia undulata based on heart rate and physiological energetics&lt;/Title&gt;&lt;Template&gt;Journal Article&lt;/Template&gt;&lt;Star&gt;0&lt;/Star&gt;&lt;Tag&gt;0&lt;/Tag&gt;&lt;Author&gt;Zhang, Pengfei; Zhao, Tian; Zhou, Long; Han, Guodong; Shen, Yawei; Ke, Caihuan&lt;/Author&gt;&lt;Year&gt;2019&lt;/Year&gt;&lt;Details&gt;&lt;_accessed&gt;63158211&lt;/_accessed&gt;&lt;_collection_scope&gt;SCI;SCIE&lt;/_collection_scope&gt;&lt;_created&gt;63158211&lt;/_created&gt;&lt;_db_updated&gt;CrossRef&lt;/_db_updated&gt;&lt;_doi&gt;10.1016/j.aquaculture.2018.08.037&lt;/_doi&gt;&lt;_impact_factor&gt;   3.022&lt;/_impact_factor&gt;&lt;_isbn&gt;00448486&lt;/_isbn&gt;&lt;_journal&gt;Aquaculture&lt;/_journal&gt;&lt;_modified&gt;63160723&lt;/_modified&gt;&lt;_pages&gt;343-350&lt;/_pages&gt;&lt;_tertiary_title&gt;Aquaculture&lt;/_tertiary_title&gt;&lt;_url&gt;https://linkinghub.elsevier.com/retrieve/pii/S0044848617314497_x000d__x000a_https://dul.usage.elsevier.com/doi/&lt;/_url&gt;&lt;_volume&gt;498&lt;/_volume&gt;&lt;/Details&gt;&lt;Extra&gt;&lt;DBUID&gt;{D491CD85-802A-4AE1-9B5C-AD0411159DC5}&lt;/DBUID&gt;&lt;/Extra&gt;&lt;/Item&gt;&lt;/References&gt;&lt;/Group&gt;&lt;Group&gt;&lt;References&gt;&lt;Item&gt;&lt;ID&gt;2793&lt;/ID&gt;&lt;UID&gt;{1E539899-5063-4B3E-983E-88394D3E2F3C}&lt;/UID&gt;&lt;Title&gt;Temporal patterns of cardiac performance and genes encoding heat shock proteins and metabolic sensors of an intertidal limpet Cellana toreuma during sublethal heat stress&lt;/Title&gt;&lt;Template&gt;Journal Article&lt;/Template&gt;&lt;Star&gt;0&lt;/Star&gt;&lt;Tag&gt;0&lt;/Tag&gt;&lt;Author&gt;Zhang, Shu; Han, Guo-dong; Dong, Yun-wei&lt;/Author&gt;&lt;Year&gt;2014&lt;/Year&gt;&lt;Details&gt;&lt;_accessed&gt;61094136&lt;/_accessed&gt;&lt;_accession_num&gt;WOS:000335112700005&lt;/_accession_num&gt;&lt;_author_adr&gt;[Zhang, Shu; Han, Guo-dong; Dong, Yun-wei] Xiamen Univ, Coll Marine &amp;amp; Earth Sci, State Key Lab Marine Environm Sci, Xiamen 361005, Fujian, Peoples R China.&lt;/_author_adr&gt;&lt;_cited_count&gt;0&lt;/_cited_count&gt;&lt;_collection_scope&gt;SCI;SCIE;&lt;/_collection_scope&gt;&lt;_created&gt;60391748&lt;/_created&gt;&lt;_custom4&gt;Dong, YW (reprint author), Xiamen Univ, Coll Marine &amp;amp; Earth Sci, State Key Lab Marine Environm Sci, Xiamen 361005, Fujian, Peoples R China._x000d__x000a_dongyw@xmu.edu.cn&lt;/_custom4&gt;&lt;_date_display&gt;2014, APR&lt;/_date_display&gt;&lt;_db_provider&gt;ISI&lt;/_db_provider&gt;&lt;_db_updated&gt;CrossRef&lt;/_db_updated&gt;&lt;_doi&gt;10.1016/j.jtherbio.2014.02.003&lt;/_doi&gt;&lt;_funding&gt;National Basic Research Program of China [2013CB956504]; Nature Science_x000d__x000a_   Funds for Distinguished Young Scholars of Fujian Province, China_x000d__x000a_   [2011J06017]; National Natural Science Foundation of China [41076083,_x000d__x000a_   41276126]; Fundamental Research Funds for the Central Universities;_x000d__x000a_   Program for New Century Excellent Talents in University of Fujian_x000d__x000a_   Province; New Century Excellent Talents of Ministry of Education,_x000d__x000a_   Science Technology Department of Zhejiang Province [2012C13005]&lt;/_funding&gt;&lt;_impact_factor&gt;   1.902&lt;/_impact_factor&gt;&lt;_isbn&gt;03064565&lt;/_isbn&gt;&lt;_journal&gt;Journal of Thermal Biology&lt;/_journal&gt;&lt;_keywords&gt;Cardiac function; Heat shock response; Metabolism; Oxidative stress&lt;/_keywords&gt;&lt;_language&gt;English&lt;/_language&gt;&lt;_modified&gt;63104850&lt;/_modified&gt;&lt;_ori_publication&gt;PERGAMON-ELSEVIER SCIENCE LTD&lt;/_ori_publication&gt;&lt;_pages&gt;31-37&lt;/_pages&gt;&lt;_place_published&gt;THE BOULEVARD, LANGFORD LANE, KIDLINGTON, OXFORD OX5 1GB, ENGLAND&lt;/_place_published&gt;&lt;_ref_count&gt;53&lt;/_ref_count&gt;&lt;_subject&gt;Life Sciences &amp;amp; Biomedicine - Other Topics; Zoology&lt;/_subject&gt;&lt;_tertiary_title&gt;Journal of Thermal Biology&lt;/_tertiary_title&gt;&lt;_type_work&gt;Article&lt;/_type_work&gt;&lt;_url&gt;http://linkinghub.elsevier.com/retrieve/pii/S0306456514000096_x000d__x000a_http://api.elsevier.com/content/article/PII:S0306456514000096?httpAccept=text/xml&lt;/_url&gt;&lt;_volume&gt;41&lt;/_volume&gt;&lt;/Details&gt;&lt;Extra&gt;&lt;DBUID&gt;{D491CD85-802A-4AE1-9B5C-AD0411159DC5}&lt;/DBUID&gt;&lt;/Extra&gt;&lt;/Item&gt;&lt;/References&gt;&lt;/Group&gt;&lt;Group&gt;&lt;References&gt;&lt;Item&gt;&lt;ID&gt;2807&lt;/ID&gt;&lt;UID&gt;{C7873A83-A9A7-4607-B83A-10ECEDC22DB0}&lt;/UID&gt;&lt;Title&gt;Variations in cardiac performance and heat shock protein expression to thermal stress in two differently zoned limpets on a tropical rocky shore&lt;/Title&gt;&lt;Template&gt;Journal Article&lt;/Template&gt;&lt;Star&gt;1&lt;/Star&gt;&lt;Tag&gt;0&lt;/Tag&gt;&lt;Author&gt;Dong, Yun-wei; Williams, GrayA.&lt;/Author&gt;&lt;Year&gt;2011&lt;/Year&gt;&lt;Details&gt;&lt;_alternate_title&gt;Marine Biology&lt;/_alternate_title&gt;&lt;_collection_scope&gt;SCI;SCIE&lt;/_collection_scope&gt;&lt;_created&gt;60394272&lt;/_created&gt;&lt;_date&gt;2011-01-01&lt;/_date&gt;&lt;_date_display&gt;2011&lt;/_date_display&gt;&lt;_doi&gt;10.1007/s00227-011-1642-6&lt;/_doi&gt;&lt;_impact_factor&gt;   2.134&lt;/_impact_factor&gt;&lt;_isbn&gt;0025-3162&lt;/_isbn&gt;&lt;_issue&gt;6&lt;/_issue&gt;&lt;_journal&gt;Marine Biology&lt;/_journal&gt;&lt;_modified&gt;63104850&lt;/_modified&gt;&lt;_ori_publication&gt;Springer-Verlag&lt;/_ori_publication&gt;&lt;_pages&gt;1223-1231&lt;/_pages&gt;&lt;_url&gt;http://dx.doi.org/10.1007/s00227-011-1642-6&lt;/_url&gt;&lt;_volume&gt;158&lt;/_volume&gt;&lt;/Details&gt;&lt;Extra&gt;&lt;DBUID&gt;{D491CD85-802A-4AE1-9B5C-AD0411159DC5}&lt;/DBUID&gt;&lt;/Extra&gt;&lt;/Item&gt;&lt;/References&gt;&lt;/Group&gt;&lt;/Citation&gt;_x000a_"/>
    <w:docVar w:name="NE.Ref{DDC520F0-702E-466B-B960-A90B32475AF2}" w:val=" ADDIN NE.Ref.{DDC520F0-702E-466B-B960-A90B32475AF2}&lt;Citation&gt;&lt;Group&gt;&lt;References&gt;&lt;Item&gt;&lt;ID&gt;2746&lt;/ID&gt;&lt;UID&gt;{FC292BA3-C464-4016-A5CD-9B3AD624D717}&lt;/UID&gt;&lt;Title&gt;Cold hardiness in molluscs&lt;/Title&gt;&lt;Template&gt;Journal Article&lt;/Template&gt;&lt;Star&gt;0&lt;/Star&gt;&lt;Tag&gt;5&lt;/Tag&gt;&lt;Author&gt;Ansart, A; Vernon, P&lt;/Author&gt;&lt;Year&gt;2003&lt;/Year&gt;&lt;Details&gt;&lt;_accession_num&gt;WOS:000183319400004_x000d__x000a_ER&lt;/_accession_num&gt;&lt;_author_adr&gt;Univ Rennes 1, UMR Ecobio 6553, Equipe Physiol &amp;amp; Ecophysiol, F-35042 Rennes, France. Univ Rennes 1, UMR Ecobio 6553, Stn Biol, F-35380 Paimpont, France.&lt;/_author_adr&gt;&lt;_cited_count&gt;52&lt;/_cited_count&gt;&lt;_collection_scope&gt;SCI;SCIE;&lt;/_collection_scope&gt;&lt;_created&gt;61468647&lt;/_created&gt;&lt;_custom4&gt;Ansart, A (reprint author), Univ Rennes 1, UMR Ecobio 6553, Equipe Physiol &amp;amp; Ecophysiol, Bat 14,263 Ave Gen Leclerc,CS 74205, F-35042 Rennes, France.&lt;/_custom4&gt;&lt;_date_display&gt;2003, MAY&lt;/_date_display&gt;&lt;_db_provider&gt;ISI&lt;/_db_provider&gt;&lt;_doi&gt;10.1016/S1146-609X(03)00045-6&lt;/_doi&gt;&lt;_impact_factor&gt;   1.478&lt;/_impact_factor&gt;&lt;_isbn&gt;1146-609X&lt;/_isbn&gt;&lt;_issue&gt;2&lt;/_issue&gt;&lt;_journal&gt;ACTA OECOLOGICA-INTERNATIONAL JOURNAL OF ECOLOGY&lt;/_journal&gt;&lt;_keywords&gt;cold hardiness; freezing tolerance; freezing avoidance; mollusc&lt;/_keywords&gt;&lt;_language&gt;English&lt;/_language&gt;&lt;_modified&gt;63139245&lt;/_modified&gt;&lt;_ori_publication&gt;GAUTHIER-VILLARS/EDITIONS ELSEVIER&lt;/_ori_publication&gt;&lt;_pages&gt;95-102&lt;/_pages&gt;&lt;_place_published&gt;23 RUE LINOIS, 75015 PARIS, FRANCE&lt;/_place_published&gt;&lt;_ref_count&gt;62&lt;/_ref_count&gt;&lt;_subject&gt;Environmental Sciences &amp;amp; Ecology&lt;/_subject&gt;&lt;_type_work&gt;Article&lt;/_type_work&gt;&lt;_url&gt;http://gateway.isiknowledge.com/gateway/Gateway.cgi?GWVersion=2&amp;amp;SrcAuth=AegeanSoftware&amp;amp;SrcApp=NoteExpress&amp;amp;DestLinkType=FullRecord&amp;amp;DestApp=WOS&amp;amp;KeyUT=000183319400004&lt;/_url&gt;&lt;_volume&gt;24&lt;/_volume&gt;&lt;/Details&gt;&lt;Extra&gt;&lt;DBUID&gt;{D491CD85-802A-4AE1-9B5C-AD0411159DC5}&lt;/DBUID&gt;&lt;/Extra&gt;&lt;/Item&gt;&lt;/References&gt;&lt;/Group&gt;&lt;/Citation&gt;_x000a_"/>
    <w:docVar w:name="NE.Ref{E9238F0C-78D0-4520-B8FB-5EFD87C8ECCF}" w:val=" ADDIN NE.Ref.{E9238F0C-78D0-4520-B8FB-5EFD87C8ECCF}&lt;Citation&gt;&lt;Group&gt;&lt;References&gt;&lt;Item&gt;&lt;ID&gt;2788&lt;/ID&gt;&lt;UID&gt;{C1156325-4879-47F1-88A1-D082610A963A}&lt;/UID&gt;&lt;Title&gt;Transcriptomic responses to low temperature stress in the Manila clam, Ruditapes philippinarum&lt;/Title&gt;&lt;Template&gt;Journal Article&lt;/Template&gt;&lt;Star&gt;0&lt;/Star&gt;&lt;Tag&gt;0&lt;/Tag&gt;&lt;Author&gt;Nie, Hongtao; Jiang, Liwen; Huo, Zhongming; Liu, Lianhui; Yang, Feng; Yan, Xiwu&lt;/Author&gt;&lt;Year&gt;2016&lt;/Year&gt;&lt;Details&gt;&lt;_alternate_title&gt;Fish &amp;amp; Shellfish Immunology&lt;/_alternate_title&gt;&lt;_collection_scope&gt;SCI;SCIE;&lt;/_collection_scope&gt;&lt;_created&gt;61468508&lt;/_created&gt;&lt;_date&gt;2016-08-01&lt;/_date&gt;&lt;_date_display&gt;2016/8//&lt;/_date_display&gt;&lt;_doi&gt;10.1016/j.fsi.2016.06.008&lt;/_doi&gt;&lt;_impact_factor&gt;   3.298&lt;/_impact_factor&gt;&lt;_isbn&gt;1050-4648&lt;/_isbn&gt;&lt;_journal&gt;Fish &amp;amp; Shellfish Immunology&lt;/_journal&gt;&lt;_keywords&gt;Ruditapes philippinarum; Cold temperature; Transcriptome; Illumina sequencing; Quantitative real-time PCR&lt;/_keywords&gt;&lt;_modified&gt;63104856&lt;/_modified&gt;&lt;_pages&gt;358-366&lt;/_pages&gt;&lt;_url&gt;http://www.sciencedirect.com/science/article/pii/S1050464816303680 _x000d__x000a_http://www.sciencedirect.com/science/article/pii/S1050464816303680/pdfft?md5=833f2fb2269c12b29158b710ea7cc922&amp;amp;pid=1-s2.0-S1050464816303680-main.pdf 全文链接_x000d__x000a_&lt;/_url&gt;&lt;_volume&gt;55&lt;/_volume&gt;&lt;/Details&gt;&lt;Extra&gt;&lt;DBUID&gt;{D491CD85-802A-4AE1-9B5C-AD0411159DC5}&lt;/DBUID&gt;&lt;/Extra&gt;&lt;/Item&gt;&lt;/References&gt;&lt;/Group&gt;&lt;/Citation&gt;_x000a_"/>
    <w:docVar w:name="NE.Ref{F3D6A7E3-E105-441E-9D74-3988142A7DE6}" w:val=" ADDIN NE.Ref.{F3D6A7E3-E105-441E-9D74-3988142A7DE6}&lt;Citation&gt;&lt;Group&gt;&lt;References&gt;&lt;Item&gt;&lt;ID&gt;2988&lt;/ID&gt;&lt;UID&gt;{CCAFAC57-F904-494E-9B92-122D7FFFD8DC}&lt;/UID&gt;&lt;Title&gt;Automated Non-invasive Video-Microscopy of Oyster Spat Heart Rate during Acute Temperature Change: Impact of Acclimation Temperature&lt;/Title&gt;&lt;Template&gt;Journal Article&lt;/Template&gt;&lt;Star&gt;0&lt;/Star&gt;&lt;Tag&gt;0&lt;/Tag&gt;&lt;Author&gt;Domnik, Nicolle J; Polymeropoulos, Elias T; Elliott, Nicholas G; Frappell, Peter B; Fisher, John T&lt;/Author&gt;&lt;Year&gt;2016&lt;/Year&gt;&lt;Details&gt;&lt;_accession_num&gt;WOS:000378531200001&lt;/_accession_num&gt;&lt;_cited_count&gt;4&lt;/_cited_count&gt;&lt;_collection_scope&gt;SCIE&lt;/_collection_scope&gt;&lt;_created&gt;63141792&lt;/_created&gt;&lt;_date_display&gt;2016, JUN 22 2016&lt;/_date_display&gt;&lt;_db_provider&gt;ISI&lt;/_db_provider&gt;&lt;_doi&gt;10.3339/fphys.2016.00236&lt;/_doi&gt;&lt;_impact_factor&gt;   3.201&lt;/_impact_factor&gt;&lt;_isbn&gt;1664-042X&lt;/_isbn&gt;&lt;_issue&gt;236&lt;/_issue&gt;&lt;_journal&gt;FRONTIERS IN PHYSIOLOGY&lt;/_journal&gt;&lt;_modified&gt;63155123&lt;/_modified&gt;&lt;_url&gt;http://gateway.isiknowledge.com/gateway/Gateway.cgi?GWVersion=2&amp;amp;SrcAuth=AegeanSoftware&amp;amp;SrcApp=NoteExpress&amp;amp;DestLinkType=FullRecord&amp;amp;DestApp=WOS&amp;amp;KeyUT=000378531200001&lt;/_url&gt;&lt;_volume&gt;7&lt;/_volume&gt;&lt;/Details&gt;&lt;Extra&gt;&lt;DBUID&gt;{D491CD85-802A-4AE1-9B5C-AD0411159DC5}&lt;/DBUID&gt;&lt;/Extra&gt;&lt;/Item&gt;&lt;/References&gt;&lt;/Group&gt;&lt;/Citation&gt;_x000a_"/>
    <w:docVar w:name="NE.Ref{F8DA10C4-A82A-4F8E-B0AB-E0BBAA052F59}" w:val=" ADDIN NE.Ref.{F8DA10C4-A82A-4F8E-B0AB-E0BBAA052F59}&lt;Citation&gt;&lt;Group&gt;&lt;References&gt;&lt;Item&gt;&lt;ID&gt;2756&lt;/ID&gt;&lt;UID&gt;{4EC0C8D5-9E28-4241-BE7A-08AE4DFE3EA3}&lt;/UID&gt;&lt;Title&gt;Effects of low temperature on the schistosome-transmitting snail Oncomelania hupensis and the implications of global climate change&lt;/Title&gt;&lt;Template&gt;Journal Article&lt;/Template&gt;&lt;Star&gt;0&lt;/Star&gt;&lt;Tag&gt;0&lt;/Tag&gt;&lt;Author&gt;Zhou, Yi-Biao; Zhuang, Jian-Lin; Yang, Mei-Xia; Zhang, Zhi-Jie; Wei, Jian-Guo; Peng, Wen-Xiang; Zhao, Gen-Ming; Zhang, Si-Ming; Jiang, Qing-Wu&lt;/Author&gt;&lt;Year&gt;2010&lt;/Year&gt;&lt;Details&gt;&lt;_accession_num&gt;WOS:000280520600005&lt;/_accession_num&gt;&lt;_author_adr&gt;[Zhou, Yi-Biao; Zhang, Zhi-Jie; Wei, Jian-Guo; Peng, Wen-Xiang; Zhao, Gen-Ming; Jiang, Qing-Wu] Fudan Univ, Sch Publ Hlth, Dept Epidemiol, Shanghai 200032, Peoples R China. [Zhou, Yi-Biao; Zhuang, Jian-Lin; Jiang, Qing-Wu] Fudan Univ, Minist Educ, Key Lab Publ Hlth Safety, Shanghai 200032, Peoples R China. [Yang, Mei-Xia] Xuhui Ctr Dis Control &amp;amp; Prevent, Shanghai 200003, Peoples R China. [Zhang, Si-Ming] Univ New Mexico, Dept Biol, Ctr Evolutionary &amp;amp; Theoret Immunol, Albuquerque, NM 87131 USA.&lt;/_author_adr&gt;&lt;_cited_count&gt;8&lt;/_cited_count&gt;&lt;_collection_scope&gt;SCIE;&lt;/_collection_scope&gt;&lt;_created&gt;61818607&lt;/_created&gt;&lt;_custom4&gt;Jiang, QW (reprint author), Fudan Univ, Sch Publ Hlth, Dept Epidemiol, Yixueyuan Rd 138, Shanghai 200032, Peoples R China._x000d__x000a_jiangqw@fudan.edu.cn&lt;/_custom4&gt;&lt;_date_display&gt;2010&lt;/_date_display&gt;&lt;_db_provider&gt;ISI&lt;/_db_provider&gt;&lt;_funding&gt;National Natural Science Foundation of China [30590374, 30872159];_x000d__x000a_   National High Technology Research and Development Program of China_x000d__x000a_   [2006AA02Z402]; National Project of Important Infectious Diseases_x000d__x000a_   [2008ZX10004-011]; Shanghai Leading Academic Discipline Project [B118]&lt;/_funding&gt;&lt;_impact_factor&gt;   0.845&lt;/_impact_factor&gt;&lt;_isbn&gt;1323-5818&lt;/_isbn&gt;&lt;_issue&gt;2&lt;/_issue&gt;&lt;_journal&gt;MOLLUSCAN RESEARCH&lt;/_journal&gt;&lt;_keywords&gt;Schistosoma japonicum; Schistosomiasis; Low thermal tolerance; Cold hardiness; Supercooling; Crystallization&lt;/_keywords&gt;&lt;_language&gt;English&lt;/_language&gt;&lt;_modified&gt;63140881&lt;/_modified&gt;&lt;_ori_publication&gt;MAGNOLIA PRESS&lt;/_ori_publication&gt;&lt;_pages&gt;102-108&lt;/_pages&gt;&lt;_place_published&gt;PO BOX 41383, AUCKLAND, ST LUKES 1030, NEW ZEALAND&lt;/_place_published&gt;&lt;_ref_count&gt;37&lt;/_ref_count&gt;&lt;_subject&gt;Marine &amp;amp; Freshwater Biology; Zoology&lt;/_subject&gt;&lt;_type_work&gt;Article&lt;/_type_work&gt;&lt;_url&gt;http://gateway.isiknowledge.com/gateway/Gateway.cgi?GWVersion=2&amp;amp;SrcAuth=AegeanSoftware&amp;amp;SrcApp=NoteExpress&amp;amp;DestLinkType=FullRecord&amp;amp;DestApp=WOS&amp;amp;KeyUT=000280520600005&lt;/_url&gt;&lt;_volume&gt;30&lt;/_volume&gt;&lt;/Details&gt;&lt;Extra&gt;&lt;DBUID&gt;{D491CD85-802A-4AE1-9B5C-AD0411159DC5}&lt;/DBUID&gt;&lt;/Extra&gt;&lt;/Item&gt;&lt;/References&gt;&lt;/Group&gt;&lt;/Citation&gt;_x000a_"/>
    <w:docVar w:name="ne_docsoft" w:val="MSWord"/>
    <w:docVar w:name="ne_docversion" w:val="NoteExpress 2.0"/>
    <w:docVar w:name="ne_stylename" w:val="Aquaculture New"/>
  </w:docVars>
  <w:rsids>
    <w:rsidRoot w:val="00E172B3"/>
    <w:rsid w:val="000029E2"/>
    <w:rsid w:val="00020D47"/>
    <w:rsid w:val="00026597"/>
    <w:rsid w:val="000348E7"/>
    <w:rsid w:val="00035BCF"/>
    <w:rsid w:val="000456EB"/>
    <w:rsid w:val="00067B70"/>
    <w:rsid w:val="00072D71"/>
    <w:rsid w:val="00074BEE"/>
    <w:rsid w:val="0009169D"/>
    <w:rsid w:val="00091B5A"/>
    <w:rsid w:val="000A04DA"/>
    <w:rsid w:val="000A78FD"/>
    <w:rsid w:val="000B1540"/>
    <w:rsid w:val="000B3783"/>
    <w:rsid w:val="000C27D1"/>
    <w:rsid w:val="000C2E69"/>
    <w:rsid w:val="000C67C9"/>
    <w:rsid w:val="000E0F97"/>
    <w:rsid w:val="000E35BA"/>
    <w:rsid w:val="000F08DB"/>
    <w:rsid w:val="000F3074"/>
    <w:rsid w:val="000F68CE"/>
    <w:rsid w:val="00100C34"/>
    <w:rsid w:val="00103EE4"/>
    <w:rsid w:val="00105CE5"/>
    <w:rsid w:val="00113FAF"/>
    <w:rsid w:val="001325A7"/>
    <w:rsid w:val="00136875"/>
    <w:rsid w:val="00140391"/>
    <w:rsid w:val="0014187B"/>
    <w:rsid w:val="00141B2C"/>
    <w:rsid w:val="001430E7"/>
    <w:rsid w:val="001434F2"/>
    <w:rsid w:val="00144414"/>
    <w:rsid w:val="00145DD5"/>
    <w:rsid w:val="001566E6"/>
    <w:rsid w:val="0016040F"/>
    <w:rsid w:val="00181A18"/>
    <w:rsid w:val="00182420"/>
    <w:rsid w:val="0019252F"/>
    <w:rsid w:val="00192A58"/>
    <w:rsid w:val="00192E9D"/>
    <w:rsid w:val="00195CA1"/>
    <w:rsid w:val="001A076A"/>
    <w:rsid w:val="001A14C1"/>
    <w:rsid w:val="001A1F0D"/>
    <w:rsid w:val="001A751D"/>
    <w:rsid w:val="001B137D"/>
    <w:rsid w:val="001B172C"/>
    <w:rsid w:val="001B2633"/>
    <w:rsid w:val="001B2EFD"/>
    <w:rsid w:val="001B309B"/>
    <w:rsid w:val="001C203A"/>
    <w:rsid w:val="001E11CF"/>
    <w:rsid w:val="001E3599"/>
    <w:rsid w:val="001E4F32"/>
    <w:rsid w:val="001F0CB1"/>
    <w:rsid w:val="001F6BBF"/>
    <w:rsid w:val="0020095D"/>
    <w:rsid w:val="00201B4C"/>
    <w:rsid w:val="00203EB8"/>
    <w:rsid w:val="00206054"/>
    <w:rsid w:val="00210D67"/>
    <w:rsid w:val="0021136E"/>
    <w:rsid w:val="0021162D"/>
    <w:rsid w:val="00222409"/>
    <w:rsid w:val="00230F5A"/>
    <w:rsid w:val="00234535"/>
    <w:rsid w:val="0023679A"/>
    <w:rsid w:val="00244051"/>
    <w:rsid w:val="00255A86"/>
    <w:rsid w:val="002574DC"/>
    <w:rsid w:val="00264CE8"/>
    <w:rsid w:val="0027081D"/>
    <w:rsid w:val="00271ECD"/>
    <w:rsid w:val="00274BEA"/>
    <w:rsid w:val="00290304"/>
    <w:rsid w:val="002953C2"/>
    <w:rsid w:val="002A00E3"/>
    <w:rsid w:val="002A3A3D"/>
    <w:rsid w:val="002A5060"/>
    <w:rsid w:val="002A55BA"/>
    <w:rsid w:val="002B0702"/>
    <w:rsid w:val="002B4566"/>
    <w:rsid w:val="002C0330"/>
    <w:rsid w:val="002C0F2E"/>
    <w:rsid w:val="002C70AC"/>
    <w:rsid w:val="002C7217"/>
    <w:rsid w:val="002D1F67"/>
    <w:rsid w:val="002D61AA"/>
    <w:rsid w:val="002E12BC"/>
    <w:rsid w:val="002E3285"/>
    <w:rsid w:val="002E32A5"/>
    <w:rsid w:val="002E43BA"/>
    <w:rsid w:val="002F3F7C"/>
    <w:rsid w:val="002F4349"/>
    <w:rsid w:val="0030044C"/>
    <w:rsid w:val="00301955"/>
    <w:rsid w:val="00303B12"/>
    <w:rsid w:val="003074AE"/>
    <w:rsid w:val="00307D1E"/>
    <w:rsid w:val="003113A7"/>
    <w:rsid w:val="00317C3F"/>
    <w:rsid w:val="00320C12"/>
    <w:rsid w:val="003249E8"/>
    <w:rsid w:val="00332161"/>
    <w:rsid w:val="00340266"/>
    <w:rsid w:val="00341289"/>
    <w:rsid w:val="00343C88"/>
    <w:rsid w:val="00347E62"/>
    <w:rsid w:val="003521EB"/>
    <w:rsid w:val="00360038"/>
    <w:rsid w:val="003607C0"/>
    <w:rsid w:val="003626EA"/>
    <w:rsid w:val="0036346D"/>
    <w:rsid w:val="00363519"/>
    <w:rsid w:val="00365C5E"/>
    <w:rsid w:val="00370E42"/>
    <w:rsid w:val="00372CFD"/>
    <w:rsid w:val="003853F7"/>
    <w:rsid w:val="003856AB"/>
    <w:rsid w:val="00385F67"/>
    <w:rsid w:val="0038717E"/>
    <w:rsid w:val="003907D6"/>
    <w:rsid w:val="00394D7E"/>
    <w:rsid w:val="003A68AC"/>
    <w:rsid w:val="003B2451"/>
    <w:rsid w:val="003B56AD"/>
    <w:rsid w:val="003B7489"/>
    <w:rsid w:val="003B7C6E"/>
    <w:rsid w:val="003C5506"/>
    <w:rsid w:val="003D2B59"/>
    <w:rsid w:val="003D43E3"/>
    <w:rsid w:val="003D5537"/>
    <w:rsid w:val="003D65F9"/>
    <w:rsid w:val="003E07C3"/>
    <w:rsid w:val="003E4A43"/>
    <w:rsid w:val="003E514C"/>
    <w:rsid w:val="003F4928"/>
    <w:rsid w:val="003F4B67"/>
    <w:rsid w:val="003F52AB"/>
    <w:rsid w:val="003F75F2"/>
    <w:rsid w:val="00405D84"/>
    <w:rsid w:val="00413AEA"/>
    <w:rsid w:val="004174B1"/>
    <w:rsid w:val="00422661"/>
    <w:rsid w:val="004271DA"/>
    <w:rsid w:val="00437253"/>
    <w:rsid w:val="004435BD"/>
    <w:rsid w:val="00453BD8"/>
    <w:rsid w:val="004556D7"/>
    <w:rsid w:val="00466632"/>
    <w:rsid w:val="00470571"/>
    <w:rsid w:val="00482703"/>
    <w:rsid w:val="0049321A"/>
    <w:rsid w:val="00496546"/>
    <w:rsid w:val="004A14E7"/>
    <w:rsid w:val="004A32AA"/>
    <w:rsid w:val="004B0165"/>
    <w:rsid w:val="004B68BA"/>
    <w:rsid w:val="004C4AB4"/>
    <w:rsid w:val="004C4B9D"/>
    <w:rsid w:val="004C5265"/>
    <w:rsid w:val="004D0CE3"/>
    <w:rsid w:val="004D3087"/>
    <w:rsid w:val="004D3D7E"/>
    <w:rsid w:val="004E19B5"/>
    <w:rsid w:val="004E4F1E"/>
    <w:rsid w:val="004E56CB"/>
    <w:rsid w:val="004F4E64"/>
    <w:rsid w:val="00510683"/>
    <w:rsid w:val="00510DD7"/>
    <w:rsid w:val="005115A4"/>
    <w:rsid w:val="00520825"/>
    <w:rsid w:val="005323BE"/>
    <w:rsid w:val="00553899"/>
    <w:rsid w:val="00562F1B"/>
    <w:rsid w:val="00564FDD"/>
    <w:rsid w:val="005837F2"/>
    <w:rsid w:val="00584647"/>
    <w:rsid w:val="005908D5"/>
    <w:rsid w:val="00596064"/>
    <w:rsid w:val="005B7EA9"/>
    <w:rsid w:val="005D230B"/>
    <w:rsid w:val="005E61EE"/>
    <w:rsid w:val="0060559B"/>
    <w:rsid w:val="00611BD8"/>
    <w:rsid w:val="006129A5"/>
    <w:rsid w:val="00612C12"/>
    <w:rsid w:val="0062051F"/>
    <w:rsid w:val="0063092E"/>
    <w:rsid w:val="0064300B"/>
    <w:rsid w:val="0064399B"/>
    <w:rsid w:val="00644576"/>
    <w:rsid w:val="0064473B"/>
    <w:rsid w:val="006457B3"/>
    <w:rsid w:val="00646367"/>
    <w:rsid w:val="006533A9"/>
    <w:rsid w:val="006555C6"/>
    <w:rsid w:val="006632F7"/>
    <w:rsid w:val="006669BF"/>
    <w:rsid w:val="00676855"/>
    <w:rsid w:val="006834CC"/>
    <w:rsid w:val="00684F55"/>
    <w:rsid w:val="006947CC"/>
    <w:rsid w:val="00695AFF"/>
    <w:rsid w:val="00697C16"/>
    <w:rsid w:val="006A010A"/>
    <w:rsid w:val="006B448A"/>
    <w:rsid w:val="006C2B4D"/>
    <w:rsid w:val="006C2FCF"/>
    <w:rsid w:val="006E3EA6"/>
    <w:rsid w:val="006F065D"/>
    <w:rsid w:val="006F6C0B"/>
    <w:rsid w:val="00700B20"/>
    <w:rsid w:val="00707265"/>
    <w:rsid w:val="00720458"/>
    <w:rsid w:val="00721C45"/>
    <w:rsid w:val="00736BB8"/>
    <w:rsid w:val="00737E14"/>
    <w:rsid w:val="00744562"/>
    <w:rsid w:val="0075625F"/>
    <w:rsid w:val="00780BEE"/>
    <w:rsid w:val="007812F6"/>
    <w:rsid w:val="00782165"/>
    <w:rsid w:val="00782775"/>
    <w:rsid w:val="00785FCB"/>
    <w:rsid w:val="00787D23"/>
    <w:rsid w:val="007925A4"/>
    <w:rsid w:val="0079448A"/>
    <w:rsid w:val="007965BA"/>
    <w:rsid w:val="00796A17"/>
    <w:rsid w:val="00796BED"/>
    <w:rsid w:val="00797F05"/>
    <w:rsid w:val="007A14B6"/>
    <w:rsid w:val="007B0C09"/>
    <w:rsid w:val="007B4932"/>
    <w:rsid w:val="007B56E6"/>
    <w:rsid w:val="007C4A13"/>
    <w:rsid w:val="007C5698"/>
    <w:rsid w:val="007C5BEF"/>
    <w:rsid w:val="007C6D82"/>
    <w:rsid w:val="007D15A2"/>
    <w:rsid w:val="007D18FB"/>
    <w:rsid w:val="007D524E"/>
    <w:rsid w:val="007E0901"/>
    <w:rsid w:val="007E7590"/>
    <w:rsid w:val="007F0477"/>
    <w:rsid w:val="007F35FC"/>
    <w:rsid w:val="00801748"/>
    <w:rsid w:val="0080383D"/>
    <w:rsid w:val="00811BF0"/>
    <w:rsid w:val="00823927"/>
    <w:rsid w:val="00831774"/>
    <w:rsid w:val="00833218"/>
    <w:rsid w:val="00833C10"/>
    <w:rsid w:val="00834C79"/>
    <w:rsid w:val="00836DBB"/>
    <w:rsid w:val="008446CF"/>
    <w:rsid w:val="00846155"/>
    <w:rsid w:val="00847527"/>
    <w:rsid w:val="00850F9C"/>
    <w:rsid w:val="008611BF"/>
    <w:rsid w:val="008662FC"/>
    <w:rsid w:val="008710AB"/>
    <w:rsid w:val="00876FB3"/>
    <w:rsid w:val="0088479C"/>
    <w:rsid w:val="008917B1"/>
    <w:rsid w:val="00894D1C"/>
    <w:rsid w:val="008B68CA"/>
    <w:rsid w:val="008C1F07"/>
    <w:rsid w:val="008C524C"/>
    <w:rsid w:val="008C6C49"/>
    <w:rsid w:val="008D7703"/>
    <w:rsid w:val="008D7994"/>
    <w:rsid w:val="008E23AE"/>
    <w:rsid w:val="008E3C60"/>
    <w:rsid w:val="008E4079"/>
    <w:rsid w:val="00902674"/>
    <w:rsid w:val="009026FB"/>
    <w:rsid w:val="00921695"/>
    <w:rsid w:val="00926BE1"/>
    <w:rsid w:val="00926FDF"/>
    <w:rsid w:val="0092773D"/>
    <w:rsid w:val="00942BD6"/>
    <w:rsid w:val="00947494"/>
    <w:rsid w:val="0095157B"/>
    <w:rsid w:val="00955287"/>
    <w:rsid w:val="00967512"/>
    <w:rsid w:val="00972101"/>
    <w:rsid w:val="0097347D"/>
    <w:rsid w:val="00974BE7"/>
    <w:rsid w:val="00990D46"/>
    <w:rsid w:val="0099504F"/>
    <w:rsid w:val="009A0C6B"/>
    <w:rsid w:val="009B3374"/>
    <w:rsid w:val="009B7DED"/>
    <w:rsid w:val="009C02AA"/>
    <w:rsid w:val="009C0C60"/>
    <w:rsid w:val="009D0F21"/>
    <w:rsid w:val="009D3D4A"/>
    <w:rsid w:val="009D69CA"/>
    <w:rsid w:val="009E03C2"/>
    <w:rsid w:val="009E18E3"/>
    <w:rsid w:val="009E7193"/>
    <w:rsid w:val="009F1E81"/>
    <w:rsid w:val="009F3885"/>
    <w:rsid w:val="00A03AB1"/>
    <w:rsid w:val="00A07FDA"/>
    <w:rsid w:val="00A1187A"/>
    <w:rsid w:val="00A13276"/>
    <w:rsid w:val="00A13DD5"/>
    <w:rsid w:val="00A1591D"/>
    <w:rsid w:val="00A17AD2"/>
    <w:rsid w:val="00A24DCF"/>
    <w:rsid w:val="00A258A8"/>
    <w:rsid w:val="00A32F18"/>
    <w:rsid w:val="00A46B04"/>
    <w:rsid w:val="00A56824"/>
    <w:rsid w:val="00A61021"/>
    <w:rsid w:val="00A636C5"/>
    <w:rsid w:val="00A708C0"/>
    <w:rsid w:val="00A71C63"/>
    <w:rsid w:val="00A72836"/>
    <w:rsid w:val="00A76F4B"/>
    <w:rsid w:val="00A8208B"/>
    <w:rsid w:val="00A82F53"/>
    <w:rsid w:val="00A85660"/>
    <w:rsid w:val="00A870AF"/>
    <w:rsid w:val="00A8748D"/>
    <w:rsid w:val="00A907BF"/>
    <w:rsid w:val="00A943D6"/>
    <w:rsid w:val="00AA083B"/>
    <w:rsid w:val="00AB1785"/>
    <w:rsid w:val="00AB7DA6"/>
    <w:rsid w:val="00AC5C04"/>
    <w:rsid w:val="00AD1FC9"/>
    <w:rsid w:val="00AD2AE8"/>
    <w:rsid w:val="00AD4492"/>
    <w:rsid w:val="00AD542B"/>
    <w:rsid w:val="00AE01ED"/>
    <w:rsid w:val="00AE3790"/>
    <w:rsid w:val="00AE383A"/>
    <w:rsid w:val="00AE53A9"/>
    <w:rsid w:val="00AE6F09"/>
    <w:rsid w:val="00AF1C30"/>
    <w:rsid w:val="00B03365"/>
    <w:rsid w:val="00B079E7"/>
    <w:rsid w:val="00B121EE"/>
    <w:rsid w:val="00B17DC1"/>
    <w:rsid w:val="00B21950"/>
    <w:rsid w:val="00B245BA"/>
    <w:rsid w:val="00B25404"/>
    <w:rsid w:val="00B31C27"/>
    <w:rsid w:val="00B31D31"/>
    <w:rsid w:val="00B35C9A"/>
    <w:rsid w:val="00B50DF5"/>
    <w:rsid w:val="00B51308"/>
    <w:rsid w:val="00B6781A"/>
    <w:rsid w:val="00B747D3"/>
    <w:rsid w:val="00B75473"/>
    <w:rsid w:val="00B84D94"/>
    <w:rsid w:val="00B90450"/>
    <w:rsid w:val="00B91A9E"/>
    <w:rsid w:val="00B926FC"/>
    <w:rsid w:val="00B92FC0"/>
    <w:rsid w:val="00B967C2"/>
    <w:rsid w:val="00B96E56"/>
    <w:rsid w:val="00B97A4F"/>
    <w:rsid w:val="00BA155D"/>
    <w:rsid w:val="00BA26EF"/>
    <w:rsid w:val="00BA4F1C"/>
    <w:rsid w:val="00BB04CD"/>
    <w:rsid w:val="00BB2B2F"/>
    <w:rsid w:val="00BB3B9F"/>
    <w:rsid w:val="00BC0404"/>
    <w:rsid w:val="00BC576B"/>
    <w:rsid w:val="00BD0705"/>
    <w:rsid w:val="00BD10B4"/>
    <w:rsid w:val="00BD26C4"/>
    <w:rsid w:val="00BD4629"/>
    <w:rsid w:val="00BE51C4"/>
    <w:rsid w:val="00BE61D6"/>
    <w:rsid w:val="00BF1C03"/>
    <w:rsid w:val="00C042B7"/>
    <w:rsid w:val="00C067DD"/>
    <w:rsid w:val="00C12EB2"/>
    <w:rsid w:val="00C27FDB"/>
    <w:rsid w:val="00C306B5"/>
    <w:rsid w:val="00C30C66"/>
    <w:rsid w:val="00C37403"/>
    <w:rsid w:val="00C43A05"/>
    <w:rsid w:val="00C73AC3"/>
    <w:rsid w:val="00C75ECE"/>
    <w:rsid w:val="00C82659"/>
    <w:rsid w:val="00C91D49"/>
    <w:rsid w:val="00C927C4"/>
    <w:rsid w:val="00CA36F5"/>
    <w:rsid w:val="00CA43D7"/>
    <w:rsid w:val="00CA4F53"/>
    <w:rsid w:val="00CB36DC"/>
    <w:rsid w:val="00CB492B"/>
    <w:rsid w:val="00CB4FA1"/>
    <w:rsid w:val="00CB653D"/>
    <w:rsid w:val="00CC0A50"/>
    <w:rsid w:val="00D25AF3"/>
    <w:rsid w:val="00D26CA1"/>
    <w:rsid w:val="00D27CD6"/>
    <w:rsid w:val="00D30538"/>
    <w:rsid w:val="00D44AA0"/>
    <w:rsid w:val="00D531B3"/>
    <w:rsid w:val="00D540E0"/>
    <w:rsid w:val="00D63E62"/>
    <w:rsid w:val="00D653BA"/>
    <w:rsid w:val="00D70EF0"/>
    <w:rsid w:val="00D87C6E"/>
    <w:rsid w:val="00DA7D7C"/>
    <w:rsid w:val="00DC2225"/>
    <w:rsid w:val="00DD05A3"/>
    <w:rsid w:val="00DD765B"/>
    <w:rsid w:val="00DE11D8"/>
    <w:rsid w:val="00DF7AB4"/>
    <w:rsid w:val="00E00595"/>
    <w:rsid w:val="00E01BE2"/>
    <w:rsid w:val="00E02E00"/>
    <w:rsid w:val="00E06B78"/>
    <w:rsid w:val="00E172B3"/>
    <w:rsid w:val="00E24E9C"/>
    <w:rsid w:val="00E26FE1"/>
    <w:rsid w:val="00E2751C"/>
    <w:rsid w:val="00E34858"/>
    <w:rsid w:val="00E370A3"/>
    <w:rsid w:val="00E375C9"/>
    <w:rsid w:val="00E376AD"/>
    <w:rsid w:val="00E37825"/>
    <w:rsid w:val="00E42CDD"/>
    <w:rsid w:val="00E6434B"/>
    <w:rsid w:val="00E765E7"/>
    <w:rsid w:val="00E83F44"/>
    <w:rsid w:val="00E91E00"/>
    <w:rsid w:val="00E9306D"/>
    <w:rsid w:val="00E95FFD"/>
    <w:rsid w:val="00E97D91"/>
    <w:rsid w:val="00EB1732"/>
    <w:rsid w:val="00EB547E"/>
    <w:rsid w:val="00EB5CB3"/>
    <w:rsid w:val="00EE33FE"/>
    <w:rsid w:val="00EF14CA"/>
    <w:rsid w:val="00EF22FB"/>
    <w:rsid w:val="00EF2AE7"/>
    <w:rsid w:val="00EF7643"/>
    <w:rsid w:val="00F02907"/>
    <w:rsid w:val="00F05CA2"/>
    <w:rsid w:val="00F12A67"/>
    <w:rsid w:val="00F134BA"/>
    <w:rsid w:val="00F165C5"/>
    <w:rsid w:val="00F17841"/>
    <w:rsid w:val="00F23757"/>
    <w:rsid w:val="00F24739"/>
    <w:rsid w:val="00F30FFF"/>
    <w:rsid w:val="00F34801"/>
    <w:rsid w:val="00F34DAF"/>
    <w:rsid w:val="00F371C8"/>
    <w:rsid w:val="00F37267"/>
    <w:rsid w:val="00F43E2C"/>
    <w:rsid w:val="00F46BF4"/>
    <w:rsid w:val="00F47FDE"/>
    <w:rsid w:val="00F50117"/>
    <w:rsid w:val="00F5402B"/>
    <w:rsid w:val="00F639B6"/>
    <w:rsid w:val="00F63B8D"/>
    <w:rsid w:val="00F64840"/>
    <w:rsid w:val="00F65E46"/>
    <w:rsid w:val="00F67472"/>
    <w:rsid w:val="00F72D56"/>
    <w:rsid w:val="00F73CBE"/>
    <w:rsid w:val="00F80DE0"/>
    <w:rsid w:val="00F82EF2"/>
    <w:rsid w:val="00F835FF"/>
    <w:rsid w:val="00F90695"/>
    <w:rsid w:val="00F909EE"/>
    <w:rsid w:val="00FB5EB8"/>
    <w:rsid w:val="00FD05CD"/>
    <w:rsid w:val="00FD3916"/>
    <w:rsid w:val="00FD3F3E"/>
    <w:rsid w:val="00FD4802"/>
    <w:rsid w:val="00FD7F9E"/>
    <w:rsid w:val="00FE2747"/>
    <w:rsid w:val="00FE284C"/>
    <w:rsid w:val="00FE580D"/>
    <w:rsid w:val="00FE6608"/>
    <w:rsid w:val="00FF3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6355CF"/>
  <w14:defaultImageDpi w14:val="32767"/>
  <w15:chartTrackingRefBased/>
  <w15:docId w15:val="{5146E38F-C738-4122-8084-4C9A6144B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75473"/>
    <w:pPr>
      <w:widowControl w:val="0"/>
      <w:jc w:val="both"/>
    </w:pPr>
  </w:style>
  <w:style w:type="paragraph" w:styleId="1">
    <w:name w:val="heading 1"/>
    <w:basedOn w:val="a0"/>
    <w:next w:val="a"/>
    <w:link w:val="10"/>
    <w:uiPriority w:val="2"/>
    <w:qFormat/>
    <w:rsid w:val="00B75473"/>
    <w:pPr>
      <w:widowControl/>
      <w:numPr>
        <w:numId w:val="1"/>
      </w:numPr>
      <w:tabs>
        <w:tab w:val="num" w:pos="567"/>
      </w:tabs>
      <w:spacing w:before="240" w:after="240"/>
      <w:ind w:left="567" w:hanging="567"/>
      <w:jc w:val="left"/>
      <w:outlineLvl w:val="0"/>
    </w:pPr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145DD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145DD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45DD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145DD5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EF14CA"/>
    <w:rPr>
      <w:sz w:val="18"/>
      <w:szCs w:val="18"/>
    </w:rPr>
  </w:style>
  <w:style w:type="character" w:customStyle="1" w:styleId="a9">
    <w:name w:val="批注框文本 字符"/>
    <w:basedOn w:val="a1"/>
    <w:link w:val="a8"/>
    <w:uiPriority w:val="99"/>
    <w:semiHidden/>
    <w:rsid w:val="00EF14CA"/>
    <w:rPr>
      <w:sz w:val="18"/>
      <w:szCs w:val="18"/>
    </w:rPr>
  </w:style>
  <w:style w:type="table" w:styleId="aa">
    <w:name w:val="Table Grid"/>
    <w:basedOn w:val="a2"/>
    <w:uiPriority w:val="39"/>
    <w:rsid w:val="004D3D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6">
    <w:name w:val="List Table 6 Colorful"/>
    <w:basedOn w:val="a2"/>
    <w:uiPriority w:val="51"/>
    <w:rsid w:val="004C526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">
    <w:name w:val="List Table 2"/>
    <w:basedOn w:val="a2"/>
    <w:uiPriority w:val="47"/>
    <w:rsid w:val="004C526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ab">
    <w:name w:val="annotation reference"/>
    <w:basedOn w:val="a1"/>
    <w:uiPriority w:val="99"/>
    <w:semiHidden/>
    <w:unhideWhenUsed/>
    <w:rsid w:val="004C5265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4C5265"/>
    <w:pPr>
      <w:jc w:val="left"/>
    </w:pPr>
  </w:style>
  <w:style w:type="character" w:customStyle="1" w:styleId="ad">
    <w:name w:val="批注文字 字符"/>
    <w:basedOn w:val="a1"/>
    <w:link w:val="ac"/>
    <w:uiPriority w:val="99"/>
    <w:semiHidden/>
    <w:rsid w:val="004C5265"/>
  </w:style>
  <w:style w:type="paragraph" w:styleId="ae">
    <w:name w:val="annotation subject"/>
    <w:basedOn w:val="ac"/>
    <w:next w:val="ac"/>
    <w:link w:val="af"/>
    <w:uiPriority w:val="99"/>
    <w:semiHidden/>
    <w:unhideWhenUsed/>
    <w:rsid w:val="004C526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4C5265"/>
    <w:rPr>
      <w:b/>
      <w:bCs/>
    </w:rPr>
  </w:style>
  <w:style w:type="paragraph" w:customStyle="1" w:styleId="00000000-0000-0000-0000-000000000001">
    <w:name w:val="_00000000-0000-0000-0000-000000000001_"/>
    <w:rsid w:val="000F08DB"/>
    <w:pPr>
      <w:widowControl w:val="0"/>
      <w:autoSpaceDE w:val="0"/>
      <w:autoSpaceDN w:val="0"/>
      <w:adjustRightInd w:val="0"/>
      <w:spacing w:line="360" w:lineRule="auto"/>
    </w:pPr>
    <w:rPr>
      <w:rFonts w:ascii="Verdana" w:hAnsi="Verdana"/>
      <w:kern w:val="0"/>
      <w:sz w:val="24"/>
      <w:szCs w:val="24"/>
      <w:lang w:val="x-none"/>
    </w:rPr>
  </w:style>
  <w:style w:type="paragraph" w:customStyle="1" w:styleId="00000000-0000-0000-0000-000000000010">
    <w:name w:val="_00000000-0000-0000-0000-000000000010_"/>
    <w:uiPriority w:val="99"/>
    <w:rsid w:val="000F08DB"/>
    <w:pPr>
      <w:widowControl w:val="0"/>
      <w:autoSpaceDE w:val="0"/>
      <w:autoSpaceDN w:val="0"/>
      <w:adjustRightInd w:val="0"/>
    </w:pPr>
    <w:rPr>
      <w:rFonts w:ascii="Verdana" w:hAnsi="Verdana"/>
      <w:kern w:val="0"/>
      <w:sz w:val="24"/>
      <w:szCs w:val="24"/>
      <w:lang w:val="x-none"/>
    </w:rPr>
  </w:style>
  <w:style w:type="character" w:customStyle="1" w:styleId="00000000-0000-0000-0000-0000000000011">
    <w:name w:val="_00000000-0000-0000-0000-000000000001_1"/>
    <w:uiPriority w:val="99"/>
    <w:rsid w:val="000F08DB"/>
    <w:rPr>
      <w:rFonts w:cs="Verdana"/>
      <w:sz w:val="21"/>
      <w:szCs w:val="21"/>
    </w:rPr>
  </w:style>
  <w:style w:type="character" w:styleId="af0">
    <w:name w:val="Placeholder Text"/>
    <w:basedOn w:val="a1"/>
    <w:uiPriority w:val="99"/>
    <w:semiHidden/>
    <w:rsid w:val="00F72D56"/>
    <w:rPr>
      <w:color w:val="808080"/>
    </w:rPr>
  </w:style>
  <w:style w:type="character" w:styleId="af1">
    <w:name w:val="Hyperlink"/>
    <w:basedOn w:val="a1"/>
    <w:uiPriority w:val="99"/>
    <w:unhideWhenUsed/>
    <w:rsid w:val="007A14B6"/>
    <w:rPr>
      <w:color w:val="0563C1" w:themeColor="hyperlink"/>
      <w:u w:val="single"/>
    </w:rPr>
  </w:style>
  <w:style w:type="character" w:styleId="af2">
    <w:name w:val="Unresolved Mention"/>
    <w:basedOn w:val="a1"/>
    <w:uiPriority w:val="99"/>
    <w:semiHidden/>
    <w:unhideWhenUsed/>
    <w:rsid w:val="007A14B6"/>
    <w:rPr>
      <w:color w:val="605E5C"/>
      <w:shd w:val="clear" w:color="auto" w:fill="E1DFDD"/>
    </w:rPr>
  </w:style>
  <w:style w:type="paragraph" w:customStyle="1" w:styleId="AuthorList">
    <w:name w:val="Author List"/>
    <w:aliases w:val="Keywords,Abstract"/>
    <w:basedOn w:val="af3"/>
    <w:next w:val="a"/>
    <w:uiPriority w:val="1"/>
    <w:qFormat/>
    <w:rsid w:val="007A14B6"/>
    <w:pPr>
      <w:widowControl/>
      <w:spacing w:after="240" w:line="240" w:lineRule="auto"/>
      <w:jc w:val="left"/>
      <w:outlineLvl w:val="9"/>
    </w:pPr>
    <w:rPr>
      <w:rFonts w:ascii="Times New Roman" w:hAnsi="Times New Roman" w:cs="Times New Roman"/>
      <w:bCs w:val="0"/>
      <w:kern w:val="0"/>
      <w:sz w:val="24"/>
      <w:szCs w:val="24"/>
      <w:lang w:eastAsia="en-US"/>
    </w:rPr>
  </w:style>
  <w:style w:type="paragraph" w:styleId="af3">
    <w:name w:val="Subtitle"/>
    <w:basedOn w:val="a"/>
    <w:next w:val="a"/>
    <w:link w:val="af4"/>
    <w:uiPriority w:val="11"/>
    <w:qFormat/>
    <w:rsid w:val="007A14B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f4">
    <w:name w:val="副标题 字符"/>
    <w:basedOn w:val="a1"/>
    <w:link w:val="af3"/>
    <w:uiPriority w:val="11"/>
    <w:rsid w:val="007A14B6"/>
    <w:rPr>
      <w:b/>
      <w:bCs/>
      <w:kern w:val="28"/>
      <w:sz w:val="32"/>
      <w:szCs w:val="32"/>
    </w:rPr>
  </w:style>
  <w:style w:type="character" w:customStyle="1" w:styleId="10">
    <w:name w:val="标题 1 字符"/>
    <w:basedOn w:val="a1"/>
    <w:link w:val="1"/>
    <w:uiPriority w:val="2"/>
    <w:rsid w:val="00B75473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paragraph" w:styleId="a0">
    <w:name w:val="List Paragraph"/>
    <w:basedOn w:val="a"/>
    <w:uiPriority w:val="34"/>
    <w:qFormat/>
    <w:rsid w:val="00B75473"/>
    <w:pPr>
      <w:ind w:firstLine="420"/>
    </w:pPr>
  </w:style>
  <w:style w:type="character" w:styleId="af5">
    <w:name w:val="line number"/>
    <w:basedOn w:val="a1"/>
    <w:uiPriority w:val="99"/>
    <w:semiHidden/>
    <w:unhideWhenUsed/>
    <w:rsid w:val="009734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518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7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wyou@xmu.edu.cn" TargetMode="External"/><Relationship Id="rId13" Type="http://schemas.openxmlformats.org/officeDocument/2006/relationships/image" Target="media/image5.jpeg"/><Relationship Id="rId3" Type="http://schemas.openxmlformats.org/officeDocument/2006/relationships/settings" Target="settings.xml"/><Relationship Id="rId7" Type="http://schemas.openxmlformats.org/officeDocument/2006/relationships/hyperlink" Target="mailto:chke@xmu.edu.cn" TargetMode="Externa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2</Pages>
  <Words>6468</Words>
  <Characters>36874</Characters>
  <Application>Microsoft Office Word</Application>
  <DocSecurity>0</DocSecurity>
  <Lines>307</Lines>
  <Paragraphs>86</Paragraphs>
  <ScaleCrop>false</ScaleCrop>
  <Company/>
  <LinksUpToDate>false</LinksUpToDate>
  <CharactersWithSpaces>4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爽 梁</dc:creator>
  <cp:keywords/>
  <dc:description>NE.Ref</dc:description>
  <cp:lastModifiedBy>爽 梁</cp:lastModifiedBy>
  <cp:revision>9</cp:revision>
  <dcterms:created xsi:type="dcterms:W3CDTF">2021-02-22T07:09:00Z</dcterms:created>
  <dcterms:modified xsi:type="dcterms:W3CDTF">2021-02-22T08:47:00Z</dcterms:modified>
</cp:coreProperties>
</file>